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976EFE" w:rsidRPr="004B0EC4" w:rsidP="004D2B46" w14:paraId="428B1C54" w14:textId="6DFF0B10">
      <w:pPr>
        <w:pStyle w:val="BodyText"/>
        <w:spacing w:before="100" w:beforeAutospacing="1" w:after="100" w:afterAutospacing="1" w:line="276" w:lineRule="auto"/>
        <w:ind w:left="103" w:right="113" w:firstLine="0"/>
        <w:contextualSpacing/>
        <w:rPr>
          <w:sz w:val="22"/>
          <w:szCs w:val="22"/>
        </w:rPr>
      </w:pPr>
      <w:r w:rsidRPr="004B0EC4">
        <w:rPr>
          <w:b/>
          <w:sz w:val="22"/>
          <w:szCs w:val="22"/>
        </w:rPr>
        <w:t>[</w:t>
      </w:r>
      <w:r w:rsidRPr="004B0EC4">
        <w:rPr>
          <w:b/>
          <w:sz w:val="22"/>
          <w:szCs w:val="22"/>
        </w:rPr>
        <w:t xml:space="preserve">Information for the </w:t>
      </w:r>
      <w:r w:rsidRPr="004B0EC4" w:rsidR="004B2AA7">
        <w:rPr>
          <w:b/>
          <w:sz w:val="22"/>
          <w:szCs w:val="22"/>
        </w:rPr>
        <w:t>interviewer</w:t>
      </w:r>
      <w:r w:rsidRPr="004B0EC4">
        <w:rPr>
          <w:b/>
          <w:sz w:val="22"/>
          <w:szCs w:val="22"/>
        </w:rPr>
        <w:t xml:space="preserve">(s)] </w:t>
      </w:r>
      <w:bookmarkStart w:id="0" w:name="_Hlk35013144"/>
      <w:r w:rsidRPr="004B0EC4">
        <w:rPr>
          <w:sz w:val="22"/>
          <w:szCs w:val="22"/>
        </w:rPr>
        <w:t>The purpose of this interview</w:t>
      </w:r>
      <w:r w:rsidRPr="004B0EC4" w:rsidR="000025DA">
        <w:rPr>
          <w:sz w:val="22"/>
          <w:szCs w:val="22"/>
        </w:rPr>
        <w:t>/focus group/listening session</w:t>
      </w:r>
      <w:r w:rsidRPr="004B0EC4">
        <w:rPr>
          <w:sz w:val="22"/>
          <w:szCs w:val="22"/>
        </w:rPr>
        <w:t xml:space="preserve"> is to learn more about how the </w:t>
      </w:r>
      <w:r w:rsidRPr="004B0EC4" w:rsidR="00B64F45">
        <w:rPr>
          <w:sz w:val="22"/>
          <w:szCs w:val="22"/>
        </w:rPr>
        <w:t xml:space="preserve">Office on Trafficking in Person’s </w:t>
      </w:r>
      <w:r w:rsidRPr="004B0EC4">
        <w:rPr>
          <w:sz w:val="22"/>
          <w:szCs w:val="22"/>
        </w:rPr>
        <w:t>National Human Trafficking Training and Technical Assistance Center (</w:t>
      </w:r>
      <w:r w:rsidRPr="004B0EC4" w:rsidR="00B64F45">
        <w:rPr>
          <w:sz w:val="22"/>
          <w:szCs w:val="22"/>
        </w:rPr>
        <w:t xml:space="preserve">OTIP’s </w:t>
      </w:r>
      <w:r w:rsidRPr="004B0EC4">
        <w:rPr>
          <w:sz w:val="22"/>
          <w:szCs w:val="22"/>
        </w:rPr>
        <w:t xml:space="preserve">NHTTAC) can improve its services to better meet the needs of training and technical assistance (T/TA) </w:t>
      </w:r>
      <w:bookmarkStart w:id="1" w:name="_Hlk35013130"/>
      <w:r w:rsidRPr="004B0EC4">
        <w:rPr>
          <w:sz w:val="22"/>
          <w:szCs w:val="22"/>
        </w:rPr>
        <w:t xml:space="preserve">providers and the field and improve services and outcomes for </w:t>
      </w:r>
      <w:r w:rsidRPr="004B0EC4" w:rsidR="00224D67">
        <w:rPr>
          <w:rStyle w:val="cf01"/>
          <w:rFonts w:ascii="Times New Roman" w:hAnsi="Times New Roman" w:cs="Times New Roman"/>
          <w:sz w:val="22"/>
          <w:szCs w:val="22"/>
        </w:rPr>
        <w:t>individuals who have experienced trafficking or who have increased risk factors for trafficking</w:t>
      </w:r>
      <w:bookmarkEnd w:id="1"/>
      <w:r w:rsidRPr="004B0EC4">
        <w:rPr>
          <w:sz w:val="22"/>
          <w:szCs w:val="22"/>
        </w:rPr>
        <w:t xml:space="preserve">. </w:t>
      </w:r>
      <w:bookmarkEnd w:id="0"/>
      <w:r w:rsidRPr="004B0EC4">
        <w:rPr>
          <w:sz w:val="22"/>
          <w:szCs w:val="22"/>
        </w:rPr>
        <w:t>This interview</w:t>
      </w:r>
      <w:r w:rsidRPr="004B0EC4" w:rsidR="004E61AF">
        <w:rPr>
          <w:sz w:val="22"/>
          <w:szCs w:val="22"/>
        </w:rPr>
        <w:t>/focus group/listening session</w:t>
      </w:r>
      <w:r w:rsidRPr="004B0EC4">
        <w:rPr>
          <w:sz w:val="22"/>
          <w:szCs w:val="22"/>
        </w:rPr>
        <w:t xml:space="preserve"> can be conducted virtually (online or</w:t>
      </w:r>
      <w:r w:rsidRPr="004B0EC4" w:rsidR="00CD538A">
        <w:rPr>
          <w:sz w:val="22"/>
          <w:szCs w:val="22"/>
        </w:rPr>
        <w:t xml:space="preserve"> via</w:t>
      </w:r>
      <w:r w:rsidRPr="004B0EC4">
        <w:rPr>
          <w:sz w:val="22"/>
          <w:szCs w:val="22"/>
        </w:rPr>
        <w:t xml:space="preserve"> phone) or in person and can be tailored to specific topics, tools, resources, processes, or information needs. The information will be used to inform NHTTAC’s T/TA services.</w:t>
      </w:r>
    </w:p>
    <w:p w:rsidR="00976EFE" w:rsidRPr="004B0EC4" w:rsidP="004D2B46" w14:paraId="6DCAA771" w14:textId="2F48EB0A">
      <w:pPr>
        <w:pStyle w:val="BodyText"/>
        <w:spacing w:before="100" w:beforeAutospacing="1" w:after="100" w:afterAutospacing="1" w:line="276" w:lineRule="auto"/>
        <w:ind w:left="0" w:firstLine="0"/>
        <w:contextualSpacing/>
        <w:rPr>
          <w:sz w:val="22"/>
          <w:szCs w:val="22"/>
        </w:rPr>
      </w:pPr>
      <w:r w:rsidRPr="004B0EC4">
        <w:rPr>
          <w:noProof/>
          <w:sz w:val="22"/>
          <w:szCs w:val="22"/>
        </w:rPr>
        <mc:AlternateContent>
          <mc:Choice Requires="wps">
            <w:drawing>
              <wp:anchor distT="0" distB="0" distL="0" distR="0" simplePos="0" relativeHeight="251658240" behindDoc="1" locked="0" layoutInCell="1" allowOverlap="1">
                <wp:simplePos x="0" y="0"/>
                <wp:positionH relativeFrom="margin">
                  <wp:align>left</wp:align>
                </wp:positionH>
                <wp:positionV relativeFrom="paragraph">
                  <wp:posOffset>172720</wp:posOffset>
                </wp:positionV>
                <wp:extent cx="6419850" cy="929640"/>
                <wp:effectExtent l="0" t="0" r="19050" b="22860"/>
                <wp:wrapTopAndBottom/>
                <wp:docPr id="5"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19850" cy="929640"/>
                        </a:xfrm>
                        <a:prstGeom prst="rect">
                          <a:avLst/>
                        </a:prstGeom>
                        <a:noFill/>
                        <a:ln w="19050">
                          <a:solidFill>
                            <a:srgbClr val="00206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976EFE" w14:textId="77777777">
                            <w:pPr>
                              <w:pStyle w:val="BodyText"/>
                              <w:spacing w:before="7"/>
                              <w:ind w:left="0" w:firstLine="0"/>
                              <w:rPr>
                                <w:sz w:val="17"/>
                              </w:rPr>
                            </w:pPr>
                          </w:p>
                          <w:p w:rsidR="00976EFE" w14:textId="2AE95E55">
                            <w:pPr>
                              <w:tabs>
                                <w:tab w:val="left" w:pos="4304"/>
                              </w:tabs>
                              <w:spacing w:line="333" w:lineRule="auto"/>
                              <w:ind w:left="166" w:right="5773" w:hanging="16"/>
                              <w:rPr>
                                <w:sz w:val="18"/>
                              </w:rPr>
                            </w:pPr>
                            <w:r>
                              <w:rPr>
                                <w:sz w:val="18"/>
                              </w:rPr>
                              <w:t>T/TA:</w:t>
                            </w:r>
                            <w:r>
                              <w:rPr>
                                <w:sz w:val="18"/>
                                <w:u w:val="single"/>
                              </w:rPr>
                              <w:tab/>
                            </w:r>
                            <w:r>
                              <w:rPr>
                                <w:sz w:val="18"/>
                              </w:rPr>
                              <w:t xml:space="preserve"> DATE(S):</w:t>
                            </w:r>
                            <w:r w:rsidR="00B64F45">
                              <w:rPr>
                                <w:sz w:val="18"/>
                              </w:rPr>
                              <w:t xml:space="preserve"> ______________________</w:t>
                            </w:r>
                          </w:p>
                          <w:p w:rsidR="00976EFE" w14:textId="670B3D53">
                            <w:pPr>
                              <w:tabs>
                                <w:tab w:val="left" w:pos="7904"/>
                                <w:tab w:val="left" w:pos="9394"/>
                              </w:tabs>
                              <w:spacing w:line="333" w:lineRule="auto"/>
                              <w:ind w:left="166" w:right="683"/>
                              <w:rPr>
                                <w:sz w:val="18"/>
                              </w:rPr>
                            </w:pPr>
                            <w:r>
                              <w:rPr>
                                <w:sz w:val="18"/>
                              </w:rPr>
                              <w:t>INTERVIEWER AND</w:t>
                            </w:r>
                            <w:r>
                              <w:rPr>
                                <w:spacing w:val="-9"/>
                                <w:sz w:val="18"/>
                              </w:rPr>
                              <w:t xml:space="preserve"> </w:t>
                            </w:r>
                            <w:r>
                              <w:rPr>
                                <w:sz w:val="18"/>
                              </w:rPr>
                              <w:t xml:space="preserve">NOTETAKER: </w:t>
                            </w:r>
                            <w:r>
                              <w:rPr>
                                <w:sz w:val="18"/>
                                <w:u w:val="single"/>
                              </w:rPr>
                              <w:t xml:space="preserve"> </w:t>
                            </w:r>
                            <w:r>
                              <w:rPr>
                                <w:sz w:val="18"/>
                                <w:u w:val="single"/>
                              </w:rPr>
                              <w:tab/>
                            </w:r>
                            <w:r>
                              <w:rPr>
                                <w:sz w:val="18"/>
                                <w:u w:val="single"/>
                              </w:rPr>
                              <w:tab/>
                            </w:r>
                            <w:r>
                              <w:rPr>
                                <w:sz w:val="18"/>
                              </w:rPr>
                              <w:t xml:space="preserve"> INTERVIEWEE:</w:t>
                            </w:r>
                            <w:r>
                              <w:rPr>
                                <w:spacing w:val="-2"/>
                                <w:sz w:val="18"/>
                              </w:rPr>
                              <w:t xml:space="preserve"> </w:t>
                            </w:r>
                            <w:r>
                              <w:rPr>
                                <w:sz w:val="18"/>
                                <w:u w:val="single"/>
                              </w:rPr>
                              <w:t xml:space="preserve"> </w:t>
                            </w:r>
                            <w:r>
                              <w:rPr>
                                <w:sz w:val="18"/>
                                <w:u w:val="single"/>
                              </w:rPr>
                              <w:tab/>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505.5pt;height:73.2pt;margin-top:13.6pt;margin-left:0;mso-height-percent:0;mso-height-relative:page;mso-position-horizontal:left;mso-position-horizontal-relative:margin;mso-width-percent:0;mso-width-relative:page;mso-wrap-distance-bottom:0;mso-wrap-distance-left:0;mso-wrap-distance-right:0;mso-wrap-distance-top:0;mso-wrap-style:square;position:absolute;visibility:visible;v-text-anchor:top;z-index:-251657216" filled="f" strokecolor="#002060" strokeweight="1.5pt">
                <v:textbox inset="0,0,0,0">
                  <w:txbxContent>
                    <w:p w:rsidR="00976EFE" w14:paraId="57E12BFC" w14:textId="77777777">
                      <w:pPr>
                        <w:pStyle w:val="BodyText"/>
                        <w:spacing w:before="7"/>
                        <w:ind w:left="0" w:firstLine="0"/>
                        <w:rPr>
                          <w:sz w:val="17"/>
                        </w:rPr>
                      </w:pPr>
                    </w:p>
                    <w:p w:rsidR="00976EFE" w14:paraId="74614B4C" w14:textId="2AE95E55">
                      <w:pPr>
                        <w:tabs>
                          <w:tab w:val="left" w:pos="4304"/>
                        </w:tabs>
                        <w:spacing w:line="333" w:lineRule="auto"/>
                        <w:ind w:left="166" w:right="5773" w:hanging="16"/>
                        <w:rPr>
                          <w:sz w:val="18"/>
                        </w:rPr>
                      </w:pPr>
                      <w:r>
                        <w:rPr>
                          <w:sz w:val="18"/>
                        </w:rPr>
                        <w:t>T/TA:</w:t>
                      </w:r>
                      <w:r>
                        <w:rPr>
                          <w:sz w:val="18"/>
                          <w:u w:val="single"/>
                        </w:rPr>
                        <w:tab/>
                      </w:r>
                      <w:r>
                        <w:rPr>
                          <w:sz w:val="18"/>
                        </w:rPr>
                        <w:t xml:space="preserve"> DATE(S):</w:t>
                      </w:r>
                      <w:r w:rsidR="00B64F45">
                        <w:rPr>
                          <w:sz w:val="18"/>
                        </w:rPr>
                        <w:t xml:space="preserve"> ______________________</w:t>
                      </w:r>
                    </w:p>
                    <w:p w:rsidR="00976EFE" w14:paraId="539290E7" w14:textId="670B3D53">
                      <w:pPr>
                        <w:tabs>
                          <w:tab w:val="left" w:pos="7904"/>
                          <w:tab w:val="left" w:pos="9394"/>
                        </w:tabs>
                        <w:spacing w:line="333" w:lineRule="auto"/>
                        <w:ind w:left="166" w:right="683"/>
                        <w:rPr>
                          <w:sz w:val="18"/>
                        </w:rPr>
                      </w:pPr>
                      <w:r>
                        <w:rPr>
                          <w:sz w:val="18"/>
                        </w:rPr>
                        <w:t>INTERVIEWER AND</w:t>
                      </w:r>
                      <w:r>
                        <w:rPr>
                          <w:spacing w:val="-9"/>
                          <w:sz w:val="18"/>
                        </w:rPr>
                        <w:t xml:space="preserve"> </w:t>
                      </w:r>
                      <w:r>
                        <w:rPr>
                          <w:sz w:val="18"/>
                        </w:rPr>
                        <w:t xml:space="preserve">NOTETAKER: </w:t>
                      </w:r>
                      <w:r>
                        <w:rPr>
                          <w:sz w:val="18"/>
                          <w:u w:val="single"/>
                        </w:rPr>
                        <w:t xml:space="preserve"> </w:t>
                      </w:r>
                      <w:r>
                        <w:rPr>
                          <w:sz w:val="18"/>
                          <w:u w:val="single"/>
                        </w:rPr>
                        <w:tab/>
                      </w:r>
                      <w:r>
                        <w:rPr>
                          <w:sz w:val="18"/>
                          <w:u w:val="single"/>
                        </w:rPr>
                        <w:tab/>
                      </w:r>
                      <w:r>
                        <w:rPr>
                          <w:sz w:val="18"/>
                        </w:rPr>
                        <w:t xml:space="preserve"> INTERVIEWEE:</w:t>
                      </w:r>
                      <w:r>
                        <w:rPr>
                          <w:spacing w:val="-2"/>
                          <w:sz w:val="18"/>
                        </w:rPr>
                        <w:t xml:space="preserve"> </w:t>
                      </w:r>
                      <w:r>
                        <w:rPr>
                          <w:sz w:val="18"/>
                          <w:u w:val="single"/>
                        </w:rPr>
                        <w:t xml:space="preserve"> </w:t>
                      </w:r>
                      <w:r>
                        <w:rPr>
                          <w:sz w:val="18"/>
                          <w:u w:val="single"/>
                        </w:rPr>
                        <w:tab/>
                      </w:r>
                    </w:p>
                  </w:txbxContent>
                </v:textbox>
                <w10:wrap type="topAndBottom"/>
              </v:shape>
            </w:pict>
          </mc:Fallback>
        </mc:AlternateContent>
      </w:r>
    </w:p>
    <w:p w:rsidR="00976EFE" w:rsidRPr="004B0EC4" w:rsidP="004D2B46" w14:paraId="12868D98" w14:textId="77777777">
      <w:pPr>
        <w:pStyle w:val="BodyText"/>
        <w:spacing w:before="100" w:beforeAutospacing="1" w:after="100" w:afterAutospacing="1" w:line="276" w:lineRule="auto"/>
        <w:ind w:left="0" w:firstLine="0"/>
        <w:contextualSpacing/>
        <w:rPr>
          <w:sz w:val="22"/>
          <w:szCs w:val="22"/>
        </w:rPr>
      </w:pPr>
    </w:p>
    <w:p w:rsidR="00976EFE" w:rsidRPr="004B0EC4" w:rsidP="004D2B46" w14:paraId="4EF2B74A" w14:textId="7AF85592">
      <w:pPr>
        <w:pStyle w:val="BodyText"/>
        <w:spacing w:before="100" w:beforeAutospacing="1" w:after="100" w:afterAutospacing="1" w:line="276" w:lineRule="auto"/>
        <w:ind w:left="103" w:right="267" w:firstLine="0"/>
        <w:contextualSpacing/>
        <w:rPr>
          <w:sz w:val="22"/>
          <w:szCs w:val="22"/>
        </w:rPr>
      </w:pPr>
      <w:r w:rsidRPr="004B0EC4">
        <w:rPr>
          <w:sz w:val="22"/>
          <w:szCs w:val="22"/>
        </w:rPr>
        <w:t>Thank you for agreeing to participate in this interview</w:t>
      </w:r>
      <w:r w:rsidRPr="004B0EC4" w:rsidR="004E61AF">
        <w:rPr>
          <w:sz w:val="22"/>
          <w:szCs w:val="22"/>
        </w:rPr>
        <w:t>/focus group/listening session</w:t>
      </w:r>
      <w:r w:rsidRPr="004B0EC4">
        <w:rPr>
          <w:sz w:val="22"/>
          <w:szCs w:val="22"/>
        </w:rPr>
        <w:t>. I’m [</w:t>
      </w:r>
      <w:r w:rsidRPr="00712F3E" w:rsidR="00712F3E">
        <w:rPr>
          <w:i/>
          <w:iCs/>
          <w:sz w:val="22"/>
          <w:szCs w:val="22"/>
        </w:rPr>
        <w:t>I</w:t>
      </w:r>
      <w:r w:rsidRPr="004B0EC4">
        <w:rPr>
          <w:i/>
          <w:sz w:val="22"/>
          <w:szCs w:val="22"/>
        </w:rPr>
        <w:t>nsert name</w:t>
      </w:r>
      <w:r w:rsidRPr="004B0EC4">
        <w:rPr>
          <w:sz w:val="22"/>
          <w:szCs w:val="22"/>
        </w:rPr>
        <w:t>], and I will facilitate the interview</w:t>
      </w:r>
      <w:r w:rsidRPr="004B0EC4" w:rsidR="004E61AF">
        <w:rPr>
          <w:sz w:val="22"/>
          <w:szCs w:val="22"/>
        </w:rPr>
        <w:t>/focus group/listening session</w:t>
      </w:r>
      <w:r w:rsidRPr="004B0EC4">
        <w:rPr>
          <w:sz w:val="22"/>
          <w:szCs w:val="22"/>
        </w:rPr>
        <w:t xml:space="preserve"> today. I am joined by [</w:t>
      </w:r>
      <w:r w:rsidRPr="00712F3E" w:rsidR="00712F3E">
        <w:rPr>
          <w:i/>
          <w:iCs/>
          <w:sz w:val="22"/>
          <w:szCs w:val="22"/>
        </w:rPr>
        <w:t>Insert</w:t>
      </w:r>
      <w:r w:rsidRPr="004B0EC4">
        <w:rPr>
          <w:i/>
          <w:sz w:val="22"/>
          <w:szCs w:val="22"/>
        </w:rPr>
        <w:t xml:space="preserve"> support staff</w:t>
      </w:r>
      <w:r w:rsidRPr="004B0EC4">
        <w:rPr>
          <w:sz w:val="22"/>
          <w:szCs w:val="22"/>
        </w:rPr>
        <w:t xml:space="preserve">], and </w:t>
      </w:r>
      <w:r w:rsidRPr="004B0EC4" w:rsidR="003D22FB">
        <w:rPr>
          <w:sz w:val="22"/>
          <w:szCs w:val="22"/>
        </w:rPr>
        <w:t>they</w:t>
      </w:r>
      <w:r w:rsidRPr="004B0EC4">
        <w:rPr>
          <w:sz w:val="22"/>
          <w:szCs w:val="22"/>
        </w:rPr>
        <w:t xml:space="preserve"> will be taking notes.</w:t>
      </w:r>
    </w:p>
    <w:p w:rsidR="00F42CF8" w:rsidRPr="007810A4" w:rsidP="00F42CF8" w14:paraId="006ABEBE" w14:textId="77777777">
      <w:pPr>
        <w:pStyle w:val="BodyText"/>
        <w:spacing w:before="100" w:beforeAutospacing="1" w:after="100" w:afterAutospacing="1" w:line="276" w:lineRule="auto"/>
        <w:ind w:left="103" w:right="267" w:firstLine="0"/>
        <w:contextualSpacing/>
        <w:rPr>
          <w:sz w:val="22"/>
          <w:szCs w:val="22"/>
        </w:rPr>
      </w:pPr>
      <w:r w:rsidRPr="004B0EC4">
        <w:rPr>
          <w:sz w:val="22"/>
          <w:szCs w:val="22"/>
        </w:rPr>
        <w:t>In order to help the Office on Trafficking in Person’s National Human Trafficking Training and Technical Assistance Center (OTIP’s NHTTAC) better serve the field, we would like to obtain your feedback since receiving training and technical assistance (T/TA). Participating in this interview/focus group/listening session is voluntary; you may end the interview/focus group/listening session at any time and choose not to answer questions. We will protect the confidentiality of your responses using procedures we have in place, including aggregating responses so that no information is personal</w:t>
      </w:r>
      <w:r>
        <w:rPr>
          <w:sz w:val="22"/>
          <w:szCs w:val="22"/>
        </w:rPr>
        <w:t>ly</w:t>
      </w:r>
      <w:r w:rsidRPr="004B0EC4">
        <w:rPr>
          <w:sz w:val="22"/>
          <w:szCs w:val="22"/>
        </w:rPr>
        <w:t xml:space="preserve"> identifiable. Only members of the NHTTAC Evaluation Team have access to information that could identify respondents.</w:t>
      </w:r>
      <w:r>
        <w:rPr>
          <w:sz w:val="22"/>
          <w:szCs w:val="22"/>
        </w:rPr>
        <w:t xml:space="preserve"> </w:t>
      </w:r>
      <w:r w:rsidRPr="004B0EC4">
        <w:rPr>
          <w:sz w:val="22"/>
          <w:szCs w:val="22"/>
        </w:rPr>
        <w:t xml:space="preserve">Before we </w:t>
      </w:r>
      <w:r w:rsidRPr="007810A4">
        <w:rPr>
          <w:sz w:val="22"/>
          <w:szCs w:val="22"/>
        </w:rPr>
        <w:t>get started, do you have any questions about this interview/focus group/listening session?</w:t>
      </w:r>
    </w:p>
    <w:p w:rsidR="007E3892" w:rsidRPr="007810A4" w:rsidP="004D2B46" w14:paraId="6A46FECD" w14:textId="37E04683">
      <w:pPr>
        <w:pStyle w:val="Header"/>
        <w:widowControl/>
        <w:tabs>
          <w:tab w:val="clear" w:pos="4680"/>
          <w:tab w:val="clear" w:pos="9360"/>
        </w:tabs>
        <w:autoSpaceDE/>
        <w:autoSpaceDN/>
        <w:spacing w:before="100" w:beforeAutospacing="1" w:after="100" w:afterAutospacing="1" w:line="276" w:lineRule="auto"/>
        <w:ind w:firstLine="103"/>
        <w:contextualSpacing/>
        <w:rPr>
          <w:b/>
          <w:bCs/>
        </w:rPr>
      </w:pPr>
      <w:r w:rsidRPr="007810A4">
        <w:rPr>
          <w:b/>
          <w:bCs/>
        </w:rPr>
        <w:t>Background</w:t>
      </w:r>
    </w:p>
    <w:p w:rsidR="00082A0A" w:rsidRPr="009818F1" w:rsidP="004D2B46" w14:paraId="5254F5D4" w14:textId="50E54F38">
      <w:pPr>
        <w:pStyle w:val="CommentText"/>
        <w:numPr>
          <w:ilvl w:val="0"/>
          <w:numId w:val="15"/>
        </w:numPr>
        <w:spacing w:before="100" w:beforeAutospacing="1" w:after="100" w:afterAutospacing="1" w:line="276" w:lineRule="auto"/>
        <w:contextualSpacing/>
        <w:rPr>
          <w:sz w:val="22"/>
          <w:szCs w:val="22"/>
          <w:highlight w:val="yellow"/>
        </w:rPr>
      </w:pPr>
      <w:r w:rsidRPr="009818F1">
        <w:rPr>
          <w:sz w:val="22"/>
          <w:szCs w:val="22"/>
          <w:highlight w:val="yellow"/>
        </w:rPr>
        <w:t>What is the mission of your organization</w:t>
      </w:r>
      <w:r w:rsidRPr="009818F1" w:rsidR="00C6510B">
        <w:rPr>
          <w:sz w:val="22"/>
          <w:szCs w:val="22"/>
          <w:highlight w:val="yellow"/>
        </w:rPr>
        <w:t>/agency</w:t>
      </w:r>
      <w:r w:rsidRPr="009818F1">
        <w:rPr>
          <w:sz w:val="22"/>
          <w:szCs w:val="22"/>
          <w:highlight w:val="yellow"/>
        </w:rPr>
        <w:t xml:space="preserve">? </w:t>
      </w:r>
    </w:p>
    <w:p w:rsidR="00D450FC" w:rsidRPr="009818F1" w:rsidP="004D2B46" w14:paraId="73265C47" w14:textId="037273BD">
      <w:pPr>
        <w:pStyle w:val="CommentText"/>
        <w:numPr>
          <w:ilvl w:val="0"/>
          <w:numId w:val="15"/>
        </w:numPr>
        <w:spacing w:before="100" w:beforeAutospacing="1" w:after="100" w:afterAutospacing="1" w:line="276" w:lineRule="auto"/>
        <w:contextualSpacing/>
        <w:rPr>
          <w:sz w:val="22"/>
          <w:szCs w:val="22"/>
          <w:highlight w:val="yellow"/>
        </w:rPr>
      </w:pPr>
      <w:r w:rsidRPr="009818F1">
        <w:rPr>
          <w:sz w:val="22"/>
          <w:szCs w:val="22"/>
          <w:highlight w:val="yellow"/>
        </w:rPr>
        <w:t>What is your role</w:t>
      </w:r>
      <w:r w:rsidRPr="009818F1" w:rsidR="0020790A">
        <w:rPr>
          <w:sz w:val="22"/>
          <w:szCs w:val="22"/>
          <w:highlight w:val="yellow"/>
        </w:rPr>
        <w:t xml:space="preserve"> in the organization</w:t>
      </w:r>
      <w:r w:rsidRPr="009818F1" w:rsidR="0045266A">
        <w:rPr>
          <w:sz w:val="22"/>
          <w:szCs w:val="22"/>
          <w:highlight w:val="yellow"/>
        </w:rPr>
        <w:t>/agency</w:t>
      </w:r>
      <w:r w:rsidRPr="009818F1" w:rsidR="0020790A">
        <w:rPr>
          <w:sz w:val="22"/>
          <w:szCs w:val="22"/>
          <w:highlight w:val="yellow"/>
        </w:rPr>
        <w:t xml:space="preserve"> (e.g., frontline, case manager, mid-level, executive director, </w:t>
      </w:r>
      <w:r w:rsidRPr="009818F1" w:rsidR="0042091E">
        <w:rPr>
          <w:sz w:val="22"/>
          <w:szCs w:val="22"/>
          <w:highlight w:val="yellow"/>
        </w:rPr>
        <w:t>C-Suite)?</w:t>
      </w:r>
    </w:p>
    <w:p w:rsidR="00CB2764" w:rsidRPr="009818F1" w:rsidP="004D2B46" w14:paraId="275A161A" w14:textId="40D475C4">
      <w:pPr>
        <w:pStyle w:val="CommentText"/>
        <w:numPr>
          <w:ilvl w:val="0"/>
          <w:numId w:val="15"/>
        </w:numPr>
        <w:spacing w:before="100" w:beforeAutospacing="1" w:after="100" w:afterAutospacing="1" w:line="276" w:lineRule="auto"/>
        <w:contextualSpacing/>
        <w:rPr>
          <w:sz w:val="22"/>
          <w:szCs w:val="22"/>
          <w:highlight w:val="yellow"/>
        </w:rPr>
      </w:pPr>
      <w:r w:rsidRPr="009818F1">
        <w:rPr>
          <w:sz w:val="22"/>
          <w:szCs w:val="22"/>
          <w:highlight w:val="yellow"/>
        </w:rPr>
        <w:t>What are your responsibilities in this role?</w:t>
      </w:r>
    </w:p>
    <w:p w:rsidR="00A943DD" w:rsidRPr="009818F1" w:rsidP="004D2B46" w14:paraId="0EC28582" w14:textId="29476310">
      <w:pPr>
        <w:pStyle w:val="CommentText"/>
        <w:numPr>
          <w:ilvl w:val="0"/>
          <w:numId w:val="15"/>
        </w:numPr>
        <w:spacing w:before="100" w:beforeAutospacing="1" w:after="100" w:afterAutospacing="1" w:line="276" w:lineRule="auto"/>
        <w:contextualSpacing/>
        <w:rPr>
          <w:sz w:val="22"/>
          <w:szCs w:val="22"/>
          <w:highlight w:val="yellow"/>
        </w:rPr>
      </w:pPr>
      <w:r w:rsidRPr="009818F1">
        <w:rPr>
          <w:sz w:val="22"/>
          <w:szCs w:val="22"/>
          <w:highlight w:val="yellow"/>
        </w:rPr>
        <w:t>What type of leadership structure does your organization</w:t>
      </w:r>
      <w:r w:rsidRPr="009818F1" w:rsidR="0045266A">
        <w:rPr>
          <w:sz w:val="22"/>
          <w:szCs w:val="22"/>
          <w:highlight w:val="yellow"/>
        </w:rPr>
        <w:t>/agency</w:t>
      </w:r>
      <w:r w:rsidRPr="009818F1">
        <w:rPr>
          <w:sz w:val="22"/>
          <w:szCs w:val="22"/>
          <w:highlight w:val="yellow"/>
        </w:rPr>
        <w:t xml:space="preserve"> have?</w:t>
      </w:r>
    </w:p>
    <w:p w:rsidR="007F474B" w:rsidRPr="009818F1" w:rsidP="004D2B46" w14:paraId="3AA8683F" w14:textId="676C5ECC">
      <w:pPr>
        <w:pStyle w:val="CommentText"/>
        <w:numPr>
          <w:ilvl w:val="0"/>
          <w:numId w:val="15"/>
        </w:numPr>
        <w:spacing w:before="100" w:beforeAutospacing="1" w:after="100" w:afterAutospacing="1" w:line="276" w:lineRule="auto"/>
        <w:contextualSpacing/>
        <w:rPr>
          <w:sz w:val="22"/>
          <w:szCs w:val="22"/>
          <w:highlight w:val="yellow"/>
        </w:rPr>
      </w:pPr>
      <w:r w:rsidRPr="009818F1">
        <w:rPr>
          <w:sz w:val="22"/>
          <w:szCs w:val="22"/>
          <w:highlight w:val="yellow"/>
        </w:rPr>
        <w:t>What type</w:t>
      </w:r>
      <w:r w:rsidRPr="009818F1" w:rsidR="00AD6860">
        <w:rPr>
          <w:sz w:val="22"/>
          <w:szCs w:val="22"/>
          <w:highlight w:val="yellow"/>
        </w:rPr>
        <w:t xml:space="preserve">s of roles and responsibilities </w:t>
      </w:r>
      <w:r w:rsidRPr="009818F1" w:rsidR="003D1CAF">
        <w:rPr>
          <w:sz w:val="22"/>
          <w:szCs w:val="22"/>
          <w:highlight w:val="yellow"/>
        </w:rPr>
        <w:t>d</w:t>
      </w:r>
      <w:r w:rsidRPr="009818F1" w:rsidR="00AD6860">
        <w:rPr>
          <w:sz w:val="22"/>
          <w:szCs w:val="22"/>
          <w:highlight w:val="yellow"/>
        </w:rPr>
        <w:t>o other staff members have?</w:t>
      </w:r>
    </w:p>
    <w:p w:rsidR="00762AF0" w:rsidRPr="009818F1" w:rsidP="004D2B46" w14:paraId="2E5E8DC2" w14:textId="271BE91C">
      <w:pPr>
        <w:pStyle w:val="CommentText"/>
        <w:numPr>
          <w:ilvl w:val="0"/>
          <w:numId w:val="15"/>
        </w:numPr>
        <w:spacing w:before="100" w:beforeAutospacing="1" w:after="100" w:afterAutospacing="1" w:line="276" w:lineRule="auto"/>
        <w:contextualSpacing/>
        <w:rPr>
          <w:sz w:val="22"/>
          <w:szCs w:val="22"/>
          <w:highlight w:val="yellow"/>
        </w:rPr>
      </w:pPr>
      <w:r w:rsidRPr="009818F1">
        <w:rPr>
          <w:sz w:val="22"/>
          <w:szCs w:val="22"/>
          <w:highlight w:val="yellow"/>
        </w:rPr>
        <w:t xml:space="preserve">What types of </w:t>
      </w:r>
      <w:r w:rsidRPr="009818F1" w:rsidR="00427499">
        <w:rPr>
          <w:sz w:val="22"/>
          <w:szCs w:val="22"/>
          <w:highlight w:val="yellow"/>
        </w:rPr>
        <w:t>clients</w:t>
      </w:r>
      <w:r w:rsidRPr="009818F1" w:rsidR="00511A75">
        <w:rPr>
          <w:sz w:val="22"/>
          <w:szCs w:val="22"/>
          <w:highlight w:val="yellow"/>
        </w:rPr>
        <w:t>/patients</w:t>
      </w:r>
      <w:r w:rsidRPr="009818F1" w:rsidR="00427499">
        <w:rPr>
          <w:sz w:val="22"/>
          <w:szCs w:val="22"/>
          <w:highlight w:val="yellow"/>
        </w:rPr>
        <w:t xml:space="preserve"> do you serve?</w:t>
      </w:r>
    </w:p>
    <w:p w:rsidR="00082A0A" w:rsidRPr="009818F1" w:rsidP="004D2B46" w14:paraId="6143FAE2" w14:textId="26F56068">
      <w:pPr>
        <w:pStyle w:val="CommentText"/>
        <w:numPr>
          <w:ilvl w:val="0"/>
          <w:numId w:val="15"/>
        </w:numPr>
        <w:spacing w:before="100" w:beforeAutospacing="1" w:after="100" w:afterAutospacing="1" w:line="276" w:lineRule="auto"/>
        <w:contextualSpacing/>
        <w:rPr>
          <w:sz w:val="22"/>
          <w:szCs w:val="22"/>
          <w:highlight w:val="yellow"/>
        </w:rPr>
      </w:pPr>
      <w:r w:rsidRPr="009818F1">
        <w:rPr>
          <w:sz w:val="22"/>
          <w:szCs w:val="22"/>
          <w:highlight w:val="yellow"/>
        </w:rPr>
        <w:t>What services does your organization</w:t>
      </w:r>
      <w:r w:rsidRPr="009818F1" w:rsidR="0045266A">
        <w:rPr>
          <w:sz w:val="22"/>
          <w:szCs w:val="22"/>
          <w:highlight w:val="yellow"/>
        </w:rPr>
        <w:t>/agency</w:t>
      </w:r>
      <w:r w:rsidRPr="009818F1">
        <w:rPr>
          <w:sz w:val="22"/>
          <w:szCs w:val="22"/>
          <w:highlight w:val="yellow"/>
        </w:rPr>
        <w:t xml:space="preserve"> provide for </w:t>
      </w:r>
      <w:r w:rsidRPr="009818F1" w:rsidR="009F449F">
        <w:rPr>
          <w:sz w:val="22"/>
          <w:szCs w:val="22"/>
          <w:highlight w:val="yellow"/>
        </w:rPr>
        <w:t>i</w:t>
      </w:r>
      <w:r w:rsidRPr="009818F1">
        <w:rPr>
          <w:sz w:val="22"/>
          <w:szCs w:val="22"/>
          <w:highlight w:val="yellow"/>
        </w:rPr>
        <w:t>ndividuals who have experienced trafficking or</w:t>
      </w:r>
      <w:r w:rsidRPr="009818F1" w:rsidR="00C21352">
        <w:rPr>
          <w:sz w:val="22"/>
          <w:szCs w:val="22"/>
          <w:highlight w:val="yellow"/>
        </w:rPr>
        <w:t xml:space="preserve"> who have increased risk factors for trafficking</w:t>
      </w:r>
      <w:r w:rsidRPr="009818F1">
        <w:rPr>
          <w:sz w:val="22"/>
          <w:szCs w:val="22"/>
          <w:highlight w:val="yellow"/>
        </w:rPr>
        <w:t>?</w:t>
      </w:r>
    </w:p>
    <w:p w:rsidR="00082A0A" w:rsidRPr="009818F1" w:rsidP="004D2B46" w14:paraId="7F50B321" w14:textId="1F174A20">
      <w:pPr>
        <w:pStyle w:val="CommentText"/>
        <w:numPr>
          <w:ilvl w:val="0"/>
          <w:numId w:val="15"/>
        </w:numPr>
        <w:spacing w:before="100" w:beforeAutospacing="1" w:after="100" w:afterAutospacing="1" w:line="276" w:lineRule="auto"/>
        <w:contextualSpacing/>
        <w:rPr>
          <w:sz w:val="22"/>
          <w:szCs w:val="22"/>
          <w:highlight w:val="yellow"/>
        </w:rPr>
      </w:pPr>
      <w:r w:rsidRPr="009818F1">
        <w:rPr>
          <w:sz w:val="22"/>
          <w:szCs w:val="22"/>
          <w:highlight w:val="yellow"/>
        </w:rPr>
        <w:t>How would you define [</w:t>
      </w:r>
      <w:r w:rsidRPr="009818F1" w:rsidR="004F4EFF">
        <w:rPr>
          <w:i/>
          <w:sz w:val="22"/>
          <w:szCs w:val="22"/>
          <w:highlight w:val="yellow"/>
        </w:rPr>
        <w:t>I</w:t>
      </w:r>
      <w:r w:rsidRPr="009818F1">
        <w:rPr>
          <w:i/>
          <w:sz w:val="22"/>
          <w:szCs w:val="22"/>
          <w:highlight w:val="yellow"/>
        </w:rPr>
        <w:t>nsert program/model/initiative</w:t>
      </w:r>
      <w:r w:rsidRPr="009818F1">
        <w:rPr>
          <w:sz w:val="22"/>
          <w:szCs w:val="22"/>
          <w:highlight w:val="yellow"/>
        </w:rPr>
        <w:t>]?</w:t>
      </w:r>
    </w:p>
    <w:p w:rsidR="00082A0A" w:rsidRPr="009818F1" w:rsidP="004D2B46" w14:paraId="2F28BFA8" w14:textId="2E804FC6">
      <w:pPr>
        <w:pStyle w:val="CommentText"/>
        <w:numPr>
          <w:ilvl w:val="0"/>
          <w:numId w:val="15"/>
        </w:numPr>
        <w:spacing w:before="100" w:beforeAutospacing="1" w:after="100" w:afterAutospacing="1" w:line="276" w:lineRule="auto"/>
        <w:contextualSpacing/>
        <w:rPr>
          <w:sz w:val="22"/>
          <w:szCs w:val="22"/>
          <w:highlight w:val="yellow"/>
        </w:rPr>
      </w:pPr>
      <w:r w:rsidRPr="009818F1">
        <w:rPr>
          <w:sz w:val="22"/>
          <w:szCs w:val="22"/>
          <w:highlight w:val="yellow"/>
        </w:rPr>
        <w:t>What does [</w:t>
      </w:r>
      <w:r w:rsidRPr="009818F1" w:rsidR="004F4EFF">
        <w:rPr>
          <w:i/>
          <w:sz w:val="22"/>
          <w:szCs w:val="22"/>
          <w:highlight w:val="yellow"/>
        </w:rPr>
        <w:t>Insert</w:t>
      </w:r>
      <w:r w:rsidRPr="009818F1" w:rsidR="004F4EFF">
        <w:rPr>
          <w:sz w:val="22"/>
          <w:szCs w:val="22"/>
          <w:highlight w:val="yellow"/>
        </w:rPr>
        <w:t xml:space="preserve"> </w:t>
      </w:r>
      <w:r w:rsidRPr="009818F1">
        <w:rPr>
          <w:i/>
          <w:sz w:val="22"/>
          <w:szCs w:val="22"/>
          <w:highlight w:val="yellow"/>
        </w:rPr>
        <w:t>your/your organization</w:t>
      </w:r>
      <w:r w:rsidRPr="009818F1" w:rsidR="00412826">
        <w:rPr>
          <w:i/>
          <w:sz w:val="22"/>
          <w:szCs w:val="22"/>
          <w:highlight w:val="yellow"/>
        </w:rPr>
        <w:t>’s</w:t>
      </w:r>
      <w:r w:rsidRPr="009818F1">
        <w:rPr>
          <w:i/>
          <w:sz w:val="22"/>
          <w:szCs w:val="22"/>
          <w:highlight w:val="yellow"/>
        </w:rPr>
        <w:t>/</w:t>
      </w:r>
      <w:r w:rsidRPr="009818F1" w:rsidR="00A20C12">
        <w:rPr>
          <w:i/>
          <w:sz w:val="22"/>
          <w:szCs w:val="22"/>
          <w:highlight w:val="yellow"/>
        </w:rPr>
        <w:t>your agency’s/</w:t>
      </w:r>
      <w:r w:rsidRPr="009818F1">
        <w:rPr>
          <w:i/>
          <w:sz w:val="22"/>
          <w:szCs w:val="22"/>
          <w:highlight w:val="yellow"/>
        </w:rPr>
        <w:t>your program</w:t>
      </w:r>
      <w:r w:rsidRPr="009818F1" w:rsidR="00ED378D">
        <w:rPr>
          <w:i/>
          <w:sz w:val="22"/>
          <w:szCs w:val="22"/>
          <w:highlight w:val="yellow"/>
        </w:rPr>
        <w:t>’</w:t>
      </w:r>
      <w:r w:rsidRPr="009818F1">
        <w:rPr>
          <w:i/>
          <w:sz w:val="22"/>
          <w:szCs w:val="22"/>
          <w:highlight w:val="yellow"/>
        </w:rPr>
        <w:t>s</w:t>
      </w:r>
      <w:r w:rsidRPr="009818F1">
        <w:rPr>
          <w:sz w:val="22"/>
          <w:szCs w:val="22"/>
          <w:highlight w:val="yellow"/>
        </w:rPr>
        <w:t>] involvement in [</w:t>
      </w:r>
      <w:r w:rsidRPr="009818F1" w:rsidR="004F4EFF">
        <w:rPr>
          <w:i/>
          <w:sz w:val="22"/>
          <w:szCs w:val="22"/>
          <w:highlight w:val="yellow"/>
        </w:rPr>
        <w:t>I</w:t>
      </w:r>
      <w:r w:rsidRPr="009818F1">
        <w:rPr>
          <w:i/>
          <w:sz w:val="22"/>
          <w:szCs w:val="22"/>
          <w:highlight w:val="yellow"/>
        </w:rPr>
        <w:t>nsert initiative</w:t>
      </w:r>
      <w:r w:rsidRPr="009818F1">
        <w:rPr>
          <w:sz w:val="22"/>
          <w:szCs w:val="22"/>
          <w:highlight w:val="yellow"/>
        </w:rPr>
        <w:t xml:space="preserve">] entail? </w:t>
      </w:r>
    </w:p>
    <w:p w:rsidR="00082A0A" w:rsidRPr="009818F1" w:rsidP="004D2B46" w14:paraId="37FD978A" w14:textId="567EE23D">
      <w:pPr>
        <w:pStyle w:val="CommentText"/>
        <w:numPr>
          <w:ilvl w:val="0"/>
          <w:numId w:val="15"/>
        </w:numPr>
        <w:spacing w:before="100" w:beforeAutospacing="1" w:after="100" w:afterAutospacing="1" w:line="276" w:lineRule="auto"/>
        <w:contextualSpacing/>
        <w:rPr>
          <w:sz w:val="22"/>
          <w:szCs w:val="22"/>
          <w:highlight w:val="yellow"/>
        </w:rPr>
      </w:pPr>
      <w:r w:rsidRPr="009818F1">
        <w:rPr>
          <w:sz w:val="22"/>
          <w:szCs w:val="22"/>
          <w:highlight w:val="yellow"/>
        </w:rPr>
        <w:t>What are your perceptions of [</w:t>
      </w:r>
      <w:r w:rsidRPr="009818F1" w:rsidR="004F4EFF">
        <w:rPr>
          <w:i/>
          <w:sz w:val="22"/>
          <w:szCs w:val="22"/>
          <w:highlight w:val="yellow"/>
        </w:rPr>
        <w:t>I</w:t>
      </w:r>
      <w:r w:rsidRPr="009818F1">
        <w:rPr>
          <w:i/>
          <w:sz w:val="22"/>
          <w:szCs w:val="22"/>
          <w:highlight w:val="yellow"/>
        </w:rPr>
        <w:t>nsert program/initiative</w:t>
      </w:r>
      <w:r w:rsidRPr="009818F1">
        <w:rPr>
          <w:sz w:val="22"/>
          <w:szCs w:val="22"/>
          <w:highlight w:val="yellow"/>
        </w:rPr>
        <w:t>]?</w:t>
      </w:r>
    </w:p>
    <w:p w:rsidR="00ED378D" w:rsidRPr="009818F1" w:rsidP="004D2B46" w14:paraId="76192037" w14:textId="74A10426">
      <w:pPr>
        <w:pStyle w:val="CommentText"/>
        <w:numPr>
          <w:ilvl w:val="0"/>
          <w:numId w:val="15"/>
        </w:numPr>
        <w:spacing w:before="100" w:beforeAutospacing="1" w:after="100" w:afterAutospacing="1" w:line="276" w:lineRule="auto"/>
        <w:contextualSpacing/>
        <w:rPr>
          <w:rStyle w:val="cf01"/>
          <w:rFonts w:ascii="Times New Roman" w:hAnsi="Times New Roman" w:cs="Times New Roman"/>
          <w:sz w:val="22"/>
          <w:szCs w:val="22"/>
          <w:highlight w:val="yellow"/>
        </w:rPr>
      </w:pPr>
      <w:r w:rsidRPr="009818F1">
        <w:rPr>
          <w:sz w:val="22"/>
          <w:szCs w:val="22"/>
          <w:highlight w:val="yellow"/>
        </w:rPr>
        <w:t>What types of [</w:t>
      </w:r>
      <w:r w:rsidRPr="009818F1" w:rsidR="004F4EFF">
        <w:rPr>
          <w:i/>
          <w:sz w:val="22"/>
          <w:szCs w:val="22"/>
          <w:highlight w:val="yellow"/>
        </w:rPr>
        <w:t>I</w:t>
      </w:r>
      <w:r w:rsidRPr="009818F1">
        <w:rPr>
          <w:i/>
          <w:sz w:val="22"/>
          <w:szCs w:val="22"/>
          <w:highlight w:val="yellow"/>
        </w:rPr>
        <w:t>nsert program type</w:t>
      </w:r>
      <w:r w:rsidRPr="009818F1">
        <w:rPr>
          <w:sz w:val="22"/>
          <w:szCs w:val="22"/>
          <w:highlight w:val="yellow"/>
        </w:rPr>
        <w:t>] are you most familiar with?</w:t>
      </w:r>
    </w:p>
    <w:p w:rsidR="00B50DEE" w:rsidRPr="00F67FE3" w:rsidP="004D2B46" w14:paraId="09B279DA" w14:textId="5618F53E">
      <w:pPr>
        <w:pStyle w:val="pf0"/>
        <w:numPr>
          <w:ilvl w:val="0"/>
          <w:numId w:val="15"/>
        </w:numPr>
        <w:spacing w:line="276" w:lineRule="auto"/>
        <w:contextualSpacing/>
        <w:rPr>
          <w:rStyle w:val="cf01"/>
          <w:rFonts w:ascii="Times New Roman" w:hAnsi="Times New Roman" w:cs="Times New Roman"/>
          <w:sz w:val="22"/>
          <w:szCs w:val="22"/>
          <w:highlight w:val="yellow"/>
        </w:rPr>
      </w:pPr>
      <w:r w:rsidRPr="00F67FE3">
        <w:rPr>
          <w:rStyle w:val="cf01"/>
          <w:rFonts w:ascii="Times New Roman" w:hAnsi="Times New Roman" w:cs="Times New Roman"/>
          <w:sz w:val="22"/>
          <w:szCs w:val="22"/>
          <w:highlight w:val="yellow"/>
        </w:rPr>
        <w:t>How are</w:t>
      </w:r>
      <w:r w:rsidRPr="00F67FE3" w:rsidR="00BB7707">
        <w:rPr>
          <w:rStyle w:val="cf01"/>
          <w:rFonts w:ascii="Times New Roman" w:hAnsi="Times New Roman" w:cs="Times New Roman"/>
          <w:sz w:val="22"/>
          <w:szCs w:val="22"/>
          <w:highlight w:val="yellow"/>
        </w:rPr>
        <w:t xml:space="preserve"> the</w:t>
      </w:r>
      <w:r w:rsidRPr="00F67FE3">
        <w:rPr>
          <w:rStyle w:val="cf01"/>
          <w:rFonts w:ascii="Times New Roman" w:hAnsi="Times New Roman" w:cs="Times New Roman"/>
          <w:sz w:val="22"/>
          <w:szCs w:val="22"/>
          <w:highlight w:val="yellow"/>
        </w:rPr>
        <w:t xml:space="preserve"> </w:t>
      </w:r>
      <w:r w:rsidRPr="00F67FE3" w:rsidR="0073012D">
        <w:rPr>
          <w:rStyle w:val="cf01"/>
          <w:rFonts w:ascii="Times New Roman" w:hAnsi="Times New Roman" w:cs="Times New Roman"/>
          <w:sz w:val="22"/>
          <w:szCs w:val="22"/>
          <w:highlight w:val="yellow"/>
        </w:rPr>
        <w:t xml:space="preserve">following </w:t>
      </w:r>
      <w:r w:rsidRPr="00F67FE3">
        <w:rPr>
          <w:rStyle w:val="cf01"/>
          <w:rFonts w:ascii="Times New Roman" w:hAnsi="Times New Roman" w:cs="Times New Roman"/>
          <w:sz w:val="22"/>
          <w:szCs w:val="22"/>
          <w:highlight w:val="yellow"/>
        </w:rPr>
        <w:t xml:space="preserve">embedded into your </w:t>
      </w:r>
      <w:r w:rsidRPr="00F67FE3" w:rsidR="00E80DE6">
        <w:rPr>
          <w:rStyle w:val="cf01"/>
          <w:rFonts w:ascii="Times New Roman" w:hAnsi="Times New Roman" w:cs="Times New Roman"/>
          <w:sz w:val="22"/>
          <w:szCs w:val="22"/>
          <w:highlight w:val="yellow"/>
        </w:rPr>
        <w:t>organization’s</w:t>
      </w:r>
      <w:r w:rsidRPr="00F67FE3" w:rsidR="00A20C12">
        <w:rPr>
          <w:rStyle w:val="cf01"/>
          <w:rFonts w:ascii="Times New Roman" w:hAnsi="Times New Roman" w:cs="Times New Roman"/>
          <w:sz w:val="22"/>
          <w:szCs w:val="22"/>
          <w:highlight w:val="yellow"/>
        </w:rPr>
        <w:t>/agency’s</w:t>
      </w:r>
      <w:r w:rsidRPr="00F67FE3" w:rsidR="00673A87">
        <w:rPr>
          <w:rStyle w:val="cf01"/>
          <w:rFonts w:ascii="Times New Roman" w:hAnsi="Times New Roman" w:cs="Times New Roman"/>
          <w:sz w:val="22"/>
          <w:szCs w:val="22"/>
          <w:highlight w:val="yellow"/>
        </w:rPr>
        <w:t xml:space="preserve"> </w:t>
      </w:r>
      <w:r w:rsidRPr="00F67FE3" w:rsidR="001E45DA">
        <w:rPr>
          <w:rStyle w:val="cf01"/>
          <w:rFonts w:ascii="Times New Roman" w:hAnsi="Times New Roman" w:cs="Times New Roman"/>
          <w:sz w:val="22"/>
          <w:szCs w:val="22"/>
          <w:highlight w:val="yellow"/>
        </w:rPr>
        <w:t>[</w:t>
      </w:r>
      <w:r w:rsidRPr="00F67FE3" w:rsidR="001E45DA">
        <w:rPr>
          <w:rStyle w:val="cf01"/>
          <w:rFonts w:ascii="Times New Roman" w:hAnsi="Times New Roman" w:cs="Times New Roman"/>
          <w:i/>
          <w:sz w:val="22"/>
          <w:szCs w:val="22"/>
          <w:highlight w:val="yellow"/>
        </w:rPr>
        <w:t xml:space="preserve">Insert </w:t>
      </w:r>
      <w:r w:rsidRPr="00F67FE3">
        <w:rPr>
          <w:rStyle w:val="cf01"/>
          <w:rFonts w:ascii="Times New Roman" w:hAnsi="Times New Roman" w:cs="Times New Roman"/>
          <w:i/>
          <w:sz w:val="22"/>
          <w:szCs w:val="22"/>
          <w:highlight w:val="yellow"/>
        </w:rPr>
        <w:t>mission/vision/goals/</w:t>
      </w:r>
      <w:r w:rsidRPr="00F67FE3" w:rsidR="00DA13A9">
        <w:rPr>
          <w:rStyle w:val="cf01"/>
          <w:rFonts w:ascii="Times New Roman" w:hAnsi="Times New Roman" w:cs="Times New Roman"/>
          <w:i/>
          <w:sz w:val="22"/>
          <w:szCs w:val="22"/>
          <w:highlight w:val="yellow"/>
        </w:rPr>
        <w:t xml:space="preserve"> </w:t>
      </w:r>
      <w:r w:rsidRPr="00F67FE3">
        <w:rPr>
          <w:rStyle w:val="cf01"/>
          <w:rFonts w:ascii="Times New Roman" w:hAnsi="Times New Roman" w:cs="Times New Roman"/>
          <w:i/>
          <w:sz w:val="22"/>
          <w:szCs w:val="22"/>
          <w:highlight w:val="yellow"/>
        </w:rPr>
        <w:t>values/programs</w:t>
      </w:r>
      <w:r w:rsidRPr="00F67FE3" w:rsidR="001E45DA">
        <w:rPr>
          <w:rStyle w:val="cf01"/>
          <w:rFonts w:ascii="Times New Roman" w:hAnsi="Times New Roman" w:cs="Times New Roman"/>
          <w:sz w:val="22"/>
          <w:szCs w:val="22"/>
          <w:highlight w:val="yellow"/>
        </w:rPr>
        <w:t>]</w:t>
      </w:r>
      <w:r w:rsidRPr="00F67FE3">
        <w:rPr>
          <w:rStyle w:val="cf01"/>
          <w:rFonts w:ascii="Times New Roman" w:hAnsi="Times New Roman" w:cs="Times New Roman"/>
          <w:sz w:val="22"/>
          <w:szCs w:val="22"/>
          <w:highlight w:val="yellow"/>
        </w:rPr>
        <w:t>?</w:t>
      </w:r>
    </w:p>
    <w:p w:rsidR="0073012D" w:rsidRPr="00F67FE3" w:rsidP="004D2B46" w14:paraId="500F34EF" w14:textId="5E5C8C1E">
      <w:pPr>
        <w:pStyle w:val="pf0"/>
        <w:numPr>
          <w:ilvl w:val="1"/>
          <w:numId w:val="15"/>
        </w:numPr>
        <w:spacing w:line="276" w:lineRule="auto"/>
        <w:contextualSpacing/>
        <w:rPr>
          <w:rStyle w:val="cf01"/>
          <w:rFonts w:ascii="Times New Roman" w:hAnsi="Times New Roman" w:cs="Times New Roman"/>
          <w:sz w:val="22"/>
          <w:szCs w:val="22"/>
          <w:highlight w:val="yellow"/>
        </w:rPr>
      </w:pPr>
      <w:r w:rsidRPr="00F67FE3">
        <w:rPr>
          <w:rStyle w:val="cf01"/>
          <w:rFonts w:ascii="Times New Roman" w:hAnsi="Times New Roman" w:cs="Times New Roman"/>
          <w:sz w:val="22"/>
          <w:szCs w:val="22"/>
          <w:highlight w:val="yellow"/>
        </w:rPr>
        <w:t>Diversity, equity, and inclusion</w:t>
      </w:r>
    </w:p>
    <w:p w:rsidR="000957FD" w:rsidRPr="00F67FE3" w:rsidP="004D2B46" w14:paraId="3024631F" w14:textId="38C72524">
      <w:pPr>
        <w:pStyle w:val="pf0"/>
        <w:numPr>
          <w:ilvl w:val="1"/>
          <w:numId w:val="15"/>
        </w:numPr>
        <w:spacing w:line="276" w:lineRule="auto"/>
        <w:contextualSpacing/>
        <w:rPr>
          <w:sz w:val="22"/>
          <w:szCs w:val="22"/>
          <w:highlight w:val="yellow"/>
        </w:rPr>
      </w:pPr>
      <w:r w:rsidRPr="00F67FE3">
        <w:rPr>
          <w:rStyle w:val="cf01"/>
          <w:rFonts w:ascii="Times New Roman" w:hAnsi="Times New Roman" w:cs="Times New Roman"/>
          <w:sz w:val="22"/>
          <w:szCs w:val="22"/>
          <w:highlight w:val="yellow"/>
        </w:rPr>
        <w:t>T</w:t>
      </w:r>
      <w:r w:rsidRPr="00F67FE3">
        <w:rPr>
          <w:rStyle w:val="cf01"/>
          <w:rFonts w:ascii="Times New Roman" w:hAnsi="Times New Roman" w:cs="Times New Roman"/>
          <w:sz w:val="22"/>
          <w:szCs w:val="22"/>
          <w:highlight w:val="yellow"/>
        </w:rPr>
        <w:t xml:space="preserve">rauma-informed practices </w:t>
      </w:r>
    </w:p>
    <w:p w:rsidR="00EF70A0" w:rsidRPr="00F67FE3" w:rsidP="004D2B46" w14:paraId="3B3D9501" w14:textId="7EB37E44">
      <w:pPr>
        <w:pStyle w:val="pf0"/>
        <w:numPr>
          <w:ilvl w:val="1"/>
          <w:numId w:val="15"/>
        </w:numPr>
        <w:spacing w:line="276" w:lineRule="auto"/>
        <w:contextualSpacing/>
        <w:rPr>
          <w:sz w:val="22"/>
          <w:szCs w:val="22"/>
          <w:highlight w:val="yellow"/>
        </w:rPr>
      </w:pPr>
      <w:r w:rsidRPr="00F67FE3">
        <w:rPr>
          <w:rStyle w:val="cf01"/>
          <w:rFonts w:ascii="Times New Roman" w:hAnsi="Times New Roman" w:cs="Times New Roman"/>
          <w:sz w:val="22"/>
          <w:szCs w:val="22"/>
          <w:highlight w:val="yellow"/>
        </w:rPr>
        <w:t>P</w:t>
      </w:r>
      <w:r w:rsidRPr="00F67FE3">
        <w:rPr>
          <w:rStyle w:val="cf01"/>
          <w:rFonts w:ascii="Times New Roman" w:hAnsi="Times New Roman" w:cs="Times New Roman"/>
          <w:sz w:val="22"/>
          <w:szCs w:val="22"/>
          <w:highlight w:val="yellow"/>
        </w:rPr>
        <w:t xml:space="preserve">erson-centered practices </w:t>
      </w:r>
    </w:p>
    <w:p w:rsidR="00EF70A0" w:rsidRPr="00F67FE3" w:rsidP="004D2B46" w14:paraId="5927BB39" w14:textId="74C810E5">
      <w:pPr>
        <w:pStyle w:val="pf0"/>
        <w:numPr>
          <w:ilvl w:val="1"/>
          <w:numId w:val="15"/>
        </w:numPr>
        <w:spacing w:line="276" w:lineRule="auto"/>
        <w:contextualSpacing/>
        <w:rPr>
          <w:sz w:val="22"/>
          <w:szCs w:val="22"/>
          <w:highlight w:val="yellow"/>
        </w:rPr>
      </w:pPr>
      <w:r w:rsidRPr="00F67FE3">
        <w:rPr>
          <w:rStyle w:val="cf01"/>
          <w:rFonts w:ascii="Times New Roman" w:hAnsi="Times New Roman" w:cs="Times New Roman"/>
          <w:sz w:val="22"/>
          <w:szCs w:val="22"/>
          <w:highlight w:val="yellow"/>
        </w:rPr>
        <w:t>S</w:t>
      </w:r>
      <w:r w:rsidRPr="00F67FE3">
        <w:rPr>
          <w:rStyle w:val="cf01"/>
          <w:rFonts w:ascii="Times New Roman" w:hAnsi="Times New Roman" w:cs="Times New Roman"/>
          <w:sz w:val="22"/>
          <w:szCs w:val="22"/>
          <w:highlight w:val="yellow"/>
        </w:rPr>
        <w:t xml:space="preserve">urvivor-informed practices </w:t>
      </w:r>
    </w:p>
    <w:p w:rsidR="00EF70A0" w:rsidRPr="00F67FE3" w:rsidP="004D2B46" w14:paraId="03E254B8" w14:textId="7B1A73FC">
      <w:pPr>
        <w:pStyle w:val="pf0"/>
        <w:numPr>
          <w:ilvl w:val="1"/>
          <w:numId w:val="15"/>
        </w:numPr>
        <w:spacing w:line="276" w:lineRule="auto"/>
        <w:contextualSpacing/>
        <w:rPr>
          <w:sz w:val="22"/>
          <w:szCs w:val="22"/>
          <w:highlight w:val="yellow"/>
        </w:rPr>
      </w:pPr>
      <w:r w:rsidRPr="00F67FE3">
        <w:rPr>
          <w:rStyle w:val="cf01"/>
          <w:rFonts w:ascii="Times New Roman" w:hAnsi="Times New Roman" w:cs="Times New Roman"/>
          <w:sz w:val="22"/>
          <w:szCs w:val="22"/>
          <w:highlight w:val="yellow"/>
        </w:rPr>
        <w:t>C</w:t>
      </w:r>
      <w:r w:rsidRPr="00F67FE3">
        <w:rPr>
          <w:rStyle w:val="cf01"/>
          <w:rFonts w:ascii="Times New Roman" w:hAnsi="Times New Roman" w:cs="Times New Roman"/>
          <w:sz w:val="22"/>
          <w:szCs w:val="22"/>
          <w:highlight w:val="yellow"/>
        </w:rPr>
        <w:t>ulturally and linguistically appropriate practices</w:t>
      </w:r>
    </w:p>
    <w:p w:rsidR="008E44E5" w:rsidRPr="00F67FE3" w:rsidP="004D2B46" w14:paraId="54DE83C5" w14:textId="26F4BF90">
      <w:pPr>
        <w:pStyle w:val="pf0"/>
        <w:numPr>
          <w:ilvl w:val="1"/>
          <w:numId w:val="15"/>
        </w:numPr>
        <w:spacing w:line="276" w:lineRule="auto"/>
        <w:contextualSpacing/>
        <w:rPr>
          <w:sz w:val="22"/>
          <w:szCs w:val="22"/>
          <w:highlight w:val="yellow"/>
        </w:rPr>
      </w:pPr>
      <w:r w:rsidRPr="00F67FE3">
        <w:rPr>
          <w:rStyle w:val="cf01"/>
          <w:rFonts w:ascii="Times New Roman" w:hAnsi="Times New Roman" w:cs="Times New Roman"/>
          <w:sz w:val="22"/>
          <w:szCs w:val="22"/>
          <w:highlight w:val="yellow"/>
        </w:rPr>
        <w:t>M</w:t>
      </w:r>
      <w:r w:rsidRPr="00F67FE3">
        <w:rPr>
          <w:rStyle w:val="cf01"/>
          <w:rFonts w:ascii="Times New Roman" w:hAnsi="Times New Roman" w:cs="Times New Roman"/>
          <w:sz w:val="22"/>
          <w:szCs w:val="22"/>
          <w:highlight w:val="yellow"/>
        </w:rPr>
        <w:t xml:space="preserve">ultidisciplinary approaches </w:t>
      </w:r>
    </w:p>
    <w:p w:rsidR="000957FD" w:rsidRPr="00F67FE3" w:rsidP="004D2B46" w14:paraId="20406DAE" w14:textId="51ECBC24">
      <w:pPr>
        <w:pStyle w:val="pf0"/>
        <w:numPr>
          <w:ilvl w:val="1"/>
          <w:numId w:val="15"/>
        </w:numPr>
        <w:spacing w:line="276" w:lineRule="auto"/>
        <w:contextualSpacing/>
        <w:rPr>
          <w:sz w:val="22"/>
          <w:szCs w:val="22"/>
          <w:highlight w:val="yellow"/>
        </w:rPr>
      </w:pPr>
      <w:r w:rsidRPr="00F67FE3">
        <w:rPr>
          <w:rStyle w:val="cf01"/>
          <w:rFonts w:ascii="Times New Roman" w:hAnsi="Times New Roman" w:cs="Times New Roman"/>
          <w:sz w:val="22"/>
          <w:szCs w:val="22"/>
          <w:highlight w:val="yellow"/>
        </w:rPr>
        <w:t>D</w:t>
      </w:r>
      <w:r w:rsidRPr="00F67FE3" w:rsidR="008E44E5">
        <w:rPr>
          <w:rStyle w:val="cf01"/>
          <w:rFonts w:ascii="Times New Roman" w:hAnsi="Times New Roman" w:cs="Times New Roman"/>
          <w:sz w:val="22"/>
          <w:szCs w:val="22"/>
          <w:highlight w:val="yellow"/>
        </w:rPr>
        <w:t xml:space="preserve">ata-driven practices </w:t>
      </w:r>
    </w:p>
    <w:p w:rsidR="004A6FE9" w:rsidRPr="0092676F" w:rsidP="004D2B46" w14:paraId="0FF039C2" w14:textId="77777777">
      <w:pPr>
        <w:pStyle w:val="BodyText"/>
        <w:spacing w:before="100" w:beforeAutospacing="1" w:after="100" w:afterAutospacing="1" w:line="276" w:lineRule="auto"/>
        <w:ind w:left="0" w:firstLine="0"/>
        <w:contextualSpacing/>
        <w:rPr>
          <w:b/>
          <w:bCs/>
          <w:sz w:val="22"/>
          <w:szCs w:val="22"/>
        </w:rPr>
      </w:pPr>
      <w:r w:rsidRPr="0092676F">
        <w:rPr>
          <w:b/>
          <w:bCs/>
          <w:sz w:val="22"/>
          <w:szCs w:val="22"/>
        </w:rPr>
        <w:t>Applying and Preparing for T/TA</w:t>
      </w:r>
    </w:p>
    <w:p w:rsidR="004A6FE9" w:rsidRPr="004F5F6B" w:rsidP="004D2B46" w14:paraId="0DE4928F" w14:textId="61321421">
      <w:pPr>
        <w:pStyle w:val="ListParagraph"/>
        <w:numPr>
          <w:ilvl w:val="0"/>
          <w:numId w:val="23"/>
        </w:numPr>
        <w:tabs>
          <w:tab w:val="left" w:pos="472"/>
        </w:tabs>
        <w:spacing w:before="100" w:beforeAutospacing="1" w:after="100" w:afterAutospacing="1" w:line="276" w:lineRule="auto"/>
        <w:ind w:right="134"/>
        <w:contextualSpacing/>
        <w:rPr>
          <w:highlight w:val="yellow"/>
        </w:rPr>
      </w:pPr>
      <w:r w:rsidRPr="004F5F6B">
        <w:rPr>
          <w:highlight w:val="yellow"/>
        </w:rPr>
        <w:t>Describe your experience with being selected to participate in this [</w:t>
      </w:r>
      <w:r w:rsidRPr="004F5F6B" w:rsidR="001E45DA">
        <w:rPr>
          <w:i/>
          <w:highlight w:val="yellow"/>
        </w:rPr>
        <w:t>Insert</w:t>
      </w:r>
      <w:r w:rsidRPr="004F5F6B" w:rsidR="001E45DA">
        <w:rPr>
          <w:highlight w:val="yellow"/>
        </w:rPr>
        <w:t xml:space="preserve"> </w:t>
      </w:r>
      <w:r w:rsidRPr="004F5F6B">
        <w:rPr>
          <w:i/>
          <w:highlight w:val="yellow"/>
        </w:rPr>
        <w:t>program</w:t>
      </w:r>
      <w:r w:rsidRPr="004F5F6B" w:rsidR="00CF2747">
        <w:rPr>
          <w:i/>
          <w:highlight w:val="yellow"/>
        </w:rPr>
        <w:t>, T/TA</w:t>
      </w:r>
      <w:r w:rsidRPr="004F5F6B">
        <w:rPr>
          <w:highlight w:val="yellow"/>
        </w:rPr>
        <w:t xml:space="preserve">]. </w:t>
      </w:r>
    </w:p>
    <w:p w:rsidR="004A6FE9" w:rsidRPr="004F5F6B" w:rsidP="004D2B46" w14:paraId="14D72B94" w14:textId="77777777">
      <w:pPr>
        <w:pStyle w:val="ListParagraph"/>
        <w:numPr>
          <w:ilvl w:val="0"/>
          <w:numId w:val="23"/>
        </w:numPr>
        <w:tabs>
          <w:tab w:val="left" w:pos="472"/>
        </w:tabs>
        <w:spacing w:before="100" w:beforeAutospacing="1" w:after="100" w:afterAutospacing="1" w:line="276" w:lineRule="auto"/>
        <w:ind w:right="134"/>
        <w:contextualSpacing/>
        <w:rPr>
          <w:highlight w:val="yellow"/>
        </w:rPr>
      </w:pPr>
      <w:r w:rsidRPr="004F5F6B">
        <w:rPr>
          <w:highlight w:val="yellow"/>
        </w:rPr>
        <w:t>Did you have the information you needed to make an informed decision about your participation (e.g., materials provided in advance to ensure greater accessibility and equitable practices)?</w:t>
      </w:r>
    </w:p>
    <w:p w:rsidR="004A6FE9" w:rsidRPr="004F5F6B" w:rsidP="004D2B46" w14:paraId="1DAF8603" w14:textId="7164369F">
      <w:pPr>
        <w:pStyle w:val="ListParagraph"/>
        <w:numPr>
          <w:ilvl w:val="0"/>
          <w:numId w:val="23"/>
        </w:numPr>
        <w:tabs>
          <w:tab w:val="left" w:pos="472"/>
        </w:tabs>
        <w:spacing w:before="100" w:beforeAutospacing="1" w:after="100" w:afterAutospacing="1" w:line="276" w:lineRule="auto"/>
        <w:ind w:right="134"/>
        <w:contextualSpacing/>
        <w:rPr>
          <w:highlight w:val="yellow"/>
        </w:rPr>
      </w:pPr>
      <w:r w:rsidRPr="004F5F6B">
        <w:rPr>
          <w:highlight w:val="yellow"/>
        </w:rPr>
        <w:t>What was your experience going through the [</w:t>
      </w:r>
      <w:r w:rsidRPr="004F5F6B" w:rsidR="001E45DA">
        <w:rPr>
          <w:i/>
          <w:highlight w:val="yellow"/>
        </w:rPr>
        <w:t>Insert</w:t>
      </w:r>
      <w:r w:rsidRPr="004F5F6B" w:rsidR="001E45DA">
        <w:rPr>
          <w:highlight w:val="yellow"/>
        </w:rPr>
        <w:t xml:space="preserve"> </w:t>
      </w:r>
      <w:r w:rsidRPr="004F5F6B">
        <w:rPr>
          <w:i/>
          <w:highlight w:val="yellow"/>
        </w:rPr>
        <w:t>application process</w:t>
      </w:r>
      <w:r w:rsidRPr="004F5F6B" w:rsidR="00CF2747">
        <w:rPr>
          <w:i/>
          <w:highlight w:val="yellow"/>
        </w:rPr>
        <w:t>, onboarding process</w:t>
      </w:r>
      <w:r w:rsidRPr="004F5F6B">
        <w:rPr>
          <w:highlight w:val="yellow"/>
        </w:rPr>
        <w:t>]?</w:t>
      </w:r>
    </w:p>
    <w:p w:rsidR="00CF2747" w:rsidRPr="004F5F6B" w:rsidP="004D2B46" w14:paraId="13E50DA7" w14:textId="186F2778">
      <w:pPr>
        <w:pStyle w:val="ListParagraph"/>
        <w:numPr>
          <w:ilvl w:val="0"/>
          <w:numId w:val="23"/>
        </w:numPr>
        <w:tabs>
          <w:tab w:val="left" w:pos="823"/>
          <w:tab w:val="left" w:pos="824"/>
        </w:tabs>
        <w:spacing w:before="100" w:beforeAutospacing="1" w:after="100" w:afterAutospacing="1" w:line="276" w:lineRule="auto"/>
        <w:contextualSpacing/>
        <w:rPr>
          <w:highlight w:val="yellow"/>
        </w:rPr>
      </w:pPr>
      <w:r w:rsidRPr="004F5F6B">
        <w:rPr>
          <w:highlight w:val="yellow"/>
        </w:rPr>
        <w:t>How helpful was the onboarding process (e.g., pre-interviews, prerequisite trainings</w:t>
      </w:r>
      <w:r w:rsidRPr="004F5F6B" w:rsidR="00EE1A49">
        <w:rPr>
          <w:highlight w:val="yellow"/>
        </w:rPr>
        <w:t>)?</w:t>
      </w:r>
    </w:p>
    <w:p w:rsidR="004A6FE9" w:rsidRPr="004F5F6B" w:rsidP="004D2B46" w14:paraId="71B4F23C" w14:textId="6F41825F">
      <w:pPr>
        <w:pStyle w:val="ListParagraph"/>
        <w:numPr>
          <w:ilvl w:val="0"/>
          <w:numId w:val="23"/>
        </w:numPr>
        <w:tabs>
          <w:tab w:val="left" w:pos="472"/>
        </w:tabs>
        <w:spacing w:before="100" w:beforeAutospacing="1" w:after="100" w:afterAutospacing="1" w:line="276" w:lineRule="auto"/>
        <w:ind w:right="134"/>
        <w:contextualSpacing/>
        <w:rPr>
          <w:highlight w:val="yellow"/>
        </w:rPr>
      </w:pPr>
      <w:r w:rsidRPr="004F5F6B">
        <w:rPr>
          <w:highlight w:val="yellow"/>
        </w:rPr>
        <w:t xml:space="preserve">Did you feel prepared at the start of the </w:t>
      </w:r>
      <w:r w:rsidRPr="004F5F6B" w:rsidR="00AB5BC5">
        <w:rPr>
          <w:highlight w:val="yellow"/>
        </w:rPr>
        <w:t>T/TA?</w:t>
      </w:r>
    </w:p>
    <w:p w:rsidR="004A6FE9" w:rsidRPr="009F7BB4" w:rsidP="004D2B46" w14:paraId="45BDDD22" w14:textId="77777777">
      <w:pPr>
        <w:pStyle w:val="ListParagraph"/>
        <w:numPr>
          <w:ilvl w:val="0"/>
          <w:numId w:val="23"/>
        </w:numPr>
        <w:tabs>
          <w:tab w:val="left" w:pos="472"/>
        </w:tabs>
        <w:spacing w:before="100" w:beforeAutospacing="1" w:after="100" w:afterAutospacing="1" w:line="276" w:lineRule="auto"/>
        <w:ind w:right="134"/>
        <w:contextualSpacing/>
        <w:rPr>
          <w:highlight w:val="yellow"/>
        </w:rPr>
      </w:pPr>
      <w:r w:rsidRPr="004F5F6B">
        <w:rPr>
          <w:highlight w:val="yellow"/>
        </w:rPr>
        <w:t>Was there anything NHTTAC or you personally did that was helpful in preparing?</w:t>
      </w:r>
    </w:p>
    <w:p w:rsidR="00D63440" w:rsidRPr="00BF0755" w:rsidP="004D2B46" w14:paraId="3C750060" w14:textId="3656088B">
      <w:pPr>
        <w:pStyle w:val="ListParagraph"/>
        <w:numPr>
          <w:ilvl w:val="0"/>
          <w:numId w:val="23"/>
        </w:numPr>
        <w:tabs>
          <w:tab w:val="left" w:pos="823"/>
          <w:tab w:val="left" w:pos="824"/>
        </w:tabs>
        <w:spacing w:before="100" w:beforeAutospacing="1" w:after="100" w:afterAutospacing="1" w:line="276" w:lineRule="auto"/>
        <w:contextualSpacing/>
      </w:pPr>
      <w:r w:rsidRPr="00BF0755">
        <w:t xml:space="preserve">What planning occurred </w:t>
      </w:r>
      <w:r w:rsidRPr="00BF0755" w:rsidR="00EE1A49">
        <w:t>before</w:t>
      </w:r>
      <w:r w:rsidRPr="00BF0755">
        <w:t xml:space="preserve"> the event(s) that made the response more</w:t>
      </w:r>
      <w:r w:rsidRPr="00BF0755">
        <w:rPr>
          <w:spacing w:val="-12"/>
        </w:rPr>
        <w:t xml:space="preserve"> </w:t>
      </w:r>
      <w:r w:rsidRPr="00BF0755">
        <w:t>effective?</w:t>
      </w:r>
    </w:p>
    <w:p w:rsidR="00D63440" w:rsidRPr="00BF0755" w:rsidP="004D2B46" w14:paraId="6F9C44A7" w14:textId="1D9292BE">
      <w:pPr>
        <w:pStyle w:val="ListParagraph"/>
        <w:numPr>
          <w:ilvl w:val="0"/>
          <w:numId w:val="23"/>
        </w:numPr>
        <w:tabs>
          <w:tab w:val="left" w:pos="823"/>
          <w:tab w:val="left" w:pos="824"/>
        </w:tabs>
        <w:spacing w:before="100" w:beforeAutospacing="1" w:after="100" w:afterAutospacing="1" w:line="276" w:lineRule="auto"/>
        <w:contextualSpacing/>
      </w:pPr>
      <w:r w:rsidRPr="00BF0755">
        <w:t>Which organizations/individuals participated in the planning process?</w:t>
      </w:r>
      <w:r w:rsidRPr="00BF0755" w:rsidR="00EE1A49">
        <w:t xml:space="preserve"> </w:t>
      </w:r>
      <w:r w:rsidRPr="00BF0755">
        <w:t>What roles did they</w:t>
      </w:r>
      <w:r w:rsidRPr="00BF0755">
        <w:rPr>
          <w:spacing w:val="-16"/>
        </w:rPr>
        <w:t xml:space="preserve"> </w:t>
      </w:r>
      <w:r w:rsidRPr="00BF0755">
        <w:t>play?</w:t>
      </w:r>
    </w:p>
    <w:p w:rsidR="00D63440" w:rsidRPr="00BF0755" w:rsidP="004D2B46" w14:paraId="5902BC71" w14:textId="77777777">
      <w:pPr>
        <w:pStyle w:val="ListParagraph"/>
        <w:numPr>
          <w:ilvl w:val="0"/>
          <w:numId w:val="23"/>
        </w:numPr>
        <w:tabs>
          <w:tab w:val="left" w:pos="823"/>
          <w:tab w:val="left" w:pos="824"/>
        </w:tabs>
        <w:spacing w:before="100" w:beforeAutospacing="1" w:after="100" w:afterAutospacing="1" w:line="276" w:lineRule="auto"/>
        <w:contextualSpacing/>
      </w:pPr>
      <w:r w:rsidRPr="00BF0755">
        <w:t>Who was missing from the planning</w:t>
      </w:r>
      <w:r w:rsidRPr="00BF0755">
        <w:rPr>
          <w:spacing w:val="-3"/>
        </w:rPr>
        <w:t xml:space="preserve"> </w:t>
      </w:r>
      <w:r w:rsidRPr="00BF0755">
        <w:t>process?</w:t>
      </w:r>
    </w:p>
    <w:p w:rsidR="00D63440" w:rsidRPr="00BF0755" w:rsidP="004D2B46" w14:paraId="59042BF7" w14:textId="77777777">
      <w:pPr>
        <w:pStyle w:val="ListParagraph"/>
        <w:numPr>
          <w:ilvl w:val="0"/>
          <w:numId w:val="23"/>
        </w:numPr>
        <w:tabs>
          <w:tab w:val="left" w:pos="823"/>
          <w:tab w:val="left" w:pos="824"/>
        </w:tabs>
        <w:spacing w:before="100" w:beforeAutospacing="1" w:after="100" w:afterAutospacing="1" w:line="276" w:lineRule="auto"/>
        <w:contextualSpacing/>
      </w:pPr>
      <w:r w:rsidRPr="00BF0755">
        <w:t>What was most beneficial and challenging about the planning</w:t>
      </w:r>
      <w:r w:rsidRPr="00BF0755">
        <w:rPr>
          <w:spacing w:val="-5"/>
        </w:rPr>
        <w:t xml:space="preserve"> </w:t>
      </w:r>
      <w:r w:rsidRPr="00BF0755">
        <w:t>process?</w:t>
      </w:r>
    </w:p>
    <w:p w:rsidR="00D63440" w:rsidRPr="00BF0755" w:rsidP="004D2B46" w14:paraId="101798AC" w14:textId="49A16FC4">
      <w:pPr>
        <w:pStyle w:val="ListParagraph"/>
        <w:numPr>
          <w:ilvl w:val="0"/>
          <w:numId w:val="23"/>
        </w:numPr>
        <w:tabs>
          <w:tab w:val="left" w:pos="823"/>
          <w:tab w:val="left" w:pos="824"/>
        </w:tabs>
        <w:spacing w:before="100" w:beforeAutospacing="1" w:after="100" w:afterAutospacing="1" w:line="276" w:lineRule="auto"/>
        <w:contextualSpacing/>
      </w:pPr>
      <w:r w:rsidRPr="00BF0755">
        <w:t>What would you recommend to others doing similar planning for</w:t>
      </w:r>
      <w:r w:rsidRPr="00BF0755">
        <w:rPr>
          <w:i/>
        </w:rPr>
        <w:t xml:space="preserve"> </w:t>
      </w:r>
      <w:r w:rsidRPr="00BF0755" w:rsidR="00736593">
        <w:t>[</w:t>
      </w:r>
      <w:r w:rsidRPr="00BF0755" w:rsidR="00736593">
        <w:rPr>
          <w:i/>
        </w:rPr>
        <w:t xml:space="preserve">Insert topic, </w:t>
      </w:r>
      <w:r w:rsidRPr="00BF0755">
        <w:rPr>
          <w:i/>
        </w:rPr>
        <w:t>even</w:t>
      </w:r>
      <w:r w:rsidRPr="00BF0755" w:rsidR="00736593">
        <w:rPr>
          <w:i/>
        </w:rPr>
        <w:t>t</w:t>
      </w:r>
      <w:r w:rsidRPr="00BF0755">
        <w:t>]?</w:t>
      </w:r>
    </w:p>
    <w:p w:rsidR="00D63440" w:rsidRPr="00BF0755" w:rsidP="004D2B46" w14:paraId="7FD98977" w14:textId="7174B149">
      <w:pPr>
        <w:pStyle w:val="ListParagraph"/>
        <w:numPr>
          <w:ilvl w:val="0"/>
          <w:numId w:val="23"/>
        </w:numPr>
        <w:tabs>
          <w:tab w:val="left" w:pos="823"/>
          <w:tab w:val="left" w:pos="824"/>
        </w:tabs>
        <w:spacing w:before="100" w:beforeAutospacing="1" w:after="100" w:afterAutospacing="1" w:line="276" w:lineRule="auto"/>
        <w:contextualSpacing/>
      </w:pPr>
      <w:r w:rsidRPr="00BF0755">
        <w:t>Is/was a needs assessment conducted to [</w:t>
      </w:r>
      <w:r w:rsidRPr="00BF0755" w:rsidR="002C06EA">
        <w:rPr>
          <w:i/>
        </w:rPr>
        <w:t>Insert</w:t>
      </w:r>
      <w:r w:rsidRPr="00BF0755">
        <w:rPr>
          <w:i/>
          <w:spacing w:val="-2"/>
        </w:rPr>
        <w:t xml:space="preserve"> </w:t>
      </w:r>
      <w:r w:rsidRPr="00BF0755">
        <w:rPr>
          <w:i/>
        </w:rPr>
        <w:t>purpose</w:t>
      </w:r>
      <w:r w:rsidRPr="00BF0755">
        <w:t>]?</w:t>
      </w:r>
    </w:p>
    <w:p w:rsidR="004A6FE9" w:rsidRPr="007810A4" w:rsidP="004D2B46" w14:paraId="3E355AAD" w14:textId="77777777">
      <w:pPr>
        <w:tabs>
          <w:tab w:val="left" w:pos="472"/>
        </w:tabs>
        <w:spacing w:before="100" w:beforeAutospacing="1" w:after="100" w:afterAutospacing="1" w:line="276" w:lineRule="auto"/>
        <w:ind w:left="111" w:right="134"/>
        <w:contextualSpacing/>
        <w:rPr>
          <w:b/>
          <w:bCs/>
        </w:rPr>
      </w:pPr>
      <w:r w:rsidRPr="007810A4">
        <w:rPr>
          <w:b/>
          <w:bCs/>
        </w:rPr>
        <w:t>Satisfaction, Usefulness, Helpfulness, and Quality of T/TA</w:t>
      </w:r>
    </w:p>
    <w:p w:rsidR="004A6FE9" w:rsidRPr="00BF0755" w:rsidP="004D2B46" w14:paraId="1FE4662F" w14:textId="183969B7">
      <w:pPr>
        <w:pStyle w:val="ListParagraph"/>
        <w:numPr>
          <w:ilvl w:val="0"/>
          <w:numId w:val="24"/>
        </w:numPr>
        <w:tabs>
          <w:tab w:val="left" w:pos="472"/>
        </w:tabs>
        <w:spacing w:before="100" w:beforeAutospacing="1" w:after="100" w:afterAutospacing="1" w:line="276" w:lineRule="auto"/>
        <w:ind w:right="134"/>
        <w:contextualSpacing/>
      </w:pPr>
      <w:r w:rsidRPr="00BF0755">
        <w:t>How</w:t>
      </w:r>
      <w:r w:rsidRPr="00BF0755">
        <w:rPr>
          <w:spacing w:val="-5"/>
        </w:rPr>
        <w:t xml:space="preserve"> </w:t>
      </w:r>
      <w:r w:rsidRPr="00BF0755">
        <w:t>satisfied</w:t>
      </w:r>
      <w:r w:rsidRPr="00BF0755">
        <w:rPr>
          <w:spacing w:val="-3"/>
        </w:rPr>
        <w:t xml:space="preserve"> </w:t>
      </w:r>
      <w:r w:rsidRPr="00BF0755">
        <w:t>were</w:t>
      </w:r>
      <w:r w:rsidRPr="00BF0755">
        <w:rPr>
          <w:spacing w:val="-3"/>
        </w:rPr>
        <w:t xml:space="preserve"> </w:t>
      </w:r>
      <w:r w:rsidRPr="00BF0755">
        <w:t>you</w:t>
      </w:r>
      <w:r w:rsidRPr="00BF0755">
        <w:rPr>
          <w:spacing w:val="-4"/>
        </w:rPr>
        <w:t xml:space="preserve"> </w:t>
      </w:r>
      <w:r w:rsidRPr="00BF0755">
        <w:t>with</w:t>
      </w:r>
      <w:r w:rsidRPr="00BF0755">
        <w:rPr>
          <w:spacing w:val="-3"/>
        </w:rPr>
        <w:t xml:space="preserve"> </w:t>
      </w:r>
      <w:r w:rsidRPr="00BF0755">
        <w:t>your</w:t>
      </w:r>
      <w:r w:rsidRPr="00BF0755">
        <w:rPr>
          <w:spacing w:val="-3"/>
        </w:rPr>
        <w:t xml:space="preserve"> </w:t>
      </w:r>
      <w:r w:rsidRPr="00BF0755">
        <w:t>overall</w:t>
      </w:r>
      <w:r w:rsidRPr="00BF0755">
        <w:rPr>
          <w:spacing w:val="-4"/>
        </w:rPr>
        <w:t xml:space="preserve"> </w:t>
      </w:r>
      <w:r w:rsidRPr="00BF0755" w:rsidR="00EB6C50">
        <w:rPr>
          <w:spacing w:val="-4"/>
        </w:rPr>
        <w:t>OTIP/</w:t>
      </w:r>
      <w:r w:rsidRPr="00BF0755">
        <w:t>NHTTAC/SOAR</w:t>
      </w:r>
      <w:r w:rsidRPr="00BF0755">
        <w:rPr>
          <w:spacing w:val="-2"/>
        </w:rPr>
        <w:t xml:space="preserve"> </w:t>
      </w:r>
      <w:r w:rsidRPr="00BF0755">
        <w:t>experience?</w:t>
      </w:r>
    </w:p>
    <w:p w:rsidR="004A6FE9" w:rsidRPr="00BF0755" w:rsidP="004D2B46" w14:paraId="1830C98E" w14:textId="09D87A96">
      <w:pPr>
        <w:pStyle w:val="ListParagraph"/>
        <w:numPr>
          <w:ilvl w:val="0"/>
          <w:numId w:val="24"/>
        </w:numPr>
        <w:tabs>
          <w:tab w:val="left" w:pos="472"/>
        </w:tabs>
        <w:spacing w:before="100" w:beforeAutospacing="1" w:after="100" w:afterAutospacing="1" w:line="276" w:lineRule="auto"/>
        <w:contextualSpacing/>
      </w:pPr>
      <w:r w:rsidRPr="00BF0755">
        <w:t>How satisfied were you with the overall quality of support you received from [</w:t>
      </w:r>
      <w:r w:rsidRPr="00BF0755" w:rsidR="002C06EA">
        <w:rPr>
          <w:i/>
        </w:rPr>
        <w:t>Insert</w:t>
      </w:r>
      <w:r w:rsidRPr="00BF0755" w:rsidR="002C06EA">
        <w:t xml:space="preserve"> </w:t>
      </w:r>
      <w:r w:rsidRPr="00BF0755">
        <w:rPr>
          <w:i/>
        </w:rPr>
        <w:t>NHTTAC</w:t>
      </w:r>
      <w:r w:rsidRPr="00BF0755" w:rsidR="00230E11">
        <w:rPr>
          <w:i/>
        </w:rPr>
        <w:t>/</w:t>
      </w:r>
      <w:r w:rsidRPr="00BF0755">
        <w:rPr>
          <w:i/>
          <w:spacing w:val="-8"/>
        </w:rPr>
        <w:t xml:space="preserve"> </w:t>
      </w:r>
      <w:r w:rsidRPr="00BF0755">
        <w:rPr>
          <w:i/>
        </w:rPr>
        <w:t>staff/consultant</w:t>
      </w:r>
      <w:r w:rsidRPr="00BF0755">
        <w:t>]?</w:t>
      </w:r>
    </w:p>
    <w:p w:rsidR="004A6FE9" w:rsidRPr="00AC7634" w:rsidP="004D2B46" w14:paraId="22B11412" w14:textId="77777777">
      <w:pPr>
        <w:pStyle w:val="ListParagraph"/>
        <w:numPr>
          <w:ilvl w:val="0"/>
          <w:numId w:val="24"/>
        </w:numPr>
        <w:tabs>
          <w:tab w:val="left" w:pos="472"/>
        </w:tabs>
        <w:spacing w:before="100" w:beforeAutospacing="1" w:after="100" w:afterAutospacing="1" w:line="276" w:lineRule="auto"/>
        <w:ind w:right="1670"/>
        <w:contextualSpacing/>
        <w:rPr>
          <w:highlight w:val="yellow"/>
        </w:rPr>
      </w:pPr>
      <w:r w:rsidRPr="00AC7634">
        <w:rPr>
          <w:rStyle w:val="cf01"/>
          <w:rFonts w:ascii="Times New Roman" w:hAnsi="Times New Roman" w:cs="Times New Roman"/>
          <w:sz w:val="22"/>
          <w:szCs w:val="22"/>
          <w:highlight w:val="yellow"/>
        </w:rPr>
        <w:t>Were the training approaches/methods appropriate for the delivery of the content?</w:t>
      </w:r>
    </w:p>
    <w:p w:rsidR="004A6FE9" w:rsidRPr="00BF0755" w:rsidP="004D2B46" w14:paraId="7E5BB4F3" w14:textId="0A90BD09">
      <w:pPr>
        <w:pStyle w:val="ListParagraph"/>
        <w:numPr>
          <w:ilvl w:val="0"/>
          <w:numId w:val="24"/>
        </w:numPr>
        <w:tabs>
          <w:tab w:val="left" w:pos="472"/>
        </w:tabs>
        <w:spacing w:before="100" w:beforeAutospacing="1" w:after="100" w:afterAutospacing="1" w:line="276" w:lineRule="auto"/>
        <w:ind w:right="1670"/>
        <w:contextualSpacing/>
      </w:pPr>
      <w:r w:rsidRPr="00BF0755">
        <w:t>How has working with [</w:t>
      </w:r>
      <w:r w:rsidRPr="00BF0755">
        <w:rPr>
          <w:i/>
        </w:rPr>
        <w:t>NHTTAC</w:t>
      </w:r>
      <w:r w:rsidRPr="00BF0755">
        <w:t>] improved your [</w:t>
      </w:r>
      <w:r w:rsidRPr="00BF0755" w:rsidR="002C06EA">
        <w:rPr>
          <w:i/>
        </w:rPr>
        <w:t>I</w:t>
      </w:r>
      <w:r w:rsidRPr="00BF0755">
        <w:rPr>
          <w:i/>
        </w:rPr>
        <w:t>nsert type of skill(s) related to training/event/tool objectives</w:t>
      </w:r>
      <w:r w:rsidRPr="00BF0755">
        <w:t>]?</w:t>
      </w:r>
    </w:p>
    <w:p w:rsidR="004A6FE9" w:rsidRPr="00BF0755" w:rsidP="004D2B46" w14:paraId="1F39DA3F" w14:textId="32584E1B">
      <w:pPr>
        <w:pStyle w:val="ListParagraph"/>
        <w:numPr>
          <w:ilvl w:val="0"/>
          <w:numId w:val="24"/>
        </w:numPr>
        <w:tabs>
          <w:tab w:val="left" w:pos="472"/>
        </w:tabs>
        <w:spacing w:before="100" w:beforeAutospacing="1" w:after="100" w:afterAutospacing="1" w:line="276" w:lineRule="auto"/>
        <w:ind w:right="771"/>
        <w:contextualSpacing/>
      </w:pPr>
      <w:r w:rsidRPr="00BF0755">
        <w:t>Was there anything not provided by [</w:t>
      </w:r>
      <w:r w:rsidRPr="00BF0755" w:rsidR="00230E11">
        <w:rPr>
          <w:i/>
        </w:rPr>
        <w:t>Insert</w:t>
      </w:r>
      <w:r w:rsidRPr="00BF0755">
        <w:rPr>
          <w:i/>
        </w:rPr>
        <w:t xml:space="preserve"> T/TA</w:t>
      </w:r>
      <w:r w:rsidRPr="00BF0755">
        <w:t>] that would have been helpful in [</w:t>
      </w:r>
      <w:r w:rsidRPr="00BF0755" w:rsidR="002C06EA">
        <w:rPr>
          <w:i/>
        </w:rPr>
        <w:t>I</w:t>
      </w:r>
      <w:r w:rsidRPr="00BF0755">
        <w:rPr>
          <w:i/>
        </w:rPr>
        <w:t>nsert outcome</w:t>
      </w:r>
      <w:r w:rsidRPr="00BF0755">
        <w:t>]?</w:t>
      </w:r>
    </w:p>
    <w:p w:rsidR="004A6FE9" w:rsidRPr="009818F1" w:rsidP="004D2B46" w14:paraId="0976620E" w14:textId="77777777">
      <w:pPr>
        <w:pStyle w:val="pf0"/>
        <w:numPr>
          <w:ilvl w:val="0"/>
          <w:numId w:val="24"/>
        </w:numPr>
        <w:tabs>
          <w:tab w:val="left" w:pos="472"/>
        </w:tabs>
        <w:spacing w:line="276" w:lineRule="auto"/>
        <w:contextualSpacing/>
        <w:rPr>
          <w:sz w:val="22"/>
          <w:szCs w:val="22"/>
          <w:highlight w:val="yellow"/>
        </w:rPr>
      </w:pPr>
      <w:r w:rsidRPr="009818F1">
        <w:rPr>
          <w:rStyle w:val="cf01"/>
          <w:rFonts w:ascii="Times New Roman" w:hAnsi="Times New Roman" w:cs="Times New Roman"/>
          <w:sz w:val="22"/>
          <w:szCs w:val="22"/>
          <w:highlight w:val="yellow"/>
        </w:rPr>
        <w:t>How did the provided T/TA stretch beyond your comfort zone?</w:t>
      </w:r>
    </w:p>
    <w:p w:rsidR="004A6FE9" w:rsidRPr="00BF0755" w:rsidP="004D2B46" w14:paraId="1D9C6B49" w14:textId="27BE1AAA">
      <w:pPr>
        <w:pStyle w:val="ListParagraph"/>
        <w:numPr>
          <w:ilvl w:val="0"/>
          <w:numId w:val="24"/>
        </w:numPr>
        <w:tabs>
          <w:tab w:val="left" w:pos="472"/>
        </w:tabs>
        <w:spacing w:before="100" w:beforeAutospacing="1" w:after="100" w:afterAutospacing="1" w:line="276" w:lineRule="auto"/>
        <w:contextualSpacing/>
      </w:pPr>
      <w:r w:rsidRPr="00BF0755">
        <w:t>What aspect(s) of the [</w:t>
      </w:r>
      <w:r w:rsidRPr="00BF0755" w:rsidR="002C06EA">
        <w:rPr>
          <w:i/>
        </w:rPr>
        <w:t>I</w:t>
      </w:r>
      <w:r w:rsidRPr="00BF0755">
        <w:rPr>
          <w:i/>
        </w:rPr>
        <w:t>nsert T/TA</w:t>
      </w:r>
      <w:r w:rsidRPr="00BF0755" w:rsidR="002F3202">
        <w:rPr>
          <w:i/>
        </w:rPr>
        <w:t xml:space="preserve">, </w:t>
      </w:r>
      <w:r w:rsidRPr="00BF0755" w:rsidR="00D27E74">
        <w:rPr>
          <w:i/>
        </w:rPr>
        <w:t>tool, meeting, etc.</w:t>
      </w:r>
      <w:r w:rsidRPr="00BF0755">
        <w:t>] was most helpful to you, and</w:t>
      </w:r>
      <w:r w:rsidRPr="00BF0755">
        <w:rPr>
          <w:spacing w:val="-8"/>
        </w:rPr>
        <w:t xml:space="preserve"> </w:t>
      </w:r>
      <w:r w:rsidRPr="00BF0755">
        <w:t>why?</w:t>
      </w:r>
    </w:p>
    <w:p w:rsidR="004A6FE9" w:rsidRPr="00BF0755" w:rsidP="004D2B46" w14:paraId="14CC8BD7" w14:textId="105CFEAE">
      <w:pPr>
        <w:pStyle w:val="ListParagraph"/>
        <w:numPr>
          <w:ilvl w:val="0"/>
          <w:numId w:val="25"/>
        </w:numPr>
        <w:tabs>
          <w:tab w:val="left" w:pos="472"/>
        </w:tabs>
        <w:spacing w:before="100" w:beforeAutospacing="1" w:after="100" w:afterAutospacing="1" w:line="276" w:lineRule="auto"/>
        <w:contextualSpacing/>
      </w:pPr>
      <w:r w:rsidRPr="00BF0755">
        <w:t>What aspect(s) of the [</w:t>
      </w:r>
      <w:r w:rsidRPr="00BF0755" w:rsidR="002C06EA">
        <w:rPr>
          <w:i/>
        </w:rPr>
        <w:t>I</w:t>
      </w:r>
      <w:r w:rsidRPr="00BF0755">
        <w:rPr>
          <w:i/>
        </w:rPr>
        <w:t xml:space="preserve">nsert </w:t>
      </w:r>
      <w:r w:rsidRPr="00BF0755" w:rsidR="00D27E74">
        <w:rPr>
          <w:i/>
        </w:rPr>
        <w:t>T/TA, tool, meeting, etc.</w:t>
      </w:r>
      <w:r w:rsidRPr="00BF0755">
        <w:t>] was least helpful to you, and</w:t>
      </w:r>
      <w:r w:rsidRPr="00BF0755">
        <w:rPr>
          <w:spacing w:val="-12"/>
        </w:rPr>
        <w:t xml:space="preserve"> </w:t>
      </w:r>
      <w:r w:rsidRPr="00BF0755">
        <w:t>why?</w:t>
      </w:r>
    </w:p>
    <w:p w:rsidR="004A6FE9" w:rsidRPr="00BF0755" w:rsidP="004D2B46" w14:paraId="061D730D" w14:textId="0398986E">
      <w:pPr>
        <w:pStyle w:val="ListParagraph"/>
        <w:numPr>
          <w:ilvl w:val="0"/>
          <w:numId w:val="25"/>
        </w:numPr>
        <w:tabs>
          <w:tab w:val="left" w:pos="472"/>
        </w:tabs>
        <w:spacing w:before="100" w:beforeAutospacing="1" w:after="100" w:afterAutospacing="1" w:line="276" w:lineRule="auto"/>
        <w:contextualSpacing/>
      </w:pPr>
      <w:r w:rsidRPr="00BF0755">
        <w:t>How could [</w:t>
      </w:r>
      <w:r w:rsidRPr="00BF0755" w:rsidR="002C06EA">
        <w:rPr>
          <w:i/>
        </w:rPr>
        <w:t>R</w:t>
      </w:r>
      <w:r w:rsidRPr="00BF0755">
        <w:rPr>
          <w:i/>
        </w:rPr>
        <w:t>eference answers from the previous question</w:t>
      </w:r>
      <w:r w:rsidRPr="00BF0755">
        <w:t>] be</w:t>
      </w:r>
      <w:r w:rsidRPr="00BF0755">
        <w:rPr>
          <w:spacing w:val="-5"/>
        </w:rPr>
        <w:t xml:space="preserve"> </w:t>
      </w:r>
      <w:r w:rsidRPr="00BF0755">
        <w:t>improved?</w:t>
      </w:r>
    </w:p>
    <w:p w:rsidR="004A6FE9" w:rsidRPr="00BF0755" w:rsidP="004D2B46" w14:paraId="32D37930" w14:textId="5D623B41">
      <w:pPr>
        <w:pStyle w:val="ListParagraph"/>
        <w:numPr>
          <w:ilvl w:val="0"/>
          <w:numId w:val="25"/>
        </w:numPr>
        <w:tabs>
          <w:tab w:val="left" w:pos="472"/>
        </w:tabs>
        <w:spacing w:before="100" w:beforeAutospacing="1" w:after="100" w:afterAutospacing="1" w:line="276" w:lineRule="auto"/>
        <w:contextualSpacing/>
      </w:pPr>
      <w:r w:rsidRPr="00BF0755">
        <w:t>What were your expectations prior to [</w:t>
      </w:r>
      <w:r w:rsidRPr="00BF0755" w:rsidR="002C06EA">
        <w:rPr>
          <w:i/>
        </w:rPr>
        <w:t>I</w:t>
      </w:r>
      <w:r w:rsidRPr="00BF0755">
        <w:rPr>
          <w:i/>
        </w:rPr>
        <w:t>nsert T/TA</w:t>
      </w:r>
      <w:r w:rsidRPr="00BF0755">
        <w:rPr>
          <w:i/>
          <w:spacing w:val="-5"/>
        </w:rPr>
        <w:t xml:space="preserve"> </w:t>
      </w:r>
      <w:r w:rsidRPr="00BF0755">
        <w:rPr>
          <w:i/>
        </w:rPr>
        <w:t>activity</w:t>
      </w:r>
      <w:r w:rsidRPr="00BF0755">
        <w:t>]?</w:t>
      </w:r>
    </w:p>
    <w:p w:rsidR="004A6FE9" w:rsidRPr="00BF0755" w:rsidP="004D2B46" w14:paraId="75DCFA81" w14:textId="77777777">
      <w:pPr>
        <w:pStyle w:val="ListParagraph"/>
        <w:numPr>
          <w:ilvl w:val="0"/>
          <w:numId w:val="25"/>
        </w:numPr>
        <w:tabs>
          <w:tab w:val="left" w:pos="472"/>
        </w:tabs>
        <w:spacing w:before="100" w:beforeAutospacing="1" w:after="100" w:afterAutospacing="1" w:line="276" w:lineRule="auto"/>
        <w:contextualSpacing/>
      </w:pPr>
      <w:r w:rsidRPr="00BF0755">
        <w:t>How well were these expectations</w:t>
      </w:r>
      <w:r w:rsidRPr="00BF0755">
        <w:rPr>
          <w:spacing w:val="-3"/>
        </w:rPr>
        <w:t xml:space="preserve"> </w:t>
      </w:r>
      <w:r w:rsidRPr="00BF0755">
        <w:t>met?</w:t>
      </w:r>
    </w:p>
    <w:p w:rsidR="004A6FE9" w:rsidRPr="00AC7634" w:rsidP="004D2B46" w14:paraId="39831F6C" w14:textId="48F73939">
      <w:pPr>
        <w:pStyle w:val="ListParagraph"/>
        <w:numPr>
          <w:ilvl w:val="0"/>
          <w:numId w:val="25"/>
        </w:numPr>
        <w:tabs>
          <w:tab w:val="left" w:pos="472"/>
        </w:tabs>
        <w:spacing w:before="100" w:beforeAutospacing="1" w:after="100" w:afterAutospacing="1" w:line="276" w:lineRule="auto"/>
        <w:ind w:right="101"/>
        <w:contextualSpacing/>
        <w:rPr>
          <w:highlight w:val="yellow"/>
        </w:rPr>
      </w:pPr>
      <w:r w:rsidRPr="00AC7634">
        <w:rPr>
          <w:highlight w:val="yellow"/>
        </w:rPr>
        <w:t>In what ways did</w:t>
      </w:r>
      <w:r w:rsidRPr="00AC7634">
        <w:rPr>
          <w:highlight w:val="yellow"/>
        </w:rPr>
        <w:t xml:space="preserve"> [</w:t>
      </w:r>
      <w:r w:rsidRPr="00AC7634">
        <w:rPr>
          <w:i/>
          <w:highlight w:val="yellow"/>
        </w:rPr>
        <w:t>I</w:t>
      </w:r>
      <w:r w:rsidRPr="00AC7634">
        <w:rPr>
          <w:i/>
          <w:highlight w:val="yellow"/>
        </w:rPr>
        <w:t>nsert T/TA</w:t>
      </w:r>
      <w:r w:rsidRPr="00AC7634">
        <w:rPr>
          <w:i/>
          <w:spacing w:val="-5"/>
          <w:highlight w:val="yellow"/>
        </w:rPr>
        <w:t xml:space="preserve"> </w:t>
      </w:r>
      <w:r w:rsidRPr="00AC7634">
        <w:rPr>
          <w:i/>
          <w:highlight w:val="yellow"/>
        </w:rPr>
        <w:t>activity</w:t>
      </w:r>
      <w:r w:rsidRPr="00AC7634">
        <w:rPr>
          <w:highlight w:val="yellow"/>
        </w:rPr>
        <w:t>] meet your educational and professional needs?</w:t>
      </w:r>
    </w:p>
    <w:p w:rsidR="004A6FE9" w:rsidRPr="00AC7634" w:rsidP="004D2B46" w14:paraId="7659561C" w14:textId="77777777">
      <w:pPr>
        <w:pStyle w:val="ListParagraph"/>
        <w:numPr>
          <w:ilvl w:val="0"/>
          <w:numId w:val="25"/>
        </w:numPr>
        <w:tabs>
          <w:tab w:val="left" w:pos="472"/>
        </w:tabs>
        <w:spacing w:before="100" w:beforeAutospacing="1" w:after="100" w:afterAutospacing="1" w:line="276" w:lineRule="auto"/>
        <w:ind w:right="771"/>
        <w:contextualSpacing/>
        <w:rPr>
          <w:highlight w:val="yellow"/>
        </w:rPr>
      </w:pPr>
      <w:r w:rsidRPr="00AC7634">
        <w:rPr>
          <w:highlight w:val="yellow"/>
        </w:rPr>
        <w:t>What barriers/challenges did you experience while participating in this T/TA?</w:t>
      </w:r>
    </w:p>
    <w:p w:rsidR="004A6FE9" w:rsidRPr="00AC7634" w:rsidP="004D2B46" w14:paraId="5C49753E" w14:textId="235F9A63">
      <w:pPr>
        <w:pStyle w:val="ListParagraph"/>
        <w:numPr>
          <w:ilvl w:val="0"/>
          <w:numId w:val="25"/>
        </w:numPr>
        <w:tabs>
          <w:tab w:val="left" w:pos="472"/>
        </w:tabs>
        <w:spacing w:before="100" w:beforeAutospacing="1" w:after="100" w:afterAutospacing="1" w:line="276" w:lineRule="auto"/>
        <w:ind w:right="771"/>
        <w:contextualSpacing/>
        <w:rPr>
          <w:highlight w:val="yellow"/>
        </w:rPr>
      </w:pPr>
      <w:r w:rsidRPr="00AC7634">
        <w:rPr>
          <w:highlight w:val="yellow"/>
        </w:rPr>
        <w:t>How did these barriers impact your participation in [</w:t>
      </w:r>
      <w:r w:rsidRPr="00AC7634" w:rsidR="002C06EA">
        <w:rPr>
          <w:i/>
          <w:highlight w:val="yellow"/>
        </w:rPr>
        <w:t>I</w:t>
      </w:r>
      <w:r w:rsidRPr="00AC7634">
        <w:rPr>
          <w:i/>
          <w:highlight w:val="yellow"/>
        </w:rPr>
        <w:t>nsert T/TA</w:t>
      </w:r>
      <w:r w:rsidRPr="00AC7634" w:rsidR="002C06EA">
        <w:rPr>
          <w:i/>
          <w:highlight w:val="yellow"/>
        </w:rPr>
        <w:t xml:space="preserve"> activity</w:t>
      </w:r>
      <w:r w:rsidRPr="00AC7634">
        <w:rPr>
          <w:highlight w:val="yellow"/>
        </w:rPr>
        <w:t>]?</w:t>
      </w:r>
    </w:p>
    <w:p w:rsidR="004A6FE9" w:rsidRPr="00AC7634" w:rsidP="004D2B46" w14:paraId="0923BC25" w14:textId="485A2D8C">
      <w:pPr>
        <w:pStyle w:val="ListParagraph"/>
        <w:numPr>
          <w:ilvl w:val="0"/>
          <w:numId w:val="25"/>
        </w:numPr>
        <w:tabs>
          <w:tab w:val="left" w:pos="472"/>
        </w:tabs>
        <w:spacing w:before="100" w:beforeAutospacing="1" w:after="100" w:afterAutospacing="1" w:line="276" w:lineRule="auto"/>
        <w:ind w:right="101"/>
        <w:contextualSpacing/>
        <w:rPr>
          <w:highlight w:val="yellow"/>
        </w:rPr>
      </w:pPr>
      <w:r w:rsidRPr="00AC7634">
        <w:rPr>
          <w:highlight w:val="yellow"/>
        </w:rPr>
        <w:t>Was there enough time for the [</w:t>
      </w:r>
      <w:r w:rsidRPr="00AC7634" w:rsidR="002C06EA">
        <w:rPr>
          <w:i/>
          <w:highlight w:val="yellow"/>
        </w:rPr>
        <w:t>I</w:t>
      </w:r>
      <w:r w:rsidRPr="00AC7634">
        <w:rPr>
          <w:i/>
          <w:highlight w:val="yellow"/>
        </w:rPr>
        <w:t>nsert T/TA</w:t>
      </w:r>
      <w:r w:rsidRPr="00AC7634">
        <w:rPr>
          <w:i/>
          <w:spacing w:val="-5"/>
          <w:highlight w:val="yellow"/>
        </w:rPr>
        <w:t xml:space="preserve"> </w:t>
      </w:r>
      <w:r w:rsidRPr="00AC7634">
        <w:rPr>
          <w:i/>
          <w:highlight w:val="yellow"/>
        </w:rPr>
        <w:t>activity</w:t>
      </w:r>
      <w:r w:rsidRPr="00AC7634">
        <w:rPr>
          <w:highlight w:val="yellow"/>
        </w:rPr>
        <w:t>]?</w:t>
      </w:r>
    </w:p>
    <w:p w:rsidR="004A6FE9" w:rsidRPr="00AC7634" w:rsidP="004D2B46" w14:paraId="3AF58B24" w14:textId="65D5BAA1">
      <w:pPr>
        <w:pStyle w:val="ListParagraph"/>
        <w:numPr>
          <w:ilvl w:val="0"/>
          <w:numId w:val="25"/>
        </w:numPr>
        <w:tabs>
          <w:tab w:val="left" w:pos="472"/>
        </w:tabs>
        <w:spacing w:before="100" w:beforeAutospacing="1" w:after="100" w:afterAutospacing="1" w:line="276" w:lineRule="auto"/>
        <w:ind w:right="101"/>
        <w:contextualSpacing/>
        <w:rPr>
          <w:highlight w:val="yellow"/>
        </w:rPr>
      </w:pPr>
      <w:r w:rsidRPr="00AC7634">
        <w:rPr>
          <w:highlight w:val="yellow"/>
        </w:rPr>
        <w:t>How much time were you spending on the [</w:t>
      </w:r>
      <w:r w:rsidRPr="00AC7634" w:rsidR="002C06EA">
        <w:rPr>
          <w:i/>
          <w:highlight w:val="yellow"/>
        </w:rPr>
        <w:t>I</w:t>
      </w:r>
      <w:r w:rsidRPr="00AC7634">
        <w:rPr>
          <w:i/>
          <w:highlight w:val="yellow"/>
        </w:rPr>
        <w:t>nsert T/TA</w:t>
      </w:r>
      <w:r w:rsidRPr="00AC7634">
        <w:rPr>
          <w:i/>
          <w:spacing w:val="-5"/>
          <w:highlight w:val="yellow"/>
        </w:rPr>
        <w:t xml:space="preserve"> </w:t>
      </w:r>
      <w:r w:rsidRPr="00AC7634">
        <w:rPr>
          <w:i/>
          <w:highlight w:val="yellow"/>
        </w:rPr>
        <w:t>activity</w:t>
      </w:r>
      <w:r w:rsidRPr="00AC7634">
        <w:rPr>
          <w:highlight w:val="yellow"/>
        </w:rPr>
        <w:t>] in between [</w:t>
      </w:r>
      <w:r w:rsidRPr="00AC7634" w:rsidR="002C06EA">
        <w:rPr>
          <w:i/>
          <w:highlight w:val="yellow"/>
        </w:rPr>
        <w:t xml:space="preserve">Insert </w:t>
      </w:r>
      <w:r w:rsidRPr="00AC7634">
        <w:rPr>
          <w:i/>
          <w:highlight w:val="yellow"/>
        </w:rPr>
        <w:t>seminars/sessions</w:t>
      </w:r>
      <w:r w:rsidRPr="00AC7634" w:rsidR="002C06EA">
        <w:rPr>
          <w:i/>
          <w:highlight w:val="yellow"/>
        </w:rPr>
        <w:t xml:space="preserve"> type</w:t>
      </w:r>
      <w:r w:rsidRPr="00AC7634">
        <w:rPr>
          <w:highlight w:val="yellow"/>
        </w:rPr>
        <w:t>]?</w:t>
      </w:r>
    </w:p>
    <w:p w:rsidR="004508D0" w:rsidRPr="00AC7634" w:rsidP="004D2B46" w14:paraId="5286225E" w14:textId="77C0BEB7">
      <w:pPr>
        <w:pStyle w:val="ListParagraph"/>
        <w:numPr>
          <w:ilvl w:val="0"/>
          <w:numId w:val="25"/>
        </w:numPr>
        <w:tabs>
          <w:tab w:val="left" w:pos="472"/>
          <w:tab w:val="left" w:pos="823"/>
          <w:tab w:val="left" w:pos="824"/>
        </w:tabs>
        <w:spacing w:before="100" w:beforeAutospacing="1" w:after="100" w:afterAutospacing="1" w:line="276" w:lineRule="auto"/>
        <w:ind w:right="1516"/>
        <w:contextualSpacing/>
        <w:rPr>
          <w:highlight w:val="yellow"/>
        </w:rPr>
      </w:pPr>
      <w:r w:rsidRPr="00AC7634">
        <w:rPr>
          <w:highlight w:val="yellow"/>
        </w:rPr>
        <w:t>How well does [</w:t>
      </w:r>
      <w:r w:rsidRPr="00AC7634" w:rsidR="007207B1">
        <w:rPr>
          <w:i/>
          <w:highlight w:val="yellow"/>
        </w:rPr>
        <w:t>Insert</w:t>
      </w:r>
      <w:r w:rsidRPr="00AC7634">
        <w:rPr>
          <w:i/>
          <w:highlight w:val="yellow"/>
        </w:rPr>
        <w:t xml:space="preserve"> T/TA, tool, meeting, etc.</w:t>
      </w:r>
      <w:r w:rsidRPr="00AC7634">
        <w:rPr>
          <w:highlight w:val="yellow"/>
        </w:rPr>
        <w:t>] align with the needs of your organization/community?</w:t>
      </w:r>
    </w:p>
    <w:p w:rsidR="00B14063" w:rsidRPr="00AC7634" w:rsidP="004D2B46" w14:paraId="3311A96C" w14:textId="77777777">
      <w:pPr>
        <w:pStyle w:val="ListParagraph"/>
        <w:numPr>
          <w:ilvl w:val="0"/>
          <w:numId w:val="25"/>
        </w:numPr>
        <w:tabs>
          <w:tab w:val="left" w:pos="472"/>
        </w:tabs>
        <w:spacing w:before="100" w:beforeAutospacing="1" w:after="100" w:afterAutospacing="1" w:line="276" w:lineRule="auto"/>
        <w:ind w:right="101"/>
        <w:contextualSpacing/>
        <w:rPr>
          <w:highlight w:val="yellow"/>
        </w:rPr>
      </w:pPr>
      <w:r w:rsidRPr="00AC7634">
        <w:rPr>
          <w:highlight w:val="yellow"/>
        </w:rPr>
        <w:t xml:space="preserve">How did you create an environment of shared power with the people you were training? </w:t>
      </w:r>
    </w:p>
    <w:p w:rsidR="00B14063" w:rsidRPr="00AC7634" w:rsidP="004D2B46" w14:paraId="479D653B" w14:textId="77777777">
      <w:pPr>
        <w:pStyle w:val="ListParagraph"/>
        <w:numPr>
          <w:ilvl w:val="0"/>
          <w:numId w:val="25"/>
        </w:numPr>
        <w:tabs>
          <w:tab w:val="left" w:pos="472"/>
        </w:tabs>
        <w:spacing w:before="100" w:beforeAutospacing="1" w:after="100" w:afterAutospacing="1" w:line="276" w:lineRule="auto"/>
        <w:ind w:right="101"/>
        <w:contextualSpacing/>
        <w:rPr>
          <w:highlight w:val="yellow"/>
        </w:rPr>
      </w:pPr>
      <w:r w:rsidRPr="00AC7634">
        <w:rPr>
          <w:highlight w:val="yellow"/>
        </w:rPr>
        <w:t>How did you create an environment for humble and respectful reflection for the people you were training?</w:t>
      </w:r>
    </w:p>
    <w:p w:rsidR="00B14063" w:rsidRPr="00AC7634" w:rsidP="004D2B46" w14:paraId="7C416FD5" w14:textId="77777777">
      <w:pPr>
        <w:pStyle w:val="ListParagraph"/>
        <w:numPr>
          <w:ilvl w:val="0"/>
          <w:numId w:val="25"/>
        </w:numPr>
        <w:tabs>
          <w:tab w:val="left" w:pos="472"/>
        </w:tabs>
        <w:spacing w:before="100" w:beforeAutospacing="1" w:after="100" w:afterAutospacing="1" w:line="276" w:lineRule="auto"/>
        <w:ind w:right="101"/>
        <w:contextualSpacing/>
        <w:rPr>
          <w:highlight w:val="yellow"/>
        </w:rPr>
      </w:pPr>
      <w:r w:rsidRPr="00AC7634">
        <w:rPr>
          <w:highlight w:val="yellow"/>
        </w:rPr>
        <w:t>How did you create an environment for discussion of personal and professional experiences and multiple viewpoints?</w:t>
      </w:r>
    </w:p>
    <w:p w:rsidR="00B14063" w:rsidRPr="00AC7634" w:rsidP="004D2B46" w14:paraId="756C31B1" w14:textId="77777777">
      <w:pPr>
        <w:pStyle w:val="ListParagraph"/>
        <w:numPr>
          <w:ilvl w:val="0"/>
          <w:numId w:val="25"/>
        </w:numPr>
        <w:tabs>
          <w:tab w:val="left" w:pos="472"/>
        </w:tabs>
        <w:spacing w:before="100" w:beforeAutospacing="1" w:after="100" w:afterAutospacing="1" w:line="276" w:lineRule="auto"/>
        <w:ind w:right="101"/>
        <w:contextualSpacing/>
        <w:rPr>
          <w:highlight w:val="yellow"/>
        </w:rPr>
      </w:pPr>
      <w:r w:rsidRPr="00AC7634">
        <w:rPr>
          <w:highlight w:val="yellow"/>
        </w:rPr>
        <w:t>How did you use diverse examples and facilitation strategies to ensure the content was relevant to participant interests, identities, and learning styles?</w:t>
      </w:r>
    </w:p>
    <w:p w:rsidR="00B14063" w:rsidRPr="00AC7634" w:rsidP="004D2B46" w14:paraId="52BB421E" w14:textId="77777777">
      <w:pPr>
        <w:pStyle w:val="ListParagraph"/>
        <w:numPr>
          <w:ilvl w:val="0"/>
          <w:numId w:val="25"/>
        </w:numPr>
        <w:tabs>
          <w:tab w:val="left" w:pos="472"/>
        </w:tabs>
        <w:spacing w:before="100" w:beforeAutospacing="1" w:after="100" w:afterAutospacing="1" w:line="276" w:lineRule="auto"/>
        <w:ind w:right="101"/>
        <w:contextualSpacing/>
        <w:rPr>
          <w:b/>
          <w:highlight w:val="yellow"/>
        </w:rPr>
      </w:pPr>
      <w:r w:rsidRPr="00AC7634">
        <w:rPr>
          <w:highlight w:val="yellow"/>
        </w:rPr>
        <w:t xml:space="preserve">How did you encourage conversations exploring the roles of oppression and systemic inequity in trafficking prevention and intervention? </w:t>
      </w:r>
    </w:p>
    <w:p w:rsidR="00846AEC" w:rsidRPr="00AC7634" w:rsidP="004D2B46" w14:paraId="77880A2A" w14:textId="5644B1F1">
      <w:pPr>
        <w:pStyle w:val="ListParagraph"/>
        <w:numPr>
          <w:ilvl w:val="0"/>
          <w:numId w:val="25"/>
        </w:numPr>
        <w:tabs>
          <w:tab w:val="left" w:pos="823"/>
          <w:tab w:val="left" w:pos="824"/>
        </w:tabs>
        <w:spacing w:before="100" w:beforeAutospacing="1" w:after="100" w:afterAutospacing="1" w:line="276" w:lineRule="auto"/>
        <w:contextualSpacing/>
        <w:rPr>
          <w:highlight w:val="yellow"/>
        </w:rPr>
      </w:pPr>
      <w:r w:rsidRPr="00AC7634">
        <w:rPr>
          <w:highlight w:val="yellow"/>
        </w:rPr>
        <w:t>What impact has the [</w:t>
      </w:r>
      <w:r w:rsidRPr="00AC7634">
        <w:rPr>
          <w:i/>
          <w:highlight w:val="yellow"/>
        </w:rPr>
        <w:t>training/resource/XX</w:t>
      </w:r>
      <w:r w:rsidRPr="00AC7634">
        <w:rPr>
          <w:highlight w:val="yellow"/>
        </w:rPr>
        <w:t>] had on [</w:t>
      </w:r>
      <w:r w:rsidRPr="00AC7634">
        <w:rPr>
          <w:i/>
          <w:highlight w:val="yellow"/>
        </w:rPr>
        <w:t>Insert you, your organization/</w:t>
      </w:r>
      <w:r w:rsidRPr="00AC7634" w:rsidR="007E1AD2">
        <w:rPr>
          <w:i/>
          <w:highlight w:val="yellow"/>
        </w:rPr>
        <w:t xml:space="preserve">your </w:t>
      </w:r>
      <w:r w:rsidRPr="00AC7634">
        <w:rPr>
          <w:i/>
          <w:highlight w:val="yellow"/>
        </w:rPr>
        <w:t>agency</w:t>
      </w:r>
      <w:r w:rsidRPr="00AC7634">
        <w:rPr>
          <w:highlight w:val="yellow"/>
        </w:rPr>
        <w:t>]?</w:t>
      </w:r>
    </w:p>
    <w:p w:rsidR="004A6FE9" w:rsidRPr="00BF0755" w:rsidP="004D2B46" w14:paraId="78E7CAA7" w14:textId="77777777">
      <w:pPr>
        <w:pStyle w:val="ListParagraph"/>
        <w:numPr>
          <w:ilvl w:val="0"/>
          <w:numId w:val="25"/>
        </w:numPr>
        <w:tabs>
          <w:tab w:val="left" w:pos="464"/>
        </w:tabs>
        <w:spacing w:before="100" w:beforeAutospacing="1" w:after="100" w:afterAutospacing="1" w:line="276" w:lineRule="auto"/>
        <w:contextualSpacing/>
      </w:pPr>
      <w:r w:rsidRPr="00BF0755">
        <w:t>Would you recommend NHTTAC/SOAR trainings to</w:t>
      </w:r>
      <w:r w:rsidRPr="00BF0755">
        <w:rPr>
          <w:spacing w:val="-4"/>
        </w:rPr>
        <w:t xml:space="preserve"> </w:t>
      </w:r>
      <w:r w:rsidRPr="00BF0755">
        <w:t>others?</w:t>
      </w:r>
    </w:p>
    <w:p w:rsidR="00B32E09" w:rsidRPr="00BF0755" w:rsidP="004D2B46" w14:paraId="0164C789" w14:textId="43F8DD35">
      <w:pPr>
        <w:pStyle w:val="ListParagraph"/>
        <w:numPr>
          <w:ilvl w:val="0"/>
          <w:numId w:val="25"/>
        </w:numPr>
        <w:tabs>
          <w:tab w:val="left" w:pos="823"/>
          <w:tab w:val="left" w:pos="824"/>
        </w:tabs>
        <w:spacing w:before="100" w:beforeAutospacing="1" w:after="100" w:afterAutospacing="1" w:line="276" w:lineRule="auto"/>
        <w:contextualSpacing/>
      </w:pPr>
      <w:r w:rsidRPr="00BF0755">
        <w:t xml:space="preserve">What additional T/TA </w:t>
      </w:r>
      <w:r w:rsidRPr="00BF0755" w:rsidR="000C4288">
        <w:t xml:space="preserve">is </w:t>
      </w:r>
      <w:r w:rsidRPr="00BF0755">
        <w:t>needed related to</w:t>
      </w:r>
      <w:r w:rsidRPr="00BF0755">
        <w:rPr>
          <w:spacing w:val="-6"/>
        </w:rPr>
        <w:t xml:space="preserve"> </w:t>
      </w:r>
      <w:r w:rsidRPr="00BF0755">
        <w:t>[</w:t>
      </w:r>
      <w:r w:rsidRPr="00BF0755" w:rsidR="000D2CE4">
        <w:rPr>
          <w:i/>
        </w:rPr>
        <w:t>Insert topic</w:t>
      </w:r>
      <w:r w:rsidRPr="00BF0755">
        <w:t>]?</w:t>
      </w:r>
    </w:p>
    <w:p w:rsidR="00B32E09" w:rsidRPr="00BF0755" w:rsidP="004D2B46" w14:paraId="1D917CA2" w14:textId="2C7F59FE">
      <w:pPr>
        <w:pStyle w:val="ListParagraph"/>
        <w:numPr>
          <w:ilvl w:val="0"/>
          <w:numId w:val="25"/>
        </w:numPr>
        <w:tabs>
          <w:tab w:val="left" w:pos="823"/>
          <w:tab w:val="left" w:pos="824"/>
        </w:tabs>
        <w:spacing w:before="100" w:beforeAutospacing="1" w:after="100" w:afterAutospacing="1" w:line="276" w:lineRule="auto"/>
        <w:contextualSpacing/>
      </w:pPr>
      <w:r w:rsidRPr="00BF0755">
        <w:t>What is important for NHTTAC to know about the field’s needs to address human</w:t>
      </w:r>
      <w:r w:rsidRPr="00BF0755">
        <w:rPr>
          <w:spacing w:val="-13"/>
        </w:rPr>
        <w:t xml:space="preserve"> </w:t>
      </w:r>
      <w:r w:rsidRPr="00BF0755">
        <w:t>trafficking?</w:t>
      </w:r>
    </w:p>
    <w:p w:rsidR="00B32E09" w:rsidRPr="00BF0755" w:rsidP="004D2B46" w14:paraId="143245B0" w14:textId="0254C528">
      <w:pPr>
        <w:pStyle w:val="ListParagraph"/>
        <w:numPr>
          <w:ilvl w:val="0"/>
          <w:numId w:val="25"/>
        </w:numPr>
        <w:tabs>
          <w:tab w:val="left" w:pos="823"/>
          <w:tab w:val="left" w:pos="824"/>
        </w:tabs>
        <w:spacing w:before="100" w:beforeAutospacing="1" w:after="100" w:afterAutospacing="1" w:line="276" w:lineRule="auto"/>
        <w:ind w:right="269"/>
        <w:contextualSpacing/>
      </w:pPr>
      <w:r w:rsidRPr="00BF0755">
        <w:t xml:space="preserve">What additional topics would you like to be covered in future human trafficking T/TA? </w:t>
      </w:r>
    </w:p>
    <w:p w:rsidR="004A6FE9" w:rsidRPr="007810A4" w:rsidP="004D2B46" w14:paraId="752C76B3" w14:textId="77777777">
      <w:pPr>
        <w:tabs>
          <w:tab w:val="left" w:pos="472"/>
        </w:tabs>
        <w:spacing w:before="100" w:beforeAutospacing="1" w:after="100" w:afterAutospacing="1" w:line="276" w:lineRule="auto"/>
        <w:ind w:left="111" w:right="101"/>
        <w:contextualSpacing/>
        <w:rPr>
          <w:b/>
          <w:bCs/>
        </w:rPr>
      </w:pPr>
      <w:r w:rsidRPr="007810A4">
        <w:rPr>
          <w:b/>
          <w:bCs/>
        </w:rPr>
        <w:t>Outcomes</w:t>
      </w:r>
    </w:p>
    <w:p w:rsidR="004A6FE9" w:rsidRPr="00D10F35" w:rsidP="004D2B46" w14:paraId="45D294FB" w14:textId="64B21269">
      <w:pPr>
        <w:pStyle w:val="ListParagraph"/>
        <w:numPr>
          <w:ilvl w:val="0"/>
          <w:numId w:val="26"/>
        </w:numPr>
        <w:tabs>
          <w:tab w:val="left" w:pos="472"/>
        </w:tabs>
        <w:spacing w:before="100" w:beforeAutospacing="1" w:after="100" w:afterAutospacing="1" w:line="276" w:lineRule="auto"/>
        <w:ind w:right="101"/>
        <w:contextualSpacing/>
        <w:rPr>
          <w:highlight w:val="yellow"/>
        </w:rPr>
      </w:pPr>
      <w:r w:rsidRPr="00D10F35">
        <w:rPr>
          <w:highlight w:val="yellow"/>
        </w:rPr>
        <w:t>What short</w:t>
      </w:r>
      <w:r w:rsidRPr="00D10F35" w:rsidR="00E1637F">
        <w:rPr>
          <w:highlight w:val="yellow"/>
        </w:rPr>
        <w:t>-</w:t>
      </w:r>
      <w:r w:rsidRPr="00D10F35">
        <w:rPr>
          <w:highlight w:val="yellow"/>
        </w:rPr>
        <w:t xml:space="preserve">term outcomes </w:t>
      </w:r>
      <w:r w:rsidRPr="00D10F35" w:rsidR="00E1637F">
        <w:rPr>
          <w:highlight w:val="yellow"/>
        </w:rPr>
        <w:t>d</w:t>
      </w:r>
      <w:r w:rsidRPr="00D10F35">
        <w:rPr>
          <w:highlight w:val="yellow"/>
        </w:rPr>
        <w:t>o you expect after completing this training (e.g., within the next 6 months)?</w:t>
      </w:r>
    </w:p>
    <w:p w:rsidR="004A6FE9" w:rsidRPr="00D10F35" w:rsidP="004D2B46" w14:paraId="3AAA4703" w14:textId="77777777">
      <w:pPr>
        <w:pStyle w:val="ListParagraph"/>
        <w:numPr>
          <w:ilvl w:val="0"/>
          <w:numId w:val="26"/>
        </w:numPr>
        <w:tabs>
          <w:tab w:val="left" w:pos="472"/>
        </w:tabs>
        <w:spacing w:before="100" w:beforeAutospacing="1" w:after="100" w:afterAutospacing="1" w:line="276" w:lineRule="auto"/>
        <w:ind w:right="101"/>
        <w:contextualSpacing/>
        <w:rPr>
          <w:highlight w:val="yellow"/>
        </w:rPr>
      </w:pPr>
      <w:r w:rsidRPr="00D10F35">
        <w:rPr>
          <w:highlight w:val="yellow"/>
        </w:rPr>
        <w:t>What long-term outcomes do you expect after completing this training (e.g., within the next 7+ months)?</w:t>
      </w:r>
    </w:p>
    <w:p w:rsidR="008F22A8" w:rsidRPr="00D10F35" w:rsidP="004D2B46" w14:paraId="2AFBB161" w14:textId="151B0D92">
      <w:pPr>
        <w:pStyle w:val="ListParagraph"/>
        <w:numPr>
          <w:ilvl w:val="0"/>
          <w:numId w:val="26"/>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highlight w:val="yellow"/>
        </w:rPr>
      </w:pPr>
      <w:r w:rsidRPr="00D10F35">
        <w:rPr>
          <w:rStyle w:val="cf01"/>
          <w:rFonts w:ascii="Times New Roman" w:hAnsi="Times New Roman" w:cs="Times New Roman"/>
          <w:sz w:val="22"/>
          <w:szCs w:val="22"/>
          <w:highlight w:val="yellow"/>
        </w:rPr>
        <w:t>[</w:t>
      </w:r>
      <w:r w:rsidRPr="00D10F35">
        <w:rPr>
          <w:rStyle w:val="cf01"/>
          <w:rFonts w:ascii="Times New Roman" w:hAnsi="Times New Roman" w:cs="Times New Roman"/>
          <w:sz w:val="22"/>
          <w:szCs w:val="22"/>
          <w:highlight w:val="yellow"/>
        </w:rPr>
        <w:t>P</w:t>
      </w:r>
      <w:r w:rsidRPr="00D10F35">
        <w:rPr>
          <w:rStyle w:val="cf01"/>
          <w:rFonts w:ascii="Times New Roman" w:hAnsi="Times New Roman" w:cs="Times New Roman"/>
          <w:i/>
          <w:sz w:val="22"/>
          <w:szCs w:val="22"/>
          <w:highlight w:val="yellow"/>
        </w:rPr>
        <w:t>rovide definition of capacity building</w:t>
      </w:r>
      <w:r w:rsidRPr="00D10F35">
        <w:rPr>
          <w:rStyle w:val="cf01"/>
          <w:rFonts w:ascii="Times New Roman" w:hAnsi="Times New Roman" w:cs="Times New Roman"/>
          <w:i/>
          <w:sz w:val="22"/>
          <w:szCs w:val="22"/>
          <w:highlight w:val="yellow"/>
        </w:rPr>
        <w:t xml:space="preserve"> and T/TA</w:t>
      </w:r>
      <w:r w:rsidRPr="00D10F35">
        <w:rPr>
          <w:rStyle w:val="cf01"/>
          <w:rFonts w:ascii="Times New Roman" w:hAnsi="Times New Roman" w:cs="Times New Roman"/>
          <w:sz w:val="22"/>
          <w:szCs w:val="22"/>
          <w:highlight w:val="yellow"/>
        </w:rPr>
        <w:t xml:space="preserve">] </w:t>
      </w:r>
      <w:r w:rsidRPr="00D10F35" w:rsidR="00F7452A">
        <w:rPr>
          <w:rStyle w:val="cf01"/>
          <w:rFonts w:ascii="Times New Roman" w:hAnsi="Times New Roman" w:cs="Times New Roman"/>
          <w:sz w:val="22"/>
          <w:szCs w:val="22"/>
          <w:highlight w:val="yellow"/>
        </w:rPr>
        <w:t xml:space="preserve">What types of </w:t>
      </w:r>
      <w:r w:rsidRPr="00D10F35">
        <w:rPr>
          <w:rStyle w:val="cf01"/>
          <w:rFonts w:ascii="Times New Roman" w:hAnsi="Times New Roman" w:cs="Times New Roman"/>
          <w:sz w:val="22"/>
          <w:szCs w:val="22"/>
          <w:highlight w:val="yellow"/>
        </w:rPr>
        <w:t>T/TA have you participated in?</w:t>
      </w:r>
    </w:p>
    <w:p w:rsidR="00F13A18" w:rsidRPr="00D10F35" w:rsidP="004D2B46" w14:paraId="6DC28A0D" w14:textId="7C502DD8">
      <w:pPr>
        <w:pStyle w:val="ListParagraph"/>
        <w:numPr>
          <w:ilvl w:val="0"/>
          <w:numId w:val="26"/>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highlight w:val="yellow"/>
        </w:rPr>
      </w:pPr>
      <w:r w:rsidRPr="00D10F35">
        <w:rPr>
          <w:rStyle w:val="cf01"/>
          <w:rFonts w:ascii="Times New Roman" w:hAnsi="Times New Roman" w:cs="Times New Roman"/>
          <w:sz w:val="22"/>
          <w:szCs w:val="22"/>
          <w:highlight w:val="yellow"/>
        </w:rPr>
        <w:t>What are your perspectives o</w:t>
      </w:r>
      <w:r w:rsidRPr="00D10F35" w:rsidR="003B23B4">
        <w:rPr>
          <w:rStyle w:val="cf01"/>
          <w:rFonts w:ascii="Times New Roman" w:hAnsi="Times New Roman" w:cs="Times New Roman"/>
          <w:sz w:val="22"/>
          <w:szCs w:val="22"/>
          <w:highlight w:val="yellow"/>
        </w:rPr>
        <w:t>n</w:t>
      </w:r>
      <w:r w:rsidRPr="00D10F35">
        <w:rPr>
          <w:rStyle w:val="cf01"/>
          <w:rFonts w:ascii="Times New Roman" w:hAnsi="Times New Roman" w:cs="Times New Roman"/>
          <w:sz w:val="22"/>
          <w:szCs w:val="22"/>
          <w:highlight w:val="yellow"/>
        </w:rPr>
        <w:t xml:space="preserve"> the multi-step capacity building process? </w:t>
      </w:r>
    </w:p>
    <w:p w:rsidR="00F13A18" w:rsidRPr="00D10F35" w:rsidP="004D2B46" w14:paraId="67639E94" w14:textId="2EAF2781">
      <w:pPr>
        <w:pStyle w:val="ListParagraph"/>
        <w:numPr>
          <w:ilvl w:val="0"/>
          <w:numId w:val="26"/>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highlight w:val="yellow"/>
        </w:rPr>
      </w:pPr>
      <w:r w:rsidRPr="00D10F35">
        <w:rPr>
          <w:rStyle w:val="cf01"/>
          <w:rFonts w:ascii="Times New Roman" w:hAnsi="Times New Roman" w:cs="Times New Roman"/>
          <w:sz w:val="22"/>
          <w:szCs w:val="22"/>
          <w:highlight w:val="yellow"/>
        </w:rPr>
        <w:t xml:space="preserve">Was the process too much, not enough, </w:t>
      </w:r>
      <w:r w:rsidRPr="00D10F35" w:rsidR="003B23B4">
        <w:rPr>
          <w:rStyle w:val="cf01"/>
          <w:rFonts w:ascii="Times New Roman" w:hAnsi="Times New Roman" w:cs="Times New Roman"/>
          <w:sz w:val="22"/>
          <w:szCs w:val="22"/>
          <w:highlight w:val="yellow"/>
        </w:rPr>
        <w:t xml:space="preserve">or </w:t>
      </w:r>
      <w:r w:rsidRPr="00D10F35">
        <w:rPr>
          <w:rStyle w:val="cf01"/>
          <w:rFonts w:ascii="Times New Roman" w:hAnsi="Times New Roman" w:cs="Times New Roman"/>
          <w:sz w:val="22"/>
          <w:szCs w:val="22"/>
          <w:highlight w:val="yellow"/>
        </w:rPr>
        <w:t>just right?</w:t>
      </w:r>
    </w:p>
    <w:p w:rsidR="004A6FE9" w:rsidRPr="00D10F35" w:rsidP="004D2B46" w14:paraId="77413328" w14:textId="11091C02">
      <w:pPr>
        <w:pStyle w:val="ListParagraph"/>
        <w:numPr>
          <w:ilvl w:val="0"/>
          <w:numId w:val="26"/>
        </w:numPr>
        <w:tabs>
          <w:tab w:val="left" w:pos="472"/>
        </w:tabs>
        <w:spacing w:before="100" w:beforeAutospacing="1" w:after="100" w:afterAutospacing="1" w:line="276" w:lineRule="auto"/>
        <w:ind w:right="101"/>
        <w:contextualSpacing/>
        <w:rPr>
          <w:highlight w:val="yellow"/>
        </w:rPr>
      </w:pPr>
      <w:r w:rsidRPr="00D10F35">
        <w:rPr>
          <w:rStyle w:val="cf01"/>
          <w:rFonts w:ascii="Times New Roman" w:hAnsi="Times New Roman" w:cs="Times New Roman"/>
          <w:sz w:val="22"/>
          <w:szCs w:val="22"/>
          <w:highlight w:val="yellow"/>
        </w:rPr>
        <w:t>What additional T</w:t>
      </w:r>
      <w:r w:rsidRPr="00D10F35" w:rsidR="003B23B4">
        <w:rPr>
          <w:rStyle w:val="cf01"/>
          <w:rFonts w:ascii="Times New Roman" w:hAnsi="Times New Roman" w:cs="Times New Roman"/>
          <w:sz w:val="22"/>
          <w:szCs w:val="22"/>
          <w:highlight w:val="yellow"/>
        </w:rPr>
        <w:t>/</w:t>
      </w:r>
      <w:r w:rsidRPr="00D10F35">
        <w:rPr>
          <w:rStyle w:val="cf01"/>
          <w:rFonts w:ascii="Times New Roman" w:hAnsi="Times New Roman" w:cs="Times New Roman"/>
          <w:sz w:val="22"/>
          <w:szCs w:val="22"/>
          <w:highlight w:val="yellow"/>
        </w:rPr>
        <w:t xml:space="preserve">TA would be helpful for </w:t>
      </w:r>
      <w:r w:rsidRPr="00D10F35" w:rsidR="000E5039">
        <w:rPr>
          <w:rStyle w:val="cf01"/>
          <w:rFonts w:ascii="Times New Roman" w:hAnsi="Times New Roman" w:cs="Times New Roman"/>
          <w:sz w:val="22"/>
          <w:szCs w:val="22"/>
          <w:highlight w:val="yellow"/>
        </w:rPr>
        <w:t>[</w:t>
      </w:r>
      <w:r w:rsidRPr="00D10F35" w:rsidR="0046462E">
        <w:rPr>
          <w:rStyle w:val="cf01"/>
          <w:rFonts w:ascii="Times New Roman" w:hAnsi="Times New Roman" w:cs="Times New Roman"/>
          <w:i/>
          <w:sz w:val="22"/>
          <w:szCs w:val="22"/>
          <w:highlight w:val="yellow"/>
        </w:rPr>
        <w:t>insert specified outcome</w:t>
      </w:r>
      <w:r w:rsidRPr="00D10F35" w:rsidR="009C1027">
        <w:rPr>
          <w:rStyle w:val="cf01"/>
          <w:rFonts w:ascii="Times New Roman" w:hAnsi="Times New Roman" w:cs="Times New Roman"/>
          <w:i/>
          <w:sz w:val="22"/>
          <w:szCs w:val="22"/>
          <w:highlight w:val="yellow"/>
        </w:rPr>
        <w:t>, intended outcome, or action plan goal</w:t>
      </w:r>
      <w:r w:rsidRPr="00D10F35" w:rsidR="009C1027">
        <w:rPr>
          <w:rStyle w:val="cf01"/>
          <w:rFonts w:ascii="Times New Roman" w:hAnsi="Times New Roman" w:cs="Times New Roman"/>
          <w:sz w:val="22"/>
          <w:szCs w:val="22"/>
          <w:highlight w:val="yellow"/>
        </w:rPr>
        <w:t>]</w:t>
      </w:r>
      <w:r w:rsidRPr="00D10F35">
        <w:rPr>
          <w:rStyle w:val="cf01"/>
          <w:rFonts w:ascii="Times New Roman" w:hAnsi="Times New Roman" w:cs="Times New Roman"/>
          <w:sz w:val="22"/>
          <w:szCs w:val="22"/>
          <w:highlight w:val="yellow"/>
        </w:rPr>
        <w:t xml:space="preserve">? </w:t>
      </w:r>
    </w:p>
    <w:p w:rsidR="004A6FE9" w:rsidRPr="007810A4" w:rsidP="004D2B46" w14:paraId="144AD2AB" w14:textId="1D3A36D6">
      <w:pPr>
        <w:tabs>
          <w:tab w:val="left" w:pos="472"/>
        </w:tabs>
        <w:spacing w:before="100" w:beforeAutospacing="1" w:after="100" w:afterAutospacing="1" w:line="276" w:lineRule="auto"/>
        <w:ind w:left="111" w:right="101"/>
        <w:contextualSpacing/>
        <w:rPr>
          <w:b/>
          <w:bCs/>
        </w:rPr>
      </w:pPr>
      <w:r w:rsidRPr="007810A4">
        <w:rPr>
          <w:b/>
          <w:bCs/>
        </w:rPr>
        <w:t>Plans to Apply Skills Learned Through T/TA in the Future</w:t>
      </w:r>
    </w:p>
    <w:p w:rsidR="004A6FE9" w:rsidRPr="00BF0755" w:rsidP="004D2B46" w14:paraId="1580A46B" w14:textId="313EBE52">
      <w:pPr>
        <w:pStyle w:val="ListParagraph"/>
        <w:numPr>
          <w:ilvl w:val="0"/>
          <w:numId w:val="27"/>
        </w:numPr>
        <w:tabs>
          <w:tab w:val="left" w:pos="472"/>
        </w:tabs>
        <w:spacing w:before="100" w:beforeAutospacing="1" w:after="100" w:afterAutospacing="1" w:line="276" w:lineRule="auto"/>
        <w:ind w:right="101"/>
        <w:contextualSpacing/>
      </w:pPr>
      <w:r w:rsidRPr="00BF0755">
        <w:t>Identify three things you [</w:t>
      </w:r>
      <w:r w:rsidRPr="00BF0755" w:rsidR="007207B1">
        <w:rPr>
          <w:i/>
        </w:rPr>
        <w:t xml:space="preserve">Insert </w:t>
      </w:r>
      <w:r w:rsidRPr="00BF0755">
        <w:rPr>
          <w:i/>
        </w:rPr>
        <w:t>plan to do or change</w:t>
      </w:r>
      <w:r w:rsidRPr="00BF0755">
        <w:t>] [</w:t>
      </w:r>
      <w:r w:rsidRPr="00BF0755">
        <w:rPr>
          <w:i/>
        </w:rPr>
        <w:t>did</w:t>
      </w:r>
      <w:r w:rsidRPr="00BF0755">
        <w:t>] as a result of the [</w:t>
      </w:r>
      <w:r w:rsidRPr="00BF0755" w:rsidR="007207B1">
        <w:rPr>
          <w:i/>
        </w:rPr>
        <w:t xml:space="preserve">Insert </w:t>
      </w:r>
      <w:r w:rsidRPr="00BF0755">
        <w:rPr>
          <w:i/>
        </w:rPr>
        <w:t>T/TA</w:t>
      </w:r>
      <w:r w:rsidRPr="00BF0755">
        <w:t>] you received. Please be as specific as you can (e.g., actions or changes in policy, practice, procedures, or</w:t>
      </w:r>
      <w:r w:rsidRPr="00BF0755">
        <w:rPr>
          <w:spacing w:val="-6"/>
        </w:rPr>
        <w:t xml:space="preserve"> </w:t>
      </w:r>
      <w:r w:rsidRPr="00BF0755">
        <w:t>programming).</w:t>
      </w:r>
    </w:p>
    <w:p w:rsidR="004A6FE9" w:rsidRPr="00D10F35" w:rsidP="004D2B46" w14:paraId="03305C7D" w14:textId="30063158">
      <w:pPr>
        <w:pStyle w:val="ListParagraph"/>
        <w:numPr>
          <w:ilvl w:val="0"/>
          <w:numId w:val="27"/>
        </w:numPr>
        <w:tabs>
          <w:tab w:val="left" w:pos="472"/>
        </w:tabs>
        <w:spacing w:before="100" w:beforeAutospacing="1" w:after="100" w:afterAutospacing="1" w:line="276" w:lineRule="auto"/>
        <w:ind w:right="101"/>
        <w:contextualSpacing/>
        <w:rPr>
          <w:highlight w:val="yellow"/>
        </w:rPr>
      </w:pPr>
      <w:r w:rsidRPr="00D10F35">
        <w:rPr>
          <w:highlight w:val="yellow"/>
        </w:rPr>
        <w:t xml:space="preserve">In what ways do you anticipate using this T/TA to change how you serve </w:t>
      </w:r>
      <w:r w:rsidRPr="00D10F35" w:rsidR="00B61F40">
        <w:rPr>
          <w:highlight w:val="yellow"/>
        </w:rPr>
        <w:t>patients/</w:t>
      </w:r>
      <w:r w:rsidRPr="00D10F35">
        <w:rPr>
          <w:highlight w:val="yellow"/>
        </w:rPr>
        <w:t>clients?</w:t>
      </w:r>
    </w:p>
    <w:p w:rsidR="004A6FE9" w:rsidRPr="00BF0755" w:rsidP="004D2B46" w14:paraId="7158E30D" w14:textId="18C9D1BF">
      <w:pPr>
        <w:pStyle w:val="ListParagraph"/>
        <w:numPr>
          <w:ilvl w:val="0"/>
          <w:numId w:val="27"/>
        </w:numPr>
        <w:tabs>
          <w:tab w:val="left" w:pos="472"/>
        </w:tabs>
        <w:spacing w:before="100" w:beforeAutospacing="1" w:after="100" w:afterAutospacing="1" w:line="276" w:lineRule="auto"/>
        <w:ind w:right="771"/>
        <w:contextualSpacing/>
      </w:pPr>
      <w:r w:rsidRPr="00BF0755">
        <w:t>What barriers [</w:t>
      </w:r>
      <w:r w:rsidRPr="00BF0755">
        <w:rPr>
          <w:i/>
        </w:rPr>
        <w:t>do you anticipate facing</w:t>
      </w:r>
      <w:r w:rsidRPr="00BF0755">
        <w:t>] [</w:t>
      </w:r>
      <w:r w:rsidRPr="00BF0755">
        <w:rPr>
          <w:i/>
        </w:rPr>
        <w:t>have you experienced</w:t>
      </w:r>
      <w:r w:rsidRPr="00BF0755">
        <w:t>] in applying skills and knowledge learned through this T/TA at work? [</w:t>
      </w:r>
      <w:r w:rsidRPr="00BF0755">
        <w:rPr>
          <w:i/>
        </w:rPr>
        <w:t>Interviewer: Ask about the most commonly reported barriers if the respondent needs prompts</w:t>
      </w:r>
      <w:r w:rsidRPr="00BF0755" w:rsidR="00FA454B">
        <w:rPr>
          <w:i/>
        </w:rPr>
        <w:t>.</w:t>
      </w:r>
      <w:r w:rsidRPr="00BF0755">
        <w:t>]</w:t>
      </w:r>
    </w:p>
    <w:p w:rsidR="004A6FE9" w:rsidRPr="00D10F35" w:rsidP="004D2B46" w14:paraId="7A0B5A0A" w14:textId="63580703">
      <w:pPr>
        <w:pStyle w:val="ListParagraph"/>
        <w:numPr>
          <w:ilvl w:val="0"/>
          <w:numId w:val="27"/>
        </w:numPr>
        <w:tabs>
          <w:tab w:val="left" w:pos="472"/>
        </w:tabs>
        <w:spacing w:before="100" w:beforeAutospacing="1" w:after="100" w:afterAutospacing="1" w:line="276" w:lineRule="auto"/>
        <w:ind w:right="771"/>
        <w:contextualSpacing/>
        <w:rPr>
          <w:highlight w:val="yellow"/>
        </w:rPr>
      </w:pPr>
      <w:r w:rsidRPr="00D10F35">
        <w:rPr>
          <w:highlight w:val="yellow"/>
        </w:rPr>
        <w:t xml:space="preserve">How did these barriers impact your </w:t>
      </w:r>
      <w:r w:rsidRPr="00D10F35" w:rsidR="00B32E47">
        <w:rPr>
          <w:highlight w:val="yellow"/>
        </w:rPr>
        <w:t xml:space="preserve">next steps and </w:t>
      </w:r>
      <w:r w:rsidRPr="00D10F35" w:rsidR="00D05E25">
        <w:rPr>
          <w:highlight w:val="yellow"/>
        </w:rPr>
        <w:t>using</w:t>
      </w:r>
      <w:r w:rsidRPr="00D10F35" w:rsidR="001D3FBB">
        <w:rPr>
          <w:highlight w:val="yellow"/>
        </w:rPr>
        <w:t xml:space="preserve"> the skills/knowledge from</w:t>
      </w:r>
      <w:r w:rsidRPr="00D10F35">
        <w:rPr>
          <w:highlight w:val="yellow"/>
        </w:rPr>
        <w:t xml:space="preserve"> [</w:t>
      </w:r>
      <w:r w:rsidRPr="00D10F35" w:rsidR="007207B1">
        <w:rPr>
          <w:i/>
          <w:highlight w:val="yellow"/>
        </w:rPr>
        <w:t>Insert</w:t>
      </w:r>
      <w:r w:rsidRPr="00D10F35">
        <w:rPr>
          <w:i/>
          <w:highlight w:val="yellow"/>
        </w:rPr>
        <w:t xml:space="preserve"> T/TA</w:t>
      </w:r>
      <w:r w:rsidRPr="00D10F35">
        <w:rPr>
          <w:highlight w:val="yellow"/>
        </w:rPr>
        <w:t>]?</w:t>
      </w:r>
    </w:p>
    <w:p w:rsidR="004A6FE9" w:rsidRPr="00BF0755" w:rsidP="004D2B46" w14:paraId="208A2D31" w14:textId="5E3324ED">
      <w:pPr>
        <w:pStyle w:val="ListParagraph"/>
        <w:numPr>
          <w:ilvl w:val="0"/>
          <w:numId w:val="27"/>
        </w:numPr>
        <w:tabs>
          <w:tab w:val="left" w:pos="464"/>
        </w:tabs>
        <w:spacing w:before="100" w:beforeAutospacing="1" w:after="100" w:afterAutospacing="1" w:line="276" w:lineRule="auto"/>
        <w:contextualSpacing/>
      </w:pPr>
      <w:r w:rsidRPr="00BF0755">
        <w:t>At the completion of [</w:t>
      </w:r>
      <w:r w:rsidRPr="00BF0755" w:rsidR="007207B1">
        <w:rPr>
          <w:i/>
        </w:rPr>
        <w:t>Insert</w:t>
      </w:r>
      <w:r w:rsidRPr="00BF0755">
        <w:rPr>
          <w:i/>
        </w:rPr>
        <w:t xml:space="preserve"> T/TA</w:t>
      </w:r>
      <w:r w:rsidRPr="00BF0755">
        <w:t>], did you have specific action steps or a strategic</w:t>
      </w:r>
      <w:r w:rsidRPr="00BF0755">
        <w:rPr>
          <w:spacing w:val="-10"/>
        </w:rPr>
        <w:t xml:space="preserve"> </w:t>
      </w:r>
      <w:r w:rsidRPr="00BF0755">
        <w:t>plan?</w:t>
      </w:r>
    </w:p>
    <w:p w:rsidR="004A6FE9" w:rsidRPr="00BF0755" w:rsidP="004D2B46" w14:paraId="6FF47881" w14:textId="647DCF1A">
      <w:pPr>
        <w:pStyle w:val="ListParagraph"/>
        <w:numPr>
          <w:ilvl w:val="0"/>
          <w:numId w:val="27"/>
        </w:numPr>
        <w:tabs>
          <w:tab w:val="left" w:pos="464"/>
        </w:tabs>
        <w:spacing w:before="100" w:beforeAutospacing="1" w:after="100" w:afterAutospacing="1" w:line="276" w:lineRule="auto"/>
        <w:contextualSpacing/>
      </w:pPr>
      <w:r w:rsidRPr="00BF0755">
        <w:t>How well did these action steps align with the needs you identified prior to the</w:t>
      </w:r>
      <w:r w:rsidRPr="00BF0755">
        <w:rPr>
          <w:spacing w:val="-11"/>
        </w:rPr>
        <w:t xml:space="preserve"> </w:t>
      </w:r>
      <w:r w:rsidRPr="00BF0755">
        <w:t>[</w:t>
      </w:r>
      <w:r w:rsidRPr="00BF0755" w:rsidR="007207B1">
        <w:rPr>
          <w:i/>
        </w:rPr>
        <w:t>Insert</w:t>
      </w:r>
      <w:r w:rsidRPr="00BF0755">
        <w:rPr>
          <w:i/>
        </w:rPr>
        <w:t xml:space="preserve"> T/TA</w:t>
      </w:r>
      <w:r w:rsidRPr="00BF0755">
        <w:t>]?</w:t>
      </w:r>
    </w:p>
    <w:p w:rsidR="004A6FE9" w:rsidRPr="00BF0755" w:rsidP="004D2B46" w14:paraId="10BFE68D" w14:textId="77777777">
      <w:pPr>
        <w:pStyle w:val="ListParagraph"/>
        <w:numPr>
          <w:ilvl w:val="0"/>
          <w:numId w:val="28"/>
        </w:numPr>
        <w:tabs>
          <w:tab w:val="left" w:pos="464"/>
        </w:tabs>
        <w:spacing w:before="100" w:beforeAutospacing="1" w:after="100" w:afterAutospacing="1" w:line="276" w:lineRule="auto"/>
        <w:contextualSpacing/>
      </w:pPr>
      <w:r w:rsidRPr="00BF0755">
        <w:t>How confident did you feel in your ability to implement these action</w:t>
      </w:r>
      <w:r w:rsidRPr="00BF0755">
        <w:rPr>
          <w:spacing w:val="-11"/>
        </w:rPr>
        <w:t xml:space="preserve"> </w:t>
      </w:r>
      <w:r w:rsidRPr="00BF0755">
        <w:t>steps?</w:t>
      </w:r>
    </w:p>
    <w:p w:rsidR="004A6FE9" w:rsidRPr="00BF0755" w:rsidP="004D2B46" w14:paraId="2CFC621A" w14:textId="77777777">
      <w:pPr>
        <w:pStyle w:val="ListParagraph"/>
        <w:numPr>
          <w:ilvl w:val="0"/>
          <w:numId w:val="28"/>
        </w:numPr>
        <w:tabs>
          <w:tab w:val="left" w:pos="464"/>
        </w:tabs>
        <w:spacing w:before="100" w:beforeAutospacing="1" w:after="100" w:afterAutospacing="1" w:line="276" w:lineRule="auto"/>
        <w:contextualSpacing/>
      </w:pPr>
      <w:r w:rsidRPr="00BF0755">
        <w:t>How supported did you feel by NHTTAC staff in implementing these action</w:t>
      </w:r>
      <w:r w:rsidRPr="00BF0755">
        <w:rPr>
          <w:spacing w:val="-10"/>
        </w:rPr>
        <w:t xml:space="preserve"> </w:t>
      </w:r>
      <w:r w:rsidRPr="00BF0755">
        <w:t>steps?</w:t>
      </w:r>
    </w:p>
    <w:p w:rsidR="004A6FE9" w:rsidRPr="00D10F35" w:rsidP="004D2B46" w14:paraId="694C3FBB" w14:textId="54B89406">
      <w:pPr>
        <w:pStyle w:val="ListParagraph"/>
        <w:numPr>
          <w:ilvl w:val="0"/>
          <w:numId w:val="28"/>
        </w:numPr>
        <w:tabs>
          <w:tab w:val="left" w:pos="464"/>
        </w:tabs>
        <w:spacing w:before="100" w:beforeAutospacing="1" w:after="100" w:afterAutospacing="1" w:line="276" w:lineRule="auto"/>
        <w:contextualSpacing/>
        <w:rPr>
          <w:highlight w:val="yellow"/>
        </w:rPr>
      </w:pPr>
      <w:r w:rsidRPr="00D10F35">
        <w:rPr>
          <w:highlight w:val="yellow"/>
        </w:rPr>
        <w:t>How do you plan to work with the network you built through [</w:t>
      </w:r>
      <w:r w:rsidRPr="00D10F35" w:rsidR="007207B1">
        <w:rPr>
          <w:i/>
          <w:highlight w:val="yellow"/>
        </w:rPr>
        <w:t>Insert</w:t>
      </w:r>
      <w:r w:rsidRPr="00D10F35">
        <w:rPr>
          <w:i/>
          <w:highlight w:val="yellow"/>
        </w:rPr>
        <w:t xml:space="preserve"> T/TA</w:t>
      </w:r>
      <w:r w:rsidRPr="00D10F35">
        <w:rPr>
          <w:highlight w:val="yellow"/>
        </w:rPr>
        <w:t>] in the future?</w:t>
      </w:r>
    </w:p>
    <w:p w:rsidR="004A6FE9" w:rsidRPr="004B0EC4" w:rsidP="004D2B46" w14:paraId="075D7F7A" w14:textId="77777777">
      <w:pPr>
        <w:tabs>
          <w:tab w:val="left" w:pos="464"/>
        </w:tabs>
        <w:spacing w:before="100" w:beforeAutospacing="1" w:after="100" w:afterAutospacing="1" w:line="276" w:lineRule="auto"/>
        <w:contextualSpacing/>
        <w:rPr>
          <w:b/>
          <w:bCs/>
        </w:rPr>
      </w:pPr>
      <w:r w:rsidRPr="004B0EC4">
        <w:rPr>
          <w:b/>
          <w:bCs/>
        </w:rPr>
        <w:t>Application of Skills Learned Through T/TA (Follow up at 3, 6, etc., months later)</w:t>
      </w:r>
    </w:p>
    <w:p w:rsidR="004A6FE9" w:rsidRPr="00D10F35" w:rsidP="004D2B46" w14:paraId="28F02CE2" w14:textId="64A5E17C">
      <w:pPr>
        <w:pStyle w:val="ListParagraph"/>
        <w:numPr>
          <w:ilvl w:val="0"/>
          <w:numId w:val="29"/>
        </w:numPr>
        <w:tabs>
          <w:tab w:val="left" w:pos="464"/>
        </w:tabs>
        <w:spacing w:before="100" w:beforeAutospacing="1" w:after="100" w:afterAutospacing="1" w:line="276" w:lineRule="auto"/>
        <w:contextualSpacing/>
        <w:rPr>
          <w:highlight w:val="yellow"/>
        </w:rPr>
      </w:pPr>
      <w:r w:rsidRPr="00D10F35">
        <w:rPr>
          <w:rFonts w:eastAsia="Calibri"/>
          <w:highlight w:val="yellow"/>
        </w:rPr>
        <w:t>How has working with NHTTAC and participating in [</w:t>
      </w:r>
      <w:r w:rsidRPr="00D10F35" w:rsidR="007207B1">
        <w:rPr>
          <w:i/>
          <w:highlight w:val="yellow"/>
        </w:rPr>
        <w:t>Insert</w:t>
      </w:r>
      <w:r w:rsidRPr="00D10F35">
        <w:rPr>
          <w:rFonts w:eastAsia="Calibri"/>
          <w:i/>
          <w:highlight w:val="yellow"/>
        </w:rPr>
        <w:t xml:space="preserve"> T/TA</w:t>
      </w:r>
      <w:r w:rsidRPr="00D10F35">
        <w:rPr>
          <w:rFonts w:eastAsia="Calibri"/>
          <w:highlight w:val="yellow"/>
        </w:rPr>
        <w:t>] improved your [</w:t>
      </w:r>
      <w:r w:rsidRPr="00D10F35" w:rsidR="007207B1">
        <w:rPr>
          <w:i/>
          <w:highlight w:val="yellow"/>
        </w:rPr>
        <w:t>Insert</w:t>
      </w:r>
      <w:r w:rsidRPr="00D10F35" w:rsidR="007207B1">
        <w:rPr>
          <w:rFonts w:eastAsia="Calibri"/>
          <w:i/>
          <w:highlight w:val="yellow"/>
        </w:rPr>
        <w:t xml:space="preserve"> </w:t>
      </w:r>
      <w:r w:rsidRPr="00D10F35">
        <w:rPr>
          <w:rFonts w:eastAsia="Calibri"/>
          <w:i/>
          <w:highlight w:val="yellow"/>
        </w:rPr>
        <w:t>type of skill</w:t>
      </w:r>
      <w:r w:rsidRPr="00D10F35">
        <w:rPr>
          <w:rFonts w:eastAsia="Calibri"/>
          <w:highlight w:val="yellow"/>
        </w:rPr>
        <w:t>]?</w:t>
      </w:r>
    </w:p>
    <w:p w:rsidR="004A6FE9" w:rsidRPr="00BF0755" w:rsidP="004D2B46" w14:paraId="20F6B178" w14:textId="77777777">
      <w:pPr>
        <w:pStyle w:val="ListParagraph"/>
        <w:numPr>
          <w:ilvl w:val="0"/>
          <w:numId w:val="29"/>
        </w:numPr>
        <w:tabs>
          <w:tab w:val="left" w:pos="464"/>
        </w:tabs>
        <w:spacing w:before="100" w:beforeAutospacing="1" w:after="100" w:afterAutospacing="1" w:line="276" w:lineRule="auto"/>
        <w:contextualSpacing/>
      </w:pPr>
      <w:r w:rsidRPr="00BF0755">
        <w:t>In what ways have you implemented your action steps/strategic</w:t>
      </w:r>
      <w:r w:rsidRPr="00BF0755">
        <w:rPr>
          <w:spacing w:val="-10"/>
        </w:rPr>
        <w:t xml:space="preserve"> </w:t>
      </w:r>
      <w:r w:rsidRPr="00BF0755">
        <w:t>plan/recommendations?</w:t>
      </w:r>
    </w:p>
    <w:p w:rsidR="004A6FE9" w:rsidRPr="00D10F35" w:rsidP="004D2B46" w14:paraId="33031A7E" w14:textId="77777777">
      <w:pPr>
        <w:pStyle w:val="ListParagraph"/>
        <w:numPr>
          <w:ilvl w:val="0"/>
          <w:numId w:val="29"/>
        </w:numPr>
        <w:tabs>
          <w:tab w:val="left" w:pos="464"/>
        </w:tabs>
        <w:spacing w:before="100" w:beforeAutospacing="1" w:after="100" w:afterAutospacing="1" w:line="276" w:lineRule="auto"/>
        <w:contextualSpacing/>
        <w:rPr>
          <w:highlight w:val="yellow"/>
        </w:rPr>
      </w:pPr>
      <w:r w:rsidRPr="00D10F35">
        <w:rPr>
          <w:highlight w:val="yellow"/>
        </w:rPr>
        <w:t>What plans do you have to implement your action steps/strategic</w:t>
      </w:r>
      <w:r w:rsidRPr="00D10F35">
        <w:rPr>
          <w:spacing w:val="-10"/>
          <w:highlight w:val="yellow"/>
        </w:rPr>
        <w:t xml:space="preserve"> </w:t>
      </w:r>
      <w:r w:rsidRPr="00D10F35">
        <w:rPr>
          <w:highlight w:val="yellow"/>
        </w:rPr>
        <w:t>plan/recommendations?</w:t>
      </w:r>
    </w:p>
    <w:p w:rsidR="004A6FE9" w:rsidRPr="00D10F35" w:rsidP="004D2B46" w14:paraId="191C1BB5" w14:textId="52EFD813">
      <w:pPr>
        <w:pStyle w:val="ListParagraph"/>
        <w:numPr>
          <w:ilvl w:val="0"/>
          <w:numId w:val="29"/>
        </w:numPr>
        <w:tabs>
          <w:tab w:val="left" w:pos="464"/>
        </w:tabs>
        <w:spacing w:before="100" w:beforeAutospacing="1" w:after="100" w:afterAutospacing="1" w:line="276" w:lineRule="auto"/>
        <w:contextualSpacing/>
        <w:rPr>
          <w:highlight w:val="yellow"/>
        </w:rPr>
      </w:pPr>
      <w:r w:rsidRPr="00D10F35">
        <w:rPr>
          <w:highlight w:val="yellow"/>
        </w:rPr>
        <w:t>How have you utilized/applied [</w:t>
      </w:r>
      <w:r w:rsidRPr="00D10F35" w:rsidR="007207B1">
        <w:rPr>
          <w:i/>
          <w:highlight w:val="yellow"/>
        </w:rPr>
        <w:t>Insert</w:t>
      </w:r>
      <w:r w:rsidRPr="00D10F35">
        <w:rPr>
          <w:i/>
          <w:highlight w:val="yellow"/>
        </w:rPr>
        <w:t xml:space="preserve"> competencies/guiding principle</w:t>
      </w:r>
      <w:r w:rsidRPr="00D10F35">
        <w:rPr>
          <w:highlight w:val="yellow"/>
        </w:rPr>
        <w:t>]?</w:t>
      </w:r>
    </w:p>
    <w:p w:rsidR="004A6FE9" w:rsidRPr="00D10F35" w:rsidP="004D2B46" w14:paraId="665FB09D" w14:textId="1A7953D0">
      <w:pPr>
        <w:pStyle w:val="ListParagraph"/>
        <w:numPr>
          <w:ilvl w:val="0"/>
          <w:numId w:val="29"/>
        </w:numPr>
        <w:tabs>
          <w:tab w:val="left" w:pos="464"/>
        </w:tabs>
        <w:spacing w:before="100" w:beforeAutospacing="1" w:after="100" w:afterAutospacing="1" w:line="276" w:lineRule="auto"/>
        <w:contextualSpacing/>
        <w:rPr>
          <w:highlight w:val="yellow"/>
        </w:rPr>
      </w:pPr>
      <w:r w:rsidRPr="00D10F35">
        <w:rPr>
          <w:highlight w:val="yellow"/>
        </w:rPr>
        <w:t>How are you currently working with the networks you built through [</w:t>
      </w:r>
      <w:r w:rsidRPr="00D10F35" w:rsidR="007207B1">
        <w:rPr>
          <w:i/>
          <w:highlight w:val="yellow"/>
        </w:rPr>
        <w:t>Insert</w:t>
      </w:r>
      <w:r w:rsidRPr="00D10F35">
        <w:rPr>
          <w:i/>
          <w:highlight w:val="yellow"/>
        </w:rPr>
        <w:t xml:space="preserve"> T/TA</w:t>
      </w:r>
      <w:r w:rsidRPr="00D10F35">
        <w:rPr>
          <w:highlight w:val="yellow"/>
        </w:rPr>
        <w:t>]?</w:t>
      </w:r>
    </w:p>
    <w:p w:rsidR="004A6FE9" w:rsidRPr="00BF0755" w:rsidP="004D2B46" w14:paraId="00076A47" w14:textId="77777777">
      <w:pPr>
        <w:pStyle w:val="ListParagraph"/>
        <w:numPr>
          <w:ilvl w:val="0"/>
          <w:numId w:val="29"/>
        </w:numPr>
        <w:tabs>
          <w:tab w:val="left" w:pos="464"/>
        </w:tabs>
        <w:spacing w:before="100" w:beforeAutospacing="1" w:after="100" w:afterAutospacing="1" w:line="276" w:lineRule="auto"/>
        <w:contextualSpacing/>
      </w:pPr>
      <w:r w:rsidRPr="00BF0755">
        <w:t>Reflecting back, what would have changed about your action steps/strategic</w:t>
      </w:r>
      <w:r w:rsidRPr="00BF0755">
        <w:rPr>
          <w:spacing w:val="-7"/>
        </w:rPr>
        <w:t xml:space="preserve"> </w:t>
      </w:r>
      <w:r w:rsidRPr="00BF0755">
        <w:t>plan/recommendations?</w:t>
      </w:r>
    </w:p>
    <w:p w:rsidR="004A6FE9" w:rsidRPr="00BF0755" w:rsidP="004D2B46" w14:paraId="3784E735" w14:textId="7135C57C">
      <w:pPr>
        <w:pStyle w:val="ListParagraph"/>
        <w:numPr>
          <w:ilvl w:val="0"/>
          <w:numId w:val="29"/>
        </w:numPr>
        <w:tabs>
          <w:tab w:val="left" w:pos="464"/>
        </w:tabs>
        <w:spacing w:before="100" w:beforeAutospacing="1" w:after="100" w:afterAutospacing="1" w:line="276" w:lineRule="auto"/>
        <w:contextualSpacing/>
        <w:rPr>
          <w:i/>
        </w:rPr>
      </w:pPr>
      <w:r w:rsidRPr="00BF0755">
        <w:t>How do you think you will continue to apply what you have learned through this [</w:t>
      </w:r>
      <w:r w:rsidRPr="00BF0755" w:rsidR="007207B1">
        <w:rPr>
          <w:i/>
        </w:rPr>
        <w:t>Insert</w:t>
      </w:r>
      <w:r w:rsidRPr="00BF0755">
        <w:rPr>
          <w:i/>
          <w:spacing w:val="-10"/>
        </w:rPr>
        <w:t xml:space="preserve"> </w:t>
      </w:r>
      <w:r w:rsidRPr="00BF0755">
        <w:rPr>
          <w:i/>
        </w:rPr>
        <w:t>T/TA</w:t>
      </w:r>
      <w:r w:rsidRPr="00BF0755">
        <w:t>]?</w:t>
      </w:r>
    </w:p>
    <w:p w:rsidR="004A6FE9" w:rsidRPr="00BF0755" w:rsidP="004D2B46" w14:paraId="00A6A5B0" w14:textId="7567B95E">
      <w:pPr>
        <w:pStyle w:val="ListParagraph"/>
        <w:numPr>
          <w:ilvl w:val="0"/>
          <w:numId w:val="29"/>
        </w:numPr>
        <w:tabs>
          <w:tab w:val="left" w:pos="464"/>
        </w:tabs>
        <w:spacing w:before="100" w:beforeAutospacing="1" w:after="100" w:afterAutospacing="1" w:line="276" w:lineRule="auto"/>
        <w:contextualSpacing/>
      </w:pPr>
      <w:r w:rsidRPr="00BF0755">
        <w:t>Have [</w:t>
      </w:r>
      <w:r w:rsidRPr="00BF0755" w:rsidR="007207B1">
        <w:rPr>
          <w:i/>
        </w:rPr>
        <w:t xml:space="preserve">Insert </w:t>
      </w:r>
      <w:r w:rsidRPr="00BF0755">
        <w:rPr>
          <w:i/>
        </w:rPr>
        <w:t>you/your employee/your organization</w:t>
      </w:r>
      <w:r w:rsidRPr="00BF0755">
        <w:t>] changed any policies or programming at your organization? Any</w:t>
      </w:r>
      <w:r w:rsidRPr="00BF0755">
        <w:rPr>
          <w:spacing w:val="-2"/>
        </w:rPr>
        <w:t xml:space="preserve"> </w:t>
      </w:r>
      <w:r w:rsidRPr="00BF0755">
        <w:t>practices?</w:t>
      </w:r>
    </w:p>
    <w:p w:rsidR="004A6FE9" w:rsidRPr="00BF0755" w:rsidP="004D2B46" w14:paraId="142F125A" w14:textId="26231FE2">
      <w:pPr>
        <w:pStyle w:val="ListParagraph"/>
        <w:numPr>
          <w:ilvl w:val="0"/>
          <w:numId w:val="29"/>
        </w:numPr>
        <w:tabs>
          <w:tab w:val="left" w:pos="464"/>
        </w:tabs>
        <w:spacing w:before="100" w:beforeAutospacing="1" w:after="100" w:afterAutospacing="1" w:line="276" w:lineRule="auto"/>
        <w:contextualSpacing/>
      </w:pPr>
      <w:r w:rsidRPr="00BF0755">
        <w:t>Have you attended any additional trainings or events related to the [</w:t>
      </w:r>
      <w:r w:rsidRPr="00BF0755" w:rsidR="007207B1">
        <w:rPr>
          <w:i/>
        </w:rPr>
        <w:t>Insert</w:t>
      </w:r>
      <w:r w:rsidRPr="00BF0755">
        <w:t xml:space="preserve"> </w:t>
      </w:r>
      <w:r w:rsidRPr="00BF0755">
        <w:rPr>
          <w:i/>
        </w:rPr>
        <w:t>T/TA</w:t>
      </w:r>
      <w:r w:rsidRPr="00BF0755">
        <w:t>]</w:t>
      </w:r>
      <w:r w:rsidRPr="00BF0755">
        <w:rPr>
          <w:i/>
        </w:rPr>
        <w:t xml:space="preserve"> </w:t>
      </w:r>
      <w:r w:rsidRPr="00BF0755">
        <w:t>you attended</w:t>
      </w:r>
      <w:r w:rsidRPr="00BF0755">
        <w:rPr>
          <w:spacing w:val="-14"/>
        </w:rPr>
        <w:t xml:space="preserve"> </w:t>
      </w:r>
      <w:r w:rsidRPr="00BF0755">
        <w:t>previously?</w:t>
      </w:r>
    </w:p>
    <w:p w:rsidR="004A6FE9" w:rsidRPr="00D10F35" w:rsidP="004D2B46" w14:paraId="6CDFD020" w14:textId="64270C71">
      <w:pPr>
        <w:pStyle w:val="ListParagraph"/>
        <w:numPr>
          <w:ilvl w:val="0"/>
          <w:numId w:val="29"/>
        </w:numPr>
        <w:tabs>
          <w:tab w:val="left" w:pos="464"/>
        </w:tabs>
        <w:spacing w:before="100" w:beforeAutospacing="1" w:after="100" w:afterAutospacing="1" w:line="276" w:lineRule="auto"/>
        <w:contextualSpacing/>
        <w:rPr>
          <w:highlight w:val="yellow"/>
        </w:rPr>
      </w:pPr>
      <w:r w:rsidRPr="00D10F35">
        <w:rPr>
          <w:highlight w:val="yellow"/>
        </w:rPr>
        <w:t>Have [</w:t>
      </w:r>
      <w:r w:rsidRPr="00D10F35" w:rsidR="007207B1">
        <w:rPr>
          <w:i/>
          <w:highlight w:val="yellow"/>
        </w:rPr>
        <w:t xml:space="preserve">Insert </w:t>
      </w:r>
      <w:r w:rsidRPr="00D10F35">
        <w:rPr>
          <w:i/>
          <w:highlight w:val="yellow"/>
        </w:rPr>
        <w:t>you/your employee/your organization</w:t>
      </w:r>
      <w:r w:rsidRPr="00D10F35">
        <w:rPr>
          <w:highlight w:val="yellow"/>
        </w:rPr>
        <w:t>] proposed or changed policies pertaining to human trafficking since [</w:t>
      </w:r>
      <w:r w:rsidRPr="00D10F35" w:rsidR="007207B1">
        <w:rPr>
          <w:i/>
          <w:highlight w:val="yellow"/>
        </w:rPr>
        <w:t>Insert</w:t>
      </w:r>
      <w:r w:rsidRPr="00D10F35">
        <w:rPr>
          <w:i/>
          <w:spacing w:val="-17"/>
          <w:highlight w:val="yellow"/>
        </w:rPr>
        <w:t xml:space="preserve"> </w:t>
      </w:r>
      <w:r w:rsidRPr="00D10F35">
        <w:rPr>
          <w:i/>
          <w:highlight w:val="yellow"/>
        </w:rPr>
        <w:t>T/TA</w:t>
      </w:r>
      <w:r w:rsidRPr="00D10F35">
        <w:rPr>
          <w:highlight w:val="yellow"/>
        </w:rPr>
        <w:t>]?</w:t>
      </w:r>
    </w:p>
    <w:p w:rsidR="004A6FE9" w:rsidRPr="00BF0755" w:rsidP="004D2B46" w14:paraId="61404143" w14:textId="5CFADA57">
      <w:pPr>
        <w:pStyle w:val="ListParagraph"/>
        <w:numPr>
          <w:ilvl w:val="0"/>
          <w:numId w:val="29"/>
        </w:numPr>
        <w:tabs>
          <w:tab w:val="left" w:pos="464"/>
        </w:tabs>
        <w:spacing w:before="100" w:beforeAutospacing="1" w:after="100" w:afterAutospacing="1" w:line="276" w:lineRule="auto"/>
        <w:contextualSpacing/>
      </w:pPr>
      <w:r w:rsidRPr="00BF0755">
        <w:t>How has your professional networking or peer support changed since [</w:t>
      </w:r>
      <w:r w:rsidRPr="00BF0755" w:rsidR="007207B1">
        <w:rPr>
          <w:i/>
        </w:rPr>
        <w:t>Insert</w:t>
      </w:r>
      <w:r w:rsidRPr="00BF0755">
        <w:rPr>
          <w:i/>
          <w:spacing w:val="-6"/>
        </w:rPr>
        <w:t xml:space="preserve"> </w:t>
      </w:r>
      <w:r w:rsidRPr="00BF0755">
        <w:rPr>
          <w:i/>
        </w:rPr>
        <w:t>T/TA</w:t>
      </w:r>
      <w:r w:rsidRPr="00BF0755">
        <w:t>]?</w:t>
      </w:r>
    </w:p>
    <w:p w:rsidR="00816F7B" w:rsidRPr="00D10F35" w:rsidP="004D2B46" w14:paraId="28FE3B78" w14:textId="287BDA71">
      <w:pPr>
        <w:pStyle w:val="ListParagraph"/>
        <w:numPr>
          <w:ilvl w:val="0"/>
          <w:numId w:val="29"/>
        </w:numPr>
        <w:tabs>
          <w:tab w:val="left" w:pos="464"/>
        </w:tabs>
        <w:spacing w:before="100" w:beforeAutospacing="1" w:after="100" w:afterAutospacing="1" w:line="276" w:lineRule="auto"/>
        <w:contextualSpacing/>
        <w:rPr>
          <w:highlight w:val="yellow"/>
        </w:rPr>
      </w:pPr>
      <w:r w:rsidRPr="00D10F35">
        <w:rPr>
          <w:highlight w:val="yellow"/>
        </w:rPr>
        <w:t xml:space="preserve">Were there any changes </w:t>
      </w:r>
      <w:r w:rsidRPr="00D10F35" w:rsidR="000B434A">
        <w:rPr>
          <w:highlight w:val="yellow"/>
        </w:rPr>
        <w:t xml:space="preserve">in coordination, community response, </w:t>
      </w:r>
      <w:r w:rsidRPr="00D10F35" w:rsidR="00911B77">
        <w:rPr>
          <w:highlight w:val="yellow"/>
        </w:rPr>
        <w:t xml:space="preserve">or engaging </w:t>
      </w:r>
      <w:r w:rsidRPr="00D10F35" w:rsidR="00214354">
        <w:rPr>
          <w:highlight w:val="yellow"/>
        </w:rPr>
        <w:t>multiple disciplines [</w:t>
      </w:r>
      <w:r w:rsidRPr="00D10F35" w:rsidR="00214354">
        <w:rPr>
          <w:i/>
          <w:iCs/>
          <w:highlight w:val="yellow"/>
        </w:rPr>
        <w:t>insert others as needed</w:t>
      </w:r>
      <w:r w:rsidRPr="00D10F35" w:rsidR="00214354">
        <w:rPr>
          <w:highlight w:val="yellow"/>
        </w:rPr>
        <w:t>]?</w:t>
      </w:r>
    </w:p>
    <w:p w:rsidR="004A6FE9" w:rsidRPr="00BF0755" w:rsidP="004D2B46" w14:paraId="7914A3A5" w14:textId="29B36748">
      <w:pPr>
        <w:pStyle w:val="ListParagraph"/>
        <w:numPr>
          <w:ilvl w:val="0"/>
          <w:numId w:val="29"/>
        </w:numPr>
        <w:tabs>
          <w:tab w:val="left" w:pos="464"/>
        </w:tabs>
        <w:spacing w:before="100" w:beforeAutospacing="1" w:after="100" w:afterAutospacing="1" w:line="276" w:lineRule="auto"/>
        <w:ind w:right="172"/>
        <w:contextualSpacing/>
      </w:pPr>
      <w:r w:rsidRPr="00BF0755">
        <w:t>How has your access to resources on preventing and identifying human trafficking changed since</w:t>
      </w:r>
      <w:r w:rsidRPr="00BF0755">
        <w:rPr>
          <w:spacing w:val="-23"/>
        </w:rPr>
        <w:t xml:space="preserve"> </w:t>
      </w:r>
      <w:r w:rsidRPr="00BF0755">
        <w:t>[</w:t>
      </w:r>
      <w:r w:rsidRPr="00BF0755" w:rsidR="007207B1">
        <w:rPr>
          <w:i/>
        </w:rPr>
        <w:t>Insert</w:t>
      </w:r>
      <w:r w:rsidRPr="00BF0755">
        <w:rPr>
          <w:i/>
        </w:rPr>
        <w:t xml:space="preserve"> T/TA</w:t>
      </w:r>
      <w:r w:rsidRPr="00BF0755">
        <w:t>]?</w:t>
      </w:r>
    </w:p>
    <w:p w:rsidR="004A6FE9" w:rsidRPr="00BF0755" w:rsidP="004D2B46" w14:paraId="3A8C7A41" w14:textId="06DFD5B3">
      <w:pPr>
        <w:tabs>
          <w:tab w:val="left" w:pos="472"/>
        </w:tabs>
        <w:spacing w:before="100" w:beforeAutospacing="1" w:after="100" w:afterAutospacing="1" w:line="276" w:lineRule="auto"/>
        <w:ind w:right="101"/>
        <w:contextualSpacing/>
        <w:rPr>
          <w:b/>
          <w:bCs/>
        </w:rPr>
      </w:pPr>
      <w:r w:rsidRPr="00BF0755">
        <w:rPr>
          <w:b/>
          <w:bCs/>
        </w:rPr>
        <w:t>Consultants</w:t>
      </w:r>
    </w:p>
    <w:p w:rsidR="00F36207" w:rsidRPr="00BF0755" w:rsidP="004D2B46" w14:paraId="70C08D69" w14:textId="3FCF892A">
      <w:pPr>
        <w:pStyle w:val="ListParagraph"/>
        <w:numPr>
          <w:ilvl w:val="0"/>
          <w:numId w:val="17"/>
        </w:numPr>
        <w:tabs>
          <w:tab w:val="left" w:pos="823"/>
          <w:tab w:val="left" w:pos="824"/>
        </w:tabs>
        <w:spacing w:before="100" w:beforeAutospacing="1" w:after="100" w:afterAutospacing="1" w:line="276" w:lineRule="auto"/>
        <w:contextualSpacing/>
      </w:pPr>
      <w:r w:rsidRPr="00BF0755">
        <w:t xml:space="preserve">Would </w:t>
      </w:r>
      <w:r w:rsidRPr="00BF0755" w:rsidR="000C4A47">
        <w:t xml:space="preserve">you </w:t>
      </w:r>
      <w:r w:rsidRPr="00BF0755">
        <w:t>recommend NHTTAC to others to be a</w:t>
      </w:r>
      <w:r w:rsidRPr="00BF0755">
        <w:rPr>
          <w:spacing w:val="-16"/>
        </w:rPr>
        <w:t xml:space="preserve"> </w:t>
      </w:r>
      <w:r w:rsidRPr="00BF0755">
        <w:t>consultant? Why or why not?</w:t>
      </w:r>
    </w:p>
    <w:p w:rsidR="00F36207" w:rsidRPr="00BF0755" w:rsidP="004D2B46" w14:paraId="25FDF1AD" w14:textId="77777777">
      <w:pPr>
        <w:pStyle w:val="ListParagraph"/>
        <w:numPr>
          <w:ilvl w:val="0"/>
          <w:numId w:val="17"/>
        </w:numPr>
        <w:tabs>
          <w:tab w:val="left" w:pos="1544"/>
        </w:tabs>
        <w:spacing w:before="100" w:beforeAutospacing="1" w:after="100" w:afterAutospacing="1" w:line="276" w:lineRule="auto"/>
        <w:contextualSpacing/>
      </w:pPr>
      <w:r w:rsidRPr="00BF0755">
        <w:t>What about working with NHTTAC do you see as</w:t>
      </w:r>
      <w:r w:rsidRPr="00BF0755">
        <w:rPr>
          <w:spacing w:val="-3"/>
        </w:rPr>
        <w:t xml:space="preserve"> </w:t>
      </w:r>
      <w:r w:rsidRPr="00BF0755">
        <w:t>beneficial?</w:t>
      </w:r>
    </w:p>
    <w:p w:rsidR="00F36207" w:rsidRPr="00BF0755" w:rsidP="004D2B46" w14:paraId="1A2D4F7E" w14:textId="77777777">
      <w:pPr>
        <w:pStyle w:val="ListParagraph"/>
        <w:numPr>
          <w:ilvl w:val="0"/>
          <w:numId w:val="17"/>
        </w:numPr>
        <w:tabs>
          <w:tab w:val="left" w:pos="1544"/>
        </w:tabs>
        <w:spacing w:before="100" w:beforeAutospacing="1" w:after="100" w:afterAutospacing="1" w:line="276" w:lineRule="auto"/>
        <w:contextualSpacing/>
      </w:pPr>
      <w:r w:rsidRPr="00BF0755">
        <w:t>What are some of the challenges in working as a consultant with</w:t>
      </w:r>
      <w:r w:rsidRPr="00BF0755">
        <w:rPr>
          <w:spacing w:val="-10"/>
        </w:rPr>
        <w:t xml:space="preserve"> </w:t>
      </w:r>
      <w:r w:rsidRPr="00BF0755">
        <w:t>NHTTAC?</w:t>
      </w:r>
    </w:p>
    <w:p w:rsidR="00201E98" w:rsidRPr="00D10F35" w:rsidP="004D2B46" w14:paraId="3FBD3702" w14:textId="3994E68D">
      <w:pPr>
        <w:pStyle w:val="ListParagraph"/>
        <w:numPr>
          <w:ilvl w:val="0"/>
          <w:numId w:val="17"/>
        </w:numPr>
        <w:tabs>
          <w:tab w:val="left" w:pos="472"/>
        </w:tabs>
        <w:spacing w:before="100" w:beforeAutospacing="1" w:after="100" w:afterAutospacing="1" w:line="276" w:lineRule="auto"/>
        <w:ind w:right="101"/>
        <w:contextualSpacing/>
        <w:rPr>
          <w:rStyle w:val="normaltextrun"/>
          <w:b/>
          <w:bCs/>
          <w:highlight w:val="yellow"/>
        </w:rPr>
      </w:pPr>
      <w:r w:rsidRPr="00D10F35">
        <w:rPr>
          <w:rStyle w:val="normaltextrun"/>
          <w:highlight w:val="yellow"/>
          <w:shd w:val="clear" w:color="auto" w:fill="FFFFFF"/>
        </w:rPr>
        <w:t xml:space="preserve">What are your areas of subject matter expertise? </w:t>
      </w:r>
      <w:r w:rsidRPr="00D10F35" w:rsidR="007B179A">
        <w:rPr>
          <w:rStyle w:val="normaltextrun"/>
          <w:highlight w:val="yellow"/>
          <w:shd w:val="clear" w:color="auto" w:fill="FFFFFF"/>
        </w:rPr>
        <w:t>D</w:t>
      </w:r>
      <w:r w:rsidRPr="00D10F35" w:rsidR="004A6FE9">
        <w:rPr>
          <w:rStyle w:val="normaltextrun"/>
          <w:highlight w:val="yellow"/>
          <w:shd w:val="clear" w:color="auto" w:fill="FFFFFF"/>
        </w:rPr>
        <w:t xml:space="preserve">id </w:t>
      </w:r>
      <w:r w:rsidRPr="00D10F35" w:rsidR="007B179A">
        <w:rPr>
          <w:rStyle w:val="normaltextrun"/>
          <w:highlight w:val="yellow"/>
          <w:shd w:val="clear" w:color="auto" w:fill="FFFFFF"/>
        </w:rPr>
        <w:t>[</w:t>
      </w:r>
      <w:r w:rsidRPr="00D10F35" w:rsidR="007B179A">
        <w:rPr>
          <w:rStyle w:val="normaltextrun"/>
          <w:i/>
          <w:iCs/>
          <w:highlight w:val="yellow"/>
          <w:shd w:val="clear" w:color="auto" w:fill="FFFFFF"/>
        </w:rPr>
        <w:t>Insert T/TA type</w:t>
      </w:r>
      <w:r w:rsidRPr="00D10F35" w:rsidR="0024421F">
        <w:rPr>
          <w:rStyle w:val="normaltextrun"/>
          <w:highlight w:val="yellow"/>
          <w:shd w:val="clear" w:color="auto" w:fill="FFFFFF"/>
        </w:rPr>
        <w:t xml:space="preserve">] </w:t>
      </w:r>
      <w:r w:rsidRPr="00D10F35" w:rsidR="004A6FE9">
        <w:rPr>
          <w:rStyle w:val="normaltextrun"/>
          <w:highlight w:val="yellow"/>
          <w:shd w:val="clear" w:color="auto" w:fill="FFFFFF"/>
        </w:rPr>
        <w:t xml:space="preserve">feel like a good fit for your expertise? </w:t>
      </w:r>
    </w:p>
    <w:p w:rsidR="004A6FE9" w:rsidRPr="00D10F35" w:rsidP="004D2B46" w14:paraId="3A3AE3AF" w14:textId="14E60895">
      <w:pPr>
        <w:pStyle w:val="ListParagraph"/>
        <w:numPr>
          <w:ilvl w:val="0"/>
          <w:numId w:val="17"/>
        </w:numPr>
        <w:tabs>
          <w:tab w:val="left" w:pos="472"/>
        </w:tabs>
        <w:spacing w:before="100" w:beforeAutospacing="1" w:after="100" w:afterAutospacing="1" w:line="276" w:lineRule="auto"/>
        <w:ind w:right="101"/>
        <w:contextualSpacing/>
        <w:rPr>
          <w:rStyle w:val="eop"/>
          <w:b/>
          <w:bCs/>
          <w:highlight w:val="yellow"/>
        </w:rPr>
      </w:pPr>
      <w:r w:rsidRPr="00D10F35">
        <w:rPr>
          <w:rStyle w:val="normaltextrun"/>
          <w:highlight w:val="yellow"/>
          <w:shd w:val="clear" w:color="auto" w:fill="FFFFFF"/>
        </w:rPr>
        <w:t>Are there other consultants you would recommend to NHTTAC to facilitate [</w:t>
      </w:r>
      <w:r w:rsidRPr="00D10F35">
        <w:rPr>
          <w:rStyle w:val="normaltextrun"/>
          <w:i/>
          <w:iCs/>
          <w:highlight w:val="yellow"/>
          <w:shd w:val="clear" w:color="auto" w:fill="FFFFFF"/>
        </w:rPr>
        <w:t>Insert T/TA type</w:t>
      </w:r>
      <w:r w:rsidRPr="00D10F35">
        <w:rPr>
          <w:rStyle w:val="normaltextrun"/>
          <w:highlight w:val="yellow"/>
          <w:shd w:val="clear" w:color="auto" w:fill="FFFFFF"/>
        </w:rPr>
        <w:t xml:space="preserve">]? </w:t>
      </w:r>
    </w:p>
    <w:p w:rsidR="004A6FE9" w:rsidRPr="00D10F35" w:rsidP="004D2B46" w14:paraId="003D82C6" w14:textId="24FE026F">
      <w:pPr>
        <w:pStyle w:val="ListParagraph"/>
        <w:numPr>
          <w:ilvl w:val="0"/>
          <w:numId w:val="17"/>
        </w:numPr>
        <w:tabs>
          <w:tab w:val="left" w:pos="472"/>
        </w:tabs>
        <w:spacing w:before="100" w:beforeAutospacing="1" w:after="100" w:afterAutospacing="1" w:line="276" w:lineRule="auto"/>
        <w:ind w:right="101"/>
        <w:contextualSpacing/>
        <w:rPr>
          <w:rStyle w:val="eop"/>
          <w:b/>
          <w:bCs/>
          <w:highlight w:val="yellow"/>
        </w:rPr>
      </w:pPr>
      <w:r w:rsidRPr="00D10F35">
        <w:rPr>
          <w:rStyle w:val="normaltextrun"/>
          <w:highlight w:val="yellow"/>
          <w:shd w:val="clear" w:color="auto" w:fill="FFFFFF"/>
        </w:rPr>
        <w:t xml:space="preserve">How often do you work as a NHTTAC consultant? </w:t>
      </w:r>
      <w:r w:rsidRPr="00D10F35" w:rsidR="002D5781">
        <w:rPr>
          <w:rStyle w:val="normaltextrun"/>
          <w:highlight w:val="yellow"/>
          <w:shd w:val="clear" w:color="auto" w:fill="FFFFFF"/>
        </w:rPr>
        <w:t xml:space="preserve">What impacts how often you work as a NHTTAC consultant (e.g., schedule, interest, NHTTAC experience)? </w:t>
      </w:r>
    </w:p>
    <w:p w:rsidR="004A6FE9" w:rsidRPr="00D10F35" w:rsidP="004D2B46" w14:paraId="5C5E4B41" w14:textId="37BF5B30">
      <w:pPr>
        <w:pStyle w:val="ListParagraph"/>
        <w:numPr>
          <w:ilvl w:val="0"/>
          <w:numId w:val="17"/>
        </w:numPr>
        <w:tabs>
          <w:tab w:val="left" w:pos="472"/>
        </w:tabs>
        <w:spacing w:before="100" w:beforeAutospacing="1" w:after="100" w:afterAutospacing="1" w:line="276" w:lineRule="auto"/>
        <w:ind w:right="101"/>
        <w:contextualSpacing/>
        <w:rPr>
          <w:rStyle w:val="eop"/>
          <w:b/>
          <w:bCs/>
          <w:highlight w:val="yellow"/>
        </w:rPr>
      </w:pPr>
      <w:r w:rsidRPr="00D10F35">
        <w:rPr>
          <w:rStyle w:val="normaltextrun"/>
          <w:highlight w:val="yellow"/>
          <w:shd w:val="clear" w:color="auto" w:fill="FFFFFF"/>
        </w:rPr>
        <w:t xml:space="preserve">What impact does </w:t>
      </w:r>
      <w:r w:rsidRPr="00D10F35">
        <w:rPr>
          <w:rStyle w:val="normaltextrun"/>
          <w:highlight w:val="yellow"/>
          <w:shd w:val="clear" w:color="auto" w:fill="FFFFFF"/>
        </w:rPr>
        <w:t>serving</w:t>
      </w:r>
      <w:r w:rsidRPr="00D10F35">
        <w:rPr>
          <w:rStyle w:val="normaltextrun"/>
          <w:highlight w:val="yellow"/>
          <w:shd w:val="clear" w:color="auto" w:fill="FFFFFF"/>
        </w:rPr>
        <w:t xml:space="preserve"> as a NHTTAC consultant have on your professional development? </w:t>
      </w:r>
    </w:p>
    <w:p w:rsidR="008651AD" w:rsidRPr="00D10F35" w:rsidP="004D2B46" w14:paraId="54FBD573" w14:textId="3D26AD66">
      <w:pPr>
        <w:pStyle w:val="ListParagraph"/>
        <w:numPr>
          <w:ilvl w:val="0"/>
          <w:numId w:val="17"/>
        </w:numPr>
        <w:tabs>
          <w:tab w:val="left" w:pos="472"/>
        </w:tabs>
        <w:spacing w:before="100" w:beforeAutospacing="1" w:after="100" w:afterAutospacing="1" w:line="276" w:lineRule="auto"/>
        <w:ind w:right="101"/>
        <w:contextualSpacing/>
        <w:rPr>
          <w:b/>
          <w:bCs/>
          <w:highlight w:val="yellow"/>
        </w:rPr>
      </w:pPr>
      <w:r w:rsidRPr="00D10F35">
        <w:rPr>
          <w:color w:val="000000"/>
          <w:highlight w:val="yellow"/>
          <w:shd w:val="clear" w:color="auto" w:fill="FFFFFF"/>
        </w:rPr>
        <w:t xml:space="preserve">In what ways do you feel supported by NHTTAC to be a consultant? </w:t>
      </w:r>
    </w:p>
    <w:p w:rsidR="004A6FE9" w:rsidRPr="00D10F35" w:rsidP="004D2B46" w14:paraId="2879D960" w14:textId="6BC5E3BC">
      <w:pPr>
        <w:pStyle w:val="ListParagraph"/>
        <w:numPr>
          <w:ilvl w:val="0"/>
          <w:numId w:val="17"/>
        </w:numPr>
        <w:tabs>
          <w:tab w:val="left" w:pos="472"/>
        </w:tabs>
        <w:spacing w:before="100" w:beforeAutospacing="1" w:after="100" w:afterAutospacing="1" w:line="276" w:lineRule="auto"/>
        <w:ind w:right="101"/>
        <w:contextualSpacing/>
        <w:rPr>
          <w:b/>
          <w:bCs/>
          <w:highlight w:val="yellow"/>
        </w:rPr>
      </w:pPr>
      <w:r w:rsidRPr="00D10F35">
        <w:rPr>
          <w:color w:val="000000"/>
          <w:highlight w:val="yellow"/>
          <w:shd w:val="clear" w:color="auto" w:fill="FFFFFF"/>
        </w:rPr>
        <w:t xml:space="preserve">What could NHTTAC do to better support consultants? </w:t>
      </w:r>
    </w:p>
    <w:p w:rsidR="008060BD" w:rsidRPr="00D10F35" w:rsidP="004D2B46" w14:paraId="1D2C82DE" w14:textId="1C974EA8">
      <w:pPr>
        <w:pStyle w:val="ListParagraph"/>
        <w:numPr>
          <w:ilvl w:val="0"/>
          <w:numId w:val="17"/>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highlight w:val="yellow"/>
        </w:rPr>
      </w:pPr>
      <w:r w:rsidRPr="00D10F35">
        <w:rPr>
          <w:rStyle w:val="cf01"/>
          <w:rFonts w:ascii="Times New Roman" w:hAnsi="Times New Roman" w:cs="Times New Roman"/>
          <w:sz w:val="22"/>
          <w:szCs w:val="22"/>
          <w:highlight w:val="yellow"/>
        </w:rPr>
        <w:t>[</w:t>
      </w:r>
      <w:r w:rsidRPr="00D10F35">
        <w:rPr>
          <w:rStyle w:val="cf01"/>
          <w:rFonts w:ascii="Times New Roman" w:hAnsi="Times New Roman" w:cs="Times New Roman"/>
          <w:i/>
          <w:iCs/>
          <w:sz w:val="22"/>
          <w:szCs w:val="22"/>
          <w:highlight w:val="yellow"/>
        </w:rPr>
        <w:t>Provide definition for shared power</w:t>
      </w:r>
      <w:r w:rsidRPr="00D10F35">
        <w:rPr>
          <w:rStyle w:val="cf01"/>
          <w:rFonts w:ascii="Times New Roman" w:hAnsi="Times New Roman" w:cs="Times New Roman"/>
          <w:sz w:val="22"/>
          <w:szCs w:val="22"/>
          <w:highlight w:val="yellow"/>
        </w:rPr>
        <w:t xml:space="preserve">] </w:t>
      </w:r>
      <w:r w:rsidRPr="00D10F35">
        <w:rPr>
          <w:rStyle w:val="cf01"/>
          <w:rFonts w:ascii="Times New Roman" w:hAnsi="Times New Roman" w:cs="Times New Roman"/>
          <w:sz w:val="22"/>
          <w:szCs w:val="22"/>
          <w:highlight w:val="yellow"/>
        </w:rPr>
        <w:t>How did OTIP/NHTTAC create an environment of shared power?</w:t>
      </w:r>
    </w:p>
    <w:p w:rsidR="008060BD" w:rsidRPr="00D10F35" w:rsidP="004D2B46" w14:paraId="45710DD5" w14:textId="59BC6140">
      <w:pPr>
        <w:pStyle w:val="ListParagraph"/>
        <w:numPr>
          <w:ilvl w:val="0"/>
          <w:numId w:val="17"/>
        </w:numPr>
        <w:tabs>
          <w:tab w:val="left" w:pos="472"/>
        </w:tabs>
        <w:spacing w:before="100" w:beforeAutospacing="1" w:after="100" w:afterAutospacing="1" w:line="276" w:lineRule="auto"/>
        <w:ind w:right="101"/>
        <w:contextualSpacing/>
        <w:rPr>
          <w:highlight w:val="yellow"/>
        </w:rPr>
      </w:pPr>
      <w:r w:rsidRPr="00D10F35">
        <w:rPr>
          <w:highlight w:val="yellow"/>
        </w:rPr>
        <w:t>How did you</w:t>
      </w:r>
      <w:r w:rsidRPr="00D10F35" w:rsidR="00B1560F">
        <w:rPr>
          <w:highlight w:val="yellow"/>
        </w:rPr>
        <w:t xml:space="preserve"> </w:t>
      </w:r>
      <w:r w:rsidRPr="00D10F35" w:rsidR="00090F8D">
        <w:rPr>
          <w:highlight w:val="yellow"/>
        </w:rPr>
        <w:t xml:space="preserve">create an environment of </w:t>
      </w:r>
      <w:r w:rsidRPr="00D10F35">
        <w:rPr>
          <w:highlight w:val="yellow"/>
        </w:rPr>
        <w:t>share</w:t>
      </w:r>
      <w:r w:rsidRPr="00D10F35" w:rsidR="00090F8D">
        <w:rPr>
          <w:highlight w:val="yellow"/>
        </w:rPr>
        <w:t>d</w:t>
      </w:r>
      <w:r w:rsidRPr="00D10F35">
        <w:rPr>
          <w:highlight w:val="yellow"/>
        </w:rPr>
        <w:t xml:space="preserve"> power with the people you were training</w:t>
      </w:r>
      <w:r w:rsidRPr="00D10F35" w:rsidR="00090F8D">
        <w:rPr>
          <w:highlight w:val="yellow"/>
        </w:rPr>
        <w:t>?</w:t>
      </w:r>
      <w:r w:rsidRPr="00D10F35">
        <w:rPr>
          <w:highlight w:val="yellow"/>
        </w:rPr>
        <w:t xml:space="preserve"> </w:t>
      </w:r>
    </w:p>
    <w:p w:rsidR="0086653C" w:rsidRPr="00D10F35" w:rsidP="004D2B46" w14:paraId="21036C5F" w14:textId="12DB7287">
      <w:pPr>
        <w:pStyle w:val="ListParagraph"/>
        <w:numPr>
          <w:ilvl w:val="0"/>
          <w:numId w:val="17"/>
        </w:numPr>
        <w:tabs>
          <w:tab w:val="left" w:pos="472"/>
        </w:tabs>
        <w:spacing w:before="100" w:beforeAutospacing="1" w:after="100" w:afterAutospacing="1" w:line="276" w:lineRule="auto"/>
        <w:ind w:right="101"/>
        <w:contextualSpacing/>
        <w:rPr>
          <w:highlight w:val="yellow"/>
        </w:rPr>
      </w:pPr>
      <w:r w:rsidRPr="00D10F35">
        <w:rPr>
          <w:highlight w:val="yellow"/>
        </w:rPr>
        <w:t>How did you</w:t>
      </w:r>
      <w:r w:rsidRPr="00D10F35" w:rsidR="00816154">
        <w:rPr>
          <w:highlight w:val="yellow"/>
        </w:rPr>
        <w:t xml:space="preserve"> create a</w:t>
      </w:r>
      <w:r w:rsidRPr="00D10F35" w:rsidR="00E224C6">
        <w:rPr>
          <w:highlight w:val="yellow"/>
        </w:rPr>
        <w:t>n</w:t>
      </w:r>
      <w:r w:rsidRPr="00D10F35" w:rsidR="00816154">
        <w:rPr>
          <w:highlight w:val="yellow"/>
        </w:rPr>
        <w:t xml:space="preserve"> environment for humble and respectful reflection for the people you were training?</w:t>
      </w:r>
    </w:p>
    <w:p w:rsidR="00E224C6" w:rsidRPr="00D10F35" w:rsidP="004D2B46" w14:paraId="681F88BF" w14:textId="4EC1B257">
      <w:pPr>
        <w:pStyle w:val="ListParagraph"/>
        <w:numPr>
          <w:ilvl w:val="0"/>
          <w:numId w:val="17"/>
        </w:numPr>
        <w:tabs>
          <w:tab w:val="left" w:pos="472"/>
        </w:tabs>
        <w:spacing w:before="100" w:beforeAutospacing="1" w:after="100" w:afterAutospacing="1" w:line="276" w:lineRule="auto"/>
        <w:ind w:right="101"/>
        <w:contextualSpacing/>
        <w:rPr>
          <w:highlight w:val="yellow"/>
        </w:rPr>
      </w:pPr>
      <w:r w:rsidRPr="00D10F35">
        <w:rPr>
          <w:highlight w:val="yellow"/>
        </w:rPr>
        <w:t>How did you create an environment for discussion of personal and professional experiences and multiple viewpoints?</w:t>
      </w:r>
    </w:p>
    <w:p w:rsidR="00E224C6" w:rsidRPr="00D10F35" w:rsidP="004D2B46" w14:paraId="2F98F0FF" w14:textId="2AEBCC83">
      <w:pPr>
        <w:pStyle w:val="ListParagraph"/>
        <w:numPr>
          <w:ilvl w:val="0"/>
          <w:numId w:val="17"/>
        </w:numPr>
        <w:tabs>
          <w:tab w:val="left" w:pos="472"/>
        </w:tabs>
        <w:spacing w:before="100" w:beforeAutospacing="1" w:after="100" w:afterAutospacing="1" w:line="276" w:lineRule="auto"/>
        <w:ind w:right="101"/>
        <w:contextualSpacing/>
        <w:rPr>
          <w:highlight w:val="yellow"/>
        </w:rPr>
      </w:pPr>
      <w:r w:rsidRPr="00D10F35">
        <w:rPr>
          <w:highlight w:val="yellow"/>
        </w:rPr>
        <w:t>How did you use diverse examples and facilitation strategies to ensure the content was relevant to participant interests, identi</w:t>
      </w:r>
      <w:r w:rsidRPr="00D10F35" w:rsidR="00B1560F">
        <w:rPr>
          <w:highlight w:val="yellow"/>
        </w:rPr>
        <w:t>t</w:t>
      </w:r>
      <w:r w:rsidRPr="00D10F35">
        <w:rPr>
          <w:highlight w:val="yellow"/>
        </w:rPr>
        <w:t>ies, and learning styles?</w:t>
      </w:r>
    </w:p>
    <w:p w:rsidR="004A6FE9" w:rsidRPr="00D10F35" w:rsidP="004D2B46" w14:paraId="1C15DECB" w14:textId="5F5ACD12">
      <w:pPr>
        <w:pStyle w:val="ListParagraph"/>
        <w:numPr>
          <w:ilvl w:val="0"/>
          <w:numId w:val="17"/>
        </w:numPr>
        <w:tabs>
          <w:tab w:val="left" w:pos="472"/>
        </w:tabs>
        <w:spacing w:before="100" w:beforeAutospacing="1" w:after="100" w:afterAutospacing="1" w:line="276" w:lineRule="auto"/>
        <w:ind w:right="101"/>
        <w:contextualSpacing/>
        <w:rPr>
          <w:b/>
          <w:bCs/>
          <w:highlight w:val="yellow"/>
        </w:rPr>
      </w:pPr>
      <w:r w:rsidRPr="00D10F35">
        <w:rPr>
          <w:highlight w:val="yellow"/>
        </w:rPr>
        <w:t>How did you encourage conversations exp</w:t>
      </w:r>
      <w:r w:rsidRPr="00D10F35" w:rsidR="008A14F1">
        <w:rPr>
          <w:highlight w:val="yellow"/>
        </w:rPr>
        <w:t>l</w:t>
      </w:r>
      <w:r w:rsidRPr="00D10F35">
        <w:rPr>
          <w:highlight w:val="yellow"/>
        </w:rPr>
        <w:t xml:space="preserve">oring the roles of oppression and systemic inequity in trafficking prevention and intervention? </w:t>
      </w:r>
    </w:p>
    <w:p w:rsidR="009F2D39" w:rsidRPr="007810A4" w:rsidP="4FED138F" w14:paraId="79D85227" w14:textId="122BFFA1">
      <w:pPr>
        <w:tabs>
          <w:tab w:val="left" w:pos="472"/>
        </w:tabs>
        <w:spacing w:before="100" w:beforeAutospacing="1" w:after="100" w:afterAutospacing="1" w:line="276" w:lineRule="auto"/>
        <w:ind w:right="101"/>
        <w:contextualSpacing/>
        <w:rPr>
          <w:b/>
          <w:bCs/>
        </w:rPr>
      </w:pPr>
      <w:r w:rsidRPr="4FED138F">
        <w:rPr>
          <w:b/>
          <w:bCs/>
        </w:rPr>
        <w:t>Equity and Inclusion</w:t>
      </w:r>
    </w:p>
    <w:p w:rsidR="009F2D39" w:rsidRPr="009F7BB4" w:rsidP="004D2B46" w14:paraId="7AD4A36A" w14:textId="77777777">
      <w:pPr>
        <w:pStyle w:val="ListParagraph"/>
        <w:numPr>
          <w:ilvl w:val="0"/>
          <w:numId w:val="30"/>
        </w:numPr>
        <w:tabs>
          <w:tab w:val="left" w:pos="472"/>
        </w:tabs>
        <w:spacing w:before="100" w:beforeAutospacing="1" w:after="100" w:afterAutospacing="1" w:line="276" w:lineRule="auto"/>
        <w:ind w:right="101"/>
        <w:contextualSpacing/>
        <w:rPr>
          <w:highlight w:val="yellow"/>
        </w:rPr>
      </w:pPr>
      <w:r w:rsidRPr="009F7BB4">
        <w:rPr>
          <w:rStyle w:val="cf01"/>
          <w:rFonts w:ascii="Times New Roman" w:hAnsi="Times New Roman" w:cs="Times New Roman"/>
          <w:sz w:val="22"/>
          <w:szCs w:val="22"/>
          <w:highlight w:val="yellow"/>
        </w:rPr>
        <w:t>How was the structure of the curriculum balanced with the flexibility to accommodate unique group dynamics?</w:t>
      </w:r>
    </w:p>
    <w:p w:rsidR="009F2D39" w:rsidRPr="009F7BB4" w:rsidP="004D2B46" w14:paraId="4A8E2673" w14:textId="77777777">
      <w:pPr>
        <w:pStyle w:val="ListParagraph"/>
        <w:numPr>
          <w:ilvl w:val="0"/>
          <w:numId w:val="30"/>
        </w:numPr>
        <w:tabs>
          <w:tab w:val="left" w:pos="472"/>
        </w:tabs>
        <w:spacing w:before="100" w:beforeAutospacing="1" w:after="100" w:afterAutospacing="1" w:line="276" w:lineRule="auto"/>
        <w:ind w:right="101"/>
        <w:contextualSpacing/>
        <w:rPr>
          <w:highlight w:val="yellow"/>
        </w:rPr>
      </w:pPr>
      <w:r w:rsidRPr="009F7BB4">
        <w:rPr>
          <w:highlight w:val="yellow"/>
        </w:rPr>
        <w:t>How did the background/group dynamics of the participants impact the flow and outcomes of the [fellowship]?</w:t>
      </w:r>
    </w:p>
    <w:p w:rsidR="009F2D39" w:rsidRPr="009F7BB4" w:rsidP="004D2B46" w14:paraId="4A65D6E1" w14:textId="77777777">
      <w:pPr>
        <w:pStyle w:val="ListParagraph"/>
        <w:numPr>
          <w:ilvl w:val="0"/>
          <w:numId w:val="30"/>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highlight w:val="yellow"/>
        </w:rPr>
      </w:pPr>
      <w:r w:rsidRPr="009F7BB4">
        <w:rPr>
          <w:rStyle w:val="cf01"/>
          <w:rFonts w:ascii="Times New Roman" w:hAnsi="Times New Roman" w:cs="Times New Roman"/>
          <w:sz w:val="22"/>
          <w:szCs w:val="22"/>
          <w:highlight w:val="yellow"/>
        </w:rPr>
        <w:t>How did the facilitator demonstrate awareness of group power dynamics and create an environment of shared power?</w:t>
      </w:r>
    </w:p>
    <w:p w:rsidR="009F2D39" w:rsidRPr="009F7BB4" w:rsidP="004D2B46" w14:paraId="3FF14C0E" w14:textId="77777777">
      <w:pPr>
        <w:pStyle w:val="ListParagraph"/>
        <w:numPr>
          <w:ilvl w:val="0"/>
          <w:numId w:val="30"/>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highlight w:val="yellow"/>
        </w:rPr>
      </w:pPr>
      <w:r w:rsidRPr="009F7BB4">
        <w:rPr>
          <w:rStyle w:val="cf01"/>
          <w:rFonts w:ascii="Times New Roman" w:hAnsi="Times New Roman" w:cs="Times New Roman"/>
          <w:sz w:val="22"/>
          <w:szCs w:val="22"/>
          <w:highlight w:val="yellow"/>
        </w:rPr>
        <w:t>How did the facilitator create an environment to ensure the psychological safety of participants to share views, experiences, and concerns?</w:t>
      </w:r>
    </w:p>
    <w:p w:rsidR="009F2D39" w:rsidRPr="009F7BB4" w:rsidP="004D2B46" w14:paraId="26FF9885" w14:textId="77777777">
      <w:pPr>
        <w:pStyle w:val="ListParagraph"/>
        <w:numPr>
          <w:ilvl w:val="0"/>
          <w:numId w:val="30"/>
        </w:numPr>
        <w:tabs>
          <w:tab w:val="left" w:pos="472"/>
        </w:tabs>
        <w:spacing w:before="100" w:beforeAutospacing="1" w:after="100" w:afterAutospacing="1" w:line="276" w:lineRule="auto"/>
        <w:ind w:right="101"/>
        <w:contextualSpacing/>
        <w:rPr>
          <w:rStyle w:val="cf01"/>
          <w:rFonts w:ascii="Times New Roman" w:hAnsi="Times New Roman" w:cs="Times New Roman"/>
          <w:sz w:val="22"/>
          <w:szCs w:val="22"/>
          <w:highlight w:val="yellow"/>
        </w:rPr>
      </w:pPr>
      <w:r w:rsidRPr="009F7BB4">
        <w:rPr>
          <w:rStyle w:val="cf01"/>
          <w:rFonts w:ascii="Times New Roman" w:hAnsi="Times New Roman" w:cs="Times New Roman"/>
          <w:sz w:val="22"/>
          <w:szCs w:val="22"/>
          <w:highlight w:val="yellow"/>
        </w:rPr>
        <w:t>How did the facilitator hold participants accountable for exclusive and insensitive behaviors?</w:t>
      </w:r>
    </w:p>
    <w:p w:rsidR="009F2D39" w:rsidRPr="009F7BB4" w:rsidP="004D2B46" w14:paraId="368ADB37" w14:textId="77777777">
      <w:pPr>
        <w:pStyle w:val="ListParagraph"/>
        <w:numPr>
          <w:ilvl w:val="0"/>
          <w:numId w:val="30"/>
        </w:numPr>
        <w:tabs>
          <w:tab w:val="left" w:pos="472"/>
        </w:tabs>
        <w:spacing w:before="100" w:beforeAutospacing="1" w:after="100" w:afterAutospacing="1" w:line="276" w:lineRule="auto"/>
        <w:ind w:right="101"/>
        <w:contextualSpacing/>
        <w:rPr>
          <w:highlight w:val="yellow"/>
        </w:rPr>
      </w:pPr>
      <w:r w:rsidRPr="009F7BB4">
        <w:rPr>
          <w:rStyle w:val="cf01"/>
          <w:rFonts w:ascii="Times New Roman" w:hAnsi="Times New Roman" w:cs="Times New Roman"/>
          <w:sz w:val="22"/>
          <w:szCs w:val="22"/>
          <w:highlight w:val="yellow"/>
        </w:rPr>
        <w:t>How did the facilitator provide support, encouragement, and autonomy to apply learning in a safe environment?</w:t>
      </w:r>
    </w:p>
    <w:p w:rsidR="009F2D39" w:rsidRPr="009F7BB4" w:rsidP="004D2B46" w14:paraId="0808AFF7"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Did you feel your background and identity were welcomed, valued, and appreciated during the [</w:t>
      </w:r>
      <w:r w:rsidRPr="009F7BB4">
        <w:rPr>
          <w:i/>
          <w:highlight w:val="yellow"/>
        </w:rPr>
        <w:t>Insert T/TA</w:t>
      </w:r>
      <w:r w:rsidRPr="009F7BB4">
        <w:rPr>
          <w:i/>
          <w:spacing w:val="-5"/>
          <w:highlight w:val="yellow"/>
        </w:rPr>
        <w:t xml:space="preserve"> </w:t>
      </w:r>
      <w:r w:rsidRPr="009F7BB4">
        <w:rPr>
          <w:i/>
          <w:highlight w:val="yellow"/>
        </w:rPr>
        <w:t>activity</w:t>
      </w:r>
      <w:r w:rsidRPr="009F7BB4">
        <w:rPr>
          <w:highlight w:val="yellow"/>
        </w:rPr>
        <w:t>]?</w:t>
      </w:r>
    </w:p>
    <w:p w:rsidR="009F2D39" w:rsidRPr="009F7BB4" w:rsidP="004D2B46" w14:paraId="5053482F"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 xml:space="preserve">How did the facilitators create a space for discussing personal experiences and views as related to the material? </w:t>
      </w:r>
    </w:p>
    <w:p w:rsidR="009F2D39" w:rsidRPr="009F7BB4" w:rsidP="004D2B46" w14:paraId="2605086B"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How did the facilitators provide opportunities, as needed, to explicitly link principles of diversity, equity, inclusion, and justice to your/your organization’s mission/vision/values?</w:t>
      </w:r>
    </w:p>
    <w:p w:rsidR="009F2D39" w:rsidRPr="009F7BB4" w:rsidP="004D2B46" w14:paraId="2A20C671"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 xml:space="preserve">What opportunities were provided to think about your personal identity, position, and responsibilities to identify potential blind spots and explore new behaviors? </w:t>
      </w:r>
    </w:p>
    <w:p w:rsidR="009F2D39" w:rsidRPr="009F7BB4" w:rsidP="004D2B46" w14:paraId="4669A129"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How did the facilitators use diverse examples and facilitation strategies to ensure the content was relevant to your interests, identity, and learning style?</w:t>
      </w:r>
    </w:p>
    <w:p w:rsidR="009F2D39" w:rsidRPr="009F7BB4" w:rsidP="004D2B46" w14:paraId="5D588001"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How did the facilitators ensure trainees had an opportunity to actively participate in the learning process?</w:t>
      </w:r>
    </w:p>
    <w:p w:rsidR="009F2D39" w:rsidRPr="009F7BB4" w:rsidP="004D2B46" w14:paraId="27338599"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 xml:space="preserve">How did the facilitators ensure training content incorporated perspectives, data, and theories related to various identities rather than only mainstream perspectives? </w:t>
      </w:r>
    </w:p>
    <w:p w:rsidR="009F2D39" w:rsidRPr="009F7BB4" w:rsidP="004D2B46" w14:paraId="7E99133F"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How were the training materials and topic grounded in inclusive and equitable practices?</w:t>
      </w:r>
    </w:p>
    <w:p w:rsidR="009F2D39" w:rsidRPr="009F7BB4" w:rsidP="004D2B46" w14:paraId="518461D4"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How did the T/TA integrate data to highlight the impact of bias, oppression, and structural racism?</w:t>
      </w:r>
    </w:p>
    <w:p w:rsidR="009F2D39" w:rsidRPr="009F7BB4" w:rsidP="004D2B46" w14:paraId="5EA9EB4A"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How did the facilitators encourage trainees to explore inequities and discuss opportunities to disrupt the status quo?</w:t>
      </w:r>
    </w:p>
    <w:p w:rsidR="009F2D39" w:rsidRPr="009F7BB4" w:rsidP="004D2B46" w14:paraId="37B45797" w14:textId="1832056C">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How can NHTTAC improve equity and inclusion in their provision of T/TA?</w:t>
      </w:r>
    </w:p>
    <w:p w:rsidR="009F2D39" w:rsidRPr="009F7BB4" w:rsidP="004D2B46" w14:paraId="1C91104D"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Do you have recommendations for strategies to ensure the voices of those who have been marginalized and underserved are centered in [</w:t>
      </w:r>
      <w:r w:rsidRPr="009F7BB4">
        <w:rPr>
          <w:i/>
          <w:highlight w:val="yellow"/>
        </w:rPr>
        <w:t>Insert type of</w:t>
      </w:r>
      <w:r w:rsidRPr="009F7BB4">
        <w:rPr>
          <w:highlight w:val="yellow"/>
        </w:rPr>
        <w:t xml:space="preserve"> </w:t>
      </w:r>
      <w:r w:rsidRPr="009F7BB4">
        <w:rPr>
          <w:i/>
          <w:highlight w:val="yellow"/>
        </w:rPr>
        <w:t>anti-trafficking work</w:t>
      </w:r>
      <w:r w:rsidRPr="009F7BB4">
        <w:rPr>
          <w:highlight w:val="yellow"/>
        </w:rPr>
        <w:t>]?</w:t>
      </w:r>
    </w:p>
    <w:p w:rsidR="009F2D39" w:rsidRPr="009F7BB4" w:rsidP="004D2B46" w14:paraId="042B28A7"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How did NHTTAC provide support and encouragement for consultants to set boundaries and practice self-care?</w:t>
      </w:r>
    </w:p>
    <w:p w:rsidR="009F2D39" w:rsidRPr="009F7BB4" w:rsidP="004D2B46" w14:paraId="06C33782"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How did NHTTAC share power and offer opportunities for consultants to collaborate and contribute to decision-making?</w:t>
      </w:r>
    </w:p>
    <w:p w:rsidR="009F2D39" w:rsidRPr="009F7BB4" w:rsidP="004D2B46" w14:paraId="0A35297B"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How did NHTTAC support trainees in incorporating discussions around inclusivity, bias, racial equity, and cultural humility into [</w:t>
      </w:r>
      <w:r w:rsidRPr="009F7BB4">
        <w:rPr>
          <w:i/>
          <w:highlight w:val="yellow"/>
        </w:rPr>
        <w:t>Insert</w:t>
      </w:r>
      <w:r w:rsidRPr="009F7BB4">
        <w:rPr>
          <w:highlight w:val="yellow"/>
        </w:rPr>
        <w:t xml:space="preserve"> </w:t>
      </w:r>
      <w:r w:rsidRPr="009F7BB4">
        <w:rPr>
          <w:i/>
          <w:highlight w:val="yellow"/>
        </w:rPr>
        <w:t>T/TA work</w:t>
      </w:r>
      <w:r w:rsidRPr="009F7BB4">
        <w:rPr>
          <w:highlight w:val="yellow"/>
        </w:rPr>
        <w:t>]?</w:t>
      </w:r>
    </w:p>
    <w:p w:rsidR="009F2D39" w:rsidRPr="009F7BB4" w:rsidP="004D2B46" w14:paraId="34851074"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Do you have recommendations for how NHTTAC can ensure policies and practices are clear, transparent, and foster equity?</w:t>
      </w:r>
    </w:p>
    <w:p w:rsidR="009F2D39" w:rsidRPr="009F7BB4" w:rsidP="004D2B46" w14:paraId="6FD4F187" w14:textId="77777777">
      <w:pPr>
        <w:pStyle w:val="ListParagraph"/>
        <w:numPr>
          <w:ilvl w:val="0"/>
          <w:numId w:val="31"/>
        </w:numPr>
        <w:tabs>
          <w:tab w:val="left" w:pos="472"/>
        </w:tabs>
        <w:spacing w:before="100" w:beforeAutospacing="1" w:after="100" w:afterAutospacing="1" w:line="276" w:lineRule="auto"/>
        <w:ind w:right="101"/>
        <w:contextualSpacing/>
        <w:rPr>
          <w:highlight w:val="yellow"/>
        </w:rPr>
      </w:pPr>
      <w:r w:rsidRPr="009F7BB4">
        <w:rPr>
          <w:highlight w:val="yellow"/>
        </w:rPr>
        <w:t>During the course of your [</w:t>
      </w:r>
      <w:r w:rsidRPr="009F7BB4">
        <w:rPr>
          <w:i/>
          <w:highlight w:val="yellow"/>
        </w:rPr>
        <w:t>Insert T/TA activity</w:t>
      </w:r>
      <w:r w:rsidRPr="009F7BB4">
        <w:rPr>
          <w:highlight w:val="yellow"/>
        </w:rPr>
        <w:t>], have you felt uncomfortable, out of place, or taken less seriously due to your personal characteristics (e.g., gender identity, ethnicity, age, sexual orientation, race)?</w:t>
      </w:r>
    </w:p>
    <w:p w:rsidR="009F2D39" w:rsidRPr="009F7BB4" w:rsidP="004D2B46" w14:paraId="5742BB82" w14:textId="77777777">
      <w:pPr>
        <w:pStyle w:val="ListParagraph"/>
        <w:numPr>
          <w:ilvl w:val="0"/>
          <w:numId w:val="19"/>
        </w:numPr>
        <w:tabs>
          <w:tab w:val="left" w:pos="472"/>
        </w:tabs>
        <w:spacing w:before="100" w:beforeAutospacing="1" w:after="100" w:afterAutospacing="1" w:line="276" w:lineRule="auto"/>
        <w:ind w:right="101"/>
        <w:contextualSpacing/>
        <w:rPr>
          <w:highlight w:val="yellow"/>
        </w:rPr>
      </w:pPr>
      <w:r w:rsidRPr="009F7BB4">
        <w:rPr>
          <w:highlight w:val="yellow"/>
        </w:rPr>
        <w:t>How did NHTTAC incorporate discussions about inclusivity, bias, racial equity, power, privilege, status, and cultural humility?</w:t>
      </w:r>
    </w:p>
    <w:p w:rsidR="009F2D39" w:rsidRPr="009F7BB4" w:rsidP="004D2B46" w14:paraId="3620409F" w14:textId="77777777">
      <w:pPr>
        <w:pStyle w:val="ListParagraph"/>
        <w:numPr>
          <w:ilvl w:val="0"/>
          <w:numId w:val="19"/>
        </w:numPr>
        <w:tabs>
          <w:tab w:val="left" w:pos="472"/>
        </w:tabs>
        <w:spacing w:before="100" w:beforeAutospacing="1" w:after="100" w:afterAutospacing="1" w:line="276" w:lineRule="auto"/>
        <w:ind w:right="101"/>
        <w:contextualSpacing/>
        <w:rPr>
          <w:highlight w:val="yellow"/>
        </w:rPr>
      </w:pPr>
      <w:r w:rsidRPr="009F7BB4">
        <w:rPr>
          <w:highlight w:val="yellow"/>
        </w:rPr>
        <w:t>Was the facilitator/consultant prepared to address diverse perspectives or experiences? If yes, in what ways? If not, what improvements do you recommend?</w:t>
      </w:r>
    </w:p>
    <w:p w:rsidR="009F2D39" w:rsidRPr="009F7BB4" w:rsidP="004D2B46" w14:paraId="0E5BD7CD" w14:textId="77777777">
      <w:pPr>
        <w:pStyle w:val="ListParagraph"/>
        <w:numPr>
          <w:ilvl w:val="0"/>
          <w:numId w:val="19"/>
        </w:numPr>
        <w:tabs>
          <w:tab w:val="left" w:pos="472"/>
        </w:tabs>
        <w:spacing w:before="100" w:beforeAutospacing="1" w:after="100" w:afterAutospacing="1" w:line="276" w:lineRule="auto"/>
        <w:ind w:right="101"/>
        <w:contextualSpacing/>
        <w:rPr>
          <w:highlight w:val="yellow"/>
        </w:rPr>
      </w:pPr>
      <w:r w:rsidRPr="009F7BB4">
        <w:rPr>
          <w:highlight w:val="yellow"/>
        </w:rPr>
        <w:t>Was the T/TA space easy to physically access? If not, what improvements do you recommend?</w:t>
      </w:r>
    </w:p>
    <w:p w:rsidR="009F2D39" w:rsidRPr="009F7BB4" w:rsidP="004D2B46" w14:paraId="74728440" w14:textId="77777777">
      <w:pPr>
        <w:pStyle w:val="ListParagraph"/>
        <w:numPr>
          <w:ilvl w:val="0"/>
          <w:numId w:val="19"/>
        </w:numPr>
        <w:tabs>
          <w:tab w:val="left" w:pos="472"/>
        </w:tabs>
        <w:spacing w:before="100" w:beforeAutospacing="1" w:after="100" w:afterAutospacing="1" w:line="276" w:lineRule="auto"/>
        <w:ind w:right="101"/>
        <w:contextualSpacing/>
        <w:rPr>
          <w:highlight w:val="yellow"/>
        </w:rPr>
      </w:pPr>
      <w:r w:rsidRPr="009F7BB4">
        <w:rPr>
          <w:highlight w:val="yellow"/>
        </w:rPr>
        <w:t>In what ways did the facilitator(s) provide an opportunity to reflect on current or recent events related to the political, economic, environmental, or cultural impact on anti-trafficking efforts?</w:t>
      </w:r>
    </w:p>
    <w:p w:rsidR="0068232D" w:rsidRPr="007810A4" w:rsidP="004D2B46" w14:paraId="78100DF3" w14:textId="1AAF0216">
      <w:pPr>
        <w:pStyle w:val="Header"/>
        <w:widowControl/>
        <w:tabs>
          <w:tab w:val="clear" w:pos="4680"/>
          <w:tab w:val="clear" w:pos="9360"/>
        </w:tabs>
        <w:autoSpaceDE/>
        <w:autoSpaceDN/>
        <w:spacing w:before="100" w:beforeAutospacing="1" w:after="100" w:afterAutospacing="1" w:line="276" w:lineRule="auto"/>
        <w:ind w:firstLine="103"/>
        <w:contextualSpacing/>
        <w:rPr>
          <w:b/>
          <w:bCs/>
        </w:rPr>
      </w:pPr>
      <w:r w:rsidRPr="007810A4">
        <w:rPr>
          <w:b/>
          <w:bCs/>
        </w:rPr>
        <w:t>Grant</w:t>
      </w:r>
      <w:r w:rsidRPr="007810A4" w:rsidR="002646BD">
        <w:rPr>
          <w:b/>
          <w:bCs/>
        </w:rPr>
        <w:t>/Program</w:t>
      </w:r>
      <w:r w:rsidRPr="007810A4">
        <w:rPr>
          <w:b/>
          <w:bCs/>
        </w:rPr>
        <w:t xml:space="preserve"> </w:t>
      </w:r>
      <w:r w:rsidRPr="007810A4">
        <w:rPr>
          <w:b/>
          <w:bCs/>
        </w:rPr>
        <w:t xml:space="preserve">Funding and </w:t>
      </w:r>
      <w:r w:rsidRPr="007810A4">
        <w:rPr>
          <w:b/>
          <w:bCs/>
        </w:rPr>
        <w:t>S</w:t>
      </w:r>
      <w:r w:rsidRPr="007810A4">
        <w:rPr>
          <w:b/>
          <w:bCs/>
        </w:rPr>
        <w:t>tructure</w:t>
      </w:r>
    </w:p>
    <w:p w:rsidR="00324D72" w:rsidRPr="000E60CF" w:rsidP="004D2B46" w14:paraId="7DFE1813" w14:textId="5E2AF2B6">
      <w:pPr>
        <w:pStyle w:val="ListParagraph"/>
        <w:widowControl/>
        <w:numPr>
          <w:ilvl w:val="0"/>
          <w:numId w:val="1"/>
        </w:numPr>
        <w:autoSpaceDE/>
        <w:autoSpaceDN/>
        <w:spacing w:before="100" w:beforeAutospacing="1" w:after="100" w:afterAutospacing="1" w:line="276" w:lineRule="auto"/>
        <w:contextualSpacing/>
        <w:rPr>
          <w:highlight w:val="yellow"/>
        </w:rPr>
      </w:pPr>
      <w:r w:rsidRPr="000E60CF">
        <w:rPr>
          <w:highlight w:val="yellow"/>
        </w:rPr>
        <w:t>What are your perceptions of the grant application process?</w:t>
      </w:r>
    </w:p>
    <w:p w:rsidR="0068232D" w:rsidRPr="00BF0755" w:rsidP="004D2B46" w14:paraId="241E8AB4" w14:textId="2166B9F3">
      <w:pPr>
        <w:pStyle w:val="ListParagraph"/>
        <w:widowControl/>
        <w:numPr>
          <w:ilvl w:val="0"/>
          <w:numId w:val="1"/>
        </w:numPr>
        <w:autoSpaceDE/>
        <w:autoSpaceDN/>
        <w:spacing w:before="100" w:beforeAutospacing="1" w:after="100" w:afterAutospacing="1" w:line="276" w:lineRule="auto"/>
        <w:contextualSpacing/>
      </w:pPr>
      <w:r w:rsidRPr="00BF0755">
        <w:t xml:space="preserve">What </w:t>
      </w:r>
      <w:r w:rsidRPr="00BF0755" w:rsidR="008819B1">
        <w:t>are your perceptions (e.g., strengths and limitations) of the way [</w:t>
      </w:r>
      <w:r w:rsidRPr="00BF0755" w:rsidR="00662F6C">
        <w:rPr>
          <w:i/>
          <w:iCs/>
        </w:rPr>
        <w:t xml:space="preserve">Insert </w:t>
      </w:r>
      <w:r w:rsidRPr="00BF0755" w:rsidR="008819B1">
        <w:rPr>
          <w:i/>
          <w:iCs/>
        </w:rPr>
        <w:t>grant</w:t>
      </w:r>
      <w:r w:rsidRPr="00BF0755" w:rsidR="00662F6C">
        <w:rPr>
          <w:i/>
          <w:iCs/>
        </w:rPr>
        <w:t xml:space="preserve"> type</w:t>
      </w:r>
      <w:r w:rsidRPr="00BF0755" w:rsidR="008819B1">
        <w:t xml:space="preserve">] funding is administered? </w:t>
      </w:r>
    </w:p>
    <w:p w:rsidR="00ED5FFB" w:rsidRPr="000E60CF" w:rsidP="004D2B46" w14:paraId="3450420D" w14:textId="37DF6735">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highlight w:val="yellow"/>
        </w:rPr>
      </w:pPr>
      <w:r w:rsidRPr="000E60CF">
        <w:rPr>
          <w:rStyle w:val="cf01"/>
          <w:rFonts w:ascii="Times New Roman" w:hAnsi="Times New Roman" w:cs="Times New Roman"/>
          <w:sz w:val="22"/>
          <w:szCs w:val="22"/>
          <w:highlight w:val="yellow"/>
        </w:rPr>
        <w:t xml:space="preserve">Was the grant process open and transparent? If yes, in what ways? If </w:t>
      </w:r>
      <w:r w:rsidRPr="000E60CF" w:rsidR="00DF14BE">
        <w:rPr>
          <w:rStyle w:val="cf01"/>
          <w:rFonts w:ascii="Times New Roman" w:hAnsi="Times New Roman" w:cs="Times New Roman"/>
          <w:sz w:val="22"/>
          <w:szCs w:val="22"/>
          <w:highlight w:val="yellow"/>
        </w:rPr>
        <w:t>not</w:t>
      </w:r>
      <w:r w:rsidRPr="000E60CF">
        <w:rPr>
          <w:rStyle w:val="cf01"/>
          <w:rFonts w:ascii="Times New Roman" w:hAnsi="Times New Roman" w:cs="Times New Roman"/>
          <w:sz w:val="22"/>
          <w:szCs w:val="22"/>
          <w:highlight w:val="yellow"/>
        </w:rPr>
        <w:t>, what were the challenges</w:t>
      </w:r>
      <w:r w:rsidRPr="000E60CF" w:rsidR="00DF14BE">
        <w:rPr>
          <w:rStyle w:val="cf01"/>
          <w:rFonts w:ascii="Times New Roman" w:hAnsi="Times New Roman" w:cs="Times New Roman"/>
          <w:sz w:val="22"/>
          <w:szCs w:val="22"/>
          <w:highlight w:val="yellow"/>
        </w:rPr>
        <w:t>,</w:t>
      </w:r>
      <w:r w:rsidRPr="000E60CF">
        <w:rPr>
          <w:rStyle w:val="cf01"/>
          <w:rFonts w:ascii="Times New Roman" w:hAnsi="Times New Roman" w:cs="Times New Roman"/>
          <w:sz w:val="22"/>
          <w:szCs w:val="22"/>
          <w:highlight w:val="yellow"/>
        </w:rPr>
        <w:t xml:space="preserve"> and what are your recommendations for improvements?</w:t>
      </w:r>
    </w:p>
    <w:p w:rsidR="00ED5FFB" w:rsidRPr="000E60CF" w:rsidP="004D2B46" w14:paraId="10705922" w14:textId="086FEF3A">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highlight w:val="yellow"/>
        </w:rPr>
      </w:pPr>
      <w:r w:rsidRPr="000E60CF">
        <w:rPr>
          <w:rStyle w:val="cf01"/>
          <w:rFonts w:ascii="Times New Roman" w:hAnsi="Times New Roman" w:cs="Times New Roman"/>
          <w:sz w:val="22"/>
          <w:szCs w:val="22"/>
          <w:highlight w:val="yellow"/>
        </w:rPr>
        <w:t>In what ways does the funding source understand the conditions impacting the communities they wish to benefit?</w:t>
      </w:r>
    </w:p>
    <w:p w:rsidR="00ED5FFB" w:rsidRPr="000E60CF" w:rsidP="004D2B46" w14:paraId="4DBF7F78" w14:textId="78388FE2">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highlight w:val="yellow"/>
        </w:rPr>
      </w:pPr>
      <w:r w:rsidRPr="000E60CF">
        <w:rPr>
          <w:rStyle w:val="cf01"/>
          <w:rFonts w:ascii="Times New Roman" w:hAnsi="Times New Roman" w:cs="Times New Roman"/>
          <w:sz w:val="22"/>
          <w:szCs w:val="22"/>
          <w:highlight w:val="yellow"/>
        </w:rPr>
        <w:t>What does it mean to have a trusting relationship and engage in power sharing with your funding source?</w:t>
      </w:r>
    </w:p>
    <w:p w:rsidR="00881386" w:rsidRPr="000E60CF" w:rsidP="004D2B46" w14:paraId="60ECA039" w14:textId="158C6D6C">
      <w:pPr>
        <w:pStyle w:val="ListParagraph"/>
        <w:widowControl/>
        <w:numPr>
          <w:ilvl w:val="0"/>
          <w:numId w:val="1"/>
        </w:numPr>
        <w:autoSpaceDE/>
        <w:autoSpaceDN/>
        <w:spacing w:before="100" w:beforeAutospacing="1" w:after="100" w:afterAutospacing="1" w:line="276" w:lineRule="auto"/>
        <w:contextualSpacing/>
        <w:rPr>
          <w:highlight w:val="yellow"/>
        </w:rPr>
      </w:pPr>
      <w:r w:rsidRPr="000E60CF">
        <w:rPr>
          <w:rStyle w:val="cf01"/>
          <w:rFonts w:ascii="Times New Roman" w:hAnsi="Times New Roman" w:cs="Times New Roman"/>
          <w:sz w:val="22"/>
          <w:szCs w:val="22"/>
          <w:highlight w:val="yellow"/>
        </w:rPr>
        <w:t>In what ways might the application, reporting</w:t>
      </w:r>
      <w:r w:rsidRPr="000E60CF" w:rsidR="00D930D3">
        <w:rPr>
          <w:rStyle w:val="cf01"/>
          <w:rFonts w:ascii="Times New Roman" w:hAnsi="Times New Roman" w:cs="Times New Roman"/>
          <w:sz w:val="22"/>
          <w:szCs w:val="22"/>
          <w:highlight w:val="yellow"/>
        </w:rPr>
        <w:t>,</w:t>
      </w:r>
      <w:r w:rsidRPr="000E60CF">
        <w:rPr>
          <w:rStyle w:val="cf01"/>
          <w:rFonts w:ascii="Times New Roman" w:hAnsi="Times New Roman" w:cs="Times New Roman"/>
          <w:sz w:val="22"/>
          <w:szCs w:val="22"/>
          <w:highlight w:val="yellow"/>
        </w:rPr>
        <w:t xml:space="preserve"> and evaluation process pose unintentional barriers for organizations</w:t>
      </w:r>
      <w:r w:rsidRPr="000E60CF" w:rsidR="000B7020">
        <w:rPr>
          <w:rStyle w:val="cf01"/>
          <w:rFonts w:ascii="Times New Roman" w:hAnsi="Times New Roman" w:cs="Times New Roman"/>
          <w:sz w:val="22"/>
          <w:szCs w:val="22"/>
          <w:highlight w:val="yellow"/>
        </w:rPr>
        <w:t>/agencies</w:t>
      </w:r>
      <w:r w:rsidRPr="000E60CF">
        <w:rPr>
          <w:rStyle w:val="cf01"/>
          <w:rFonts w:ascii="Times New Roman" w:hAnsi="Times New Roman" w:cs="Times New Roman"/>
          <w:sz w:val="22"/>
          <w:szCs w:val="22"/>
          <w:highlight w:val="yellow"/>
        </w:rPr>
        <w:t xml:space="preserve"> led by individuals from marginalized groups?</w:t>
      </w:r>
    </w:p>
    <w:p w:rsidR="0068232D" w:rsidRPr="000E60CF" w:rsidP="004D2B46" w14:paraId="1C542014" w14:textId="3BDC6EFF">
      <w:pPr>
        <w:pStyle w:val="ListParagraph"/>
        <w:widowControl/>
        <w:numPr>
          <w:ilvl w:val="0"/>
          <w:numId w:val="1"/>
        </w:numPr>
        <w:autoSpaceDE/>
        <w:autoSpaceDN/>
        <w:spacing w:before="100" w:beforeAutospacing="1" w:after="100" w:afterAutospacing="1" w:line="276" w:lineRule="auto"/>
        <w:contextualSpacing/>
        <w:rPr>
          <w:i/>
          <w:highlight w:val="yellow"/>
        </w:rPr>
      </w:pPr>
      <w:r w:rsidRPr="000E60CF">
        <w:rPr>
          <w:highlight w:val="yellow"/>
        </w:rPr>
        <w:t xml:space="preserve">What are your perceptions of the way </w:t>
      </w:r>
      <w:r w:rsidRPr="000E60CF" w:rsidR="003E0EAD">
        <w:rPr>
          <w:highlight w:val="yellow"/>
        </w:rPr>
        <w:t xml:space="preserve">the </w:t>
      </w:r>
      <w:r w:rsidRPr="000E60CF" w:rsidR="003E1905">
        <w:rPr>
          <w:highlight w:val="yellow"/>
        </w:rPr>
        <w:t xml:space="preserve">grant </w:t>
      </w:r>
      <w:r w:rsidRPr="000E60CF" w:rsidR="003E0EAD">
        <w:rPr>
          <w:highlight w:val="yellow"/>
        </w:rPr>
        <w:t xml:space="preserve">was </w:t>
      </w:r>
      <w:r w:rsidRPr="000E60CF" w:rsidR="003E1905">
        <w:rPr>
          <w:highlight w:val="yellow"/>
        </w:rPr>
        <w:t>structure</w:t>
      </w:r>
      <w:r w:rsidRPr="000E60CF" w:rsidR="003E0EAD">
        <w:rPr>
          <w:highlight w:val="yellow"/>
        </w:rPr>
        <w:t>d</w:t>
      </w:r>
      <w:r w:rsidRPr="000E60CF">
        <w:rPr>
          <w:highlight w:val="yellow"/>
        </w:rPr>
        <w:t xml:space="preserve">? </w:t>
      </w:r>
    </w:p>
    <w:p w:rsidR="00C37B0D" w:rsidRPr="000E60CF" w:rsidP="004D2B46" w14:paraId="5D4C6BAA" w14:textId="6B1E6F8F">
      <w:pPr>
        <w:pStyle w:val="ListParagraph"/>
        <w:widowControl/>
        <w:numPr>
          <w:ilvl w:val="0"/>
          <w:numId w:val="1"/>
        </w:numPr>
        <w:autoSpaceDE/>
        <w:autoSpaceDN/>
        <w:spacing w:before="100" w:beforeAutospacing="1" w:after="100" w:afterAutospacing="1" w:line="276" w:lineRule="auto"/>
        <w:contextualSpacing/>
        <w:rPr>
          <w:highlight w:val="yellow"/>
        </w:rPr>
      </w:pPr>
      <w:r w:rsidRPr="000E60CF">
        <w:rPr>
          <w:highlight w:val="yellow"/>
        </w:rPr>
        <w:t xml:space="preserve">Does the </w:t>
      </w:r>
      <w:r w:rsidRPr="000E60CF" w:rsidR="00162586">
        <w:rPr>
          <w:highlight w:val="yellow"/>
        </w:rPr>
        <w:t xml:space="preserve">grant </w:t>
      </w:r>
      <w:r w:rsidRPr="000E60CF" w:rsidR="001C576C">
        <w:rPr>
          <w:highlight w:val="yellow"/>
        </w:rPr>
        <w:t xml:space="preserve">have requirements associated with </w:t>
      </w:r>
      <w:r w:rsidRPr="000E60CF" w:rsidR="007C6DE8">
        <w:rPr>
          <w:highlight w:val="yellow"/>
        </w:rPr>
        <w:t xml:space="preserve">hiring </w:t>
      </w:r>
      <w:r w:rsidRPr="000E60CF" w:rsidR="00C82243">
        <w:rPr>
          <w:highlight w:val="yellow"/>
        </w:rPr>
        <w:t>and supporting staff with lived experience? If so, in what ways</w:t>
      </w:r>
      <w:r w:rsidRPr="000E60CF" w:rsidR="00384294">
        <w:rPr>
          <w:highlight w:val="yellow"/>
        </w:rPr>
        <w:t xml:space="preserve"> (e.g., </w:t>
      </w:r>
      <w:r w:rsidRPr="000E60CF" w:rsidR="00F90E6D">
        <w:rPr>
          <w:highlight w:val="yellow"/>
        </w:rPr>
        <w:t xml:space="preserve">wellness, supervision, </w:t>
      </w:r>
      <w:r w:rsidRPr="000E60CF" w:rsidR="006C064A">
        <w:rPr>
          <w:highlight w:val="yellow"/>
        </w:rPr>
        <w:t>program evaluation, matching funds, partner organization composition)</w:t>
      </w:r>
      <w:r w:rsidRPr="000E60CF" w:rsidR="00090D0E">
        <w:rPr>
          <w:highlight w:val="yellow"/>
        </w:rPr>
        <w:t>?</w:t>
      </w:r>
    </w:p>
    <w:p w:rsidR="0068232D" w:rsidRPr="000E60CF" w:rsidP="004D2B46" w14:paraId="0EC2E481" w14:textId="783C0443">
      <w:pPr>
        <w:pStyle w:val="ListParagraph"/>
        <w:widowControl/>
        <w:numPr>
          <w:ilvl w:val="0"/>
          <w:numId w:val="1"/>
        </w:numPr>
        <w:autoSpaceDE/>
        <w:autoSpaceDN/>
        <w:spacing w:before="100" w:beforeAutospacing="1" w:after="100" w:afterAutospacing="1" w:line="276" w:lineRule="auto"/>
        <w:contextualSpacing/>
        <w:rPr>
          <w:i/>
          <w:highlight w:val="yellow"/>
        </w:rPr>
      </w:pPr>
      <w:r w:rsidRPr="000E60CF">
        <w:rPr>
          <w:highlight w:val="yellow"/>
        </w:rPr>
        <w:t xml:space="preserve">What are your perceptions of the regional structure of </w:t>
      </w:r>
      <w:r w:rsidRPr="000E60CF" w:rsidR="00FC055D">
        <w:rPr>
          <w:highlight w:val="yellow"/>
        </w:rPr>
        <w:t>[</w:t>
      </w:r>
      <w:r w:rsidRPr="000E60CF" w:rsidR="00985677">
        <w:rPr>
          <w:i/>
          <w:highlight w:val="yellow"/>
        </w:rPr>
        <w:t>Insert grant type</w:t>
      </w:r>
      <w:r w:rsidRPr="000E60CF" w:rsidR="00FC055D">
        <w:rPr>
          <w:highlight w:val="yellow"/>
        </w:rPr>
        <w:t>]</w:t>
      </w:r>
      <w:r w:rsidRPr="000E60CF">
        <w:rPr>
          <w:highlight w:val="yellow"/>
        </w:rPr>
        <w:t xml:space="preserve"> with multiple grantees who</w:t>
      </w:r>
      <w:r w:rsidRPr="000E60CF" w:rsidR="0085379F">
        <w:rPr>
          <w:highlight w:val="yellow"/>
        </w:rPr>
        <w:t xml:space="preserve"> provide</w:t>
      </w:r>
      <w:r w:rsidRPr="000E60CF">
        <w:rPr>
          <w:highlight w:val="yellow"/>
        </w:rPr>
        <w:t xml:space="preserve"> subaward</w:t>
      </w:r>
      <w:r w:rsidRPr="000E60CF" w:rsidR="0085379F">
        <w:rPr>
          <w:highlight w:val="yellow"/>
        </w:rPr>
        <w:t>s</w:t>
      </w:r>
      <w:r w:rsidRPr="000E60CF">
        <w:rPr>
          <w:highlight w:val="yellow"/>
        </w:rPr>
        <w:t xml:space="preserve"> for direct services to establish nationwide coverage? [</w:t>
      </w:r>
      <w:r w:rsidRPr="000E60CF">
        <w:rPr>
          <w:i/>
          <w:highlight w:val="yellow"/>
        </w:rPr>
        <w:t>If needed, briefly remind the interviewee about how the regional structure functions.</w:t>
      </w:r>
      <w:r w:rsidRPr="000E60CF">
        <w:rPr>
          <w:highlight w:val="yellow"/>
        </w:rPr>
        <w:t>]</w:t>
      </w:r>
    </w:p>
    <w:p w:rsidR="00252385" w:rsidRPr="000E60CF" w:rsidP="004D2B46" w14:paraId="068926DA" w14:textId="6481E9C6">
      <w:pPr>
        <w:pStyle w:val="ListParagraph"/>
        <w:widowControl/>
        <w:numPr>
          <w:ilvl w:val="0"/>
          <w:numId w:val="1"/>
        </w:numPr>
        <w:autoSpaceDE/>
        <w:autoSpaceDN/>
        <w:spacing w:before="100" w:beforeAutospacing="1" w:after="100" w:afterAutospacing="1" w:line="276" w:lineRule="auto"/>
        <w:contextualSpacing/>
        <w:rPr>
          <w:highlight w:val="yellow"/>
        </w:rPr>
      </w:pPr>
      <w:r w:rsidRPr="000E60CF">
        <w:rPr>
          <w:highlight w:val="yellow"/>
        </w:rPr>
        <w:t>What systems does your organization</w:t>
      </w:r>
      <w:r w:rsidRPr="000E60CF" w:rsidR="000B7020">
        <w:rPr>
          <w:highlight w:val="yellow"/>
        </w:rPr>
        <w:t>/agency</w:t>
      </w:r>
      <w:r w:rsidRPr="000E60CF">
        <w:rPr>
          <w:highlight w:val="yellow"/>
        </w:rPr>
        <w:t xml:space="preserve"> use to manage grants</w:t>
      </w:r>
      <w:r w:rsidRPr="000E60CF">
        <w:rPr>
          <w:highlight w:val="yellow"/>
        </w:rPr>
        <w:t>?</w:t>
      </w:r>
    </w:p>
    <w:p w:rsidR="005D03CD" w:rsidRPr="000E60CF" w:rsidP="004D2B46" w14:paraId="7C3144D6" w14:textId="5DCECFBE">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highlight w:val="yellow"/>
        </w:rPr>
      </w:pPr>
      <w:r w:rsidRPr="000E60CF">
        <w:rPr>
          <w:rStyle w:val="cf01"/>
          <w:rFonts w:ascii="Times New Roman" w:hAnsi="Times New Roman" w:cs="Times New Roman"/>
          <w:sz w:val="22"/>
          <w:szCs w:val="22"/>
          <w:highlight w:val="yellow"/>
        </w:rPr>
        <w:t>What systems does your grant require</w:t>
      </w:r>
      <w:r w:rsidRPr="000E60CF" w:rsidR="002E571A">
        <w:rPr>
          <w:rStyle w:val="cf01"/>
          <w:rFonts w:ascii="Times New Roman" w:hAnsi="Times New Roman" w:cs="Times New Roman"/>
          <w:sz w:val="22"/>
          <w:szCs w:val="22"/>
          <w:highlight w:val="yellow"/>
        </w:rPr>
        <w:t xml:space="preserve"> you to use for reporting</w:t>
      </w:r>
      <w:r w:rsidRPr="000E60CF" w:rsidR="00896CCA">
        <w:rPr>
          <w:rStyle w:val="cf01"/>
          <w:rFonts w:ascii="Times New Roman" w:hAnsi="Times New Roman" w:cs="Times New Roman"/>
          <w:sz w:val="22"/>
          <w:szCs w:val="22"/>
          <w:highlight w:val="yellow"/>
        </w:rPr>
        <w:t xml:space="preserve"> (e.g., Office for Victims of Crime </w:t>
      </w:r>
      <w:r w:rsidRPr="000E60CF" w:rsidR="00877149">
        <w:rPr>
          <w:rStyle w:val="cf01"/>
          <w:rFonts w:ascii="Times New Roman" w:hAnsi="Times New Roman" w:cs="Times New Roman"/>
          <w:sz w:val="22"/>
          <w:szCs w:val="22"/>
          <w:highlight w:val="yellow"/>
        </w:rPr>
        <w:t>Trafficking Information Management System</w:t>
      </w:r>
      <w:r w:rsidRPr="000E60CF" w:rsidR="004D0B4A">
        <w:rPr>
          <w:rStyle w:val="cf01"/>
          <w:rFonts w:ascii="Times New Roman" w:hAnsi="Times New Roman" w:cs="Times New Roman"/>
          <w:sz w:val="22"/>
          <w:szCs w:val="22"/>
          <w:highlight w:val="yellow"/>
        </w:rPr>
        <w:t xml:space="preserve">, </w:t>
      </w:r>
      <w:r w:rsidRPr="000E60CF" w:rsidR="00037D2D">
        <w:rPr>
          <w:rStyle w:val="cf01"/>
          <w:rFonts w:ascii="Times New Roman" w:hAnsi="Times New Roman" w:cs="Times New Roman"/>
          <w:sz w:val="22"/>
          <w:szCs w:val="22"/>
          <w:highlight w:val="yellow"/>
        </w:rPr>
        <w:t xml:space="preserve">Office of Justice Programs </w:t>
      </w:r>
      <w:r w:rsidRPr="000E60CF" w:rsidR="004D0B4A">
        <w:rPr>
          <w:rStyle w:val="cf01"/>
          <w:rFonts w:ascii="Times New Roman" w:hAnsi="Times New Roman" w:cs="Times New Roman"/>
          <w:sz w:val="22"/>
          <w:szCs w:val="22"/>
          <w:highlight w:val="yellow"/>
        </w:rPr>
        <w:t>Performance Management Tool</w:t>
      </w:r>
      <w:r w:rsidRPr="000E60CF" w:rsidR="009D327D">
        <w:rPr>
          <w:rStyle w:val="cf01"/>
          <w:rFonts w:ascii="Times New Roman" w:hAnsi="Times New Roman" w:cs="Times New Roman"/>
          <w:sz w:val="22"/>
          <w:szCs w:val="22"/>
          <w:highlight w:val="yellow"/>
        </w:rPr>
        <w:t>)</w:t>
      </w:r>
      <w:r w:rsidRPr="000E60CF" w:rsidR="00B91012">
        <w:rPr>
          <w:rStyle w:val="cf01"/>
          <w:rFonts w:ascii="Times New Roman" w:hAnsi="Times New Roman" w:cs="Times New Roman"/>
          <w:sz w:val="22"/>
          <w:szCs w:val="22"/>
          <w:highlight w:val="yellow"/>
        </w:rPr>
        <w:t>?</w:t>
      </w:r>
    </w:p>
    <w:p w:rsidR="007B3DF5" w:rsidRPr="000E60CF" w:rsidP="004D2B46" w14:paraId="15C95077" w14:textId="1F62D532">
      <w:pPr>
        <w:pStyle w:val="ListParagraph"/>
        <w:widowControl/>
        <w:numPr>
          <w:ilvl w:val="1"/>
          <w:numId w:val="1"/>
        </w:numPr>
        <w:autoSpaceDE/>
        <w:autoSpaceDN/>
        <w:spacing w:before="100" w:beforeAutospacing="1" w:after="100" w:afterAutospacing="1" w:line="276" w:lineRule="auto"/>
        <w:contextualSpacing/>
        <w:rPr>
          <w:highlight w:val="yellow"/>
        </w:rPr>
      </w:pPr>
      <w:r w:rsidRPr="000E60CF">
        <w:rPr>
          <w:highlight w:val="yellow"/>
        </w:rPr>
        <w:t>What types of support helped facilitate the reporting process?</w:t>
      </w:r>
    </w:p>
    <w:p w:rsidR="007B3DF5" w:rsidRPr="000E60CF" w:rsidP="004D2B46" w14:paraId="6720AAE9" w14:textId="44A95BEC">
      <w:pPr>
        <w:pStyle w:val="ListParagraph"/>
        <w:widowControl/>
        <w:numPr>
          <w:ilvl w:val="1"/>
          <w:numId w:val="1"/>
        </w:numPr>
        <w:autoSpaceDE/>
        <w:autoSpaceDN/>
        <w:spacing w:before="100" w:beforeAutospacing="1" w:after="100" w:afterAutospacing="1" w:line="276" w:lineRule="auto"/>
        <w:contextualSpacing/>
        <w:rPr>
          <w:highlight w:val="yellow"/>
        </w:rPr>
      </w:pPr>
      <w:r w:rsidRPr="000E60CF">
        <w:rPr>
          <w:highlight w:val="yellow"/>
        </w:rPr>
        <w:t>What barriers/challenges did you experience during the reporting process?</w:t>
      </w:r>
    </w:p>
    <w:p w:rsidR="00E33E3B" w:rsidRPr="000E60CF" w:rsidP="004D2B46" w14:paraId="4F2FEEED" w14:textId="34E79781">
      <w:pPr>
        <w:pStyle w:val="ListParagraph"/>
        <w:widowControl/>
        <w:numPr>
          <w:ilvl w:val="1"/>
          <w:numId w:val="1"/>
        </w:numPr>
        <w:autoSpaceDE/>
        <w:autoSpaceDN/>
        <w:spacing w:before="100" w:beforeAutospacing="1" w:after="100" w:afterAutospacing="1" w:line="276" w:lineRule="auto"/>
        <w:contextualSpacing/>
        <w:rPr>
          <w:highlight w:val="yellow"/>
        </w:rPr>
      </w:pPr>
      <w:r w:rsidRPr="000E60CF">
        <w:rPr>
          <w:highlight w:val="yellow"/>
        </w:rPr>
        <w:t>What recommendations do you have for improving the reporting process?</w:t>
      </w:r>
    </w:p>
    <w:p w:rsidR="00E910C2" w:rsidRPr="000E60CF" w:rsidP="004D2B46" w14:paraId="04F69D6F" w14:textId="5733E050">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highlight w:val="yellow"/>
        </w:rPr>
      </w:pPr>
      <w:r w:rsidRPr="000E60CF">
        <w:rPr>
          <w:rStyle w:val="cf01"/>
          <w:rFonts w:ascii="Times New Roman" w:hAnsi="Times New Roman" w:cs="Times New Roman"/>
          <w:sz w:val="22"/>
          <w:szCs w:val="22"/>
          <w:highlight w:val="yellow"/>
        </w:rPr>
        <w:t xml:space="preserve">What are your perceptions of the </w:t>
      </w:r>
      <w:r w:rsidRPr="000E60CF" w:rsidR="00693B34">
        <w:rPr>
          <w:rStyle w:val="cf01"/>
          <w:rFonts w:ascii="Times New Roman" w:hAnsi="Times New Roman" w:cs="Times New Roman"/>
          <w:sz w:val="22"/>
          <w:szCs w:val="22"/>
          <w:highlight w:val="yellow"/>
        </w:rPr>
        <w:t xml:space="preserve">amount of T/TA required </w:t>
      </w:r>
      <w:r w:rsidRPr="000E60CF" w:rsidR="00483B8C">
        <w:rPr>
          <w:rStyle w:val="cf01"/>
          <w:rFonts w:ascii="Times New Roman" w:hAnsi="Times New Roman" w:cs="Times New Roman"/>
          <w:sz w:val="22"/>
          <w:szCs w:val="22"/>
          <w:highlight w:val="yellow"/>
        </w:rPr>
        <w:t>by the</w:t>
      </w:r>
      <w:r w:rsidRPr="000E60CF" w:rsidR="00693B34">
        <w:rPr>
          <w:rStyle w:val="cf01"/>
          <w:rFonts w:ascii="Times New Roman" w:hAnsi="Times New Roman" w:cs="Times New Roman"/>
          <w:sz w:val="22"/>
          <w:szCs w:val="22"/>
          <w:highlight w:val="yellow"/>
        </w:rPr>
        <w:t xml:space="preserve"> gran</w:t>
      </w:r>
      <w:r w:rsidRPr="000E60CF">
        <w:rPr>
          <w:rStyle w:val="cf01"/>
          <w:rFonts w:ascii="Times New Roman" w:hAnsi="Times New Roman" w:cs="Times New Roman"/>
          <w:sz w:val="22"/>
          <w:szCs w:val="22"/>
          <w:highlight w:val="yellow"/>
        </w:rPr>
        <w:t xml:space="preserve">t (e.g., too much, too little, </w:t>
      </w:r>
      <w:r w:rsidRPr="000E60CF" w:rsidR="00E34959">
        <w:rPr>
          <w:rStyle w:val="cf01"/>
          <w:rFonts w:ascii="Times New Roman" w:hAnsi="Times New Roman" w:cs="Times New Roman"/>
          <w:sz w:val="22"/>
          <w:szCs w:val="22"/>
          <w:highlight w:val="yellow"/>
        </w:rPr>
        <w:t>just enough</w:t>
      </w:r>
      <w:r w:rsidRPr="000E60CF">
        <w:rPr>
          <w:rStyle w:val="cf01"/>
          <w:rFonts w:ascii="Times New Roman" w:hAnsi="Times New Roman" w:cs="Times New Roman"/>
          <w:sz w:val="22"/>
          <w:szCs w:val="22"/>
          <w:highlight w:val="yellow"/>
        </w:rPr>
        <w:t>)?</w:t>
      </w:r>
      <w:r w:rsidRPr="000E60CF" w:rsidR="00693B34">
        <w:rPr>
          <w:rStyle w:val="cf01"/>
          <w:rFonts w:ascii="Times New Roman" w:hAnsi="Times New Roman" w:cs="Times New Roman"/>
          <w:sz w:val="22"/>
          <w:szCs w:val="22"/>
          <w:highlight w:val="yellow"/>
        </w:rPr>
        <w:t xml:space="preserve"> </w:t>
      </w:r>
    </w:p>
    <w:p w:rsidR="00693B34" w:rsidRPr="000E60CF" w:rsidP="004D2B46" w14:paraId="24483A9E" w14:textId="5E0FAA1D">
      <w:pPr>
        <w:pStyle w:val="ListParagraph"/>
        <w:widowControl/>
        <w:numPr>
          <w:ilvl w:val="0"/>
          <w:numId w:val="1"/>
        </w:numPr>
        <w:autoSpaceDE/>
        <w:autoSpaceDN/>
        <w:spacing w:before="100" w:beforeAutospacing="1" w:after="100" w:afterAutospacing="1" w:line="276" w:lineRule="auto"/>
        <w:contextualSpacing/>
        <w:rPr>
          <w:rStyle w:val="cf01"/>
          <w:rFonts w:ascii="Times New Roman" w:hAnsi="Times New Roman" w:cs="Times New Roman"/>
          <w:sz w:val="22"/>
          <w:szCs w:val="22"/>
          <w:highlight w:val="yellow"/>
        </w:rPr>
      </w:pPr>
      <w:r w:rsidRPr="000E60CF">
        <w:rPr>
          <w:rStyle w:val="cf01"/>
          <w:rFonts w:ascii="Times New Roman" w:hAnsi="Times New Roman" w:cs="Times New Roman"/>
          <w:sz w:val="22"/>
          <w:szCs w:val="22"/>
          <w:highlight w:val="yellow"/>
        </w:rPr>
        <w:t xml:space="preserve">What are your perceptions of the </w:t>
      </w:r>
      <w:r w:rsidRPr="000E60CF" w:rsidR="0061127D">
        <w:rPr>
          <w:rStyle w:val="cf01"/>
          <w:rFonts w:ascii="Times New Roman" w:hAnsi="Times New Roman" w:cs="Times New Roman"/>
          <w:sz w:val="22"/>
          <w:szCs w:val="22"/>
          <w:highlight w:val="yellow"/>
        </w:rPr>
        <w:t xml:space="preserve">amount of funding provided </w:t>
      </w:r>
      <w:r w:rsidRPr="000E60CF">
        <w:rPr>
          <w:rStyle w:val="cf01"/>
          <w:rFonts w:ascii="Times New Roman" w:hAnsi="Times New Roman" w:cs="Times New Roman"/>
          <w:sz w:val="22"/>
          <w:szCs w:val="22"/>
          <w:highlight w:val="yellow"/>
        </w:rPr>
        <w:t>to comply with all grant requirements</w:t>
      </w:r>
      <w:r w:rsidRPr="000E60CF" w:rsidR="0061127D">
        <w:rPr>
          <w:rStyle w:val="cf01"/>
          <w:rFonts w:ascii="Times New Roman" w:hAnsi="Times New Roman" w:cs="Times New Roman"/>
          <w:sz w:val="22"/>
          <w:szCs w:val="22"/>
          <w:highlight w:val="yellow"/>
        </w:rPr>
        <w:t>,</w:t>
      </w:r>
      <w:r w:rsidRPr="000E60CF">
        <w:rPr>
          <w:rStyle w:val="cf01"/>
          <w:rFonts w:ascii="Times New Roman" w:hAnsi="Times New Roman" w:cs="Times New Roman"/>
          <w:sz w:val="22"/>
          <w:szCs w:val="22"/>
          <w:highlight w:val="yellow"/>
        </w:rPr>
        <w:t xml:space="preserve"> including T/TA</w:t>
      </w:r>
      <w:r w:rsidRPr="000E60CF" w:rsidR="0061127D">
        <w:rPr>
          <w:rStyle w:val="cf01"/>
          <w:rFonts w:ascii="Times New Roman" w:hAnsi="Times New Roman" w:cs="Times New Roman"/>
          <w:sz w:val="22"/>
          <w:szCs w:val="22"/>
          <w:highlight w:val="yellow"/>
        </w:rPr>
        <w:t xml:space="preserve"> (e.g., too little, </w:t>
      </w:r>
      <w:r w:rsidRPr="000E60CF" w:rsidR="00E34959">
        <w:rPr>
          <w:rStyle w:val="cf01"/>
          <w:rFonts w:ascii="Times New Roman" w:hAnsi="Times New Roman" w:cs="Times New Roman"/>
          <w:sz w:val="22"/>
          <w:szCs w:val="22"/>
          <w:highlight w:val="yellow"/>
        </w:rPr>
        <w:t>just enough</w:t>
      </w:r>
      <w:r w:rsidRPr="000E60CF" w:rsidR="0061127D">
        <w:rPr>
          <w:rStyle w:val="cf01"/>
          <w:rFonts w:ascii="Times New Roman" w:hAnsi="Times New Roman" w:cs="Times New Roman"/>
          <w:sz w:val="22"/>
          <w:szCs w:val="22"/>
          <w:highlight w:val="yellow"/>
        </w:rPr>
        <w:t>)</w:t>
      </w:r>
      <w:r w:rsidRPr="000E60CF">
        <w:rPr>
          <w:rStyle w:val="cf01"/>
          <w:rFonts w:ascii="Times New Roman" w:hAnsi="Times New Roman" w:cs="Times New Roman"/>
          <w:sz w:val="22"/>
          <w:szCs w:val="22"/>
          <w:highlight w:val="yellow"/>
        </w:rPr>
        <w:t xml:space="preserve">? </w:t>
      </w:r>
    </w:p>
    <w:p w:rsidR="007647CE" w:rsidRPr="00BF0755" w:rsidP="004D2B46" w14:paraId="47D78A93" w14:textId="48A0120E">
      <w:pPr>
        <w:pStyle w:val="ListParagraph"/>
        <w:widowControl/>
        <w:numPr>
          <w:ilvl w:val="0"/>
          <w:numId w:val="1"/>
        </w:numPr>
        <w:autoSpaceDE/>
        <w:autoSpaceDN/>
        <w:spacing w:before="100" w:beforeAutospacing="1" w:after="100" w:afterAutospacing="1" w:line="276" w:lineRule="auto"/>
        <w:contextualSpacing/>
      </w:pPr>
      <w:r w:rsidRPr="00BF0755">
        <w:t>What other federal funding do you use to support trafficking-relates services?</w:t>
      </w:r>
      <w:r w:rsidRPr="00BF0755" w:rsidR="00EC4E7E">
        <w:t xml:space="preserve"> What about to support efforts </w:t>
      </w:r>
      <w:r w:rsidRPr="00BF0755" w:rsidR="00E51E6E">
        <w:t>within the community</w:t>
      </w:r>
      <w:r w:rsidRPr="00BF0755" w:rsidR="008B4242">
        <w:t xml:space="preserve"> or for other communities?</w:t>
      </w:r>
      <w:r w:rsidRPr="00BF0755" w:rsidR="0065249F">
        <w:t xml:space="preserve"> </w:t>
      </w:r>
      <w:r w:rsidRPr="00BF0755" w:rsidR="00E24D5E">
        <w:t>Does that funding support other items or how does it work together/hinder your work under other funding streams?</w:t>
      </w:r>
    </w:p>
    <w:p w:rsidR="00FB2E24" w:rsidRPr="000E60CF" w:rsidP="004D2B46" w14:paraId="6CABD651" w14:textId="0C15F6D6">
      <w:pPr>
        <w:pStyle w:val="ListParagraph"/>
        <w:widowControl/>
        <w:numPr>
          <w:ilvl w:val="0"/>
          <w:numId w:val="1"/>
        </w:numPr>
        <w:autoSpaceDE/>
        <w:autoSpaceDN/>
        <w:spacing w:before="100" w:beforeAutospacing="1" w:after="100" w:afterAutospacing="1" w:line="276" w:lineRule="auto"/>
        <w:contextualSpacing/>
        <w:rPr>
          <w:highlight w:val="yellow"/>
        </w:rPr>
      </w:pPr>
      <w:r w:rsidRPr="000E60CF">
        <w:rPr>
          <w:highlight w:val="yellow"/>
        </w:rPr>
        <w:t xml:space="preserve">What other </w:t>
      </w:r>
      <w:r w:rsidRPr="000E60CF" w:rsidR="00861458">
        <w:rPr>
          <w:highlight w:val="yellow"/>
        </w:rPr>
        <w:t xml:space="preserve">non-federal </w:t>
      </w:r>
      <w:r w:rsidRPr="000E60CF">
        <w:rPr>
          <w:highlight w:val="yellow"/>
        </w:rPr>
        <w:t>funding do you use to support trafficking-related services?</w:t>
      </w:r>
      <w:r w:rsidRPr="000E60CF" w:rsidR="008B4242">
        <w:rPr>
          <w:highlight w:val="yellow"/>
        </w:rPr>
        <w:t xml:space="preserve"> What about to support efforts within the community or for other communities?</w:t>
      </w:r>
      <w:r w:rsidRPr="000E60CF">
        <w:rPr>
          <w:highlight w:val="yellow"/>
        </w:rPr>
        <w:t xml:space="preserve"> Does that funding support other items or how does it work together/hinder your work under other funding streams?</w:t>
      </w:r>
    </w:p>
    <w:p w:rsidR="00900961" w:rsidRPr="000E60CF" w:rsidP="004D2B46" w14:paraId="0B3130AB" w14:textId="77777777">
      <w:pPr>
        <w:pStyle w:val="ListParagraph"/>
        <w:widowControl/>
        <w:numPr>
          <w:ilvl w:val="0"/>
          <w:numId w:val="1"/>
        </w:numPr>
        <w:autoSpaceDE/>
        <w:autoSpaceDN/>
        <w:spacing w:before="100" w:beforeAutospacing="1" w:after="100" w:afterAutospacing="1" w:line="276" w:lineRule="auto"/>
        <w:contextualSpacing/>
        <w:rPr>
          <w:highlight w:val="yellow"/>
        </w:rPr>
      </w:pPr>
      <w:r w:rsidRPr="000E60CF">
        <w:rPr>
          <w:highlight w:val="yellow"/>
        </w:rPr>
        <w:t xml:space="preserve">What are your perceptions of other funding models that offer specialized and comprehensive services to </w:t>
      </w:r>
      <w:r w:rsidRPr="000E60CF">
        <w:rPr>
          <w:rStyle w:val="cf01"/>
          <w:rFonts w:ascii="Times New Roman" w:hAnsi="Times New Roman" w:cs="Times New Roman"/>
          <w:sz w:val="22"/>
          <w:szCs w:val="22"/>
          <w:highlight w:val="yellow"/>
        </w:rPr>
        <w:t>individuals who have experienced trafficking or who have increased risk factors for trafficking</w:t>
      </w:r>
      <w:r w:rsidRPr="000E60CF">
        <w:rPr>
          <w:highlight w:val="yellow"/>
        </w:rPr>
        <w:t>?</w:t>
      </w:r>
      <w:r w:rsidRPr="000E60CF">
        <w:rPr>
          <w:highlight w:val="yellow"/>
        </w:rPr>
        <w:t xml:space="preserve"> </w:t>
      </w:r>
      <w:r w:rsidRPr="000E60CF">
        <w:rPr>
          <w:highlight w:val="yellow"/>
        </w:rPr>
        <w:t>[</w:t>
      </w:r>
      <w:r w:rsidRPr="000E60CF">
        <w:rPr>
          <w:i/>
          <w:highlight w:val="yellow"/>
        </w:rPr>
        <w:t>If no experience with other funding models for trafficking-related services, ask about experience with other funding models for other types of services.</w:t>
      </w:r>
      <w:r w:rsidRPr="000E60CF">
        <w:rPr>
          <w:highlight w:val="yellow"/>
        </w:rPr>
        <w:t>]</w:t>
      </w:r>
    </w:p>
    <w:p w:rsidR="00900961" w:rsidRPr="00BF0755" w:rsidP="004D2B46" w14:paraId="5A5FA02A" w14:textId="77777777">
      <w:pPr>
        <w:pStyle w:val="ListParagraph"/>
        <w:widowControl/>
        <w:numPr>
          <w:ilvl w:val="0"/>
          <w:numId w:val="1"/>
        </w:numPr>
        <w:autoSpaceDE/>
        <w:autoSpaceDN/>
        <w:spacing w:before="100" w:beforeAutospacing="1" w:after="100" w:afterAutospacing="1" w:line="276" w:lineRule="auto"/>
        <w:ind w:left="461"/>
        <w:contextualSpacing/>
      </w:pPr>
      <w:r w:rsidRPr="00BF0755">
        <w:t>Based on your experiences with other funding models for other types of services (i.e., non-trafficking services), are there other funding structures with particular strengths or challenges you would like us to know about?</w:t>
      </w:r>
    </w:p>
    <w:p w:rsidR="00900961" w:rsidRPr="00BF0755" w:rsidP="004D2B46" w14:paraId="219047CC" w14:textId="270146D0">
      <w:pPr>
        <w:pStyle w:val="ListParagraph"/>
        <w:widowControl/>
        <w:numPr>
          <w:ilvl w:val="0"/>
          <w:numId w:val="1"/>
        </w:numPr>
        <w:autoSpaceDE/>
        <w:autoSpaceDN/>
        <w:spacing w:before="100" w:beforeAutospacing="1" w:after="100" w:afterAutospacing="1" w:line="276" w:lineRule="auto"/>
        <w:ind w:left="461"/>
        <w:contextualSpacing/>
      </w:pPr>
      <w:r w:rsidRPr="00BF0755">
        <w:t>Has your organization/agency contacted [</w:t>
      </w:r>
      <w:r w:rsidRPr="00BF0755" w:rsidR="00343C94">
        <w:rPr>
          <w:i/>
        </w:rPr>
        <w:t xml:space="preserve">Insert </w:t>
      </w:r>
      <w:r w:rsidRPr="00BF0755">
        <w:rPr>
          <w:i/>
        </w:rPr>
        <w:t>OTIP, Administration for Children and Families (ACF)regional staff/Office of the Assistant Secretary for Health (OASH), other grantees</w:t>
      </w:r>
      <w:r w:rsidRPr="00BF0755">
        <w:t xml:space="preserve">] for information or resources related to the services your organization/agency provides? Were they useful? Why or why not? </w:t>
      </w:r>
    </w:p>
    <w:p w:rsidR="00900961" w:rsidRPr="00BF0755" w:rsidP="004D2B46" w14:paraId="371F1D19" w14:textId="1DBA4F9A">
      <w:pPr>
        <w:pStyle w:val="ListParagraph"/>
        <w:widowControl/>
        <w:numPr>
          <w:ilvl w:val="0"/>
          <w:numId w:val="1"/>
        </w:numPr>
        <w:autoSpaceDE/>
        <w:autoSpaceDN/>
        <w:spacing w:before="100" w:beforeAutospacing="1" w:after="100" w:afterAutospacing="1" w:line="276" w:lineRule="auto"/>
        <w:ind w:left="461"/>
        <w:contextualSpacing/>
      </w:pPr>
      <w:r w:rsidRPr="00BF0755">
        <w:t>What impact has your communication with [</w:t>
      </w:r>
      <w:r w:rsidRPr="00BF0755" w:rsidR="00343C94">
        <w:rPr>
          <w:i/>
        </w:rPr>
        <w:t xml:space="preserve">Insert </w:t>
      </w:r>
      <w:r w:rsidRPr="00BF0755">
        <w:rPr>
          <w:i/>
        </w:rPr>
        <w:t>OTIP, ACF regional staff/OASH, other grantees</w:t>
      </w:r>
      <w:r w:rsidRPr="00BF0755">
        <w:t>] had on your organization/agency?</w:t>
      </w:r>
    </w:p>
    <w:p w:rsidR="00900961" w:rsidRPr="00BF0755" w:rsidP="004D2B46" w14:paraId="3FAC2691" w14:textId="4BDA4A0F">
      <w:pPr>
        <w:pStyle w:val="ListParagraph"/>
        <w:widowControl/>
        <w:numPr>
          <w:ilvl w:val="0"/>
          <w:numId w:val="1"/>
        </w:numPr>
        <w:autoSpaceDE/>
        <w:autoSpaceDN/>
        <w:spacing w:before="100" w:beforeAutospacing="1" w:after="100" w:afterAutospacing="1" w:line="276" w:lineRule="auto"/>
        <w:ind w:left="461"/>
        <w:contextualSpacing/>
      </w:pPr>
      <w:r w:rsidRPr="00BF0755">
        <w:t>If you were given the opportunity to restructure [</w:t>
      </w:r>
      <w:r w:rsidRPr="00BF0755" w:rsidR="00343C94">
        <w:rPr>
          <w:i/>
        </w:rPr>
        <w:t xml:space="preserve">Insert </w:t>
      </w:r>
      <w:r w:rsidRPr="00BF0755">
        <w:rPr>
          <w:i/>
        </w:rPr>
        <w:t>program</w:t>
      </w:r>
      <w:r w:rsidRPr="00BF0755">
        <w:t xml:space="preserve">], what would be your top three priorities? </w:t>
      </w:r>
    </w:p>
    <w:p w:rsidR="00900961" w:rsidRPr="00E251D8" w:rsidP="004D2B46" w14:paraId="4A506463" w14:textId="77777777">
      <w:pPr>
        <w:pStyle w:val="ListParagraph"/>
        <w:widowControl/>
        <w:numPr>
          <w:ilvl w:val="0"/>
          <w:numId w:val="1"/>
        </w:numPr>
        <w:autoSpaceDE/>
        <w:autoSpaceDN/>
        <w:spacing w:before="100" w:beforeAutospacing="1" w:after="100" w:afterAutospacing="1" w:line="276" w:lineRule="auto"/>
        <w:ind w:left="461"/>
        <w:contextualSpacing/>
        <w:rPr>
          <w:highlight w:val="yellow"/>
        </w:rPr>
      </w:pPr>
      <w:r w:rsidRPr="00E251D8">
        <w:rPr>
          <w:highlight w:val="yellow"/>
        </w:rPr>
        <w:t>In what ways do these funding models offer opportunities for honest input and feedback from grant applications and/or recipients?</w:t>
      </w:r>
    </w:p>
    <w:p w:rsidR="0080420B" w:rsidRPr="00E251D8" w:rsidP="004D2B46" w14:paraId="576816EC" w14:textId="5986BF77">
      <w:pPr>
        <w:pStyle w:val="ListParagraph"/>
        <w:widowControl/>
        <w:numPr>
          <w:ilvl w:val="0"/>
          <w:numId w:val="1"/>
        </w:numPr>
        <w:autoSpaceDE/>
        <w:autoSpaceDN/>
        <w:spacing w:before="100" w:beforeAutospacing="1" w:after="100" w:afterAutospacing="1" w:line="276" w:lineRule="auto"/>
        <w:ind w:left="461"/>
        <w:contextualSpacing/>
        <w:rPr>
          <w:highlight w:val="yellow"/>
        </w:rPr>
      </w:pPr>
      <w:r w:rsidRPr="00E251D8">
        <w:rPr>
          <w:highlight w:val="yellow"/>
        </w:rPr>
        <w:t>How do the funding models reinforce trust with the grant recipients?</w:t>
      </w:r>
    </w:p>
    <w:p w:rsidR="00900961" w:rsidRPr="00E251D8" w:rsidP="004D2B46" w14:paraId="6109B1C8" w14:textId="77777777">
      <w:pPr>
        <w:pStyle w:val="ListParagraph"/>
        <w:widowControl/>
        <w:numPr>
          <w:ilvl w:val="0"/>
          <w:numId w:val="1"/>
        </w:numPr>
        <w:autoSpaceDE/>
        <w:autoSpaceDN/>
        <w:spacing w:before="100" w:beforeAutospacing="1" w:after="100" w:afterAutospacing="1" w:line="276" w:lineRule="auto"/>
        <w:ind w:left="461"/>
        <w:contextualSpacing/>
        <w:rPr>
          <w:highlight w:val="yellow"/>
        </w:rPr>
      </w:pPr>
      <w:r w:rsidRPr="00E251D8">
        <w:rPr>
          <w:highlight w:val="yellow"/>
        </w:rPr>
        <w:t xml:space="preserve">What kinds of assistance would you like the funder to offer? </w:t>
      </w:r>
    </w:p>
    <w:p w:rsidR="00900961" w:rsidRPr="00E251D8" w:rsidP="004D2B46" w14:paraId="4BF61D3F" w14:textId="77777777">
      <w:pPr>
        <w:pStyle w:val="ListParagraph"/>
        <w:widowControl/>
        <w:numPr>
          <w:ilvl w:val="0"/>
          <w:numId w:val="1"/>
        </w:numPr>
        <w:autoSpaceDE/>
        <w:autoSpaceDN/>
        <w:spacing w:before="100" w:beforeAutospacing="1" w:after="100" w:afterAutospacing="1" w:line="276" w:lineRule="auto"/>
        <w:ind w:left="461"/>
        <w:contextualSpacing/>
        <w:rPr>
          <w:highlight w:val="yellow"/>
        </w:rPr>
      </w:pPr>
      <w:r w:rsidRPr="00E251D8">
        <w:rPr>
          <w:highlight w:val="yellow"/>
        </w:rPr>
        <w:t xml:space="preserve">How can the funding source facilitate collaborations and create useful connections? </w:t>
      </w:r>
    </w:p>
    <w:p w:rsidR="00900961" w:rsidRPr="00E251D8" w:rsidP="004D2B46" w14:paraId="3BCCE0B0" w14:textId="77777777">
      <w:pPr>
        <w:pStyle w:val="ListParagraph"/>
        <w:widowControl/>
        <w:numPr>
          <w:ilvl w:val="0"/>
          <w:numId w:val="1"/>
        </w:numPr>
        <w:autoSpaceDE/>
        <w:autoSpaceDN/>
        <w:spacing w:before="100" w:beforeAutospacing="1" w:after="100" w:afterAutospacing="1" w:line="276" w:lineRule="auto"/>
        <w:ind w:left="461"/>
        <w:contextualSpacing/>
        <w:rPr>
          <w:highlight w:val="yellow"/>
        </w:rPr>
      </w:pPr>
      <w:r w:rsidRPr="00E251D8">
        <w:rPr>
          <w:highlight w:val="yellow"/>
        </w:rPr>
        <w:t>In what ways should grant recipients and the community be offered the opportunity for more inclusive decision-making?</w:t>
      </w:r>
    </w:p>
    <w:p w:rsidR="006A777A" w:rsidRPr="00E251D8" w:rsidP="004D2B46" w14:paraId="0E5A7B25" w14:textId="1514BE23">
      <w:pPr>
        <w:pStyle w:val="ListParagraph"/>
        <w:widowControl/>
        <w:numPr>
          <w:ilvl w:val="0"/>
          <w:numId w:val="1"/>
        </w:numPr>
        <w:autoSpaceDE/>
        <w:autoSpaceDN/>
        <w:spacing w:before="100" w:beforeAutospacing="1" w:line="276" w:lineRule="auto"/>
        <w:ind w:left="461"/>
        <w:contextualSpacing/>
        <w:rPr>
          <w:highlight w:val="yellow"/>
        </w:rPr>
      </w:pPr>
      <w:r w:rsidRPr="00E251D8">
        <w:rPr>
          <w:highlight w:val="yellow"/>
        </w:rPr>
        <w:t xml:space="preserve">In what ways do these funding models integrate </w:t>
      </w:r>
      <w:r w:rsidRPr="00E251D8">
        <w:rPr>
          <w:highlight w:val="yellow"/>
        </w:rPr>
        <w:t xml:space="preserve">the following </w:t>
      </w:r>
      <w:r w:rsidRPr="00E251D8">
        <w:rPr>
          <w:highlight w:val="yellow"/>
        </w:rPr>
        <w:t>practices into operations?</w:t>
      </w:r>
    </w:p>
    <w:p w:rsidR="00AF00C6" w:rsidRPr="00E251D8" w:rsidP="008B5DF4" w14:paraId="699D445A" w14:textId="012C151C">
      <w:pPr>
        <w:pStyle w:val="pf0"/>
        <w:numPr>
          <w:ilvl w:val="1"/>
          <w:numId w:val="15"/>
        </w:numPr>
        <w:spacing w:before="0" w:beforeAutospacing="0" w:line="276" w:lineRule="auto"/>
        <w:contextualSpacing/>
        <w:rPr>
          <w:rStyle w:val="cf01"/>
          <w:rFonts w:ascii="Times New Roman" w:hAnsi="Times New Roman" w:cs="Times New Roman"/>
          <w:sz w:val="22"/>
          <w:szCs w:val="22"/>
          <w:highlight w:val="yellow"/>
        </w:rPr>
      </w:pPr>
      <w:r w:rsidRPr="00E251D8">
        <w:rPr>
          <w:rStyle w:val="cf01"/>
          <w:rFonts w:ascii="Times New Roman" w:hAnsi="Times New Roman" w:cs="Times New Roman"/>
          <w:sz w:val="22"/>
          <w:szCs w:val="22"/>
          <w:highlight w:val="yellow"/>
        </w:rPr>
        <w:t>Diversity, equity, and inclusion</w:t>
      </w:r>
    </w:p>
    <w:p w:rsidR="00DA2F73" w:rsidRPr="00E251D8" w:rsidP="004D2B46" w14:paraId="17E0DE14" w14:textId="5C927A7D">
      <w:pPr>
        <w:pStyle w:val="pf0"/>
        <w:numPr>
          <w:ilvl w:val="1"/>
          <w:numId w:val="15"/>
        </w:numPr>
        <w:spacing w:line="276" w:lineRule="auto"/>
        <w:contextualSpacing/>
        <w:rPr>
          <w:sz w:val="22"/>
          <w:szCs w:val="22"/>
          <w:highlight w:val="yellow"/>
        </w:rPr>
      </w:pPr>
      <w:r w:rsidRPr="00E251D8">
        <w:rPr>
          <w:rStyle w:val="cf01"/>
          <w:rFonts w:ascii="Times New Roman" w:hAnsi="Times New Roman" w:cs="Times New Roman"/>
          <w:sz w:val="22"/>
          <w:szCs w:val="22"/>
          <w:highlight w:val="yellow"/>
        </w:rPr>
        <w:t>Trauma-informed practic</w:t>
      </w:r>
      <w:r w:rsidRPr="00E251D8" w:rsidR="00F82286">
        <w:rPr>
          <w:rStyle w:val="cf01"/>
          <w:rFonts w:ascii="Times New Roman" w:hAnsi="Times New Roman" w:cs="Times New Roman"/>
          <w:sz w:val="22"/>
          <w:szCs w:val="22"/>
          <w:highlight w:val="yellow"/>
        </w:rPr>
        <w:t>es</w:t>
      </w:r>
    </w:p>
    <w:p w:rsidR="00DA2F73" w:rsidRPr="00E251D8" w:rsidP="004D2B46" w14:paraId="293628C6" w14:textId="66E1D98B">
      <w:pPr>
        <w:pStyle w:val="pf0"/>
        <w:numPr>
          <w:ilvl w:val="1"/>
          <w:numId w:val="15"/>
        </w:numPr>
        <w:spacing w:line="276" w:lineRule="auto"/>
        <w:contextualSpacing/>
        <w:rPr>
          <w:sz w:val="22"/>
          <w:szCs w:val="22"/>
          <w:highlight w:val="yellow"/>
        </w:rPr>
      </w:pPr>
      <w:r w:rsidRPr="00E251D8">
        <w:rPr>
          <w:rStyle w:val="cf01"/>
          <w:rFonts w:ascii="Times New Roman" w:hAnsi="Times New Roman" w:cs="Times New Roman"/>
          <w:sz w:val="22"/>
          <w:szCs w:val="22"/>
          <w:highlight w:val="yellow"/>
        </w:rPr>
        <w:t>P</w:t>
      </w:r>
      <w:r w:rsidRPr="00E251D8">
        <w:rPr>
          <w:rStyle w:val="cf01"/>
          <w:rFonts w:ascii="Times New Roman" w:hAnsi="Times New Roman" w:cs="Times New Roman"/>
          <w:sz w:val="22"/>
          <w:szCs w:val="22"/>
          <w:highlight w:val="yellow"/>
        </w:rPr>
        <w:t xml:space="preserve">erson-centered practices </w:t>
      </w:r>
    </w:p>
    <w:p w:rsidR="00DA2F73" w:rsidRPr="00E251D8" w:rsidP="004D2B46" w14:paraId="1DC70F32" w14:textId="767E694C">
      <w:pPr>
        <w:pStyle w:val="pf0"/>
        <w:numPr>
          <w:ilvl w:val="1"/>
          <w:numId w:val="15"/>
        </w:numPr>
        <w:spacing w:line="276" w:lineRule="auto"/>
        <w:contextualSpacing/>
        <w:rPr>
          <w:sz w:val="22"/>
          <w:szCs w:val="22"/>
          <w:highlight w:val="yellow"/>
        </w:rPr>
      </w:pPr>
      <w:r w:rsidRPr="00E251D8">
        <w:rPr>
          <w:rStyle w:val="cf01"/>
          <w:rFonts w:ascii="Times New Roman" w:hAnsi="Times New Roman" w:cs="Times New Roman"/>
          <w:sz w:val="22"/>
          <w:szCs w:val="22"/>
          <w:highlight w:val="yellow"/>
        </w:rPr>
        <w:t>S</w:t>
      </w:r>
      <w:r w:rsidRPr="00E251D8">
        <w:rPr>
          <w:rStyle w:val="cf01"/>
          <w:rFonts w:ascii="Times New Roman" w:hAnsi="Times New Roman" w:cs="Times New Roman"/>
          <w:sz w:val="22"/>
          <w:szCs w:val="22"/>
          <w:highlight w:val="yellow"/>
        </w:rPr>
        <w:t xml:space="preserve">urvivor-informed practices </w:t>
      </w:r>
    </w:p>
    <w:p w:rsidR="00DA2F73" w:rsidRPr="00E251D8" w:rsidP="004D2B46" w14:paraId="789EADC7" w14:textId="66626EED">
      <w:pPr>
        <w:pStyle w:val="pf0"/>
        <w:numPr>
          <w:ilvl w:val="1"/>
          <w:numId w:val="15"/>
        </w:numPr>
        <w:spacing w:line="276" w:lineRule="auto"/>
        <w:contextualSpacing/>
        <w:rPr>
          <w:sz w:val="22"/>
          <w:szCs w:val="22"/>
          <w:highlight w:val="yellow"/>
        </w:rPr>
      </w:pPr>
      <w:r w:rsidRPr="00E251D8">
        <w:rPr>
          <w:rStyle w:val="cf01"/>
          <w:rFonts w:ascii="Times New Roman" w:hAnsi="Times New Roman" w:cs="Times New Roman"/>
          <w:sz w:val="22"/>
          <w:szCs w:val="22"/>
          <w:highlight w:val="yellow"/>
        </w:rPr>
        <w:t>C</w:t>
      </w:r>
      <w:r w:rsidRPr="00E251D8">
        <w:rPr>
          <w:rStyle w:val="cf01"/>
          <w:rFonts w:ascii="Times New Roman" w:hAnsi="Times New Roman" w:cs="Times New Roman"/>
          <w:sz w:val="22"/>
          <w:szCs w:val="22"/>
          <w:highlight w:val="yellow"/>
        </w:rPr>
        <w:t xml:space="preserve">ulturally and linguistically appropriate practices </w:t>
      </w:r>
    </w:p>
    <w:p w:rsidR="00DA2F73" w:rsidRPr="00E251D8" w:rsidP="004D2B46" w14:paraId="7A7DA978" w14:textId="1FB4CFB1">
      <w:pPr>
        <w:pStyle w:val="pf0"/>
        <w:numPr>
          <w:ilvl w:val="1"/>
          <w:numId w:val="15"/>
        </w:numPr>
        <w:spacing w:line="276" w:lineRule="auto"/>
        <w:contextualSpacing/>
        <w:rPr>
          <w:sz w:val="22"/>
          <w:szCs w:val="22"/>
          <w:highlight w:val="yellow"/>
        </w:rPr>
      </w:pPr>
      <w:r w:rsidRPr="00E251D8">
        <w:rPr>
          <w:rStyle w:val="cf01"/>
          <w:rFonts w:ascii="Times New Roman" w:hAnsi="Times New Roman" w:cs="Times New Roman"/>
          <w:sz w:val="22"/>
          <w:szCs w:val="22"/>
          <w:highlight w:val="yellow"/>
        </w:rPr>
        <w:t>M</w:t>
      </w:r>
      <w:r w:rsidRPr="00E251D8">
        <w:rPr>
          <w:rStyle w:val="cf01"/>
          <w:rFonts w:ascii="Times New Roman" w:hAnsi="Times New Roman" w:cs="Times New Roman"/>
          <w:sz w:val="22"/>
          <w:szCs w:val="22"/>
          <w:highlight w:val="yellow"/>
        </w:rPr>
        <w:t xml:space="preserve">ultidisciplinary approaches </w:t>
      </w:r>
    </w:p>
    <w:p w:rsidR="00900961" w:rsidRPr="00E251D8" w:rsidP="004D2B46" w14:paraId="3DD4A1DF" w14:textId="672F3751">
      <w:pPr>
        <w:pStyle w:val="pf0"/>
        <w:numPr>
          <w:ilvl w:val="1"/>
          <w:numId w:val="15"/>
        </w:numPr>
        <w:spacing w:line="276" w:lineRule="auto"/>
        <w:contextualSpacing/>
        <w:rPr>
          <w:rStyle w:val="cf01"/>
          <w:rFonts w:ascii="Times New Roman" w:hAnsi="Times New Roman" w:cs="Times New Roman"/>
          <w:sz w:val="22"/>
          <w:szCs w:val="22"/>
          <w:highlight w:val="yellow"/>
        </w:rPr>
      </w:pPr>
      <w:r w:rsidRPr="00E251D8">
        <w:rPr>
          <w:rStyle w:val="cf01"/>
          <w:rFonts w:ascii="Times New Roman" w:hAnsi="Times New Roman" w:cs="Times New Roman"/>
          <w:sz w:val="22"/>
          <w:szCs w:val="22"/>
          <w:highlight w:val="yellow"/>
        </w:rPr>
        <w:t>D</w:t>
      </w:r>
      <w:r w:rsidRPr="00E251D8" w:rsidR="00DA2F73">
        <w:rPr>
          <w:rStyle w:val="cf01"/>
          <w:rFonts w:ascii="Times New Roman" w:hAnsi="Times New Roman" w:cs="Times New Roman"/>
          <w:sz w:val="22"/>
          <w:szCs w:val="22"/>
          <w:highlight w:val="yellow"/>
        </w:rPr>
        <w:t xml:space="preserve">ata-driven practices </w:t>
      </w:r>
    </w:p>
    <w:p w:rsidR="0068232D" w:rsidRPr="007810A4" w:rsidP="004D2B46" w14:paraId="1732F923" w14:textId="6B202E86">
      <w:pPr>
        <w:pStyle w:val="Header"/>
        <w:widowControl/>
        <w:tabs>
          <w:tab w:val="clear" w:pos="4680"/>
          <w:tab w:val="clear" w:pos="9360"/>
        </w:tabs>
        <w:autoSpaceDE/>
        <w:autoSpaceDN/>
        <w:spacing w:before="100" w:beforeAutospacing="1" w:after="100" w:afterAutospacing="1" w:line="276" w:lineRule="auto"/>
        <w:contextualSpacing/>
        <w:rPr>
          <w:b/>
          <w:bCs/>
        </w:rPr>
      </w:pPr>
      <w:r w:rsidRPr="007810A4">
        <w:rPr>
          <w:b/>
          <w:bCs/>
        </w:rPr>
        <w:t>Service Provision (</w:t>
      </w:r>
      <w:r w:rsidRPr="007810A4" w:rsidR="00AD546A">
        <w:rPr>
          <w:b/>
          <w:bCs/>
        </w:rPr>
        <w:t xml:space="preserve">Healthcare, Behavioral Health, </w:t>
      </w:r>
      <w:r w:rsidRPr="007810A4" w:rsidR="009D7153">
        <w:rPr>
          <w:b/>
          <w:bCs/>
        </w:rPr>
        <w:t xml:space="preserve">and </w:t>
      </w:r>
      <w:r w:rsidRPr="007810A4" w:rsidR="0022407E">
        <w:rPr>
          <w:b/>
          <w:bCs/>
        </w:rPr>
        <w:t xml:space="preserve">Human/Victim </w:t>
      </w:r>
      <w:r w:rsidRPr="007810A4" w:rsidR="00F90727">
        <w:rPr>
          <w:b/>
          <w:bCs/>
        </w:rPr>
        <w:t>Services)</w:t>
      </w:r>
    </w:p>
    <w:p w:rsidR="009B1566" w:rsidRPr="00BF0755" w:rsidP="004D2B46" w14:paraId="72583791" w14:textId="3D94FFB9">
      <w:pPr>
        <w:pStyle w:val="ListParagraph"/>
        <w:numPr>
          <w:ilvl w:val="0"/>
          <w:numId w:val="1"/>
        </w:numPr>
        <w:tabs>
          <w:tab w:val="left" w:pos="823"/>
          <w:tab w:val="left" w:pos="824"/>
        </w:tabs>
        <w:spacing w:before="100" w:beforeAutospacing="1" w:after="100" w:afterAutospacing="1" w:line="276" w:lineRule="auto"/>
        <w:contextualSpacing/>
      </w:pPr>
      <w:r w:rsidRPr="00BF0755">
        <w:t>To what extent does your organization</w:t>
      </w:r>
      <w:r w:rsidRPr="00BF0755" w:rsidR="000B7020">
        <w:t>/agency</w:t>
      </w:r>
      <w:r w:rsidRPr="00BF0755">
        <w:t xml:space="preserve"> serve [</w:t>
      </w:r>
      <w:r w:rsidRPr="00BF0755" w:rsidR="00712F3E">
        <w:rPr>
          <w:i/>
        </w:rPr>
        <w:t xml:space="preserve">Insert </w:t>
      </w:r>
      <w:r w:rsidRPr="00BF0755">
        <w:rPr>
          <w:i/>
        </w:rPr>
        <w:t>specific population</w:t>
      </w:r>
      <w:r w:rsidRPr="00BF0755" w:rsidR="00BA3E03">
        <w:rPr>
          <w:i/>
        </w:rPr>
        <w:t>, like</w:t>
      </w:r>
      <w:r w:rsidRPr="00BF0755">
        <w:rPr>
          <w:i/>
        </w:rPr>
        <w:t xml:space="preserve"> domestic victims of trafficking</w:t>
      </w:r>
      <w:r w:rsidRPr="00BF0755" w:rsidR="00AD7B75">
        <w:rPr>
          <w:i/>
        </w:rPr>
        <w:t>;</w:t>
      </w:r>
      <w:r w:rsidRPr="00BF0755" w:rsidR="00BA3E03">
        <w:rPr>
          <w:i/>
        </w:rPr>
        <w:t xml:space="preserve"> f</w:t>
      </w:r>
      <w:r w:rsidRPr="00BF0755">
        <w:rPr>
          <w:i/>
        </w:rPr>
        <w:t>oreign-born victims of trafficking</w:t>
      </w:r>
      <w:r w:rsidRPr="00BF0755" w:rsidR="00AD7B75">
        <w:rPr>
          <w:i/>
        </w:rPr>
        <w:t>;</w:t>
      </w:r>
      <w:r w:rsidRPr="00BF0755" w:rsidR="00BA3E03">
        <w:rPr>
          <w:i/>
        </w:rPr>
        <w:t xml:space="preserve"> individuals who have experience</w:t>
      </w:r>
      <w:r w:rsidRPr="00BF0755" w:rsidR="00CB62E4">
        <w:rPr>
          <w:i/>
        </w:rPr>
        <w:t>d</w:t>
      </w:r>
      <w:r w:rsidRPr="00BF0755" w:rsidR="00BA3E03">
        <w:rPr>
          <w:i/>
        </w:rPr>
        <w:t xml:space="preserve"> trafficking</w:t>
      </w:r>
      <w:r w:rsidRPr="00BF0755" w:rsidR="00AD7B75">
        <w:rPr>
          <w:i/>
        </w:rPr>
        <w:t xml:space="preserve">; victims who are pre-certified, certified, adults, or children; family members; </w:t>
      </w:r>
      <w:r w:rsidRPr="00BF0755" w:rsidR="00D53951">
        <w:rPr>
          <w:i/>
        </w:rPr>
        <w:t xml:space="preserve">people within a specific </w:t>
      </w:r>
      <w:r w:rsidRPr="00BF0755" w:rsidR="00487147">
        <w:rPr>
          <w:i/>
        </w:rPr>
        <w:t>age</w:t>
      </w:r>
      <w:r w:rsidRPr="00BF0755" w:rsidR="00D53951">
        <w:rPr>
          <w:i/>
        </w:rPr>
        <w:t xml:space="preserve"> range</w:t>
      </w:r>
      <w:r w:rsidRPr="00BF0755" w:rsidR="00487147">
        <w:rPr>
          <w:i/>
        </w:rPr>
        <w:t xml:space="preserve">; </w:t>
      </w:r>
      <w:r w:rsidRPr="00BF0755" w:rsidR="000D4E55">
        <w:rPr>
          <w:i/>
        </w:rPr>
        <w:t xml:space="preserve">people with a specific </w:t>
      </w:r>
      <w:r w:rsidRPr="00BF0755" w:rsidR="004459F0">
        <w:rPr>
          <w:i/>
        </w:rPr>
        <w:t>gender identity;</w:t>
      </w:r>
      <w:r w:rsidRPr="00BF0755" w:rsidR="006B5326">
        <w:rPr>
          <w:i/>
        </w:rPr>
        <w:t xml:space="preserve"> </w:t>
      </w:r>
      <w:r w:rsidRPr="00BF0755" w:rsidR="004459F0">
        <w:rPr>
          <w:i/>
        </w:rPr>
        <w:t xml:space="preserve">citizenship; </w:t>
      </w:r>
      <w:r w:rsidRPr="00BF0755" w:rsidR="00AD7B75">
        <w:rPr>
          <w:i/>
        </w:rPr>
        <w:t>other major subpopulations your organization</w:t>
      </w:r>
      <w:r w:rsidRPr="00BF0755" w:rsidR="009A6872">
        <w:rPr>
          <w:i/>
        </w:rPr>
        <w:t>/agency</w:t>
      </w:r>
      <w:r w:rsidRPr="00BF0755" w:rsidR="00AD7B75">
        <w:rPr>
          <w:i/>
        </w:rPr>
        <w:t xml:space="preserve"> serves</w:t>
      </w:r>
      <w:r w:rsidRPr="00BF0755" w:rsidR="00BA3E03">
        <w:t>]?</w:t>
      </w:r>
    </w:p>
    <w:p w:rsidR="0077293E" w:rsidRPr="00FF39A3" w:rsidP="004D2B46" w14:paraId="72C25D81" w14:textId="22910480">
      <w:pPr>
        <w:pStyle w:val="ListParagraph"/>
        <w:numPr>
          <w:ilvl w:val="0"/>
          <w:numId w:val="1"/>
        </w:numPr>
        <w:tabs>
          <w:tab w:val="left" w:pos="823"/>
          <w:tab w:val="left" w:pos="824"/>
        </w:tabs>
        <w:spacing w:before="100" w:beforeAutospacing="1" w:after="100" w:afterAutospacing="1" w:line="276" w:lineRule="auto"/>
        <w:contextualSpacing/>
        <w:rPr>
          <w:highlight w:val="yellow"/>
        </w:rPr>
      </w:pPr>
      <w:r w:rsidRPr="00FF39A3">
        <w:rPr>
          <w:highlight w:val="yellow"/>
        </w:rPr>
        <w:t>What qualities/guidelines/principles should be considered for [</w:t>
      </w:r>
      <w:r w:rsidRPr="00FF39A3" w:rsidR="00343C94">
        <w:rPr>
          <w:i/>
          <w:highlight w:val="yellow"/>
        </w:rPr>
        <w:t xml:space="preserve">Insert </w:t>
      </w:r>
      <w:r w:rsidRPr="00FF39A3">
        <w:rPr>
          <w:i/>
          <w:highlight w:val="yellow"/>
        </w:rPr>
        <w:t>program/role/profession</w:t>
      </w:r>
      <w:r w:rsidRPr="00FF39A3">
        <w:rPr>
          <w:highlight w:val="yellow"/>
        </w:rPr>
        <w:t xml:space="preserve">]? </w:t>
      </w:r>
    </w:p>
    <w:p w:rsidR="0077293E" w:rsidRPr="00FF39A3" w:rsidP="004D2B46" w14:paraId="258A0B30" w14:textId="5AE0255A">
      <w:pPr>
        <w:pStyle w:val="ListParagraph"/>
        <w:numPr>
          <w:ilvl w:val="0"/>
          <w:numId w:val="1"/>
        </w:numPr>
        <w:tabs>
          <w:tab w:val="left" w:pos="823"/>
          <w:tab w:val="left" w:pos="824"/>
        </w:tabs>
        <w:spacing w:before="100" w:beforeAutospacing="1" w:after="100" w:afterAutospacing="1" w:line="276" w:lineRule="auto"/>
        <w:contextualSpacing/>
        <w:rPr>
          <w:highlight w:val="yellow"/>
        </w:rPr>
      </w:pPr>
      <w:r w:rsidRPr="00FF39A3">
        <w:rPr>
          <w:highlight w:val="yellow"/>
        </w:rPr>
        <w:t>What are the anticipated outcomes of [</w:t>
      </w:r>
      <w:r w:rsidRPr="00FF39A3" w:rsidR="00343C94">
        <w:rPr>
          <w:i/>
          <w:highlight w:val="yellow"/>
        </w:rPr>
        <w:t>Insert</w:t>
      </w:r>
      <w:r w:rsidRPr="00FF39A3">
        <w:rPr>
          <w:i/>
          <w:highlight w:val="yellow"/>
        </w:rPr>
        <w:t xml:space="preserve"> program/initiative</w:t>
      </w:r>
      <w:r w:rsidRPr="00FF39A3">
        <w:rPr>
          <w:highlight w:val="yellow"/>
        </w:rPr>
        <w:t xml:space="preserve">]? </w:t>
      </w:r>
    </w:p>
    <w:p w:rsidR="0077293E" w:rsidRPr="00FF39A3" w:rsidP="004D2B46" w14:paraId="3BDBE483" w14:textId="2F4B6728">
      <w:pPr>
        <w:pStyle w:val="ListParagraph"/>
        <w:numPr>
          <w:ilvl w:val="0"/>
          <w:numId w:val="1"/>
        </w:numPr>
        <w:tabs>
          <w:tab w:val="left" w:pos="823"/>
          <w:tab w:val="left" w:pos="824"/>
        </w:tabs>
        <w:spacing w:before="100" w:beforeAutospacing="1" w:after="100" w:afterAutospacing="1" w:line="276" w:lineRule="auto"/>
        <w:contextualSpacing/>
        <w:rPr>
          <w:highlight w:val="yellow"/>
        </w:rPr>
      </w:pPr>
      <w:r w:rsidRPr="00FF39A3">
        <w:rPr>
          <w:highlight w:val="yellow"/>
        </w:rPr>
        <w:t>What changes have been made to allow for [</w:t>
      </w:r>
      <w:r w:rsidRPr="00FF39A3" w:rsidR="00343C94">
        <w:rPr>
          <w:i/>
          <w:highlight w:val="yellow"/>
        </w:rPr>
        <w:t>Insert</w:t>
      </w:r>
      <w:r w:rsidRPr="00FF39A3">
        <w:rPr>
          <w:i/>
          <w:highlight w:val="yellow"/>
        </w:rPr>
        <w:t xml:space="preserve"> outcome/program/initiative</w:t>
      </w:r>
      <w:r w:rsidRPr="00FF39A3">
        <w:rPr>
          <w:highlight w:val="yellow"/>
        </w:rPr>
        <w:t>]?</w:t>
      </w:r>
    </w:p>
    <w:p w:rsidR="0077293E" w:rsidRPr="00FF39A3" w:rsidP="004D2B46" w14:paraId="7DDA58A4" w14:textId="551D8C27">
      <w:pPr>
        <w:pStyle w:val="ListParagraph"/>
        <w:numPr>
          <w:ilvl w:val="0"/>
          <w:numId w:val="1"/>
        </w:numPr>
        <w:tabs>
          <w:tab w:val="left" w:pos="823"/>
          <w:tab w:val="left" w:pos="824"/>
        </w:tabs>
        <w:spacing w:before="100" w:beforeAutospacing="1" w:after="100" w:afterAutospacing="1" w:line="276" w:lineRule="auto"/>
        <w:contextualSpacing/>
        <w:rPr>
          <w:highlight w:val="yellow"/>
        </w:rPr>
      </w:pPr>
      <w:r w:rsidRPr="00FF39A3">
        <w:rPr>
          <w:highlight w:val="yellow"/>
        </w:rPr>
        <w:t>What elements of [</w:t>
      </w:r>
      <w:r w:rsidRPr="00FF39A3" w:rsidR="00343C94">
        <w:rPr>
          <w:i/>
          <w:highlight w:val="yellow"/>
        </w:rPr>
        <w:t>Insert</w:t>
      </w:r>
      <w:r w:rsidRPr="00FF39A3">
        <w:rPr>
          <w:i/>
          <w:highlight w:val="yellow"/>
        </w:rPr>
        <w:t xml:space="preserve"> program type</w:t>
      </w:r>
      <w:r w:rsidRPr="00FF39A3">
        <w:rPr>
          <w:highlight w:val="yellow"/>
        </w:rPr>
        <w:t>] have you found most helpful/le</w:t>
      </w:r>
      <w:r w:rsidRPr="00FF39A3" w:rsidR="003A6CB7">
        <w:rPr>
          <w:highlight w:val="yellow"/>
        </w:rPr>
        <w:t>ast</w:t>
      </w:r>
      <w:r w:rsidRPr="00FF39A3">
        <w:rPr>
          <w:highlight w:val="yellow"/>
        </w:rPr>
        <w:t xml:space="preserve"> helpful?</w:t>
      </w:r>
    </w:p>
    <w:p w:rsidR="00347D7C" w:rsidRPr="00FF39A3" w:rsidP="004D2B46" w14:paraId="5887FD60" w14:textId="1EA78488">
      <w:pPr>
        <w:pStyle w:val="ListParagraph"/>
        <w:numPr>
          <w:ilvl w:val="0"/>
          <w:numId w:val="1"/>
        </w:numPr>
        <w:tabs>
          <w:tab w:val="left" w:pos="823"/>
          <w:tab w:val="left" w:pos="824"/>
        </w:tabs>
        <w:spacing w:before="100" w:beforeAutospacing="1" w:after="100" w:afterAutospacing="1" w:line="276" w:lineRule="auto"/>
        <w:contextualSpacing/>
        <w:rPr>
          <w:rStyle w:val="cf01"/>
          <w:rFonts w:ascii="Times New Roman" w:hAnsi="Times New Roman" w:cs="Times New Roman"/>
          <w:sz w:val="22"/>
          <w:szCs w:val="22"/>
          <w:highlight w:val="yellow"/>
        </w:rPr>
      </w:pPr>
      <w:r w:rsidRPr="00FF39A3">
        <w:rPr>
          <w:highlight w:val="yellow"/>
        </w:rPr>
        <w:t xml:space="preserve">To what extent do you think the </w:t>
      </w:r>
      <w:r w:rsidRPr="00FF39A3" w:rsidR="00126B05">
        <w:rPr>
          <w:highlight w:val="yellow"/>
        </w:rPr>
        <w:t>[</w:t>
      </w:r>
      <w:r w:rsidRPr="00FF39A3" w:rsidR="00126B05">
        <w:rPr>
          <w:i/>
          <w:highlight w:val="yellow"/>
        </w:rPr>
        <w:t>grant</w:t>
      </w:r>
      <w:r w:rsidRPr="00FF39A3" w:rsidR="00981E3A">
        <w:rPr>
          <w:i/>
          <w:highlight w:val="yellow"/>
        </w:rPr>
        <w:t>, program, model</w:t>
      </w:r>
      <w:r w:rsidRPr="00FF39A3" w:rsidR="00126B05">
        <w:rPr>
          <w:highlight w:val="yellow"/>
        </w:rPr>
        <w:t>]</w:t>
      </w:r>
      <w:r w:rsidRPr="00FF39A3" w:rsidR="00981E3A">
        <w:rPr>
          <w:highlight w:val="yellow"/>
        </w:rPr>
        <w:t xml:space="preserve"> </w:t>
      </w:r>
      <w:r w:rsidRPr="00FF39A3">
        <w:rPr>
          <w:highlight w:val="yellow"/>
        </w:rPr>
        <w:t xml:space="preserve">allows you to meet the needs of </w:t>
      </w:r>
      <w:r w:rsidRPr="00FF39A3" w:rsidR="00FC3281">
        <w:rPr>
          <w:highlight w:val="yellow"/>
        </w:rPr>
        <w:t>individuals who have experienced</w:t>
      </w:r>
      <w:r w:rsidRPr="00FF39A3" w:rsidR="00FC3281">
        <w:rPr>
          <w:rStyle w:val="cf01"/>
          <w:rFonts w:ascii="Times New Roman" w:hAnsi="Times New Roman" w:cs="Times New Roman"/>
          <w:sz w:val="22"/>
          <w:szCs w:val="22"/>
          <w:highlight w:val="yellow"/>
        </w:rPr>
        <w:t xml:space="preserve"> trafficking or who have increased risk factors for trafficking</w:t>
      </w:r>
      <w:r w:rsidRPr="00FF39A3">
        <w:rPr>
          <w:highlight w:val="yellow"/>
        </w:rPr>
        <w:t>? How so?</w:t>
      </w:r>
    </w:p>
    <w:p w:rsidR="00FE3C6B" w:rsidRPr="00FF39A3" w:rsidP="004D2B46" w14:paraId="70BB9463" w14:textId="49082533">
      <w:pPr>
        <w:pStyle w:val="ListParagraph"/>
        <w:numPr>
          <w:ilvl w:val="0"/>
          <w:numId w:val="1"/>
        </w:numPr>
        <w:tabs>
          <w:tab w:val="left" w:pos="823"/>
          <w:tab w:val="left" w:pos="824"/>
        </w:tabs>
        <w:spacing w:before="100" w:beforeAutospacing="1" w:after="100" w:afterAutospacing="1" w:line="276" w:lineRule="auto"/>
        <w:contextualSpacing/>
        <w:rPr>
          <w:rStyle w:val="cf01"/>
          <w:rFonts w:ascii="Times New Roman" w:hAnsi="Times New Roman" w:cs="Times New Roman"/>
          <w:sz w:val="22"/>
          <w:szCs w:val="22"/>
          <w:highlight w:val="yellow"/>
        </w:rPr>
      </w:pPr>
      <w:r w:rsidRPr="00FF39A3">
        <w:rPr>
          <w:rStyle w:val="cf01"/>
          <w:rFonts w:ascii="Times New Roman" w:hAnsi="Times New Roman" w:cs="Times New Roman"/>
          <w:sz w:val="22"/>
          <w:szCs w:val="22"/>
          <w:highlight w:val="yellow"/>
        </w:rPr>
        <w:t>How does the [</w:t>
      </w:r>
      <w:r w:rsidRPr="00FF39A3" w:rsidR="00343C94">
        <w:rPr>
          <w:i/>
          <w:highlight w:val="yellow"/>
        </w:rPr>
        <w:t>Insert</w:t>
      </w:r>
      <w:r w:rsidRPr="00FF39A3" w:rsidR="00343C94">
        <w:rPr>
          <w:rStyle w:val="cf01"/>
          <w:rFonts w:ascii="Times New Roman" w:hAnsi="Times New Roman" w:cs="Times New Roman"/>
          <w:i/>
          <w:sz w:val="22"/>
          <w:szCs w:val="22"/>
          <w:highlight w:val="yellow"/>
        </w:rPr>
        <w:t xml:space="preserve"> </w:t>
      </w:r>
      <w:r w:rsidRPr="00FF39A3">
        <w:rPr>
          <w:rStyle w:val="cf01"/>
          <w:rFonts w:ascii="Times New Roman" w:hAnsi="Times New Roman" w:cs="Times New Roman"/>
          <w:i/>
          <w:sz w:val="22"/>
          <w:szCs w:val="22"/>
          <w:highlight w:val="yellow"/>
        </w:rPr>
        <w:t>grant, program, model</w:t>
      </w:r>
      <w:r w:rsidRPr="00FF39A3">
        <w:rPr>
          <w:rStyle w:val="cf01"/>
          <w:rFonts w:ascii="Times New Roman" w:hAnsi="Times New Roman" w:cs="Times New Roman"/>
          <w:sz w:val="22"/>
          <w:szCs w:val="22"/>
          <w:highlight w:val="yellow"/>
        </w:rPr>
        <w:t>] prioritize service to communities that are underserved</w:t>
      </w:r>
      <w:r w:rsidRPr="00FF39A3" w:rsidR="00AF70D8">
        <w:rPr>
          <w:rStyle w:val="cf01"/>
          <w:rFonts w:ascii="Times New Roman" w:hAnsi="Times New Roman" w:cs="Times New Roman"/>
          <w:sz w:val="22"/>
          <w:szCs w:val="22"/>
          <w:highlight w:val="yellow"/>
        </w:rPr>
        <w:t xml:space="preserve"> by/</w:t>
      </w:r>
      <w:r w:rsidRPr="00FF39A3" w:rsidR="00AB4472">
        <w:rPr>
          <w:rStyle w:val="cf01"/>
          <w:rFonts w:ascii="Times New Roman" w:hAnsi="Times New Roman" w:cs="Times New Roman"/>
          <w:sz w:val="22"/>
          <w:szCs w:val="22"/>
          <w:highlight w:val="yellow"/>
        </w:rPr>
        <w:t>with</w:t>
      </w:r>
      <w:r w:rsidRPr="00FF39A3" w:rsidR="00AF70D8">
        <w:rPr>
          <w:rStyle w:val="cf01"/>
          <w:rFonts w:ascii="Times New Roman" w:hAnsi="Times New Roman" w:cs="Times New Roman"/>
          <w:sz w:val="22"/>
          <w:szCs w:val="22"/>
          <w:highlight w:val="yellow"/>
        </w:rPr>
        <w:t xml:space="preserve"> limited access to specific services and resources?</w:t>
      </w:r>
    </w:p>
    <w:p w:rsidR="00FE3C6B" w:rsidRPr="00FF39A3" w:rsidP="004D2B46" w14:paraId="408BBD8B" w14:textId="178B9EBF">
      <w:pPr>
        <w:pStyle w:val="pf0"/>
        <w:numPr>
          <w:ilvl w:val="0"/>
          <w:numId w:val="1"/>
        </w:numPr>
        <w:spacing w:line="276" w:lineRule="auto"/>
        <w:contextualSpacing/>
        <w:rPr>
          <w:sz w:val="22"/>
          <w:szCs w:val="22"/>
          <w:highlight w:val="yellow"/>
        </w:rPr>
      </w:pPr>
      <w:r w:rsidRPr="00FF39A3">
        <w:rPr>
          <w:rStyle w:val="cf01"/>
          <w:rFonts w:ascii="Times New Roman" w:hAnsi="Times New Roman" w:cs="Times New Roman"/>
          <w:sz w:val="22"/>
          <w:szCs w:val="22"/>
          <w:highlight w:val="yellow"/>
        </w:rPr>
        <w:t>How does the [</w:t>
      </w:r>
      <w:r w:rsidRPr="00FF39A3" w:rsidR="00343C94">
        <w:rPr>
          <w:i/>
          <w:sz w:val="22"/>
          <w:szCs w:val="22"/>
          <w:highlight w:val="yellow"/>
        </w:rPr>
        <w:t>Insert</w:t>
      </w:r>
      <w:r w:rsidRPr="00FF39A3" w:rsidR="00343C94">
        <w:rPr>
          <w:rStyle w:val="cf01"/>
          <w:rFonts w:ascii="Times New Roman" w:hAnsi="Times New Roman" w:cs="Times New Roman"/>
          <w:i/>
          <w:sz w:val="22"/>
          <w:szCs w:val="22"/>
          <w:highlight w:val="yellow"/>
        </w:rPr>
        <w:t xml:space="preserve"> </w:t>
      </w:r>
      <w:r w:rsidRPr="00FF39A3">
        <w:rPr>
          <w:rStyle w:val="cf01"/>
          <w:rFonts w:ascii="Times New Roman" w:hAnsi="Times New Roman" w:cs="Times New Roman"/>
          <w:i/>
          <w:sz w:val="22"/>
          <w:szCs w:val="22"/>
          <w:highlight w:val="yellow"/>
        </w:rPr>
        <w:t>grant, program, model</w:t>
      </w:r>
      <w:r w:rsidRPr="00FF39A3">
        <w:rPr>
          <w:rStyle w:val="cf01"/>
          <w:rFonts w:ascii="Times New Roman" w:hAnsi="Times New Roman" w:cs="Times New Roman"/>
          <w:sz w:val="22"/>
          <w:szCs w:val="22"/>
          <w:highlight w:val="yellow"/>
        </w:rPr>
        <w:t>] demonstrate commitment to community engagement and relationship building?</w:t>
      </w:r>
    </w:p>
    <w:p w:rsidR="00992D3F" w:rsidRPr="00FF39A3" w:rsidP="004D2B46" w14:paraId="27099007" w14:textId="08F2084F">
      <w:pPr>
        <w:pStyle w:val="ListParagraph"/>
        <w:widowControl/>
        <w:numPr>
          <w:ilvl w:val="0"/>
          <w:numId w:val="1"/>
        </w:numPr>
        <w:autoSpaceDE/>
        <w:autoSpaceDN/>
        <w:spacing w:before="100" w:beforeAutospacing="1" w:after="100" w:afterAutospacing="1" w:line="276" w:lineRule="auto"/>
        <w:contextualSpacing/>
        <w:rPr>
          <w:highlight w:val="yellow"/>
        </w:rPr>
      </w:pPr>
      <w:r w:rsidRPr="00FF39A3">
        <w:rPr>
          <w:highlight w:val="yellow"/>
        </w:rPr>
        <w:t xml:space="preserve">What, if any, gaps in services </w:t>
      </w:r>
      <w:r w:rsidRPr="00FF39A3" w:rsidR="00793F34">
        <w:rPr>
          <w:highlight w:val="yellow"/>
        </w:rPr>
        <w:t>have</w:t>
      </w:r>
      <w:r w:rsidRPr="00FF39A3">
        <w:rPr>
          <w:highlight w:val="yellow"/>
        </w:rPr>
        <w:t xml:space="preserve"> your organization</w:t>
      </w:r>
      <w:r w:rsidRPr="00FF39A3" w:rsidR="009A6872">
        <w:rPr>
          <w:highlight w:val="yellow"/>
        </w:rPr>
        <w:t>/agency</w:t>
      </w:r>
      <w:r w:rsidRPr="00FF39A3">
        <w:rPr>
          <w:highlight w:val="yellow"/>
        </w:rPr>
        <w:t xml:space="preserve"> faced because of the grant structure/model? How were these gaps in services addressed?</w:t>
      </w:r>
    </w:p>
    <w:p w:rsidR="009B0E37" w:rsidRPr="00FF39A3" w:rsidP="004D2B46" w14:paraId="2D8BAE32" w14:textId="4411AEEC">
      <w:pPr>
        <w:pStyle w:val="ListParagraph"/>
        <w:widowControl/>
        <w:numPr>
          <w:ilvl w:val="0"/>
          <w:numId w:val="1"/>
        </w:numPr>
        <w:autoSpaceDE/>
        <w:autoSpaceDN/>
        <w:spacing w:before="100" w:beforeAutospacing="1" w:after="100" w:afterAutospacing="1" w:line="276" w:lineRule="auto"/>
        <w:contextualSpacing/>
        <w:rPr>
          <w:highlight w:val="yellow"/>
        </w:rPr>
      </w:pPr>
      <w:r w:rsidRPr="00FF39A3">
        <w:rPr>
          <w:highlight w:val="yellow"/>
        </w:rPr>
        <w:t>How does your organization/agency assess client/patient needs?</w:t>
      </w:r>
    </w:p>
    <w:p w:rsidR="00D62E2C" w:rsidRPr="00FF39A3" w:rsidP="004D2B46" w14:paraId="3042C1A4" w14:textId="0ACAD6EB">
      <w:pPr>
        <w:pStyle w:val="ListParagraph"/>
        <w:widowControl/>
        <w:numPr>
          <w:ilvl w:val="0"/>
          <w:numId w:val="1"/>
        </w:numPr>
        <w:autoSpaceDE/>
        <w:autoSpaceDN/>
        <w:spacing w:before="100" w:beforeAutospacing="1" w:after="100" w:afterAutospacing="1" w:line="276" w:lineRule="auto"/>
        <w:contextualSpacing/>
        <w:rPr>
          <w:highlight w:val="yellow"/>
        </w:rPr>
      </w:pPr>
      <w:r w:rsidRPr="00FF39A3">
        <w:rPr>
          <w:highlight w:val="yellow"/>
        </w:rPr>
        <w:t>How does your organization/agency address</w:t>
      </w:r>
      <w:r w:rsidRPr="00FF39A3" w:rsidR="00FF7F51">
        <w:rPr>
          <w:highlight w:val="yellow"/>
        </w:rPr>
        <w:t xml:space="preserve"> unmet client/patient needs?</w:t>
      </w:r>
    </w:p>
    <w:p w:rsidR="00C91067" w:rsidRPr="00FF39A3" w:rsidP="004D2B46" w14:paraId="079EB8FB" w14:textId="4885959D">
      <w:pPr>
        <w:pStyle w:val="ListParagraph"/>
        <w:widowControl/>
        <w:numPr>
          <w:ilvl w:val="0"/>
          <w:numId w:val="1"/>
        </w:numPr>
        <w:autoSpaceDE/>
        <w:autoSpaceDN/>
        <w:spacing w:before="100" w:beforeAutospacing="1" w:after="100" w:afterAutospacing="1" w:line="276" w:lineRule="auto"/>
        <w:contextualSpacing/>
        <w:rPr>
          <w:highlight w:val="yellow"/>
        </w:rPr>
      </w:pPr>
      <w:r w:rsidRPr="00FF39A3">
        <w:rPr>
          <w:highlight w:val="yellow"/>
        </w:rPr>
        <w:t>In what ways are clients/patients involved in identifying</w:t>
      </w:r>
      <w:r w:rsidRPr="00FF39A3" w:rsidR="007B472F">
        <w:rPr>
          <w:highlight w:val="yellow"/>
        </w:rPr>
        <w:t xml:space="preserve">, </w:t>
      </w:r>
      <w:r w:rsidRPr="00FF39A3" w:rsidR="007B472F">
        <w:rPr>
          <w:highlight w:val="yellow"/>
        </w:rPr>
        <w:t>prioritizing</w:t>
      </w:r>
      <w:r w:rsidRPr="00FF39A3">
        <w:rPr>
          <w:highlight w:val="yellow"/>
        </w:rPr>
        <w:t xml:space="preserve"> and meeting needs?</w:t>
      </w:r>
    </w:p>
    <w:p w:rsidR="00156D32" w:rsidRPr="00BF0755" w:rsidP="004D2B46" w14:paraId="443B4B20" w14:textId="59864C37">
      <w:pPr>
        <w:pStyle w:val="CommentText"/>
        <w:numPr>
          <w:ilvl w:val="0"/>
          <w:numId w:val="1"/>
        </w:numPr>
        <w:spacing w:before="100" w:beforeAutospacing="1" w:after="100" w:afterAutospacing="1" w:line="276" w:lineRule="auto"/>
        <w:contextualSpacing/>
        <w:rPr>
          <w:sz w:val="22"/>
          <w:szCs w:val="22"/>
        </w:rPr>
      </w:pPr>
      <w:r w:rsidRPr="00BF0755">
        <w:rPr>
          <w:sz w:val="22"/>
          <w:szCs w:val="22"/>
        </w:rPr>
        <w:t>How would you define success for [</w:t>
      </w:r>
      <w:r w:rsidRPr="00BF0755" w:rsidR="004E29F2">
        <w:rPr>
          <w:i/>
          <w:sz w:val="22"/>
          <w:szCs w:val="22"/>
        </w:rPr>
        <w:t>I</w:t>
      </w:r>
      <w:r w:rsidRPr="00BF0755">
        <w:rPr>
          <w:i/>
          <w:sz w:val="22"/>
          <w:szCs w:val="22"/>
        </w:rPr>
        <w:t>nsert program/model/initiative</w:t>
      </w:r>
      <w:r w:rsidRPr="00BF0755">
        <w:rPr>
          <w:sz w:val="22"/>
          <w:szCs w:val="22"/>
        </w:rPr>
        <w:t>]?</w:t>
      </w:r>
    </w:p>
    <w:p w:rsidR="004E29F2" w:rsidRPr="00BF0755" w:rsidP="004D2B46" w14:paraId="592E9551" w14:textId="248F5E44">
      <w:pPr>
        <w:pStyle w:val="ListParagraph"/>
        <w:numPr>
          <w:ilvl w:val="0"/>
          <w:numId w:val="1"/>
        </w:numPr>
        <w:tabs>
          <w:tab w:val="left" w:pos="823"/>
          <w:tab w:val="left" w:pos="824"/>
        </w:tabs>
        <w:spacing w:before="100" w:beforeAutospacing="1" w:after="100" w:afterAutospacing="1" w:line="276" w:lineRule="auto"/>
        <w:contextualSpacing/>
      </w:pPr>
      <w:r w:rsidRPr="00BF0755">
        <w:t>What would you do to make [</w:t>
      </w:r>
      <w:r w:rsidRPr="00BF0755">
        <w:rPr>
          <w:i/>
        </w:rPr>
        <w:t xml:space="preserve">Insert your, </w:t>
      </w:r>
      <w:r w:rsidRPr="00BF0755" w:rsidR="0051643B">
        <w:rPr>
          <w:i/>
        </w:rPr>
        <w:t xml:space="preserve">your </w:t>
      </w:r>
      <w:r w:rsidRPr="00BF0755">
        <w:rPr>
          <w:i/>
        </w:rPr>
        <w:t xml:space="preserve">group, </w:t>
      </w:r>
      <w:r w:rsidRPr="00BF0755" w:rsidR="0051643B">
        <w:rPr>
          <w:i/>
        </w:rPr>
        <w:t xml:space="preserve">your </w:t>
      </w:r>
      <w:r w:rsidRPr="00BF0755">
        <w:rPr>
          <w:i/>
        </w:rPr>
        <w:t>organization</w:t>
      </w:r>
      <w:r w:rsidRPr="00BF0755" w:rsidR="0051643B">
        <w:rPr>
          <w:i/>
        </w:rPr>
        <w:t>/agency</w:t>
      </w:r>
      <w:r w:rsidRPr="00BF0755">
        <w:t>] more “successful” at its</w:t>
      </w:r>
      <w:r w:rsidRPr="00BF0755">
        <w:rPr>
          <w:spacing w:val="-11"/>
        </w:rPr>
        <w:t xml:space="preserve"> </w:t>
      </w:r>
      <w:r w:rsidRPr="00BF0755">
        <w:t>work?</w:t>
      </w:r>
    </w:p>
    <w:p w:rsidR="0068232D" w:rsidRPr="007709FB" w:rsidP="004D2B46" w14:paraId="6CA1226E" w14:textId="20770ABC">
      <w:pPr>
        <w:pStyle w:val="ListParagraph"/>
        <w:widowControl/>
        <w:numPr>
          <w:ilvl w:val="0"/>
          <w:numId w:val="1"/>
        </w:numPr>
        <w:autoSpaceDE/>
        <w:autoSpaceDN/>
        <w:spacing w:before="100" w:beforeAutospacing="1" w:after="100" w:afterAutospacing="1" w:line="276" w:lineRule="auto"/>
        <w:contextualSpacing/>
        <w:rPr>
          <w:highlight w:val="yellow"/>
        </w:rPr>
      </w:pPr>
      <w:r w:rsidRPr="007709FB">
        <w:rPr>
          <w:highlight w:val="yellow"/>
        </w:rPr>
        <w:t>W</w:t>
      </w:r>
      <w:r w:rsidRPr="007709FB">
        <w:rPr>
          <w:highlight w:val="yellow"/>
        </w:rPr>
        <w:t xml:space="preserve">hat </w:t>
      </w:r>
      <w:r w:rsidRPr="007709FB" w:rsidR="00EF3156">
        <w:rPr>
          <w:highlight w:val="yellow"/>
        </w:rPr>
        <w:t>are</w:t>
      </w:r>
      <w:r w:rsidRPr="007709FB">
        <w:rPr>
          <w:highlight w:val="yellow"/>
        </w:rPr>
        <w:t xml:space="preserve"> the advantages and disadvantages of leveraging the </w:t>
      </w:r>
      <w:r w:rsidRPr="007709FB" w:rsidR="00A24550">
        <w:rPr>
          <w:highlight w:val="yellow"/>
        </w:rPr>
        <w:t>[</w:t>
      </w:r>
      <w:r w:rsidRPr="007709FB" w:rsidR="00343C94">
        <w:rPr>
          <w:i/>
          <w:highlight w:val="yellow"/>
        </w:rPr>
        <w:t xml:space="preserve">Insert </w:t>
      </w:r>
      <w:r w:rsidRPr="007709FB" w:rsidR="00A24550">
        <w:rPr>
          <w:i/>
          <w:highlight w:val="yellow"/>
        </w:rPr>
        <w:t>grant, program, model</w:t>
      </w:r>
      <w:r w:rsidRPr="007709FB" w:rsidR="00A24550">
        <w:rPr>
          <w:highlight w:val="yellow"/>
        </w:rPr>
        <w:t xml:space="preserve">] </w:t>
      </w:r>
      <w:r w:rsidRPr="007709FB">
        <w:rPr>
          <w:highlight w:val="yellow"/>
        </w:rPr>
        <w:t xml:space="preserve">to serve </w:t>
      </w:r>
      <w:r w:rsidRPr="007709FB" w:rsidR="00EF3156">
        <w:rPr>
          <w:highlight w:val="yellow"/>
        </w:rPr>
        <w:t>[</w:t>
      </w:r>
      <w:r w:rsidRPr="007709FB" w:rsidR="00343C94">
        <w:rPr>
          <w:i/>
          <w:highlight w:val="yellow"/>
        </w:rPr>
        <w:t xml:space="preserve">Insert </w:t>
      </w:r>
      <w:r w:rsidRPr="007709FB" w:rsidR="00EF3156">
        <w:rPr>
          <w:i/>
          <w:highlight w:val="yellow"/>
        </w:rPr>
        <w:t>specific population</w:t>
      </w:r>
      <w:r w:rsidRPr="007709FB" w:rsidR="00EF3156">
        <w:rPr>
          <w:highlight w:val="yellow"/>
        </w:rPr>
        <w:t>]</w:t>
      </w:r>
      <w:r w:rsidRPr="007709FB">
        <w:rPr>
          <w:highlight w:val="yellow"/>
        </w:rPr>
        <w:t>?</w:t>
      </w:r>
    </w:p>
    <w:p w:rsidR="0068232D" w:rsidRPr="007709FB" w:rsidP="004D2B46" w14:paraId="2F8CD4F3" w14:textId="4A9B4DBB">
      <w:pPr>
        <w:pStyle w:val="ListParagraph"/>
        <w:widowControl/>
        <w:numPr>
          <w:ilvl w:val="0"/>
          <w:numId w:val="1"/>
        </w:numPr>
        <w:autoSpaceDE/>
        <w:autoSpaceDN/>
        <w:spacing w:before="100" w:beforeAutospacing="1" w:after="100" w:afterAutospacing="1" w:line="276" w:lineRule="auto"/>
        <w:contextualSpacing/>
        <w:rPr>
          <w:highlight w:val="yellow"/>
        </w:rPr>
      </w:pPr>
      <w:r w:rsidRPr="007709FB">
        <w:rPr>
          <w:highlight w:val="yellow"/>
        </w:rPr>
        <w:t xml:space="preserve">What challenges, if any, have you faced in </w:t>
      </w:r>
      <w:r w:rsidRPr="007709FB" w:rsidR="007E4CA5">
        <w:rPr>
          <w:highlight w:val="yellow"/>
        </w:rPr>
        <w:t>providing services to clients</w:t>
      </w:r>
      <w:r w:rsidRPr="007709FB" w:rsidR="0040413E">
        <w:rPr>
          <w:highlight w:val="yellow"/>
        </w:rPr>
        <w:t>/patients</w:t>
      </w:r>
      <w:r w:rsidRPr="007709FB" w:rsidR="007E4CA5">
        <w:rPr>
          <w:highlight w:val="yellow"/>
        </w:rPr>
        <w:t xml:space="preserve"> </w:t>
      </w:r>
      <w:r w:rsidRPr="007709FB" w:rsidR="008E1283">
        <w:rPr>
          <w:highlight w:val="yellow"/>
        </w:rPr>
        <w:t>wi</w:t>
      </w:r>
      <w:r w:rsidRPr="007709FB">
        <w:rPr>
          <w:highlight w:val="yellow"/>
        </w:rPr>
        <w:t>th</w:t>
      </w:r>
      <w:r w:rsidRPr="007709FB" w:rsidR="008E1283">
        <w:rPr>
          <w:highlight w:val="yellow"/>
        </w:rPr>
        <w:t xml:space="preserve">in </w:t>
      </w:r>
      <w:r w:rsidRPr="007709FB" w:rsidR="00E26F2E">
        <w:rPr>
          <w:highlight w:val="yellow"/>
        </w:rPr>
        <w:t>grant-related</w:t>
      </w:r>
      <w:r w:rsidRPr="007709FB">
        <w:rPr>
          <w:highlight w:val="yellow"/>
        </w:rPr>
        <w:t xml:space="preserve"> time </w:t>
      </w:r>
      <w:r w:rsidRPr="007709FB" w:rsidR="00E26F2E">
        <w:rPr>
          <w:highlight w:val="yellow"/>
        </w:rPr>
        <w:t>restrictions</w:t>
      </w:r>
      <w:r w:rsidRPr="007709FB" w:rsidR="00B216C1">
        <w:rPr>
          <w:highlight w:val="yellow"/>
        </w:rPr>
        <w:t xml:space="preserve"> [</w:t>
      </w:r>
      <w:r w:rsidRPr="007709FB" w:rsidR="00B216C1">
        <w:rPr>
          <w:i/>
          <w:highlight w:val="yellow"/>
        </w:rPr>
        <w:t>e.g., 3 months, 12 months</w:t>
      </w:r>
      <w:r w:rsidRPr="007709FB" w:rsidR="00B216C1">
        <w:rPr>
          <w:highlight w:val="yellow"/>
        </w:rPr>
        <w:t>]</w:t>
      </w:r>
      <w:r w:rsidRPr="007709FB" w:rsidR="00A97240">
        <w:rPr>
          <w:highlight w:val="yellow"/>
        </w:rPr>
        <w:t xml:space="preserve">? </w:t>
      </w:r>
      <w:r w:rsidRPr="007709FB">
        <w:rPr>
          <w:highlight w:val="yellow"/>
        </w:rPr>
        <w:t>How did your organization</w:t>
      </w:r>
      <w:r w:rsidRPr="007709FB" w:rsidR="009A6872">
        <w:rPr>
          <w:highlight w:val="yellow"/>
        </w:rPr>
        <w:t>/agency</w:t>
      </w:r>
      <w:r w:rsidRPr="007709FB">
        <w:rPr>
          <w:highlight w:val="yellow"/>
        </w:rPr>
        <w:t xml:space="preserve"> address these challenges?</w:t>
      </w:r>
    </w:p>
    <w:p w:rsidR="0068232D" w:rsidRPr="00BF0755" w:rsidP="004D2B46" w14:paraId="455F217E" w14:textId="4E29CDB8">
      <w:pPr>
        <w:pStyle w:val="ListParagraph"/>
        <w:widowControl/>
        <w:numPr>
          <w:ilvl w:val="0"/>
          <w:numId w:val="1"/>
        </w:numPr>
        <w:autoSpaceDE/>
        <w:autoSpaceDN/>
        <w:spacing w:before="100" w:beforeAutospacing="1" w:after="100" w:afterAutospacing="1" w:line="276" w:lineRule="auto"/>
        <w:contextualSpacing/>
      </w:pPr>
      <w:r w:rsidRPr="00BF0755">
        <w:t xml:space="preserve">How would you manage resources differently, if at all, with an unlimited time period to meet the needs of all </w:t>
      </w:r>
      <w:r w:rsidRPr="00BF0755" w:rsidR="00862256">
        <w:t>clients</w:t>
      </w:r>
      <w:r w:rsidRPr="00BF0755" w:rsidR="005D15FC">
        <w:t>/patients</w:t>
      </w:r>
      <w:r w:rsidRPr="00BF0755">
        <w:t>?</w:t>
      </w:r>
    </w:p>
    <w:p w:rsidR="00421B72" w:rsidRPr="007709FB" w:rsidP="004D2B46" w14:paraId="65E09E8E" w14:textId="20E55440">
      <w:pPr>
        <w:pStyle w:val="pf0"/>
        <w:numPr>
          <w:ilvl w:val="0"/>
          <w:numId w:val="1"/>
        </w:numPr>
        <w:spacing w:line="276" w:lineRule="auto"/>
        <w:contextualSpacing/>
        <w:rPr>
          <w:rStyle w:val="cf01"/>
          <w:rFonts w:ascii="Times New Roman" w:hAnsi="Times New Roman" w:cs="Times New Roman"/>
          <w:sz w:val="22"/>
          <w:szCs w:val="22"/>
          <w:highlight w:val="yellow"/>
        </w:rPr>
      </w:pPr>
      <w:r w:rsidRPr="007709FB">
        <w:rPr>
          <w:rStyle w:val="cf01"/>
          <w:rFonts w:ascii="Times New Roman" w:hAnsi="Times New Roman" w:cs="Times New Roman"/>
          <w:sz w:val="22"/>
          <w:szCs w:val="22"/>
          <w:highlight w:val="yellow"/>
        </w:rPr>
        <w:t>How do</w:t>
      </w:r>
      <w:r w:rsidRPr="007709FB" w:rsidR="0068327D">
        <w:rPr>
          <w:rStyle w:val="cf01"/>
          <w:rFonts w:ascii="Times New Roman" w:hAnsi="Times New Roman" w:cs="Times New Roman"/>
          <w:sz w:val="22"/>
          <w:szCs w:val="22"/>
          <w:highlight w:val="yellow"/>
        </w:rPr>
        <w:t>es</w:t>
      </w:r>
      <w:r w:rsidRPr="007709FB">
        <w:rPr>
          <w:rStyle w:val="cf01"/>
          <w:rFonts w:ascii="Times New Roman" w:hAnsi="Times New Roman" w:cs="Times New Roman"/>
          <w:sz w:val="22"/>
          <w:szCs w:val="22"/>
          <w:highlight w:val="yellow"/>
        </w:rPr>
        <w:t xml:space="preserve"> you</w:t>
      </w:r>
      <w:r w:rsidRPr="007709FB" w:rsidR="0068327D">
        <w:rPr>
          <w:rStyle w:val="cf01"/>
          <w:rFonts w:ascii="Times New Roman" w:hAnsi="Times New Roman" w:cs="Times New Roman"/>
          <w:sz w:val="22"/>
          <w:szCs w:val="22"/>
          <w:highlight w:val="yellow"/>
        </w:rPr>
        <w:t>r organization/</w:t>
      </w:r>
      <w:r w:rsidRPr="007709FB" w:rsidR="00E242C4">
        <w:rPr>
          <w:rStyle w:val="cf01"/>
          <w:rFonts w:ascii="Times New Roman" w:hAnsi="Times New Roman" w:cs="Times New Roman"/>
          <w:sz w:val="22"/>
          <w:szCs w:val="22"/>
          <w:highlight w:val="yellow"/>
        </w:rPr>
        <w:t>agency</w:t>
      </w:r>
      <w:r w:rsidRPr="007709FB">
        <w:rPr>
          <w:rStyle w:val="cf01"/>
          <w:rFonts w:ascii="Times New Roman" w:hAnsi="Times New Roman" w:cs="Times New Roman"/>
          <w:sz w:val="22"/>
          <w:szCs w:val="22"/>
          <w:highlight w:val="yellow"/>
        </w:rPr>
        <w:t xml:space="preserve"> collect data from</w:t>
      </w:r>
      <w:r w:rsidRPr="007709FB" w:rsidR="00517472">
        <w:rPr>
          <w:rStyle w:val="cf01"/>
          <w:rFonts w:ascii="Times New Roman" w:hAnsi="Times New Roman" w:cs="Times New Roman"/>
          <w:sz w:val="22"/>
          <w:szCs w:val="22"/>
          <w:highlight w:val="yellow"/>
        </w:rPr>
        <w:t xml:space="preserve"> past clients</w:t>
      </w:r>
      <w:r w:rsidRPr="007709FB" w:rsidR="005D15FC">
        <w:rPr>
          <w:rStyle w:val="cf01"/>
          <w:rFonts w:ascii="Times New Roman" w:hAnsi="Times New Roman" w:cs="Times New Roman"/>
          <w:sz w:val="22"/>
          <w:szCs w:val="22"/>
          <w:highlight w:val="yellow"/>
        </w:rPr>
        <w:t>/patients</w:t>
      </w:r>
      <w:r w:rsidRPr="007709FB" w:rsidR="00517472">
        <w:rPr>
          <w:rStyle w:val="cf01"/>
          <w:rFonts w:ascii="Times New Roman" w:hAnsi="Times New Roman" w:cs="Times New Roman"/>
          <w:sz w:val="22"/>
          <w:szCs w:val="22"/>
          <w:highlight w:val="yellow"/>
        </w:rPr>
        <w:t xml:space="preserve"> </w:t>
      </w:r>
      <w:r w:rsidRPr="007709FB">
        <w:rPr>
          <w:rStyle w:val="cf01"/>
          <w:rFonts w:ascii="Times New Roman" w:hAnsi="Times New Roman" w:cs="Times New Roman"/>
          <w:sz w:val="22"/>
          <w:szCs w:val="22"/>
          <w:highlight w:val="yellow"/>
        </w:rPr>
        <w:t>on</w:t>
      </w:r>
      <w:r w:rsidRPr="007709FB" w:rsidR="00517472">
        <w:rPr>
          <w:rStyle w:val="cf01"/>
          <w:rFonts w:ascii="Times New Roman" w:hAnsi="Times New Roman" w:cs="Times New Roman"/>
          <w:sz w:val="22"/>
          <w:szCs w:val="22"/>
          <w:highlight w:val="yellow"/>
        </w:rPr>
        <w:t xml:space="preserve"> short-, medium-, and long-term success? </w:t>
      </w:r>
    </w:p>
    <w:p w:rsidR="004D2B46" w:rsidRPr="007709FB" w:rsidP="00495B81" w14:paraId="42BB76B3" w14:textId="77777777">
      <w:pPr>
        <w:pStyle w:val="pf0"/>
        <w:numPr>
          <w:ilvl w:val="0"/>
          <w:numId w:val="8"/>
        </w:numPr>
        <w:spacing w:line="276" w:lineRule="auto"/>
        <w:ind w:left="463"/>
        <w:contextualSpacing/>
        <w:rPr>
          <w:rStyle w:val="cf01"/>
          <w:rFonts w:ascii="Times New Roman" w:hAnsi="Times New Roman" w:cs="Times New Roman"/>
          <w:sz w:val="24"/>
          <w:szCs w:val="24"/>
          <w:highlight w:val="yellow"/>
        </w:rPr>
      </w:pPr>
      <w:r w:rsidRPr="007709FB">
        <w:rPr>
          <w:rStyle w:val="cf01"/>
          <w:rFonts w:ascii="Times New Roman" w:hAnsi="Times New Roman" w:cs="Times New Roman"/>
          <w:sz w:val="22"/>
          <w:szCs w:val="22"/>
          <w:highlight w:val="yellow"/>
        </w:rPr>
        <w:t>How do</w:t>
      </w:r>
      <w:r w:rsidRPr="007709FB" w:rsidR="0069572B">
        <w:rPr>
          <w:rStyle w:val="cf01"/>
          <w:rFonts w:ascii="Times New Roman" w:hAnsi="Times New Roman" w:cs="Times New Roman"/>
          <w:sz w:val="22"/>
          <w:szCs w:val="22"/>
          <w:highlight w:val="yellow"/>
        </w:rPr>
        <w:t>es</w:t>
      </w:r>
      <w:r w:rsidRPr="007709FB">
        <w:rPr>
          <w:rStyle w:val="cf01"/>
          <w:rFonts w:ascii="Times New Roman" w:hAnsi="Times New Roman" w:cs="Times New Roman"/>
          <w:sz w:val="22"/>
          <w:szCs w:val="22"/>
          <w:highlight w:val="yellow"/>
        </w:rPr>
        <w:t xml:space="preserve"> you</w:t>
      </w:r>
      <w:r w:rsidRPr="007709FB" w:rsidR="0069572B">
        <w:rPr>
          <w:rStyle w:val="cf01"/>
          <w:rFonts w:ascii="Times New Roman" w:hAnsi="Times New Roman" w:cs="Times New Roman"/>
          <w:sz w:val="22"/>
          <w:szCs w:val="22"/>
          <w:highlight w:val="yellow"/>
        </w:rPr>
        <w:t>r organization/agency</w:t>
      </w:r>
      <w:r w:rsidRPr="007709FB">
        <w:rPr>
          <w:rStyle w:val="cf01"/>
          <w:rFonts w:ascii="Times New Roman" w:hAnsi="Times New Roman" w:cs="Times New Roman"/>
          <w:sz w:val="22"/>
          <w:szCs w:val="22"/>
          <w:highlight w:val="yellow"/>
        </w:rPr>
        <w:t xml:space="preserve"> collect data from past clients</w:t>
      </w:r>
      <w:r w:rsidRPr="007709FB" w:rsidR="005D15FC">
        <w:rPr>
          <w:rStyle w:val="cf01"/>
          <w:rFonts w:ascii="Times New Roman" w:hAnsi="Times New Roman" w:cs="Times New Roman"/>
          <w:sz w:val="22"/>
          <w:szCs w:val="22"/>
          <w:highlight w:val="yellow"/>
        </w:rPr>
        <w:t>/patients</w:t>
      </w:r>
      <w:r w:rsidRPr="007709FB">
        <w:rPr>
          <w:rStyle w:val="cf01"/>
          <w:rFonts w:ascii="Times New Roman" w:hAnsi="Times New Roman" w:cs="Times New Roman"/>
          <w:sz w:val="22"/>
          <w:szCs w:val="22"/>
          <w:highlight w:val="yellow"/>
        </w:rPr>
        <w:t xml:space="preserve"> </w:t>
      </w:r>
      <w:r w:rsidRPr="007709FB" w:rsidR="00517472">
        <w:rPr>
          <w:rStyle w:val="cf01"/>
          <w:rFonts w:ascii="Times New Roman" w:hAnsi="Times New Roman" w:cs="Times New Roman"/>
          <w:sz w:val="22"/>
          <w:szCs w:val="22"/>
          <w:highlight w:val="yellow"/>
        </w:rPr>
        <w:t>on satisfaction with the program and ways to improve?</w:t>
      </w:r>
    </w:p>
    <w:p w:rsidR="004F6423" w:rsidRPr="007709FB" w:rsidP="00495B81" w14:paraId="0A467EFB" w14:textId="2828DD38">
      <w:pPr>
        <w:pStyle w:val="pf0"/>
        <w:numPr>
          <w:ilvl w:val="0"/>
          <w:numId w:val="8"/>
        </w:numPr>
        <w:spacing w:line="276" w:lineRule="auto"/>
        <w:ind w:left="463"/>
        <w:contextualSpacing/>
        <w:rPr>
          <w:sz w:val="22"/>
          <w:szCs w:val="22"/>
          <w:highlight w:val="yellow"/>
        </w:rPr>
      </w:pPr>
      <w:r w:rsidRPr="007709FB">
        <w:rPr>
          <w:sz w:val="22"/>
          <w:szCs w:val="22"/>
          <w:highlight w:val="yellow"/>
        </w:rPr>
        <w:t xml:space="preserve">Is it important for </w:t>
      </w:r>
      <w:r w:rsidRPr="007709FB" w:rsidR="00626C2F">
        <w:rPr>
          <w:sz w:val="22"/>
          <w:szCs w:val="22"/>
          <w:highlight w:val="yellow"/>
        </w:rPr>
        <w:t>organization</w:t>
      </w:r>
      <w:r w:rsidRPr="007709FB" w:rsidR="0033616F">
        <w:rPr>
          <w:sz w:val="22"/>
          <w:szCs w:val="22"/>
          <w:highlight w:val="yellow"/>
        </w:rPr>
        <w:t>s</w:t>
      </w:r>
      <w:r w:rsidRPr="007709FB" w:rsidR="00626C2F">
        <w:rPr>
          <w:sz w:val="22"/>
          <w:szCs w:val="22"/>
          <w:highlight w:val="yellow"/>
        </w:rPr>
        <w:t>/agenc</w:t>
      </w:r>
      <w:r w:rsidRPr="007709FB" w:rsidR="0033616F">
        <w:rPr>
          <w:sz w:val="22"/>
          <w:szCs w:val="22"/>
          <w:highlight w:val="yellow"/>
        </w:rPr>
        <w:t>ies</w:t>
      </w:r>
      <w:r w:rsidRPr="007709FB" w:rsidR="00626C2F">
        <w:rPr>
          <w:sz w:val="22"/>
          <w:szCs w:val="22"/>
          <w:highlight w:val="yellow"/>
        </w:rPr>
        <w:t xml:space="preserve"> </w:t>
      </w:r>
      <w:r w:rsidRPr="007709FB">
        <w:rPr>
          <w:sz w:val="22"/>
          <w:szCs w:val="22"/>
          <w:highlight w:val="yellow"/>
        </w:rPr>
        <w:t>to tailor [</w:t>
      </w:r>
      <w:r w:rsidRPr="007709FB" w:rsidR="00436CA5">
        <w:rPr>
          <w:i/>
          <w:sz w:val="22"/>
          <w:szCs w:val="22"/>
          <w:highlight w:val="yellow"/>
        </w:rPr>
        <w:t xml:space="preserve">Insert </w:t>
      </w:r>
      <w:r w:rsidRPr="007709FB">
        <w:rPr>
          <w:i/>
          <w:sz w:val="22"/>
          <w:szCs w:val="22"/>
          <w:highlight w:val="yellow"/>
        </w:rPr>
        <w:t>programs, practices, models</w:t>
      </w:r>
      <w:r w:rsidRPr="007709FB">
        <w:rPr>
          <w:sz w:val="22"/>
          <w:szCs w:val="22"/>
          <w:highlight w:val="yellow"/>
        </w:rPr>
        <w:t xml:space="preserve">] to individuals who have experienced both trafficking and </w:t>
      </w:r>
      <w:r w:rsidRPr="007709FB">
        <w:rPr>
          <w:i/>
          <w:sz w:val="22"/>
          <w:szCs w:val="22"/>
          <w:highlight w:val="yellow"/>
        </w:rPr>
        <w:t>[</w:t>
      </w:r>
      <w:r w:rsidRPr="007709FB" w:rsidR="00436CA5">
        <w:rPr>
          <w:i/>
          <w:sz w:val="22"/>
          <w:szCs w:val="22"/>
          <w:highlight w:val="yellow"/>
        </w:rPr>
        <w:t xml:space="preserve">Insert </w:t>
      </w:r>
      <w:r w:rsidRPr="007709FB">
        <w:rPr>
          <w:i/>
          <w:sz w:val="22"/>
          <w:szCs w:val="22"/>
          <w:highlight w:val="yellow"/>
        </w:rPr>
        <w:t>specific issue</w:t>
      </w:r>
      <w:r w:rsidRPr="007709FB" w:rsidR="00783E26">
        <w:rPr>
          <w:i/>
          <w:sz w:val="22"/>
          <w:szCs w:val="22"/>
          <w:highlight w:val="yellow"/>
        </w:rPr>
        <w:t>,</w:t>
      </w:r>
      <w:r w:rsidRPr="007709FB">
        <w:rPr>
          <w:i/>
          <w:sz w:val="22"/>
          <w:szCs w:val="22"/>
          <w:highlight w:val="yellow"/>
        </w:rPr>
        <w:t xml:space="preserve"> like </w:t>
      </w:r>
      <w:r w:rsidRPr="007709FB" w:rsidR="00E2648E">
        <w:rPr>
          <w:i/>
          <w:sz w:val="22"/>
          <w:szCs w:val="22"/>
          <w:highlight w:val="yellow"/>
        </w:rPr>
        <w:t xml:space="preserve">other forms of exploitation, </w:t>
      </w:r>
      <w:r w:rsidRPr="007709FB">
        <w:rPr>
          <w:i/>
          <w:sz w:val="22"/>
          <w:szCs w:val="22"/>
          <w:highlight w:val="yellow"/>
        </w:rPr>
        <w:t>substance use, mental health,</w:t>
      </w:r>
      <w:r w:rsidRPr="007709FB" w:rsidR="0013579D">
        <w:rPr>
          <w:i/>
          <w:sz w:val="22"/>
          <w:szCs w:val="22"/>
          <w:highlight w:val="yellow"/>
        </w:rPr>
        <w:t xml:space="preserve"> </w:t>
      </w:r>
      <w:r w:rsidRPr="007709FB">
        <w:rPr>
          <w:i/>
          <w:sz w:val="22"/>
          <w:szCs w:val="22"/>
          <w:highlight w:val="yellow"/>
        </w:rPr>
        <w:t>lack of housing]</w:t>
      </w:r>
      <w:r w:rsidRPr="007709FB">
        <w:rPr>
          <w:sz w:val="22"/>
          <w:szCs w:val="22"/>
          <w:highlight w:val="yellow"/>
        </w:rPr>
        <w:t>? Why or why not?</w:t>
      </w:r>
    </w:p>
    <w:p w:rsidR="00FC2AD6" w:rsidRPr="007709FB" w:rsidP="004D2B46" w14:paraId="0F546ADD" w14:textId="77777777">
      <w:pPr>
        <w:pStyle w:val="ListParagraph"/>
        <w:widowControl/>
        <w:numPr>
          <w:ilvl w:val="0"/>
          <w:numId w:val="8"/>
        </w:numPr>
        <w:autoSpaceDE/>
        <w:autoSpaceDN/>
        <w:spacing w:before="100" w:beforeAutospacing="1" w:after="100" w:afterAutospacing="1" w:line="276" w:lineRule="auto"/>
        <w:ind w:left="461"/>
        <w:contextualSpacing/>
        <w:rPr>
          <w:highlight w:val="yellow"/>
        </w:rPr>
      </w:pPr>
      <w:r w:rsidRPr="007709FB">
        <w:rPr>
          <w:highlight w:val="yellow"/>
        </w:rPr>
        <w:t>What types of [</w:t>
      </w:r>
      <w:r w:rsidRPr="007709FB" w:rsidR="00436CA5">
        <w:rPr>
          <w:i/>
          <w:highlight w:val="yellow"/>
        </w:rPr>
        <w:t xml:space="preserve">Insert </w:t>
      </w:r>
      <w:r w:rsidRPr="007709FB">
        <w:rPr>
          <w:i/>
          <w:highlight w:val="yellow"/>
        </w:rPr>
        <w:t>programs, practices, models</w:t>
      </w:r>
      <w:r w:rsidRPr="007709FB">
        <w:rPr>
          <w:highlight w:val="yellow"/>
        </w:rPr>
        <w:t>] has your organization</w:t>
      </w:r>
      <w:r w:rsidRPr="007709FB" w:rsidR="009A6872">
        <w:rPr>
          <w:highlight w:val="yellow"/>
        </w:rPr>
        <w:t>/agency</w:t>
      </w:r>
      <w:r w:rsidRPr="007709FB">
        <w:rPr>
          <w:highlight w:val="yellow"/>
        </w:rPr>
        <w:t xml:space="preserve"> provided to individuals experiencing trafficking and [</w:t>
      </w:r>
      <w:r w:rsidRPr="007709FB" w:rsidR="00436CA5">
        <w:rPr>
          <w:i/>
          <w:highlight w:val="yellow"/>
        </w:rPr>
        <w:t xml:space="preserve">Insert </w:t>
      </w:r>
      <w:r w:rsidRPr="007709FB">
        <w:rPr>
          <w:i/>
          <w:highlight w:val="yellow"/>
        </w:rPr>
        <w:t>specific issue</w:t>
      </w:r>
      <w:r w:rsidRPr="007709FB" w:rsidR="00783E26">
        <w:rPr>
          <w:i/>
          <w:highlight w:val="yellow"/>
        </w:rPr>
        <w:t>,</w:t>
      </w:r>
      <w:r w:rsidRPr="007709FB">
        <w:rPr>
          <w:i/>
          <w:highlight w:val="yellow"/>
        </w:rPr>
        <w:t xml:space="preserve"> like substance use, mental health, lack of housing</w:t>
      </w:r>
      <w:r w:rsidRPr="007709FB">
        <w:rPr>
          <w:highlight w:val="yellow"/>
        </w:rPr>
        <w:t xml:space="preserve">]? </w:t>
      </w:r>
      <w:r w:rsidRPr="007709FB" w:rsidR="00F505FC">
        <w:rPr>
          <w:highlight w:val="yellow"/>
        </w:rPr>
        <w:t>H</w:t>
      </w:r>
      <w:r w:rsidRPr="007709FB">
        <w:rPr>
          <w:highlight w:val="yellow"/>
        </w:rPr>
        <w:t>ow?</w:t>
      </w:r>
      <w:r w:rsidRPr="007709FB" w:rsidR="003460AF">
        <w:rPr>
          <w:highlight w:val="yellow"/>
        </w:rPr>
        <w:t xml:space="preserve"> </w:t>
      </w:r>
      <w:r w:rsidRPr="007709FB">
        <w:rPr>
          <w:highlight w:val="yellow"/>
        </w:rPr>
        <w:t>What went well?</w:t>
      </w:r>
      <w:r w:rsidRPr="007709FB">
        <w:rPr>
          <w:highlight w:val="yellow"/>
        </w:rPr>
        <w:t xml:space="preserve"> </w:t>
      </w:r>
      <w:r w:rsidRPr="007709FB">
        <w:rPr>
          <w:highlight w:val="yellow"/>
        </w:rPr>
        <w:t>What kinds of challenges have you experienced with implementing this type of program?</w:t>
      </w:r>
    </w:p>
    <w:p w:rsidR="0030241C" w:rsidRPr="007709FB" w:rsidP="004D2B46" w14:paraId="4DA35B0E" w14:textId="532D63A4">
      <w:pPr>
        <w:pStyle w:val="ListParagraph"/>
        <w:widowControl/>
        <w:numPr>
          <w:ilvl w:val="0"/>
          <w:numId w:val="8"/>
        </w:numPr>
        <w:autoSpaceDE/>
        <w:autoSpaceDN/>
        <w:spacing w:before="100" w:beforeAutospacing="1" w:after="100" w:afterAutospacing="1" w:line="276" w:lineRule="auto"/>
        <w:ind w:left="461"/>
        <w:contextualSpacing/>
        <w:rPr>
          <w:highlight w:val="yellow"/>
        </w:rPr>
      </w:pPr>
      <w:r w:rsidRPr="007709FB">
        <w:rPr>
          <w:highlight w:val="yellow"/>
        </w:rPr>
        <w:t>What types of</w:t>
      </w:r>
      <w:r w:rsidRPr="007709FB">
        <w:rPr>
          <w:highlight w:val="yellow"/>
        </w:rPr>
        <w:t xml:space="preserve"> feedback </w:t>
      </w:r>
      <w:r w:rsidRPr="007709FB">
        <w:rPr>
          <w:highlight w:val="yellow"/>
        </w:rPr>
        <w:t xml:space="preserve">do you collect </w:t>
      </w:r>
      <w:r w:rsidRPr="007709FB">
        <w:rPr>
          <w:highlight w:val="yellow"/>
        </w:rPr>
        <w:t xml:space="preserve">from </w:t>
      </w:r>
      <w:r w:rsidRPr="007709FB" w:rsidR="00B73EC8">
        <w:rPr>
          <w:highlight w:val="yellow"/>
        </w:rPr>
        <w:t xml:space="preserve">clients/patients </w:t>
      </w:r>
      <w:r w:rsidRPr="007709FB">
        <w:rPr>
          <w:highlight w:val="yellow"/>
        </w:rPr>
        <w:t xml:space="preserve">or </w:t>
      </w:r>
      <w:r w:rsidRPr="007709FB" w:rsidR="005331E8">
        <w:rPr>
          <w:highlight w:val="yellow"/>
        </w:rPr>
        <w:t xml:space="preserve">staff </w:t>
      </w:r>
      <w:r w:rsidRPr="007709FB">
        <w:rPr>
          <w:highlight w:val="yellow"/>
        </w:rPr>
        <w:t>participating in the [</w:t>
      </w:r>
      <w:r w:rsidRPr="007709FB">
        <w:rPr>
          <w:i/>
          <w:highlight w:val="yellow"/>
        </w:rPr>
        <w:t>program, practice, model</w:t>
      </w:r>
      <w:r w:rsidRPr="007709FB">
        <w:rPr>
          <w:highlight w:val="yellow"/>
        </w:rPr>
        <w:t>]?</w:t>
      </w:r>
      <w:r w:rsidRPr="007709FB" w:rsidR="008411E5">
        <w:rPr>
          <w:highlight w:val="yellow"/>
        </w:rPr>
        <w:t xml:space="preserve"> </w:t>
      </w:r>
      <w:r w:rsidRPr="007709FB" w:rsidR="00DA2E73">
        <w:rPr>
          <w:highlight w:val="yellow"/>
        </w:rPr>
        <w:t>How do you collect and use that feedback?</w:t>
      </w:r>
    </w:p>
    <w:p w:rsidR="0030241C" w:rsidRPr="007709FB" w:rsidP="004D2B46" w14:paraId="6282B217" w14:textId="00F5DA3B">
      <w:pPr>
        <w:pStyle w:val="ListParagraph"/>
        <w:widowControl/>
        <w:numPr>
          <w:ilvl w:val="0"/>
          <w:numId w:val="9"/>
        </w:numPr>
        <w:autoSpaceDE/>
        <w:autoSpaceDN/>
        <w:spacing w:before="100" w:beforeAutospacing="1" w:after="100" w:afterAutospacing="1" w:line="276" w:lineRule="auto"/>
        <w:ind w:left="461"/>
        <w:contextualSpacing/>
        <w:rPr>
          <w:highlight w:val="yellow"/>
        </w:rPr>
      </w:pPr>
      <w:r w:rsidRPr="007709FB">
        <w:rPr>
          <w:highlight w:val="yellow"/>
        </w:rPr>
        <w:t>What type of training should an individual providing [</w:t>
      </w:r>
      <w:r w:rsidRPr="007709FB" w:rsidR="00436CA5">
        <w:rPr>
          <w:i/>
          <w:highlight w:val="yellow"/>
        </w:rPr>
        <w:t xml:space="preserve">Insert </w:t>
      </w:r>
      <w:r w:rsidRPr="007709FB">
        <w:rPr>
          <w:i/>
          <w:highlight w:val="yellow"/>
        </w:rPr>
        <w:t>specific service</w:t>
      </w:r>
      <w:r w:rsidRPr="007709FB">
        <w:rPr>
          <w:highlight w:val="yellow"/>
        </w:rPr>
        <w:t xml:space="preserve">] take? </w:t>
      </w:r>
    </w:p>
    <w:p w:rsidR="0030241C" w:rsidRPr="007709FB" w:rsidP="004D2B46" w14:paraId="3F5BB168" w14:textId="5DF9338F">
      <w:pPr>
        <w:pStyle w:val="ListParagraph"/>
        <w:widowControl/>
        <w:numPr>
          <w:ilvl w:val="0"/>
          <w:numId w:val="10"/>
        </w:numPr>
        <w:autoSpaceDE/>
        <w:autoSpaceDN/>
        <w:spacing w:before="100" w:beforeAutospacing="1" w:after="100" w:afterAutospacing="1" w:line="276" w:lineRule="auto"/>
        <w:ind w:left="461"/>
        <w:contextualSpacing/>
        <w:rPr>
          <w:highlight w:val="yellow"/>
        </w:rPr>
      </w:pPr>
      <w:r w:rsidRPr="007709FB">
        <w:rPr>
          <w:highlight w:val="yellow"/>
        </w:rPr>
        <w:t xml:space="preserve">How can </w:t>
      </w:r>
      <w:r w:rsidRPr="007709FB" w:rsidR="00E91794">
        <w:rPr>
          <w:highlight w:val="yellow"/>
        </w:rPr>
        <w:t>organization</w:t>
      </w:r>
      <w:r w:rsidRPr="007709FB" w:rsidR="00A76F0D">
        <w:rPr>
          <w:highlight w:val="yellow"/>
        </w:rPr>
        <w:t>s</w:t>
      </w:r>
      <w:r w:rsidRPr="007709FB" w:rsidR="00E91794">
        <w:rPr>
          <w:highlight w:val="yellow"/>
        </w:rPr>
        <w:t>/agenc</w:t>
      </w:r>
      <w:r w:rsidRPr="007709FB" w:rsidR="00A76F0D">
        <w:rPr>
          <w:highlight w:val="yellow"/>
        </w:rPr>
        <w:t xml:space="preserve">ies </w:t>
      </w:r>
      <w:r w:rsidRPr="007709FB">
        <w:rPr>
          <w:highlight w:val="yellow"/>
        </w:rPr>
        <w:t>collaborate with [</w:t>
      </w:r>
      <w:r w:rsidRPr="007709FB" w:rsidR="00712F3E">
        <w:rPr>
          <w:i/>
          <w:highlight w:val="yellow"/>
        </w:rPr>
        <w:t xml:space="preserve">Insert </w:t>
      </w:r>
      <w:r w:rsidRPr="007709FB">
        <w:rPr>
          <w:i/>
          <w:highlight w:val="yellow"/>
        </w:rPr>
        <w:t>specific groups, like peer support providers; federal, state, or local agencies; health care professionals</w:t>
      </w:r>
      <w:r w:rsidRPr="007709FB">
        <w:rPr>
          <w:highlight w:val="yellow"/>
        </w:rPr>
        <w:t>]</w:t>
      </w:r>
      <w:r w:rsidRPr="007709FB" w:rsidR="00ED78CB">
        <w:rPr>
          <w:i/>
          <w:highlight w:val="yellow"/>
        </w:rPr>
        <w:t xml:space="preserve"> </w:t>
      </w:r>
      <w:r w:rsidRPr="007709FB" w:rsidR="00ED78CB">
        <w:rPr>
          <w:highlight w:val="yellow"/>
        </w:rPr>
        <w:t xml:space="preserve">to provide better services to </w:t>
      </w:r>
      <w:r w:rsidRPr="007709FB" w:rsidR="00BE0FB3">
        <w:rPr>
          <w:rStyle w:val="cf01"/>
          <w:rFonts w:ascii="Times New Roman" w:hAnsi="Times New Roman" w:cs="Times New Roman"/>
          <w:sz w:val="22"/>
          <w:szCs w:val="22"/>
          <w:highlight w:val="yellow"/>
        </w:rPr>
        <w:t xml:space="preserve">individuals who have experienced trafficking </w:t>
      </w:r>
      <w:r w:rsidRPr="007709FB" w:rsidR="00F56CC4">
        <w:rPr>
          <w:highlight w:val="yellow"/>
        </w:rPr>
        <w:t>or who have increased risk factors for trafficking</w:t>
      </w:r>
      <w:r w:rsidRPr="007709FB">
        <w:rPr>
          <w:highlight w:val="yellow"/>
        </w:rPr>
        <w:t xml:space="preserve">? </w:t>
      </w:r>
    </w:p>
    <w:p w:rsidR="00542AEF" w:rsidRPr="007709FB" w:rsidP="004D2B46" w14:paraId="3CF69D93" w14:textId="15EFA420">
      <w:pPr>
        <w:pStyle w:val="ListParagraph"/>
        <w:widowControl/>
        <w:numPr>
          <w:ilvl w:val="0"/>
          <w:numId w:val="10"/>
        </w:numPr>
        <w:autoSpaceDE/>
        <w:autoSpaceDN/>
        <w:spacing w:before="100" w:beforeAutospacing="1" w:after="100" w:afterAutospacing="1" w:line="276" w:lineRule="auto"/>
        <w:ind w:left="461"/>
        <w:contextualSpacing/>
        <w:rPr>
          <w:highlight w:val="yellow"/>
        </w:rPr>
      </w:pPr>
      <w:r w:rsidRPr="007709FB">
        <w:rPr>
          <w:highlight w:val="yellow"/>
        </w:rPr>
        <w:t>What services does your organization</w:t>
      </w:r>
      <w:r w:rsidRPr="007709FB" w:rsidR="009A6872">
        <w:rPr>
          <w:highlight w:val="yellow"/>
        </w:rPr>
        <w:t>/agency</w:t>
      </w:r>
      <w:r w:rsidRPr="007709FB">
        <w:rPr>
          <w:highlight w:val="yellow"/>
        </w:rPr>
        <w:t xml:space="preserve"> provide to individuals who have experienced trafficking </w:t>
      </w:r>
      <w:r w:rsidRPr="007709FB" w:rsidR="00D650C3">
        <w:rPr>
          <w:highlight w:val="yellow"/>
        </w:rPr>
        <w:t xml:space="preserve">or who have increased risk factors for trafficking </w:t>
      </w:r>
      <w:r w:rsidRPr="007709FB">
        <w:rPr>
          <w:highlight w:val="yellow"/>
        </w:rPr>
        <w:t>alongside [</w:t>
      </w:r>
      <w:r w:rsidRPr="007709FB" w:rsidR="00712F3E">
        <w:rPr>
          <w:i/>
          <w:highlight w:val="yellow"/>
        </w:rPr>
        <w:t xml:space="preserve">Insert </w:t>
      </w:r>
      <w:r w:rsidRPr="007709FB">
        <w:rPr>
          <w:i/>
          <w:highlight w:val="yellow"/>
        </w:rPr>
        <w:t>specific type</w:t>
      </w:r>
      <w:r w:rsidRPr="007709FB">
        <w:rPr>
          <w:highlight w:val="yellow"/>
        </w:rPr>
        <w:t xml:space="preserve">] programming? </w:t>
      </w:r>
    </w:p>
    <w:p w:rsidR="0030241C" w:rsidRPr="007709FB" w:rsidP="004D2B46" w14:paraId="3BB1C8D6" w14:textId="68FB1131">
      <w:pPr>
        <w:pStyle w:val="ListParagraph"/>
        <w:widowControl/>
        <w:numPr>
          <w:ilvl w:val="0"/>
          <w:numId w:val="10"/>
        </w:numPr>
        <w:autoSpaceDE/>
        <w:autoSpaceDN/>
        <w:spacing w:before="100" w:beforeAutospacing="1" w:after="100" w:afterAutospacing="1" w:line="276" w:lineRule="auto"/>
        <w:ind w:left="461"/>
        <w:contextualSpacing/>
        <w:rPr>
          <w:highlight w:val="yellow"/>
        </w:rPr>
      </w:pPr>
      <w:r w:rsidRPr="007709FB">
        <w:rPr>
          <w:highlight w:val="yellow"/>
        </w:rPr>
        <w:t>What services could be provided to assist with the overall success of a [</w:t>
      </w:r>
      <w:r w:rsidRPr="007709FB" w:rsidR="00712F3E">
        <w:rPr>
          <w:i/>
          <w:highlight w:val="yellow"/>
        </w:rPr>
        <w:t xml:space="preserve">Insert </w:t>
      </w:r>
      <w:r w:rsidRPr="007709FB">
        <w:rPr>
          <w:i/>
          <w:highlight w:val="yellow"/>
        </w:rPr>
        <w:t>program, practice, model</w:t>
      </w:r>
      <w:r w:rsidRPr="007709FB">
        <w:rPr>
          <w:highlight w:val="yellow"/>
        </w:rPr>
        <w:t xml:space="preserve">]? </w:t>
      </w:r>
    </w:p>
    <w:p w:rsidR="00ED78CB" w:rsidRPr="007709FB" w:rsidP="004D2B46" w14:paraId="29480433" w14:textId="6EB1FC3F">
      <w:pPr>
        <w:pStyle w:val="ListParagraph"/>
        <w:widowControl/>
        <w:numPr>
          <w:ilvl w:val="0"/>
          <w:numId w:val="11"/>
        </w:numPr>
        <w:autoSpaceDE/>
        <w:autoSpaceDN/>
        <w:spacing w:before="100" w:beforeAutospacing="1" w:after="100" w:afterAutospacing="1" w:line="276" w:lineRule="auto"/>
        <w:ind w:left="461"/>
        <w:contextualSpacing/>
        <w:rPr>
          <w:highlight w:val="yellow"/>
        </w:rPr>
      </w:pPr>
      <w:r w:rsidRPr="007709FB">
        <w:rPr>
          <w:highlight w:val="yellow"/>
        </w:rPr>
        <w:t>What components of a [</w:t>
      </w:r>
      <w:r w:rsidRPr="007709FB" w:rsidR="00436CA5">
        <w:rPr>
          <w:i/>
          <w:highlight w:val="yellow"/>
        </w:rPr>
        <w:t xml:space="preserve">Insert </w:t>
      </w:r>
      <w:r w:rsidRPr="007709FB">
        <w:rPr>
          <w:i/>
          <w:highlight w:val="yellow"/>
        </w:rPr>
        <w:t>program, model, practice</w:t>
      </w:r>
      <w:r w:rsidRPr="007709FB">
        <w:rPr>
          <w:highlight w:val="yellow"/>
        </w:rPr>
        <w:t xml:space="preserve">] are important for serving individuals who have experienced trafficking </w:t>
      </w:r>
      <w:r w:rsidRPr="007709FB" w:rsidR="0017416C">
        <w:rPr>
          <w:highlight w:val="yellow"/>
        </w:rPr>
        <w:t xml:space="preserve">or who have increased risk factors for trafficking </w:t>
      </w:r>
      <w:r w:rsidRPr="007709FB">
        <w:rPr>
          <w:highlight w:val="yellow"/>
        </w:rPr>
        <w:t>in [</w:t>
      </w:r>
      <w:r w:rsidRPr="007709FB" w:rsidR="00436CA5">
        <w:rPr>
          <w:i/>
          <w:highlight w:val="yellow"/>
        </w:rPr>
        <w:t xml:space="preserve">Insert </w:t>
      </w:r>
      <w:r w:rsidRPr="007709FB">
        <w:rPr>
          <w:i/>
          <w:highlight w:val="yellow"/>
        </w:rPr>
        <w:t>specific setting, like residential or community-based</w:t>
      </w:r>
      <w:r w:rsidRPr="007709FB">
        <w:rPr>
          <w:highlight w:val="yellow"/>
        </w:rPr>
        <w:t xml:space="preserve">]? </w:t>
      </w:r>
    </w:p>
    <w:p w:rsidR="00ED78CB" w:rsidRPr="007709FB" w:rsidP="004D2B46" w14:paraId="4AD5EB8C" w14:textId="61E37E9D">
      <w:pPr>
        <w:pStyle w:val="ListParagraph"/>
        <w:widowControl/>
        <w:numPr>
          <w:ilvl w:val="0"/>
          <w:numId w:val="11"/>
        </w:numPr>
        <w:autoSpaceDE/>
        <w:autoSpaceDN/>
        <w:spacing w:before="100" w:beforeAutospacing="1" w:after="100" w:afterAutospacing="1" w:line="276" w:lineRule="auto"/>
        <w:ind w:left="461"/>
        <w:contextualSpacing/>
        <w:rPr>
          <w:highlight w:val="yellow"/>
        </w:rPr>
      </w:pPr>
      <w:r w:rsidRPr="007709FB">
        <w:rPr>
          <w:highlight w:val="yellow"/>
        </w:rPr>
        <w:t xml:space="preserve">How can </w:t>
      </w:r>
      <w:r w:rsidRPr="007709FB" w:rsidR="00804B0E">
        <w:rPr>
          <w:highlight w:val="yellow"/>
        </w:rPr>
        <w:t xml:space="preserve">organizations/agencies </w:t>
      </w:r>
      <w:r w:rsidRPr="007709FB">
        <w:rPr>
          <w:highlight w:val="yellow"/>
        </w:rPr>
        <w:t xml:space="preserve">ensure all </w:t>
      </w:r>
      <w:r w:rsidRPr="007709FB" w:rsidR="00A1376B">
        <w:rPr>
          <w:highlight w:val="yellow"/>
        </w:rPr>
        <w:t>individuals</w:t>
      </w:r>
      <w:r w:rsidRPr="007709FB" w:rsidR="00947EB3">
        <w:rPr>
          <w:highlight w:val="yellow"/>
        </w:rPr>
        <w:t xml:space="preserve"> who have experienced trafficking</w:t>
      </w:r>
      <w:r w:rsidRPr="007709FB" w:rsidR="00635EDF">
        <w:rPr>
          <w:highlight w:val="yellow"/>
        </w:rPr>
        <w:t xml:space="preserve"> or who have increased risk factors for trafficking</w:t>
      </w:r>
      <w:r w:rsidRPr="007709FB" w:rsidR="00804B0E">
        <w:rPr>
          <w:highlight w:val="yellow"/>
        </w:rPr>
        <w:t xml:space="preserve"> </w:t>
      </w:r>
      <w:r w:rsidRPr="007709FB">
        <w:rPr>
          <w:highlight w:val="yellow"/>
        </w:rPr>
        <w:t xml:space="preserve">are able to access services? </w:t>
      </w:r>
    </w:p>
    <w:p w:rsidR="00ED78CB" w:rsidRPr="007709FB" w:rsidP="004D2B46" w14:paraId="0BBA3D98" w14:textId="302F4304">
      <w:pPr>
        <w:pStyle w:val="ListParagraph"/>
        <w:widowControl/>
        <w:numPr>
          <w:ilvl w:val="0"/>
          <w:numId w:val="11"/>
        </w:numPr>
        <w:autoSpaceDE/>
        <w:autoSpaceDN/>
        <w:spacing w:before="100" w:beforeAutospacing="1" w:after="100" w:afterAutospacing="1" w:line="276" w:lineRule="auto"/>
        <w:ind w:left="461"/>
        <w:contextualSpacing/>
        <w:rPr>
          <w:highlight w:val="yellow"/>
        </w:rPr>
      </w:pPr>
      <w:r w:rsidRPr="007709FB">
        <w:rPr>
          <w:highlight w:val="yellow"/>
        </w:rPr>
        <w:t>What might encourage a</w:t>
      </w:r>
      <w:r w:rsidRPr="007709FB" w:rsidR="00E01BEA">
        <w:rPr>
          <w:highlight w:val="yellow"/>
        </w:rPr>
        <w:t>n individual w</w:t>
      </w:r>
      <w:r w:rsidRPr="007709FB">
        <w:rPr>
          <w:highlight w:val="yellow"/>
        </w:rPr>
        <w:t>ho has experienced trafficking</w:t>
      </w:r>
      <w:r w:rsidRPr="007709FB" w:rsidR="0017416C">
        <w:rPr>
          <w:highlight w:val="yellow"/>
        </w:rPr>
        <w:t xml:space="preserve"> or who ha</w:t>
      </w:r>
      <w:r w:rsidRPr="007709FB" w:rsidR="00A76F0D">
        <w:rPr>
          <w:highlight w:val="yellow"/>
        </w:rPr>
        <w:t>s</w:t>
      </w:r>
      <w:r w:rsidRPr="007709FB" w:rsidR="0017416C">
        <w:rPr>
          <w:highlight w:val="yellow"/>
        </w:rPr>
        <w:t xml:space="preserve"> increased risk factors for trafficking</w:t>
      </w:r>
      <w:r w:rsidRPr="007709FB">
        <w:rPr>
          <w:highlight w:val="yellow"/>
        </w:rPr>
        <w:t xml:space="preserve"> to participate in [</w:t>
      </w:r>
      <w:r w:rsidRPr="007709FB" w:rsidR="00436CA5">
        <w:rPr>
          <w:i/>
          <w:highlight w:val="yellow"/>
        </w:rPr>
        <w:t xml:space="preserve">Insert </w:t>
      </w:r>
      <w:r w:rsidRPr="007709FB">
        <w:rPr>
          <w:i/>
          <w:highlight w:val="yellow"/>
        </w:rPr>
        <w:t>program, service, model</w:t>
      </w:r>
      <w:r w:rsidRPr="007709FB">
        <w:rPr>
          <w:highlight w:val="yellow"/>
        </w:rPr>
        <w:t>]? Why?</w:t>
      </w:r>
    </w:p>
    <w:p w:rsidR="00ED78CB" w:rsidRPr="007709FB" w:rsidP="004D2B46" w14:paraId="5C91BDE1" w14:textId="3FFBF55E">
      <w:pPr>
        <w:pStyle w:val="ListParagraph"/>
        <w:widowControl/>
        <w:numPr>
          <w:ilvl w:val="0"/>
          <w:numId w:val="11"/>
        </w:numPr>
        <w:autoSpaceDE/>
        <w:autoSpaceDN/>
        <w:spacing w:before="100" w:beforeAutospacing="1" w:after="100" w:afterAutospacing="1" w:line="276" w:lineRule="auto"/>
        <w:ind w:left="461"/>
        <w:contextualSpacing/>
        <w:rPr>
          <w:highlight w:val="yellow"/>
        </w:rPr>
      </w:pPr>
      <w:r w:rsidRPr="007709FB">
        <w:rPr>
          <w:highlight w:val="yellow"/>
        </w:rPr>
        <w:t>What might discourage a</w:t>
      </w:r>
      <w:r w:rsidRPr="007709FB" w:rsidR="00E01BEA">
        <w:rPr>
          <w:highlight w:val="yellow"/>
        </w:rPr>
        <w:t>n individual</w:t>
      </w:r>
      <w:r w:rsidRPr="007709FB">
        <w:rPr>
          <w:highlight w:val="yellow"/>
        </w:rPr>
        <w:t xml:space="preserve"> who has experienced trafficking </w:t>
      </w:r>
      <w:r w:rsidRPr="007709FB" w:rsidR="00A41FF6">
        <w:rPr>
          <w:highlight w:val="yellow"/>
        </w:rPr>
        <w:t>or who ha</w:t>
      </w:r>
      <w:r w:rsidRPr="007709FB" w:rsidR="00A76F0D">
        <w:rPr>
          <w:highlight w:val="yellow"/>
        </w:rPr>
        <w:t>s</w:t>
      </w:r>
      <w:r w:rsidRPr="007709FB" w:rsidR="00A41FF6">
        <w:rPr>
          <w:highlight w:val="yellow"/>
        </w:rPr>
        <w:t xml:space="preserve"> increased risk factors for trafficking </w:t>
      </w:r>
      <w:r w:rsidRPr="007709FB">
        <w:rPr>
          <w:highlight w:val="yellow"/>
        </w:rPr>
        <w:t>to participate in</w:t>
      </w:r>
      <w:r w:rsidRPr="007709FB">
        <w:rPr>
          <w:i/>
          <w:highlight w:val="yellow"/>
        </w:rPr>
        <w:t xml:space="preserve"> </w:t>
      </w:r>
      <w:r w:rsidRPr="007709FB">
        <w:rPr>
          <w:highlight w:val="yellow"/>
        </w:rPr>
        <w:t>[</w:t>
      </w:r>
      <w:r w:rsidRPr="007709FB" w:rsidR="00436CA5">
        <w:rPr>
          <w:i/>
          <w:highlight w:val="yellow"/>
        </w:rPr>
        <w:t xml:space="preserve">Insert </w:t>
      </w:r>
      <w:r w:rsidRPr="007709FB">
        <w:rPr>
          <w:i/>
          <w:highlight w:val="yellow"/>
        </w:rPr>
        <w:t>program, service, model</w:t>
      </w:r>
      <w:r w:rsidRPr="007709FB">
        <w:rPr>
          <w:highlight w:val="yellow"/>
        </w:rPr>
        <w:t>]? Why?</w:t>
      </w:r>
      <w:r w:rsidRPr="007709FB" w:rsidR="00675E41">
        <w:rPr>
          <w:highlight w:val="yellow"/>
        </w:rPr>
        <w:t xml:space="preserve"> </w:t>
      </w:r>
    </w:p>
    <w:p w:rsidR="00EB06FF" w:rsidRPr="007709FB" w:rsidP="004D2B46" w14:paraId="7A2828B9" w14:textId="7AFAD7C0">
      <w:pPr>
        <w:pStyle w:val="ListParagraph"/>
        <w:numPr>
          <w:ilvl w:val="0"/>
          <w:numId w:val="11"/>
        </w:numPr>
        <w:spacing w:before="100" w:beforeAutospacing="1" w:after="100" w:afterAutospacing="1" w:line="276" w:lineRule="auto"/>
        <w:ind w:left="463"/>
        <w:contextualSpacing/>
        <w:rPr>
          <w:highlight w:val="yellow"/>
        </w:rPr>
      </w:pPr>
      <w:r w:rsidRPr="007709FB">
        <w:rPr>
          <w:highlight w:val="yellow"/>
        </w:rPr>
        <w:t>How can principles of multidisciplinary approaches be used most effectively with [</w:t>
      </w:r>
      <w:r w:rsidRPr="007709FB" w:rsidR="00436CA5">
        <w:rPr>
          <w:i/>
          <w:highlight w:val="yellow"/>
        </w:rPr>
        <w:t>Insert</w:t>
      </w:r>
      <w:r w:rsidRPr="007709FB">
        <w:rPr>
          <w:i/>
          <w:highlight w:val="yellow"/>
        </w:rPr>
        <w:t xml:space="preserve"> group</w:t>
      </w:r>
      <w:r w:rsidRPr="007709FB">
        <w:rPr>
          <w:highlight w:val="yellow"/>
        </w:rPr>
        <w:t>]?</w:t>
      </w:r>
    </w:p>
    <w:p w:rsidR="00177925" w:rsidRPr="007709FB" w:rsidP="004D2B46" w14:paraId="2E842A15" w14:textId="5D129449">
      <w:pPr>
        <w:pStyle w:val="pf0"/>
        <w:numPr>
          <w:ilvl w:val="0"/>
          <w:numId w:val="11"/>
        </w:numPr>
        <w:spacing w:line="276" w:lineRule="auto"/>
        <w:ind w:left="463"/>
        <w:contextualSpacing/>
        <w:rPr>
          <w:sz w:val="22"/>
          <w:szCs w:val="22"/>
          <w:highlight w:val="yellow"/>
        </w:rPr>
      </w:pPr>
      <w:r w:rsidRPr="007709FB">
        <w:rPr>
          <w:rStyle w:val="cf01"/>
          <w:rFonts w:ascii="Times New Roman" w:hAnsi="Times New Roman" w:cs="Times New Roman"/>
          <w:sz w:val="22"/>
          <w:szCs w:val="22"/>
          <w:highlight w:val="yellow"/>
        </w:rPr>
        <w:t>What inequities exist i</w:t>
      </w:r>
      <w:r w:rsidRPr="007709FB" w:rsidR="005D36B2">
        <w:rPr>
          <w:rStyle w:val="cf01"/>
          <w:rFonts w:ascii="Times New Roman" w:hAnsi="Times New Roman" w:cs="Times New Roman"/>
          <w:sz w:val="22"/>
          <w:szCs w:val="22"/>
          <w:highlight w:val="yellow"/>
        </w:rPr>
        <w:t>n</w:t>
      </w:r>
      <w:r w:rsidRPr="007709FB">
        <w:rPr>
          <w:rStyle w:val="cf01"/>
          <w:rFonts w:ascii="Times New Roman" w:hAnsi="Times New Roman" w:cs="Times New Roman"/>
          <w:sz w:val="22"/>
          <w:szCs w:val="22"/>
          <w:highlight w:val="yellow"/>
        </w:rPr>
        <w:t xml:space="preserve"> service provision </w:t>
      </w:r>
      <w:r w:rsidRPr="007709FB" w:rsidR="00A86821">
        <w:rPr>
          <w:rStyle w:val="cf01"/>
          <w:rFonts w:ascii="Times New Roman" w:hAnsi="Times New Roman" w:cs="Times New Roman"/>
          <w:sz w:val="22"/>
          <w:szCs w:val="22"/>
          <w:highlight w:val="yellow"/>
        </w:rPr>
        <w:t xml:space="preserve">for </w:t>
      </w:r>
      <w:r w:rsidRPr="007709FB">
        <w:rPr>
          <w:rStyle w:val="cf01"/>
          <w:rFonts w:ascii="Times New Roman" w:hAnsi="Times New Roman" w:cs="Times New Roman"/>
          <w:sz w:val="22"/>
          <w:szCs w:val="22"/>
          <w:highlight w:val="yellow"/>
        </w:rPr>
        <w:t>individuals with lived experience of trafficking</w:t>
      </w:r>
      <w:r w:rsidRPr="007709FB" w:rsidR="00CA2BFE">
        <w:rPr>
          <w:rStyle w:val="cf01"/>
          <w:rFonts w:ascii="Times New Roman" w:hAnsi="Times New Roman" w:cs="Times New Roman"/>
          <w:sz w:val="22"/>
          <w:szCs w:val="22"/>
          <w:highlight w:val="yellow"/>
        </w:rPr>
        <w:t xml:space="preserve"> </w:t>
      </w:r>
      <w:r w:rsidRPr="007709FB" w:rsidR="00CA2BFE">
        <w:rPr>
          <w:sz w:val="22"/>
          <w:szCs w:val="22"/>
          <w:highlight w:val="yellow"/>
        </w:rPr>
        <w:t>or who have increased risk factors for trafficking</w:t>
      </w:r>
      <w:r w:rsidRPr="007709FB">
        <w:rPr>
          <w:rStyle w:val="cf01"/>
          <w:rFonts w:ascii="Times New Roman" w:hAnsi="Times New Roman" w:cs="Times New Roman"/>
          <w:sz w:val="22"/>
          <w:szCs w:val="22"/>
          <w:highlight w:val="yellow"/>
        </w:rPr>
        <w:t>?</w:t>
      </w:r>
      <w:r w:rsidRPr="007709FB" w:rsidR="00F12F5A">
        <w:rPr>
          <w:rStyle w:val="cf01"/>
          <w:rFonts w:ascii="Times New Roman" w:hAnsi="Times New Roman" w:cs="Times New Roman"/>
          <w:sz w:val="22"/>
          <w:szCs w:val="22"/>
          <w:highlight w:val="yellow"/>
        </w:rPr>
        <w:t xml:space="preserve"> Can you please explain </w:t>
      </w:r>
      <w:r w:rsidRPr="007709FB" w:rsidR="000D535F">
        <w:rPr>
          <w:rStyle w:val="cf01"/>
          <w:rFonts w:ascii="Times New Roman" w:hAnsi="Times New Roman" w:cs="Times New Roman"/>
          <w:sz w:val="22"/>
          <w:szCs w:val="22"/>
          <w:highlight w:val="yellow"/>
        </w:rPr>
        <w:t>if there are any differences among those groups?</w:t>
      </w:r>
    </w:p>
    <w:p w:rsidR="00177925" w:rsidRPr="007709FB" w:rsidP="004D2B46" w14:paraId="1F4F3ABA" w14:textId="228D8751">
      <w:pPr>
        <w:pStyle w:val="pf0"/>
        <w:numPr>
          <w:ilvl w:val="0"/>
          <w:numId w:val="11"/>
        </w:numPr>
        <w:spacing w:line="276" w:lineRule="auto"/>
        <w:ind w:left="463"/>
        <w:contextualSpacing/>
        <w:rPr>
          <w:sz w:val="22"/>
          <w:szCs w:val="22"/>
          <w:highlight w:val="yellow"/>
        </w:rPr>
      </w:pPr>
      <w:r w:rsidRPr="007709FB">
        <w:rPr>
          <w:rStyle w:val="cf01"/>
          <w:rFonts w:ascii="Times New Roman" w:hAnsi="Times New Roman" w:cs="Times New Roman"/>
          <w:sz w:val="22"/>
          <w:szCs w:val="22"/>
          <w:highlight w:val="yellow"/>
        </w:rPr>
        <w:t>In what ways do</w:t>
      </w:r>
      <w:r w:rsidRPr="007709FB">
        <w:rPr>
          <w:rStyle w:val="cf01"/>
          <w:rFonts w:ascii="Times New Roman" w:hAnsi="Times New Roman" w:cs="Times New Roman"/>
          <w:sz w:val="22"/>
          <w:szCs w:val="22"/>
          <w:highlight w:val="yellow"/>
        </w:rPr>
        <w:t xml:space="preserve"> your organization's</w:t>
      </w:r>
      <w:r w:rsidRPr="007709FB" w:rsidR="009A6872">
        <w:rPr>
          <w:rStyle w:val="cf01"/>
          <w:rFonts w:ascii="Times New Roman" w:hAnsi="Times New Roman" w:cs="Times New Roman"/>
          <w:sz w:val="22"/>
          <w:szCs w:val="22"/>
          <w:highlight w:val="yellow"/>
        </w:rPr>
        <w:t>/agency’s</w:t>
      </w:r>
      <w:r w:rsidRPr="007709FB">
        <w:rPr>
          <w:rStyle w:val="cf01"/>
          <w:rFonts w:ascii="Times New Roman" w:hAnsi="Times New Roman" w:cs="Times New Roman"/>
          <w:sz w:val="22"/>
          <w:szCs w:val="22"/>
          <w:highlight w:val="yellow"/>
        </w:rPr>
        <w:t xml:space="preserve"> goals and strategies (a) achieve explicit benefit</w:t>
      </w:r>
      <w:r w:rsidRPr="007709FB" w:rsidR="008E44BB">
        <w:rPr>
          <w:rStyle w:val="cf01"/>
          <w:rFonts w:ascii="Times New Roman" w:hAnsi="Times New Roman" w:cs="Times New Roman"/>
          <w:sz w:val="22"/>
          <w:szCs w:val="22"/>
          <w:highlight w:val="yellow"/>
        </w:rPr>
        <w:t>s</w:t>
      </w:r>
      <w:r w:rsidRPr="007709FB">
        <w:rPr>
          <w:rStyle w:val="cf01"/>
          <w:rFonts w:ascii="Times New Roman" w:hAnsi="Times New Roman" w:cs="Times New Roman"/>
          <w:sz w:val="22"/>
          <w:szCs w:val="22"/>
          <w:highlight w:val="yellow"/>
        </w:rPr>
        <w:t xml:space="preserve"> for </w:t>
      </w:r>
      <w:r w:rsidRPr="007709FB" w:rsidR="00D67ADE">
        <w:rPr>
          <w:sz w:val="22"/>
          <w:szCs w:val="22"/>
          <w:highlight w:val="yellow"/>
        </w:rPr>
        <w:t>populations that are underserved by/with limited access to specific services and resources</w:t>
      </w:r>
      <w:r w:rsidRPr="007709FB">
        <w:rPr>
          <w:rStyle w:val="cf01"/>
          <w:rFonts w:ascii="Times New Roman" w:hAnsi="Times New Roman" w:cs="Times New Roman"/>
          <w:sz w:val="22"/>
          <w:szCs w:val="22"/>
          <w:highlight w:val="yellow"/>
        </w:rPr>
        <w:t>; (b) result in more equitable systems;</w:t>
      </w:r>
      <w:r w:rsidRPr="007709FB" w:rsidR="00351E37">
        <w:rPr>
          <w:rStyle w:val="cf01"/>
          <w:rFonts w:ascii="Times New Roman" w:hAnsi="Times New Roman" w:cs="Times New Roman"/>
          <w:sz w:val="22"/>
          <w:szCs w:val="22"/>
          <w:highlight w:val="yellow"/>
        </w:rPr>
        <w:t xml:space="preserve"> and</w:t>
      </w:r>
      <w:r w:rsidRPr="007709FB">
        <w:rPr>
          <w:rStyle w:val="cf01"/>
          <w:rFonts w:ascii="Times New Roman" w:hAnsi="Times New Roman" w:cs="Times New Roman"/>
          <w:sz w:val="22"/>
          <w:szCs w:val="22"/>
          <w:highlight w:val="yellow"/>
        </w:rPr>
        <w:t xml:space="preserve"> (c) affirm the authority and autonomy of individuals from </w:t>
      </w:r>
      <w:r w:rsidRPr="007709FB" w:rsidR="00D67ADE">
        <w:rPr>
          <w:sz w:val="22"/>
          <w:szCs w:val="22"/>
          <w:highlight w:val="yellow"/>
        </w:rPr>
        <w:t>populations that are underserved by/with limited access to specific services and resources</w:t>
      </w:r>
      <w:r w:rsidRPr="007709FB" w:rsidR="00D67ADE">
        <w:rPr>
          <w:rStyle w:val="cf01"/>
          <w:rFonts w:ascii="Times New Roman" w:hAnsi="Times New Roman" w:cs="Times New Roman"/>
          <w:sz w:val="22"/>
          <w:szCs w:val="22"/>
          <w:highlight w:val="yellow"/>
        </w:rPr>
        <w:t xml:space="preserve"> </w:t>
      </w:r>
      <w:r w:rsidRPr="007709FB">
        <w:rPr>
          <w:rStyle w:val="cf01"/>
          <w:rFonts w:ascii="Times New Roman" w:hAnsi="Times New Roman" w:cs="Times New Roman"/>
          <w:sz w:val="22"/>
          <w:szCs w:val="22"/>
          <w:highlight w:val="yellow"/>
        </w:rPr>
        <w:t>to be an active part of the change process?</w:t>
      </w:r>
    </w:p>
    <w:p w:rsidR="00177925" w:rsidRPr="007709FB" w:rsidP="004D2B46" w14:paraId="3D8CB5E8" w14:textId="4D1345E2">
      <w:pPr>
        <w:pStyle w:val="pf0"/>
        <w:numPr>
          <w:ilvl w:val="0"/>
          <w:numId w:val="11"/>
        </w:numPr>
        <w:spacing w:line="276" w:lineRule="auto"/>
        <w:ind w:left="463"/>
        <w:contextualSpacing/>
        <w:rPr>
          <w:rStyle w:val="cf01"/>
          <w:rFonts w:ascii="Times New Roman" w:hAnsi="Times New Roman" w:cs="Times New Roman"/>
          <w:sz w:val="22"/>
          <w:szCs w:val="22"/>
          <w:highlight w:val="yellow"/>
        </w:rPr>
      </w:pPr>
      <w:r w:rsidRPr="007709FB">
        <w:rPr>
          <w:rStyle w:val="cf01"/>
          <w:rFonts w:ascii="Times New Roman" w:hAnsi="Times New Roman" w:cs="Times New Roman"/>
          <w:sz w:val="22"/>
          <w:szCs w:val="22"/>
          <w:highlight w:val="yellow"/>
        </w:rPr>
        <w:t>In what ways is your organizational</w:t>
      </w:r>
      <w:r w:rsidRPr="007709FB" w:rsidR="009A6872">
        <w:rPr>
          <w:rStyle w:val="cf01"/>
          <w:rFonts w:ascii="Times New Roman" w:hAnsi="Times New Roman" w:cs="Times New Roman"/>
          <w:sz w:val="22"/>
          <w:szCs w:val="22"/>
          <w:highlight w:val="yellow"/>
        </w:rPr>
        <w:t>/agency</w:t>
      </w:r>
      <w:r w:rsidRPr="007709FB">
        <w:rPr>
          <w:rStyle w:val="cf01"/>
          <w:rFonts w:ascii="Times New Roman" w:hAnsi="Times New Roman" w:cs="Times New Roman"/>
          <w:sz w:val="22"/>
          <w:szCs w:val="22"/>
          <w:highlight w:val="yellow"/>
        </w:rPr>
        <w:t xml:space="preserve"> </w:t>
      </w:r>
      <w:r w:rsidRPr="007709FB">
        <w:rPr>
          <w:rStyle w:val="cf01"/>
          <w:rFonts w:ascii="Times New Roman" w:hAnsi="Times New Roman" w:cs="Times New Roman"/>
          <w:sz w:val="22"/>
          <w:szCs w:val="22"/>
          <w:highlight w:val="yellow"/>
        </w:rPr>
        <w:t xml:space="preserve">board/staff/leadership reflective of the communities </w:t>
      </w:r>
      <w:r w:rsidRPr="007709FB">
        <w:rPr>
          <w:rStyle w:val="cf01"/>
          <w:rFonts w:ascii="Times New Roman" w:hAnsi="Times New Roman" w:cs="Times New Roman"/>
          <w:sz w:val="22"/>
          <w:szCs w:val="22"/>
          <w:highlight w:val="yellow"/>
        </w:rPr>
        <w:t>you</w:t>
      </w:r>
      <w:r w:rsidRPr="007709FB">
        <w:rPr>
          <w:rStyle w:val="cf01"/>
          <w:rFonts w:ascii="Times New Roman" w:hAnsi="Times New Roman" w:cs="Times New Roman"/>
          <w:sz w:val="22"/>
          <w:szCs w:val="22"/>
          <w:highlight w:val="yellow"/>
        </w:rPr>
        <w:t xml:space="preserve"> serve?</w:t>
      </w:r>
    </w:p>
    <w:p w:rsidR="004D2B46" w:rsidRPr="007709FB" w:rsidP="00495B81" w14:paraId="253D0A98" w14:textId="77777777">
      <w:pPr>
        <w:pStyle w:val="pf0"/>
        <w:numPr>
          <w:ilvl w:val="0"/>
          <w:numId w:val="16"/>
        </w:numPr>
        <w:spacing w:line="276" w:lineRule="auto"/>
        <w:ind w:left="463"/>
        <w:contextualSpacing/>
        <w:rPr>
          <w:rStyle w:val="cf01"/>
          <w:rFonts w:ascii="Times New Roman" w:hAnsi="Times New Roman" w:cs="Times New Roman"/>
          <w:b/>
          <w:sz w:val="24"/>
          <w:szCs w:val="24"/>
          <w:highlight w:val="yellow"/>
        </w:rPr>
      </w:pPr>
      <w:r w:rsidRPr="007709FB">
        <w:rPr>
          <w:rStyle w:val="cf01"/>
          <w:rFonts w:ascii="Times New Roman" w:hAnsi="Times New Roman" w:cs="Times New Roman"/>
          <w:sz w:val="22"/>
          <w:szCs w:val="22"/>
          <w:highlight w:val="yellow"/>
        </w:rPr>
        <w:t>How does your organization</w:t>
      </w:r>
      <w:r w:rsidRPr="007709FB" w:rsidR="009A6872">
        <w:rPr>
          <w:rStyle w:val="cf01"/>
          <w:rFonts w:ascii="Times New Roman" w:hAnsi="Times New Roman" w:cs="Times New Roman"/>
          <w:sz w:val="22"/>
          <w:szCs w:val="22"/>
          <w:highlight w:val="yellow"/>
        </w:rPr>
        <w:t>/agency</w:t>
      </w:r>
      <w:r w:rsidRPr="007709FB">
        <w:rPr>
          <w:rStyle w:val="cf01"/>
          <w:rFonts w:ascii="Times New Roman" w:hAnsi="Times New Roman" w:cs="Times New Roman"/>
          <w:sz w:val="22"/>
          <w:szCs w:val="22"/>
          <w:highlight w:val="yellow"/>
        </w:rPr>
        <w:t xml:space="preserve"> assess internal operations and processes with an equity lens</w:t>
      </w:r>
      <w:r w:rsidRPr="007709FB" w:rsidR="004C0CF7">
        <w:rPr>
          <w:rStyle w:val="cf01"/>
          <w:rFonts w:ascii="Times New Roman" w:hAnsi="Times New Roman" w:cs="Times New Roman"/>
          <w:sz w:val="22"/>
          <w:szCs w:val="22"/>
          <w:highlight w:val="yellow"/>
        </w:rPr>
        <w:t xml:space="preserve">? </w:t>
      </w:r>
    </w:p>
    <w:p w:rsidR="00272FBE" w:rsidRPr="007709FB" w:rsidP="00495B81" w14:paraId="0F79485A" w14:textId="0EE29364">
      <w:pPr>
        <w:pStyle w:val="pf0"/>
        <w:numPr>
          <w:ilvl w:val="0"/>
          <w:numId w:val="16"/>
        </w:numPr>
        <w:spacing w:line="276" w:lineRule="auto"/>
        <w:ind w:left="463"/>
        <w:contextualSpacing/>
        <w:rPr>
          <w:b/>
          <w:highlight w:val="yellow"/>
        </w:rPr>
      </w:pPr>
      <w:r w:rsidRPr="007709FB">
        <w:rPr>
          <w:highlight w:val="yellow"/>
        </w:rPr>
        <w:t xml:space="preserve">How does your organization/agency </w:t>
      </w:r>
      <w:r w:rsidRPr="007709FB" w:rsidR="009723AB">
        <w:rPr>
          <w:highlight w:val="yellow"/>
        </w:rPr>
        <w:t>conduct</w:t>
      </w:r>
      <w:r w:rsidRPr="007709FB" w:rsidR="005C4E40">
        <w:rPr>
          <w:highlight w:val="yellow"/>
        </w:rPr>
        <w:t xml:space="preserve"> prevention</w:t>
      </w:r>
      <w:r w:rsidRPr="007709FB" w:rsidR="009723AB">
        <w:rPr>
          <w:highlight w:val="yellow"/>
        </w:rPr>
        <w:t xml:space="preserve"> </w:t>
      </w:r>
      <w:r w:rsidRPr="007709FB" w:rsidR="005C4E40">
        <w:rPr>
          <w:highlight w:val="yellow"/>
        </w:rPr>
        <w:t>[</w:t>
      </w:r>
      <w:r w:rsidRPr="007709FB" w:rsidR="007F1DAD">
        <w:rPr>
          <w:i/>
          <w:highlight w:val="yellow"/>
        </w:rPr>
        <w:t xml:space="preserve">probe for </w:t>
      </w:r>
      <w:r w:rsidRPr="007709FB" w:rsidR="00FF1E4E">
        <w:rPr>
          <w:i/>
          <w:highlight w:val="yellow"/>
        </w:rPr>
        <w:t xml:space="preserve">examples at </w:t>
      </w:r>
      <w:r w:rsidRPr="007709FB" w:rsidR="009723AB">
        <w:rPr>
          <w:i/>
          <w:highlight w:val="yellow"/>
        </w:rPr>
        <w:t>primary</w:t>
      </w:r>
      <w:r w:rsidRPr="007709FB" w:rsidR="00653855">
        <w:rPr>
          <w:i/>
          <w:highlight w:val="yellow"/>
        </w:rPr>
        <w:t>, secondary, and tertiary</w:t>
      </w:r>
      <w:r w:rsidRPr="007709FB" w:rsidR="009723AB">
        <w:rPr>
          <w:i/>
          <w:highlight w:val="yellow"/>
        </w:rPr>
        <w:t xml:space="preserve"> prevention</w:t>
      </w:r>
      <w:r w:rsidRPr="007709FB" w:rsidR="00FF1E4E">
        <w:rPr>
          <w:i/>
          <w:highlight w:val="yellow"/>
        </w:rPr>
        <w:t xml:space="preserve"> levels</w:t>
      </w:r>
      <w:r w:rsidRPr="007709FB" w:rsidR="00FF1E4E">
        <w:rPr>
          <w:highlight w:val="yellow"/>
        </w:rPr>
        <w:t>]</w:t>
      </w:r>
      <w:r w:rsidRPr="007709FB" w:rsidR="009723AB">
        <w:rPr>
          <w:highlight w:val="yellow"/>
        </w:rPr>
        <w:t>?</w:t>
      </w:r>
    </w:p>
    <w:p w:rsidR="00B0789D" w:rsidRPr="008B5DF4" w:rsidP="004D2B46" w14:paraId="0DC47679" w14:textId="573417D2">
      <w:pPr>
        <w:spacing w:before="100" w:beforeAutospacing="1" w:after="100" w:afterAutospacing="1" w:line="276" w:lineRule="auto"/>
        <w:contextualSpacing/>
        <w:rPr>
          <w:b/>
          <w:bCs/>
        </w:rPr>
      </w:pPr>
      <w:r w:rsidRPr="008B5DF4">
        <w:rPr>
          <w:b/>
          <w:bCs/>
        </w:rPr>
        <w:t>Cultural Responsiveness</w:t>
      </w:r>
      <w:r w:rsidRPr="008B5DF4" w:rsidR="003F7062">
        <w:rPr>
          <w:b/>
          <w:bCs/>
        </w:rPr>
        <w:t xml:space="preserve"> and Accessibility of Services</w:t>
      </w:r>
    </w:p>
    <w:p w:rsidR="00A515DE" w:rsidRPr="008A38EE" w:rsidP="004D2B46" w14:paraId="6FD34160" w14:textId="30FB8900">
      <w:pPr>
        <w:pStyle w:val="ListParagraph"/>
        <w:widowControl/>
        <w:numPr>
          <w:ilvl w:val="0"/>
          <w:numId w:val="12"/>
        </w:numPr>
        <w:autoSpaceDE/>
        <w:autoSpaceDN/>
        <w:spacing w:before="100" w:beforeAutospacing="1" w:after="100" w:afterAutospacing="1" w:line="276" w:lineRule="auto"/>
        <w:contextualSpacing/>
        <w:rPr>
          <w:highlight w:val="yellow"/>
        </w:rPr>
      </w:pPr>
      <w:r w:rsidRPr="008A38EE">
        <w:rPr>
          <w:highlight w:val="yellow"/>
        </w:rPr>
        <w:t>How does your organization</w:t>
      </w:r>
      <w:r w:rsidRPr="008A38EE" w:rsidR="009A6872">
        <w:rPr>
          <w:highlight w:val="yellow"/>
        </w:rPr>
        <w:t>/agency</w:t>
      </w:r>
      <w:r w:rsidRPr="008A38EE">
        <w:rPr>
          <w:highlight w:val="yellow"/>
        </w:rPr>
        <w:t xml:space="preserve"> define culture and culturally responsive services and programs?</w:t>
      </w:r>
      <w:r w:rsidRPr="008A38EE">
        <w:rPr>
          <w:highlight w:val="yellow"/>
        </w:rPr>
        <w:t xml:space="preserve"> [</w:t>
      </w:r>
      <w:r w:rsidRPr="008A38EE">
        <w:rPr>
          <w:i/>
          <w:iCs/>
          <w:highlight w:val="yellow"/>
        </w:rPr>
        <w:t>The interviewer will ask about the services most relevant to the T/TA</w:t>
      </w:r>
      <w:r w:rsidRPr="008A38EE" w:rsidR="00692B7E">
        <w:rPr>
          <w:i/>
          <w:iCs/>
          <w:highlight w:val="yellow"/>
        </w:rPr>
        <w:t>.</w:t>
      </w:r>
      <w:r w:rsidRPr="008A38EE">
        <w:rPr>
          <w:highlight w:val="yellow"/>
        </w:rPr>
        <w:t>]</w:t>
      </w:r>
    </w:p>
    <w:p w:rsidR="00B11D98" w:rsidRPr="008A38EE" w:rsidP="004D2B46" w14:paraId="799987BF" w14:textId="62C52AF2">
      <w:pPr>
        <w:pStyle w:val="ListParagraph"/>
        <w:widowControl/>
        <w:numPr>
          <w:ilvl w:val="0"/>
          <w:numId w:val="12"/>
        </w:numPr>
        <w:autoSpaceDE/>
        <w:autoSpaceDN/>
        <w:spacing w:before="100" w:beforeAutospacing="1" w:after="100" w:afterAutospacing="1" w:line="276" w:lineRule="auto"/>
        <w:contextualSpacing/>
        <w:rPr>
          <w:color w:val="FF0000"/>
          <w:highlight w:val="yellow"/>
        </w:rPr>
      </w:pPr>
      <w:r w:rsidRPr="008A38EE">
        <w:rPr>
          <w:highlight w:val="yellow"/>
        </w:rPr>
        <w:t>How can organizations</w:t>
      </w:r>
      <w:r w:rsidRPr="008A38EE" w:rsidR="009A6872">
        <w:rPr>
          <w:highlight w:val="yellow"/>
        </w:rPr>
        <w:t>/agencies</w:t>
      </w:r>
      <w:r w:rsidRPr="008A38EE">
        <w:rPr>
          <w:highlight w:val="yellow"/>
        </w:rPr>
        <w:t xml:space="preserve"> seek and use knowledge about cultural beliefs and practices to provide culturally responsive services to their clients</w:t>
      </w:r>
      <w:r w:rsidRPr="008A38EE" w:rsidR="00497712">
        <w:rPr>
          <w:highlight w:val="yellow"/>
        </w:rPr>
        <w:t>/patients</w:t>
      </w:r>
      <w:r w:rsidRPr="008A38EE">
        <w:rPr>
          <w:highlight w:val="yellow"/>
        </w:rPr>
        <w:t xml:space="preserve">? </w:t>
      </w:r>
    </w:p>
    <w:p w:rsidR="006C1AE1" w:rsidRPr="008A38EE" w:rsidP="004D2B46" w14:paraId="6B36219C" w14:textId="77777777">
      <w:pPr>
        <w:pStyle w:val="ListParagraph"/>
        <w:widowControl/>
        <w:numPr>
          <w:ilvl w:val="0"/>
          <w:numId w:val="12"/>
        </w:numPr>
        <w:autoSpaceDE/>
        <w:autoSpaceDN/>
        <w:spacing w:before="100" w:beforeAutospacing="1" w:after="100" w:afterAutospacing="1" w:line="276" w:lineRule="auto"/>
        <w:contextualSpacing/>
        <w:rPr>
          <w:highlight w:val="yellow"/>
        </w:rPr>
      </w:pPr>
      <w:r w:rsidRPr="008A38EE">
        <w:rPr>
          <w:highlight w:val="yellow"/>
        </w:rPr>
        <w:t>What are some considerations for infusing cultural responsiveness into programming?</w:t>
      </w:r>
    </w:p>
    <w:p w:rsidR="002626B4" w:rsidRPr="008A38EE" w:rsidP="004D2B46" w14:paraId="416BB624" w14:textId="3AAECECF">
      <w:pPr>
        <w:pStyle w:val="ListParagraph"/>
        <w:widowControl/>
        <w:numPr>
          <w:ilvl w:val="0"/>
          <w:numId w:val="13"/>
        </w:numPr>
        <w:autoSpaceDE/>
        <w:autoSpaceDN/>
        <w:spacing w:before="100" w:beforeAutospacing="1" w:after="100" w:afterAutospacing="1" w:line="276" w:lineRule="auto"/>
        <w:contextualSpacing/>
        <w:rPr>
          <w:color w:val="FF0000"/>
          <w:highlight w:val="yellow"/>
        </w:rPr>
      </w:pPr>
      <w:r w:rsidRPr="008A38EE">
        <w:rPr>
          <w:highlight w:val="yellow"/>
        </w:rPr>
        <w:t xml:space="preserve">How can </w:t>
      </w:r>
      <w:r w:rsidRPr="008A38EE" w:rsidR="00AD2D97">
        <w:rPr>
          <w:highlight w:val="yellow"/>
        </w:rPr>
        <w:t>organization</w:t>
      </w:r>
      <w:r w:rsidRPr="008A38EE" w:rsidR="00AF7232">
        <w:rPr>
          <w:highlight w:val="yellow"/>
        </w:rPr>
        <w:t>s</w:t>
      </w:r>
      <w:r w:rsidRPr="008A38EE" w:rsidR="00AD2D97">
        <w:rPr>
          <w:highlight w:val="yellow"/>
        </w:rPr>
        <w:t>/agenc</w:t>
      </w:r>
      <w:r w:rsidRPr="008A38EE" w:rsidR="00AF7232">
        <w:rPr>
          <w:highlight w:val="yellow"/>
        </w:rPr>
        <w:t>ies</w:t>
      </w:r>
      <w:r w:rsidRPr="008A38EE" w:rsidR="00AD2D97">
        <w:rPr>
          <w:highlight w:val="yellow"/>
        </w:rPr>
        <w:t xml:space="preserve"> </w:t>
      </w:r>
      <w:r w:rsidRPr="008A38EE">
        <w:rPr>
          <w:highlight w:val="yellow"/>
        </w:rPr>
        <w:t xml:space="preserve">overcome cultural barriers with sensitivity and respect? </w:t>
      </w:r>
    </w:p>
    <w:p w:rsidR="00E9452F" w:rsidRPr="008A38EE" w:rsidP="004D2B46" w14:paraId="02DAAAB0" w14:textId="50C16E8E">
      <w:pPr>
        <w:pStyle w:val="ListParagraph"/>
        <w:widowControl/>
        <w:numPr>
          <w:ilvl w:val="0"/>
          <w:numId w:val="13"/>
        </w:numPr>
        <w:autoSpaceDE/>
        <w:autoSpaceDN/>
        <w:spacing w:before="100" w:beforeAutospacing="1" w:after="100" w:afterAutospacing="1" w:line="276" w:lineRule="auto"/>
        <w:contextualSpacing/>
        <w:rPr>
          <w:color w:val="FF0000"/>
          <w:highlight w:val="yellow"/>
        </w:rPr>
      </w:pPr>
      <w:r w:rsidRPr="008A38EE">
        <w:rPr>
          <w:highlight w:val="yellow"/>
        </w:rPr>
        <w:t xml:space="preserve">How can </w:t>
      </w:r>
      <w:r w:rsidRPr="008A38EE" w:rsidR="00AD2D97">
        <w:rPr>
          <w:highlight w:val="yellow"/>
        </w:rPr>
        <w:t xml:space="preserve">organization/agency staff </w:t>
      </w:r>
      <w:r w:rsidRPr="008A38EE">
        <w:rPr>
          <w:highlight w:val="yellow"/>
        </w:rPr>
        <w:t>d</w:t>
      </w:r>
      <w:r w:rsidRPr="008A38EE" w:rsidR="00B372F4">
        <w:rPr>
          <w:highlight w:val="yellow"/>
        </w:rPr>
        <w:t xml:space="preserve">emonstrate </w:t>
      </w:r>
      <w:r w:rsidRPr="008A38EE">
        <w:rPr>
          <w:highlight w:val="yellow"/>
        </w:rPr>
        <w:t>the following to clients</w:t>
      </w:r>
      <w:r w:rsidRPr="008A38EE" w:rsidR="00AF7232">
        <w:rPr>
          <w:highlight w:val="yellow"/>
        </w:rPr>
        <w:t>/patients</w:t>
      </w:r>
      <w:r w:rsidRPr="008A38EE">
        <w:rPr>
          <w:highlight w:val="yellow"/>
        </w:rPr>
        <w:t xml:space="preserve"> from </w:t>
      </w:r>
      <w:r w:rsidRPr="008A38EE" w:rsidR="00B372F4">
        <w:rPr>
          <w:highlight w:val="yellow"/>
        </w:rPr>
        <w:t>different cultures, nationalities, gender identities, sexual orientations, races, ethnic and religious groups, abilities, and geographic locations</w:t>
      </w:r>
      <w:r w:rsidRPr="008A38EE">
        <w:rPr>
          <w:highlight w:val="yellow"/>
        </w:rPr>
        <w:t>?</w:t>
      </w:r>
    </w:p>
    <w:p w:rsidR="00B372F4" w:rsidRPr="008A38EE" w:rsidP="004D2B46" w14:paraId="65058604" w14:textId="27BB128E">
      <w:pPr>
        <w:pStyle w:val="ListParagraph"/>
        <w:widowControl/>
        <w:numPr>
          <w:ilvl w:val="0"/>
          <w:numId w:val="13"/>
        </w:numPr>
        <w:autoSpaceDE/>
        <w:autoSpaceDN/>
        <w:spacing w:before="100" w:beforeAutospacing="1" w:after="100" w:afterAutospacing="1" w:line="276" w:lineRule="auto"/>
        <w:contextualSpacing/>
        <w:rPr>
          <w:highlight w:val="yellow"/>
        </w:rPr>
      </w:pPr>
      <w:r w:rsidRPr="008A38EE">
        <w:rPr>
          <w:highlight w:val="yellow"/>
        </w:rPr>
        <w:t xml:space="preserve">What </w:t>
      </w:r>
      <w:r w:rsidRPr="008A38EE" w:rsidR="00AC0EDA">
        <w:rPr>
          <w:highlight w:val="yellow"/>
        </w:rPr>
        <w:t xml:space="preserve">types </w:t>
      </w:r>
      <w:r w:rsidRPr="008A38EE">
        <w:rPr>
          <w:highlight w:val="yellow"/>
        </w:rPr>
        <w:t xml:space="preserve">of cultural responsiveness training should </w:t>
      </w:r>
      <w:r w:rsidRPr="008A38EE" w:rsidR="00381817">
        <w:rPr>
          <w:highlight w:val="yellow"/>
        </w:rPr>
        <w:t>organization/agency staff</w:t>
      </w:r>
      <w:r w:rsidRPr="008A38EE">
        <w:rPr>
          <w:highlight w:val="yellow"/>
        </w:rPr>
        <w:t xml:space="preserve"> take?</w:t>
      </w:r>
      <w:r w:rsidRPr="008A38EE" w:rsidR="00933063">
        <w:rPr>
          <w:highlight w:val="yellow"/>
        </w:rPr>
        <w:t xml:space="preserve"> </w:t>
      </w:r>
    </w:p>
    <w:p w:rsidR="00B372F4" w:rsidRPr="008A38EE" w:rsidP="004D2B46" w14:paraId="2BD41C96" w14:textId="43778790">
      <w:pPr>
        <w:pStyle w:val="ListParagraph"/>
        <w:widowControl/>
        <w:numPr>
          <w:ilvl w:val="0"/>
          <w:numId w:val="13"/>
        </w:numPr>
        <w:autoSpaceDE/>
        <w:autoSpaceDN/>
        <w:spacing w:before="100" w:beforeAutospacing="1" w:after="100" w:afterAutospacing="1" w:line="276" w:lineRule="auto"/>
        <w:contextualSpacing/>
        <w:rPr>
          <w:highlight w:val="yellow"/>
        </w:rPr>
      </w:pPr>
      <w:r w:rsidRPr="008A38EE">
        <w:rPr>
          <w:highlight w:val="yellow"/>
        </w:rPr>
        <w:t>How can organizations</w:t>
      </w:r>
      <w:r w:rsidRPr="008A38EE" w:rsidR="009A6872">
        <w:rPr>
          <w:highlight w:val="yellow"/>
        </w:rPr>
        <w:t>/agencies</w:t>
      </w:r>
      <w:r w:rsidRPr="008A38EE">
        <w:rPr>
          <w:highlight w:val="yellow"/>
        </w:rPr>
        <w:t xml:space="preserve"> i</w:t>
      </w:r>
      <w:r w:rsidRPr="008A38EE">
        <w:rPr>
          <w:highlight w:val="yellow"/>
        </w:rPr>
        <w:t>nclude culturally responsive behaviors in performance evaluations</w:t>
      </w:r>
      <w:r w:rsidRPr="008A38EE">
        <w:rPr>
          <w:highlight w:val="yellow"/>
        </w:rPr>
        <w:t xml:space="preserve">? </w:t>
      </w:r>
    </w:p>
    <w:p w:rsidR="006D742A" w:rsidRPr="008A38EE" w:rsidP="004D2B46" w14:paraId="7B405A1F" w14:textId="03C89AB5">
      <w:pPr>
        <w:pStyle w:val="ListParagraph"/>
        <w:widowControl/>
        <w:numPr>
          <w:ilvl w:val="0"/>
          <w:numId w:val="13"/>
        </w:numPr>
        <w:autoSpaceDE/>
        <w:autoSpaceDN/>
        <w:spacing w:before="100" w:beforeAutospacing="1" w:after="100" w:afterAutospacing="1" w:line="276" w:lineRule="auto"/>
        <w:contextualSpacing/>
        <w:rPr>
          <w:highlight w:val="yellow"/>
        </w:rPr>
      </w:pPr>
      <w:r w:rsidRPr="008A38EE">
        <w:rPr>
          <w:highlight w:val="yellow"/>
        </w:rPr>
        <w:t>How can organizations</w:t>
      </w:r>
      <w:r w:rsidRPr="008A38EE" w:rsidR="009A6872">
        <w:rPr>
          <w:highlight w:val="yellow"/>
        </w:rPr>
        <w:t>/agencies</w:t>
      </w:r>
      <w:r w:rsidRPr="008A38EE">
        <w:rPr>
          <w:highlight w:val="yellow"/>
        </w:rPr>
        <w:t xml:space="preserve"> i</w:t>
      </w:r>
      <w:r w:rsidRPr="008A38EE" w:rsidR="002F68B1">
        <w:rPr>
          <w:highlight w:val="yellow"/>
        </w:rPr>
        <w:t xml:space="preserve">mplement a zero-tolerance approach to bias/discrimination toward </w:t>
      </w:r>
      <w:r w:rsidRPr="008A38EE">
        <w:rPr>
          <w:highlight w:val="yellow"/>
        </w:rPr>
        <w:t>clients</w:t>
      </w:r>
      <w:r w:rsidRPr="008A38EE" w:rsidR="00497712">
        <w:rPr>
          <w:highlight w:val="yellow"/>
        </w:rPr>
        <w:t>/patients</w:t>
      </w:r>
      <w:r w:rsidRPr="008A38EE">
        <w:rPr>
          <w:highlight w:val="yellow"/>
        </w:rPr>
        <w:t>?</w:t>
      </w:r>
      <w:r w:rsidRPr="008A38EE" w:rsidR="002F68B1">
        <w:rPr>
          <w:highlight w:val="yellow"/>
        </w:rPr>
        <w:t xml:space="preserve"> </w:t>
      </w:r>
    </w:p>
    <w:p w:rsidR="002626B4" w:rsidRPr="008A38EE" w:rsidP="004D2B46" w14:paraId="29883832" w14:textId="4753DA5A">
      <w:pPr>
        <w:pStyle w:val="ListParagraph"/>
        <w:widowControl/>
        <w:numPr>
          <w:ilvl w:val="0"/>
          <w:numId w:val="13"/>
        </w:numPr>
        <w:autoSpaceDE/>
        <w:autoSpaceDN/>
        <w:spacing w:before="100" w:beforeAutospacing="1" w:after="100" w:afterAutospacing="1" w:line="276" w:lineRule="auto"/>
        <w:contextualSpacing/>
        <w:rPr>
          <w:highlight w:val="yellow"/>
        </w:rPr>
      </w:pPr>
      <w:r w:rsidRPr="008A38EE">
        <w:rPr>
          <w:highlight w:val="yellow"/>
        </w:rPr>
        <w:t>How can organizations</w:t>
      </w:r>
      <w:r w:rsidRPr="008A38EE" w:rsidR="009A6872">
        <w:rPr>
          <w:highlight w:val="yellow"/>
        </w:rPr>
        <w:t>/agencies</w:t>
      </w:r>
      <w:r w:rsidRPr="008A38EE">
        <w:rPr>
          <w:highlight w:val="yellow"/>
        </w:rPr>
        <w:t xml:space="preserve"> establish a safe method in which staff, patients, and families can report concerns?</w:t>
      </w:r>
    </w:p>
    <w:p w:rsidR="006E0E0C" w:rsidRPr="008A38EE" w:rsidP="004D2B46" w14:paraId="7E62D29C" w14:textId="4DDDE906">
      <w:pPr>
        <w:pStyle w:val="ListParagraph"/>
        <w:numPr>
          <w:ilvl w:val="0"/>
          <w:numId w:val="13"/>
        </w:numPr>
        <w:spacing w:before="100" w:beforeAutospacing="1" w:after="100" w:afterAutospacing="1" w:line="276" w:lineRule="auto"/>
        <w:contextualSpacing/>
        <w:rPr>
          <w:highlight w:val="yellow"/>
        </w:rPr>
      </w:pPr>
      <w:r w:rsidRPr="008A38EE">
        <w:rPr>
          <w:highlight w:val="yellow"/>
        </w:rPr>
        <w:t>How can organizations</w:t>
      </w:r>
      <w:r w:rsidRPr="008A38EE" w:rsidR="009A6872">
        <w:rPr>
          <w:highlight w:val="yellow"/>
        </w:rPr>
        <w:t>/agencies</w:t>
      </w:r>
      <w:r w:rsidRPr="008A38EE">
        <w:rPr>
          <w:highlight w:val="yellow"/>
        </w:rPr>
        <w:t xml:space="preserve"> d</w:t>
      </w:r>
      <w:r w:rsidRPr="008A38EE" w:rsidR="002F68B1">
        <w:rPr>
          <w:highlight w:val="yellow"/>
        </w:rPr>
        <w:t>evelop and implement hiring plans at all levels that reflect diversity and representation from the local patient or client</w:t>
      </w:r>
      <w:r w:rsidRPr="008A38EE" w:rsidR="00497712">
        <w:rPr>
          <w:highlight w:val="yellow"/>
        </w:rPr>
        <w:t>/patient</w:t>
      </w:r>
      <w:r w:rsidRPr="008A38EE" w:rsidR="002F68B1">
        <w:rPr>
          <w:highlight w:val="yellow"/>
        </w:rPr>
        <w:t xml:space="preserve"> population</w:t>
      </w:r>
      <w:r w:rsidRPr="008A38EE">
        <w:rPr>
          <w:highlight w:val="yellow"/>
        </w:rPr>
        <w:t>?</w:t>
      </w:r>
    </w:p>
    <w:p w:rsidR="00103BBD" w:rsidRPr="008A38EE" w:rsidP="004D2B46" w14:paraId="58EF81AB" w14:textId="7DF980E0">
      <w:pPr>
        <w:pStyle w:val="ListParagraph"/>
        <w:numPr>
          <w:ilvl w:val="0"/>
          <w:numId w:val="13"/>
        </w:numPr>
        <w:spacing w:before="100" w:beforeAutospacing="1" w:after="100" w:afterAutospacing="1" w:line="276" w:lineRule="auto"/>
        <w:contextualSpacing/>
        <w:rPr>
          <w:highlight w:val="yellow"/>
        </w:rPr>
      </w:pPr>
      <w:r w:rsidRPr="008A38EE">
        <w:rPr>
          <w:highlight w:val="yellow"/>
        </w:rPr>
        <w:t>How can principles of cultural responsiveness be used most effectively with [</w:t>
      </w:r>
      <w:r w:rsidRPr="008A38EE" w:rsidR="0014693A">
        <w:rPr>
          <w:i/>
          <w:iCs/>
          <w:highlight w:val="yellow"/>
        </w:rPr>
        <w:t>Insert</w:t>
      </w:r>
      <w:r w:rsidRPr="008A38EE">
        <w:rPr>
          <w:i/>
          <w:iCs/>
          <w:highlight w:val="yellow"/>
        </w:rPr>
        <w:t xml:space="preserve"> group</w:t>
      </w:r>
      <w:r w:rsidRPr="008A38EE">
        <w:rPr>
          <w:highlight w:val="yellow"/>
        </w:rPr>
        <w:t>]?</w:t>
      </w:r>
    </w:p>
    <w:p w:rsidR="00CF3A76" w:rsidRPr="008A38EE" w:rsidP="004D2B46" w14:paraId="3069F338" w14:textId="0203B819">
      <w:pPr>
        <w:pStyle w:val="ListParagraph"/>
        <w:numPr>
          <w:ilvl w:val="0"/>
          <w:numId w:val="13"/>
        </w:numPr>
        <w:spacing w:before="100" w:beforeAutospacing="1" w:after="100" w:afterAutospacing="1" w:line="276" w:lineRule="auto"/>
        <w:contextualSpacing/>
        <w:rPr>
          <w:highlight w:val="yellow"/>
        </w:rPr>
      </w:pPr>
      <w:r w:rsidRPr="008A38EE">
        <w:rPr>
          <w:highlight w:val="yellow"/>
        </w:rPr>
        <w:t>Do you have recommendations for strategies to ensure voices of</w:t>
      </w:r>
      <w:r w:rsidRPr="008A38EE" w:rsidR="00901F43">
        <w:rPr>
          <w:highlight w:val="yellow"/>
        </w:rPr>
        <w:t xml:space="preserve"> populations that are underserved by/with limited access to specific service</w:t>
      </w:r>
      <w:r w:rsidRPr="008A38EE" w:rsidR="00362ECB">
        <w:rPr>
          <w:highlight w:val="yellow"/>
        </w:rPr>
        <w:t>s and resources are heard?</w:t>
      </w:r>
    </w:p>
    <w:p w:rsidR="00E56BB9" w:rsidRPr="008B5DF4" w:rsidP="004D2B46" w14:paraId="3D772B7B" w14:textId="6D659E23">
      <w:pPr>
        <w:spacing w:before="100" w:beforeAutospacing="1" w:after="100" w:afterAutospacing="1" w:line="276" w:lineRule="auto"/>
        <w:contextualSpacing/>
        <w:rPr>
          <w:b/>
          <w:bCs/>
        </w:rPr>
      </w:pPr>
      <w:r w:rsidRPr="008B5DF4">
        <w:rPr>
          <w:b/>
          <w:bCs/>
        </w:rPr>
        <w:t>Lived Experience</w:t>
      </w:r>
    </w:p>
    <w:p w:rsidR="00E56BB9" w:rsidRPr="008A38EE" w:rsidP="004D2B46" w14:paraId="7A547CAC" w14:textId="576EB44B">
      <w:pPr>
        <w:pStyle w:val="ListParagraph"/>
        <w:widowControl/>
        <w:numPr>
          <w:ilvl w:val="0"/>
          <w:numId w:val="2"/>
        </w:numPr>
        <w:autoSpaceDE/>
        <w:autoSpaceDN/>
        <w:spacing w:before="100" w:beforeAutospacing="1" w:after="100" w:afterAutospacing="1" w:line="276" w:lineRule="auto"/>
        <w:contextualSpacing/>
        <w:rPr>
          <w:highlight w:val="yellow"/>
        </w:rPr>
      </w:pPr>
      <w:r w:rsidRPr="008A38EE">
        <w:rPr>
          <w:highlight w:val="yellow"/>
        </w:rPr>
        <w:t xml:space="preserve">Is it important to receive </w:t>
      </w:r>
      <w:r w:rsidRPr="008A38EE" w:rsidR="003F09FE">
        <w:rPr>
          <w:highlight w:val="yellow"/>
        </w:rPr>
        <w:t>[</w:t>
      </w:r>
      <w:r w:rsidRPr="008A38EE" w:rsidR="0014693A">
        <w:rPr>
          <w:i/>
          <w:iCs/>
          <w:highlight w:val="yellow"/>
        </w:rPr>
        <w:t xml:space="preserve">Insert </w:t>
      </w:r>
      <w:r w:rsidRPr="008A38EE" w:rsidR="003F09FE">
        <w:rPr>
          <w:i/>
          <w:iCs/>
          <w:highlight w:val="yellow"/>
        </w:rPr>
        <w:t>specific service</w:t>
      </w:r>
      <w:r w:rsidRPr="008A38EE" w:rsidR="003F09FE">
        <w:rPr>
          <w:highlight w:val="yellow"/>
        </w:rPr>
        <w:t>]</w:t>
      </w:r>
      <w:r w:rsidRPr="008A38EE">
        <w:rPr>
          <w:highlight w:val="yellow"/>
        </w:rPr>
        <w:t xml:space="preserve"> from a</w:t>
      </w:r>
      <w:r w:rsidRPr="008A38EE" w:rsidR="003F09FE">
        <w:rPr>
          <w:highlight w:val="yellow"/>
        </w:rPr>
        <w:t>n</w:t>
      </w:r>
      <w:r w:rsidRPr="008A38EE">
        <w:rPr>
          <w:highlight w:val="yellow"/>
        </w:rPr>
        <w:t xml:space="preserve"> </w:t>
      </w:r>
      <w:r w:rsidRPr="008A38EE" w:rsidR="003F09FE">
        <w:rPr>
          <w:highlight w:val="yellow"/>
        </w:rPr>
        <w:t xml:space="preserve">individual </w:t>
      </w:r>
      <w:r w:rsidRPr="008A38EE" w:rsidR="00B2040B">
        <w:rPr>
          <w:highlight w:val="yellow"/>
        </w:rPr>
        <w:t>with lived experience</w:t>
      </w:r>
      <w:r w:rsidRPr="008A38EE">
        <w:rPr>
          <w:highlight w:val="yellow"/>
        </w:rPr>
        <w:t>?</w:t>
      </w:r>
      <w:r w:rsidRPr="008A38EE" w:rsidR="003F09FE">
        <w:rPr>
          <w:highlight w:val="yellow"/>
        </w:rPr>
        <w:t xml:space="preserve"> Why or why not?</w:t>
      </w:r>
    </w:p>
    <w:p w:rsidR="00E56BB9" w:rsidRPr="008A38EE" w:rsidP="004D2B46" w14:paraId="29A23144" w14:textId="2728CF79">
      <w:pPr>
        <w:pStyle w:val="ListParagraph"/>
        <w:widowControl/>
        <w:numPr>
          <w:ilvl w:val="0"/>
          <w:numId w:val="2"/>
        </w:numPr>
        <w:autoSpaceDE/>
        <w:autoSpaceDN/>
        <w:spacing w:before="100" w:beforeAutospacing="1" w:after="100" w:afterAutospacing="1" w:line="276" w:lineRule="auto"/>
        <w:contextualSpacing/>
        <w:rPr>
          <w:highlight w:val="yellow"/>
        </w:rPr>
      </w:pPr>
      <w:r w:rsidRPr="008A38EE">
        <w:rPr>
          <w:highlight w:val="yellow"/>
        </w:rPr>
        <w:t>What are the benefits</w:t>
      </w:r>
      <w:r w:rsidRPr="008A38EE" w:rsidR="003F09FE">
        <w:rPr>
          <w:highlight w:val="yellow"/>
        </w:rPr>
        <w:t>/</w:t>
      </w:r>
      <w:r w:rsidRPr="008A38EE">
        <w:rPr>
          <w:highlight w:val="yellow"/>
        </w:rPr>
        <w:t xml:space="preserve">challenges </w:t>
      </w:r>
      <w:r w:rsidRPr="008A38EE" w:rsidR="00972AC1">
        <w:rPr>
          <w:highlight w:val="yellow"/>
        </w:rPr>
        <w:t>of</w:t>
      </w:r>
      <w:r w:rsidRPr="008A38EE">
        <w:rPr>
          <w:highlight w:val="yellow"/>
        </w:rPr>
        <w:t xml:space="preserve"> </w:t>
      </w:r>
      <w:r w:rsidRPr="008A38EE" w:rsidR="00F011FA">
        <w:rPr>
          <w:highlight w:val="yellow"/>
        </w:rPr>
        <w:t xml:space="preserve">organization/agency staff </w:t>
      </w:r>
      <w:r w:rsidRPr="008A38EE">
        <w:rPr>
          <w:highlight w:val="yellow"/>
        </w:rPr>
        <w:t xml:space="preserve">and </w:t>
      </w:r>
      <w:r w:rsidRPr="008A38EE" w:rsidR="003F09FE">
        <w:rPr>
          <w:highlight w:val="yellow"/>
        </w:rPr>
        <w:t>service recipient</w:t>
      </w:r>
      <w:r w:rsidRPr="008A38EE" w:rsidR="001E3539">
        <w:rPr>
          <w:highlight w:val="yellow"/>
        </w:rPr>
        <w:t>s</w:t>
      </w:r>
      <w:r w:rsidRPr="008A38EE">
        <w:rPr>
          <w:highlight w:val="yellow"/>
        </w:rPr>
        <w:t xml:space="preserve"> having similar </w:t>
      </w:r>
      <w:r w:rsidRPr="008A38EE" w:rsidR="003F09FE">
        <w:rPr>
          <w:highlight w:val="yellow"/>
        </w:rPr>
        <w:t>lived experiences</w:t>
      </w:r>
      <w:r w:rsidRPr="008A38EE">
        <w:rPr>
          <w:highlight w:val="yellow"/>
        </w:rPr>
        <w:t>?</w:t>
      </w:r>
    </w:p>
    <w:p w:rsidR="00F365BC" w:rsidRPr="008A38EE" w:rsidP="004D2B46" w14:paraId="5B31A18C" w14:textId="5CFB68B4">
      <w:pPr>
        <w:pStyle w:val="ListParagraph"/>
        <w:widowControl/>
        <w:numPr>
          <w:ilvl w:val="0"/>
          <w:numId w:val="2"/>
        </w:numPr>
        <w:autoSpaceDE/>
        <w:autoSpaceDN/>
        <w:spacing w:before="100" w:beforeAutospacing="1" w:after="100" w:afterAutospacing="1" w:line="276" w:lineRule="auto"/>
        <w:contextualSpacing/>
        <w:rPr>
          <w:highlight w:val="yellow"/>
        </w:rPr>
      </w:pPr>
      <w:r w:rsidRPr="008A38EE">
        <w:rPr>
          <w:highlight w:val="yellow"/>
        </w:rPr>
        <w:t xml:space="preserve">How does your organization/agency assess readiness </w:t>
      </w:r>
      <w:r w:rsidRPr="008A38EE" w:rsidR="00DE0BC6">
        <w:rPr>
          <w:highlight w:val="yellow"/>
        </w:rPr>
        <w:t>for employment?</w:t>
      </w:r>
    </w:p>
    <w:p w:rsidR="001F31F0" w:rsidRPr="008A38EE" w:rsidP="004D2B46" w14:paraId="644B0915" w14:textId="7A9033B5">
      <w:pPr>
        <w:pStyle w:val="ListParagraph"/>
        <w:widowControl/>
        <w:numPr>
          <w:ilvl w:val="0"/>
          <w:numId w:val="2"/>
        </w:numPr>
        <w:autoSpaceDE/>
        <w:autoSpaceDN/>
        <w:spacing w:before="100" w:beforeAutospacing="1" w:after="100" w:afterAutospacing="1" w:line="276" w:lineRule="auto"/>
        <w:contextualSpacing/>
        <w:rPr>
          <w:highlight w:val="yellow"/>
        </w:rPr>
      </w:pPr>
      <w:r w:rsidRPr="008A38EE">
        <w:rPr>
          <w:highlight w:val="yellow"/>
        </w:rPr>
        <w:t>What is important for organizations/agencies with staff with trauma history to know about how to support their staff?</w:t>
      </w:r>
      <w:r w:rsidRPr="008A38EE" w:rsidR="00C67D08">
        <w:rPr>
          <w:highlight w:val="yellow"/>
        </w:rPr>
        <w:t xml:space="preserve"> </w:t>
      </w:r>
    </w:p>
    <w:p w:rsidR="00D30EDD" w:rsidRPr="008A38EE" w:rsidP="004D2B46" w14:paraId="08ACED8E" w14:textId="47C440F4">
      <w:pPr>
        <w:pStyle w:val="pf0"/>
        <w:numPr>
          <w:ilvl w:val="0"/>
          <w:numId w:val="2"/>
        </w:numPr>
        <w:spacing w:line="276" w:lineRule="auto"/>
        <w:contextualSpacing/>
        <w:rPr>
          <w:rStyle w:val="cf01"/>
          <w:rFonts w:ascii="Times New Roman" w:hAnsi="Times New Roman" w:cs="Times New Roman"/>
          <w:sz w:val="22"/>
          <w:szCs w:val="22"/>
          <w:highlight w:val="yellow"/>
        </w:rPr>
      </w:pPr>
      <w:r w:rsidRPr="008A38EE">
        <w:rPr>
          <w:rStyle w:val="cf01"/>
          <w:rFonts w:ascii="Times New Roman" w:hAnsi="Times New Roman" w:cs="Times New Roman"/>
          <w:sz w:val="22"/>
          <w:szCs w:val="22"/>
          <w:highlight w:val="yellow"/>
        </w:rPr>
        <w:t>When</w:t>
      </w:r>
      <w:r w:rsidRPr="008A38EE">
        <w:rPr>
          <w:rStyle w:val="cf01"/>
          <w:rFonts w:ascii="Times New Roman" w:hAnsi="Times New Roman" w:cs="Times New Roman"/>
          <w:sz w:val="22"/>
          <w:szCs w:val="22"/>
          <w:highlight w:val="yellow"/>
        </w:rPr>
        <w:t xml:space="preserve"> shifting from client to staff, what processes/procedures must be in place to ensure the transition is ethical and confidential?</w:t>
      </w:r>
    </w:p>
    <w:p w:rsidR="00C15D71" w:rsidRPr="008A38EE" w:rsidP="004D2B46" w14:paraId="236CDD41" w14:textId="087761C8">
      <w:pPr>
        <w:pStyle w:val="pf0"/>
        <w:numPr>
          <w:ilvl w:val="0"/>
          <w:numId w:val="2"/>
        </w:numPr>
        <w:spacing w:line="276" w:lineRule="auto"/>
        <w:contextualSpacing/>
        <w:rPr>
          <w:sz w:val="22"/>
          <w:szCs w:val="22"/>
          <w:highlight w:val="yellow"/>
        </w:rPr>
      </w:pPr>
      <w:r w:rsidRPr="008A38EE">
        <w:rPr>
          <w:rStyle w:val="cf01"/>
          <w:rFonts w:ascii="Times New Roman" w:hAnsi="Times New Roman" w:cs="Times New Roman"/>
          <w:sz w:val="22"/>
          <w:szCs w:val="22"/>
          <w:highlight w:val="yellow"/>
        </w:rPr>
        <w:t>What is important for organizations/</w:t>
      </w:r>
      <w:r w:rsidRPr="008A38EE">
        <w:rPr>
          <w:rStyle w:val="cf01"/>
          <w:rFonts w:ascii="Times New Roman" w:hAnsi="Times New Roman" w:cs="Times New Roman"/>
          <w:sz w:val="22"/>
          <w:szCs w:val="22"/>
          <w:highlight w:val="yellow"/>
        </w:rPr>
        <w:t>agengies</w:t>
      </w:r>
      <w:r w:rsidRPr="008A38EE">
        <w:rPr>
          <w:rStyle w:val="cf01"/>
          <w:rFonts w:ascii="Times New Roman" w:hAnsi="Times New Roman" w:cs="Times New Roman"/>
          <w:sz w:val="22"/>
          <w:szCs w:val="22"/>
          <w:highlight w:val="yellow"/>
        </w:rPr>
        <w:t xml:space="preserve"> to consider</w:t>
      </w:r>
      <w:r w:rsidRPr="008A38EE" w:rsidR="00B76D42">
        <w:rPr>
          <w:rStyle w:val="cf01"/>
          <w:rFonts w:ascii="Times New Roman" w:hAnsi="Times New Roman" w:cs="Times New Roman"/>
          <w:sz w:val="22"/>
          <w:szCs w:val="22"/>
          <w:highlight w:val="yellow"/>
        </w:rPr>
        <w:t xml:space="preserve"> in order to</w:t>
      </w:r>
      <w:r w:rsidRPr="008A38EE">
        <w:rPr>
          <w:rStyle w:val="cf01"/>
          <w:rFonts w:ascii="Times New Roman" w:hAnsi="Times New Roman" w:cs="Times New Roman"/>
          <w:sz w:val="22"/>
          <w:szCs w:val="22"/>
          <w:highlight w:val="yellow"/>
        </w:rPr>
        <w:t xml:space="preserve"> protect the privacy of these indiv</w:t>
      </w:r>
      <w:r w:rsidRPr="008A38EE" w:rsidR="00B02740">
        <w:rPr>
          <w:rStyle w:val="cf01"/>
          <w:rFonts w:ascii="Times New Roman" w:hAnsi="Times New Roman" w:cs="Times New Roman"/>
          <w:sz w:val="22"/>
          <w:szCs w:val="22"/>
          <w:highlight w:val="yellow"/>
        </w:rPr>
        <w:t>iduals</w:t>
      </w:r>
      <w:r w:rsidRPr="008A38EE" w:rsidR="00794A85">
        <w:rPr>
          <w:rStyle w:val="cf01"/>
          <w:rFonts w:ascii="Times New Roman" w:hAnsi="Times New Roman" w:cs="Times New Roman"/>
          <w:sz w:val="22"/>
          <w:szCs w:val="22"/>
          <w:highlight w:val="yellow"/>
        </w:rPr>
        <w:t>/staff members</w:t>
      </w:r>
      <w:r w:rsidRPr="008A38EE" w:rsidR="007A46E7">
        <w:rPr>
          <w:rStyle w:val="cf01"/>
          <w:rFonts w:ascii="Times New Roman" w:hAnsi="Times New Roman" w:cs="Times New Roman"/>
          <w:sz w:val="22"/>
          <w:szCs w:val="22"/>
          <w:highlight w:val="yellow"/>
        </w:rPr>
        <w:t>?</w:t>
      </w:r>
      <w:r w:rsidRPr="008A38EE" w:rsidR="000A1158">
        <w:rPr>
          <w:rStyle w:val="cf01"/>
          <w:rFonts w:ascii="Times New Roman" w:hAnsi="Times New Roman" w:cs="Times New Roman"/>
          <w:sz w:val="22"/>
          <w:szCs w:val="22"/>
          <w:highlight w:val="yellow"/>
        </w:rPr>
        <w:t xml:space="preserve"> What about if the </w:t>
      </w:r>
      <w:r w:rsidRPr="008A38EE" w:rsidR="00911156">
        <w:rPr>
          <w:rStyle w:val="cf01"/>
          <w:rFonts w:ascii="Times New Roman" w:hAnsi="Times New Roman" w:cs="Times New Roman"/>
          <w:sz w:val="22"/>
          <w:szCs w:val="22"/>
          <w:highlight w:val="yellow"/>
        </w:rPr>
        <w:t>staff person was a former client/patient?</w:t>
      </w:r>
      <w:r w:rsidRPr="008A38EE" w:rsidR="00B02740">
        <w:rPr>
          <w:rStyle w:val="cf01"/>
          <w:rFonts w:ascii="Times New Roman" w:hAnsi="Times New Roman" w:cs="Times New Roman"/>
          <w:sz w:val="22"/>
          <w:szCs w:val="22"/>
          <w:highlight w:val="yellow"/>
        </w:rPr>
        <w:t xml:space="preserve"> </w:t>
      </w:r>
    </w:p>
    <w:p w:rsidR="00F62B9A" w:rsidRPr="008A38EE" w:rsidP="004D2B46" w14:paraId="319EB20E" w14:textId="5AF727EB">
      <w:pPr>
        <w:pStyle w:val="ListParagraph"/>
        <w:widowControl/>
        <w:numPr>
          <w:ilvl w:val="0"/>
          <w:numId w:val="2"/>
        </w:numPr>
        <w:autoSpaceDE/>
        <w:autoSpaceDN/>
        <w:spacing w:before="100" w:beforeAutospacing="1" w:after="100" w:afterAutospacing="1" w:line="276" w:lineRule="auto"/>
        <w:contextualSpacing/>
        <w:rPr>
          <w:highlight w:val="yellow"/>
        </w:rPr>
      </w:pPr>
      <w:r w:rsidRPr="008A38EE">
        <w:rPr>
          <w:highlight w:val="yellow"/>
        </w:rPr>
        <w:t xml:space="preserve">How can </w:t>
      </w:r>
      <w:r w:rsidRPr="008A38EE" w:rsidR="00F011FA">
        <w:rPr>
          <w:highlight w:val="yellow"/>
        </w:rPr>
        <w:t xml:space="preserve">organization/agency staff </w:t>
      </w:r>
      <w:r w:rsidRPr="008A38EE">
        <w:rPr>
          <w:highlight w:val="yellow"/>
        </w:rPr>
        <w:t xml:space="preserve">build trust and rapport with </w:t>
      </w:r>
      <w:r w:rsidRPr="008A38EE" w:rsidR="00901A98">
        <w:rPr>
          <w:rStyle w:val="cf01"/>
          <w:rFonts w:ascii="Times New Roman" w:hAnsi="Times New Roman" w:cs="Times New Roman"/>
          <w:sz w:val="22"/>
          <w:szCs w:val="22"/>
          <w:highlight w:val="yellow"/>
        </w:rPr>
        <w:t>individuals who have experienced trafficking or who have increased risk factors for trafficking</w:t>
      </w:r>
      <w:r w:rsidRPr="008A38EE" w:rsidR="00910F60">
        <w:rPr>
          <w:highlight w:val="yellow"/>
        </w:rPr>
        <w:t>?</w:t>
      </w:r>
      <w:r w:rsidRPr="008A38EE" w:rsidR="00577932">
        <w:rPr>
          <w:highlight w:val="yellow"/>
        </w:rPr>
        <w:t xml:space="preserve"> </w:t>
      </w:r>
    </w:p>
    <w:p w:rsidR="00C96063" w:rsidRPr="008A38EE" w:rsidP="004D2B46" w14:paraId="221BFA12" w14:textId="1EE62761">
      <w:pPr>
        <w:pStyle w:val="ListParagraph"/>
        <w:widowControl/>
        <w:numPr>
          <w:ilvl w:val="0"/>
          <w:numId w:val="2"/>
        </w:numPr>
        <w:autoSpaceDE/>
        <w:autoSpaceDN/>
        <w:spacing w:before="100" w:beforeAutospacing="1" w:after="100" w:afterAutospacing="1" w:line="276" w:lineRule="auto"/>
        <w:contextualSpacing/>
        <w:rPr>
          <w:highlight w:val="yellow"/>
        </w:rPr>
      </w:pPr>
      <w:r w:rsidRPr="008A38EE">
        <w:rPr>
          <w:highlight w:val="yellow"/>
        </w:rPr>
        <w:t xml:space="preserve">How can </w:t>
      </w:r>
      <w:r w:rsidRPr="008A38EE" w:rsidR="00F011FA">
        <w:rPr>
          <w:highlight w:val="yellow"/>
        </w:rPr>
        <w:t>organization</w:t>
      </w:r>
      <w:r w:rsidRPr="008A38EE" w:rsidR="00381D8C">
        <w:rPr>
          <w:highlight w:val="yellow"/>
        </w:rPr>
        <w:t>s</w:t>
      </w:r>
      <w:r w:rsidRPr="008A38EE" w:rsidR="00F011FA">
        <w:rPr>
          <w:highlight w:val="yellow"/>
        </w:rPr>
        <w:t>/agenc</w:t>
      </w:r>
      <w:r w:rsidRPr="008A38EE" w:rsidR="001A4CFA">
        <w:rPr>
          <w:highlight w:val="yellow"/>
        </w:rPr>
        <w:t>ies</w:t>
      </w:r>
      <w:r w:rsidRPr="008A38EE" w:rsidR="00E93E6B">
        <w:rPr>
          <w:highlight w:val="yellow"/>
        </w:rPr>
        <w:t xml:space="preserve"> </w:t>
      </w:r>
      <w:r w:rsidRPr="008A38EE" w:rsidR="008B0D03">
        <w:rPr>
          <w:highlight w:val="yellow"/>
        </w:rPr>
        <w:t>use strategies to integrate client</w:t>
      </w:r>
      <w:r w:rsidRPr="008A38EE" w:rsidR="00497712">
        <w:rPr>
          <w:highlight w:val="yellow"/>
        </w:rPr>
        <w:t>/patient</w:t>
      </w:r>
      <w:r w:rsidRPr="008A38EE" w:rsidR="008B0D03">
        <w:rPr>
          <w:highlight w:val="yellow"/>
        </w:rPr>
        <w:t xml:space="preserve"> input into all decisions for care?</w:t>
      </w:r>
    </w:p>
    <w:p w:rsidR="00805FF9" w:rsidRPr="008A38EE" w:rsidP="004D2B46" w14:paraId="49902D85" w14:textId="051EE248">
      <w:pPr>
        <w:pStyle w:val="ListParagraph"/>
        <w:widowControl/>
        <w:numPr>
          <w:ilvl w:val="0"/>
          <w:numId w:val="2"/>
        </w:numPr>
        <w:autoSpaceDE/>
        <w:autoSpaceDN/>
        <w:spacing w:before="100" w:beforeAutospacing="1" w:after="100" w:afterAutospacing="1" w:line="276" w:lineRule="auto"/>
        <w:contextualSpacing/>
        <w:rPr>
          <w:highlight w:val="yellow"/>
        </w:rPr>
      </w:pPr>
      <w:r w:rsidRPr="008A38EE">
        <w:rPr>
          <w:highlight w:val="yellow"/>
        </w:rPr>
        <w:t>How can organizations</w:t>
      </w:r>
      <w:r w:rsidRPr="008A38EE" w:rsidR="009A6872">
        <w:rPr>
          <w:highlight w:val="yellow"/>
        </w:rPr>
        <w:t>/agencies</w:t>
      </w:r>
      <w:r w:rsidRPr="008A38EE">
        <w:rPr>
          <w:highlight w:val="yellow"/>
        </w:rPr>
        <w:t xml:space="preserve"> </w:t>
      </w:r>
      <w:r w:rsidRPr="008A38EE" w:rsidR="00B5365B">
        <w:rPr>
          <w:highlight w:val="yellow"/>
        </w:rPr>
        <w:t>develop a strategy to ensure all programs, policies, and procedures are survivor</w:t>
      </w:r>
      <w:r w:rsidRPr="008A38EE" w:rsidR="004A5E99">
        <w:rPr>
          <w:highlight w:val="yellow"/>
        </w:rPr>
        <w:t xml:space="preserve"> </w:t>
      </w:r>
      <w:r w:rsidRPr="008A38EE" w:rsidR="00B5365B">
        <w:rPr>
          <w:highlight w:val="yellow"/>
        </w:rPr>
        <w:t>informed</w:t>
      </w:r>
      <w:r w:rsidRPr="008A38EE" w:rsidR="00AA1A8F">
        <w:rPr>
          <w:highlight w:val="yellow"/>
        </w:rPr>
        <w:t>?</w:t>
      </w:r>
    </w:p>
    <w:p w:rsidR="00AA1A8F" w:rsidRPr="008A38EE" w:rsidP="004D2B46" w14:paraId="0B11BB75" w14:textId="5FDB10F0">
      <w:pPr>
        <w:pStyle w:val="ListParagraph"/>
        <w:widowControl/>
        <w:numPr>
          <w:ilvl w:val="0"/>
          <w:numId w:val="2"/>
        </w:numPr>
        <w:autoSpaceDE/>
        <w:autoSpaceDN/>
        <w:spacing w:before="100" w:beforeAutospacing="1" w:after="100" w:afterAutospacing="1" w:line="276" w:lineRule="auto"/>
        <w:contextualSpacing/>
        <w:rPr>
          <w:highlight w:val="yellow"/>
        </w:rPr>
      </w:pPr>
      <w:r w:rsidRPr="008A38EE">
        <w:rPr>
          <w:highlight w:val="yellow"/>
        </w:rPr>
        <w:t>How can organizations</w:t>
      </w:r>
      <w:r w:rsidRPr="008A38EE" w:rsidR="009A6872">
        <w:rPr>
          <w:highlight w:val="yellow"/>
        </w:rPr>
        <w:t>/agencies</w:t>
      </w:r>
      <w:r w:rsidRPr="008A38EE">
        <w:rPr>
          <w:highlight w:val="yellow"/>
        </w:rPr>
        <w:t xml:space="preserve"> develop a strategy to prioritize </w:t>
      </w:r>
      <w:r w:rsidRPr="008A38EE" w:rsidR="00DD04E4">
        <w:rPr>
          <w:highlight w:val="yellow"/>
        </w:rPr>
        <w:t xml:space="preserve">the </w:t>
      </w:r>
      <w:r w:rsidRPr="008A38EE">
        <w:rPr>
          <w:highlight w:val="yellow"/>
        </w:rPr>
        <w:t>recruitment of experts with lived experience who have diverse experiences with trafficking</w:t>
      </w:r>
      <w:r w:rsidRPr="008A38EE" w:rsidR="00B36849">
        <w:rPr>
          <w:highlight w:val="yellow"/>
        </w:rPr>
        <w:t xml:space="preserve"> (e.g., in leadership, direct service provision, peer support</w:t>
      </w:r>
      <w:r w:rsidRPr="008A38EE" w:rsidR="00E5062A">
        <w:rPr>
          <w:highlight w:val="yellow"/>
        </w:rPr>
        <w:t xml:space="preserve">, </w:t>
      </w:r>
      <w:r w:rsidRPr="008A38EE" w:rsidR="004A5E99">
        <w:rPr>
          <w:highlight w:val="yellow"/>
        </w:rPr>
        <w:t xml:space="preserve">and </w:t>
      </w:r>
      <w:r w:rsidRPr="008A38EE" w:rsidR="00E5062A">
        <w:rPr>
          <w:highlight w:val="yellow"/>
        </w:rPr>
        <w:t>research)</w:t>
      </w:r>
      <w:r w:rsidRPr="008A38EE">
        <w:rPr>
          <w:highlight w:val="yellow"/>
        </w:rPr>
        <w:t xml:space="preserve">? </w:t>
      </w:r>
    </w:p>
    <w:p w:rsidR="005E0329" w:rsidRPr="008A38EE" w:rsidP="004D2B46" w14:paraId="70471E32" w14:textId="4DB89882">
      <w:pPr>
        <w:pStyle w:val="ListParagraph"/>
        <w:widowControl/>
        <w:numPr>
          <w:ilvl w:val="0"/>
          <w:numId w:val="2"/>
        </w:numPr>
        <w:autoSpaceDE/>
        <w:autoSpaceDN/>
        <w:spacing w:before="100" w:beforeAutospacing="1" w:after="100" w:afterAutospacing="1" w:line="276" w:lineRule="auto"/>
        <w:contextualSpacing/>
        <w:rPr>
          <w:highlight w:val="yellow"/>
        </w:rPr>
      </w:pPr>
      <w:r w:rsidRPr="008A38EE">
        <w:rPr>
          <w:highlight w:val="yellow"/>
        </w:rPr>
        <w:t>How can organizations</w:t>
      </w:r>
      <w:r w:rsidRPr="008A38EE" w:rsidR="009A6872">
        <w:rPr>
          <w:highlight w:val="yellow"/>
        </w:rPr>
        <w:t>/agencies</w:t>
      </w:r>
      <w:r w:rsidRPr="008A38EE">
        <w:rPr>
          <w:highlight w:val="yellow"/>
        </w:rPr>
        <w:t xml:space="preserve"> engage </w:t>
      </w:r>
      <w:r w:rsidRPr="008A38EE" w:rsidR="00410808">
        <w:rPr>
          <w:highlight w:val="yellow"/>
        </w:rPr>
        <w:t>client</w:t>
      </w:r>
      <w:r w:rsidRPr="008A38EE" w:rsidR="002409F1">
        <w:rPr>
          <w:highlight w:val="yellow"/>
        </w:rPr>
        <w:t>/patient</w:t>
      </w:r>
      <w:r w:rsidRPr="008A38EE">
        <w:rPr>
          <w:highlight w:val="yellow"/>
        </w:rPr>
        <w:t xml:space="preserve"> feedback (through surveys, focus groups, advisory boards, etc.) about the needs of </w:t>
      </w:r>
      <w:r w:rsidRPr="008A38EE" w:rsidR="00291910">
        <w:rPr>
          <w:highlight w:val="yellow"/>
        </w:rPr>
        <w:t>individuals</w:t>
      </w:r>
      <w:r w:rsidRPr="008A38EE" w:rsidR="008B6216">
        <w:rPr>
          <w:highlight w:val="yellow"/>
        </w:rPr>
        <w:t xml:space="preserve"> who have increased risk factors for traffickin</w:t>
      </w:r>
      <w:r w:rsidRPr="008A38EE" w:rsidR="00844861">
        <w:rPr>
          <w:highlight w:val="yellow"/>
        </w:rPr>
        <w:t xml:space="preserve">g, </w:t>
      </w:r>
      <w:r w:rsidRPr="008A38EE">
        <w:rPr>
          <w:highlight w:val="yellow"/>
        </w:rPr>
        <w:t>policies/programs</w:t>
      </w:r>
      <w:r w:rsidRPr="008A38EE" w:rsidR="00844861">
        <w:rPr>
          <w:highlight w:val="yellow"/>
        </w:rPr>
        <w:t>, and a</w:t>
      </w:r>
      <w:r w:rsidRPr="008A38EE">
        <w:rPr>
          <w:highlight w:val="yellow"/>
        </w:rPr>
        <w:t>ppropriate service delivery</w:t>
      </w:r>
      <w:r w:rsidRPr="008A38EE" w:rsidR="00410808">
        <w:rPr>
          <w:highlight w:val="yellow"/>
        </w:rPr>
        <w:t>?</w:t>
      </w:r>
    </w:p>
    <w:p w:rsidR="005E0329" w:rsidRPr="008A38EE" w:rsidP="004D2B46" w14:paraId="471A90AF" w14:textId="20AFAAF5">
      <w:pPr>
        <w:pStyle w:val="ListParagraph"/>
        <w:widowControl/>
        <w:numPr>
          <w:ilvl w:val="0"/>
          <w:numId w:val="2"/>
        </w:numPr>
        <w:autoSpaceDE/>
        <w:autoSpaceDN/>
        <w:spacing w:before="100" w:beforeAutospacing="1" w:after="100" w:afterAutospacing="1" w:line="276" w:lineRule="auto"/>
        <w:contextualSpacing/>
        <w:rPr>
          <w:highlight w:val="yellow"/>
        </w:rPr>
      </w:pPr>
      <w:r w:rsidRPr="008A38EE">
        <w:rPr>
          <w:highlight w:val="yellow"/>
        </w:rPr>
        <w:t>How can organization</w:t>
      </w:r>
      <w:r w:rsidRPr="008A38EE" w:rsidR="004E7486">
        <w:rPr>
          <w:highlight w:val="yellow"/>
        </w:rPr>
        <w:t>s</w:t>
      </w:r>
      <w:r w:rsidRPr="008A38EE" w:rsidR="009A6872">
        <w:rPr>
          <w:highlight w:val="yellow"/>
        </w:rPr>
        <w:t>/agencies</w:t>
      </w:r>
      <w:r w:rsidRPr="008A38EE">
        <w:rPr>
          <w:highlight w:val="yellow"/>
        </w:rPr>
        <w:t xml:space="preserve"> u</w:t>
      </w:r>
      <w:r w:rsidRPr="008A38EE" w:rsidR="002D7477">
        <w:rPr>
          <w:highlight w:val="yellow"/>
        </w:rPr>
        <w:t xml:space="preserve">se </w:t>
      </w:r>
      <w:r w:rsidRPr="008A38EE" w:rsidR="00904BC3">
        <w:rPr>
          <w:highlight w:val="yellow"/>
        </w:rPr>
        <w:t xml:space="preserve">the </w:t>
      </w:r>
      <w:r w:rsidRPr="008A38EE" w:rsidR="002D7477">
        <w:rPr>
          <w:highlight w:val="yellow"/>
        </w:rPr>
        <w:t xml:space="preserve">findings from </w:t>
      </w:r>
      <w:r w:rsidRPr="008A38EE" w:rsidR="006E3843">
        <w:rPr>
          <w:highlight w:val="yellow"/>
        </w:rPr>
        <w:t>client</w:t>
      </w:r>
      <w:r w:rsidRPr="008A38EE" w:rsidR="005E271F">
        <w:rPr>
          <w:highlight w:val="yellow"/>
        </w:rPr>
        <w:t>/patient</w:t>
      </w:r>
      <w:r w:rsidRPr="008A38EE" w:rsidR="002D7477">
        <w:rPr>
          <w:highlight w:val="yellow"/>
        </w:rPr>
        <w:t xml:space="preserve"> feedback to improve </w:t>
      </w:r>
      <w:r w:rsidRPr="008A38EE">
        <w:rPr>
          <w:highlight w:val="yellow"/>
        </w:rPr>
        <w:t>service</w:t>
      </w:r>
      <w:r w:rsidRPr="008A38EE" w:rsidR="002D7477">
        <w:rPr>
          <w:highlight w:val="yellow"/>
        </w:rPr>
        <w:t xml:space="preserve"> delivery</w:t>
      </w:r>
      <w:r w:rsidRPr="008A38EE">
        <w:rPr>
          <w:highlight w:val="yellow"/>
        </w:rPr>
        <w:t>?</w:t>
      </w:r>
    </w:p>
    <w:p w:rsidR="002D7477" w:rsidRPr="008A38EE" w:rsidP="004D2B46" w14:paraId="4C0F66B8" w14:textId="365B2514">
      <w:pPr>
        <w:pStyle w:val="ListParagraph"/>
        <w:widowControl/>
        <w:numPr>
          <w:ilvl w:val="0"/>
          <w:numId w:val="2"/>
        </w:numPr>
        <w:autoSpaceDE/>
        <w:autoSpaceDN/>
        <w:spacing w:before="100" w:beforeAutospacing="1" w:after="100" w:afterAutospacing="1" w:line="276" w:lineRule="auto"/>
        <w:contextualSpacing/>
        <w:rPr>
          <w:highlight w:val="yellow"/>
        </w:rPr>
      </w:pPr>
      <w:r w:rsidRPr="008A38EE">
        <w:rPr>
          <w:highlight w:val="yellow"/>
        </w:rPr>
        <w:t>How can organizations</w:t>
      </w:r>
      <w:r w:rsidRPr="008A38EE" w:rsidR="009A6872">
        <w:rPr>
          <w:highlight w:val="yellow"/>
        </w:rPr>
        <w:t>/agencies</w:t>
      </w:r>
      <w:r w:rsidRPr="008A38EE">
        <w:rPr>
          <w:highlight w:val="yellow"/>
        </w:rPr>
        <w:t xml:space="preserve"> c</w:t>
      </w:r>
      <w:r w:rsidRPr="008A38EE">
        <w:rPr>
          <w:highlight w:val="yellow"/>
        </w:rPr>
        <w:t>onduct collaborative, community-based research in partnership with experts with lived experience</w:t>
      </w:r>
      <w:r w:rsidRPr="008A38EE">
        <w:rPr>
          <w:highlight w:val="yellow"/>
        </w:rPr>
        <w:t>?</w:t>
      </w:r>
    </w:p>
    <w:p w:rsidR="001E574F" w:rsidRPr="008A38EE" w:rsidP="004D2B46" w14:paraId="36D1C2C7" w14:textId="2E616BF2">
      <w:pPr>
        <w:pStyle w:val="ListParagraph"/>
        <w:numPr>
          <w:ilvl w:val="0"/>
          <w:numId w:val="2"/>
        </w:numPr>
        <w:spacing w:before="100" w:beforeAutospacing="1" w:after="100" w:afterAutospacing="1" w:line="276" w:lineRule="auto"/>
        <w:contextualSpacing/>
        <w:rPr>
          <w:highlight w:val="yellow"/>
        </w:rPr>
      </w:pPr>
      <w:r w:rsidRPr="008A38EE">
        <w:rPr>
          <w:highlight w:val="yellow"/>
        </w:rPr>
        <w:t xml:space="preserve">How can </w:t>
      </w:r>
      <w:r w:rsidRPr="008A38EE" w:rsidR="00861E92">
        <w:rPr>
          <w:highlight w:val="yellow"/>
        </w:rPr>
        <w:t>survivor-informed care</w:t>
      </w:r>
      <w:r w:rsidRPr="008A38EE">
        <w:rPr>
          <w:highlight w:val="yellow"/>
        </w:rPr>
        <w:t xml:space="preserve"> </w:t>
      </w:r>
      <w:r w:rsidRPr="008A38EE" w:rsidR="007A6FBC">
        <w:rPr>
          <w:highlight w:val="yellow"/>
        </w:rPr>
        <w:t xml:space="preserve">be </w:t>
      </w:r>
      <w:r w:rsidRPr="008A38EE" w:rsidR="00B470DA">
        <w:rPr>
          <w:highlight w:val="yellow"/>
        </w:rPr>
        <w:t xml:space="preserve">used </w:t>
      </w:r>
      <w:r w:rsidRPr="008A38EE" w:rsidR="007A6FBC">
        <w:rPr>
          <w:highlight w:val="yellow"/>
        </w:rPr>
        <w:t xml:space="preserve">most effectively </w:t>
      </w:r>
      <w:r w:rsidRPr="008A38EE" w:rsidR="00B470DA">
        <w:rPr>
          <w:highlight w:val="yellow"/>
        </w:rPr>
        <w:t>with</w:t>
      </w:r>
      <w:r w:rsidRPr="008A38EE">
        <w:rPr>
          <w:highlight w:val="yellow"/>
        </w:rPr>
        <w:t xml:space="preserve"> [</w:t>
      </w:r>
      <w:r w:rsidRPr="008A38EE" w:rsidR="00712F3E">
        <w:rPr>
          <w:i/>
          <w:iCs/>
          <w:highlight w:val="yellow"/>
        </w:rPr>
        <w:t>I</w:t>
      </w:r>
      <w:r w:rsidRPr="008A38EE">
        <w:rPr>
          <w:i/>
          <w:iCs/>
          <w:highlight w:val="yellow"/>
        </w:rPr>
        <w:t>nsert group</w:t>
      </w:r>
      <w:r w:rsidRPr="008A38EE">
        <w:rPr>
          <w:highlight w:val="yellow"/>
        </w:rPr>
        <w:t>]?</w:t>
      </w:r>
    </w:p>
    <w:p w:rsidR="001E574F" w:rsidRPr="008A38EE" w:rsidP="004D2B46" w14:paraId="3BA7FE40" w14:textId="62B37C5E">
      <w:pPr>
        <w:pStyle w:val="pf0"/>
        <w:numPr>
          <w:ilvl w:val="0"/>
          <w:numId w:val="2"/>
        </w:numPr>
        <w:spacing w:line="276" w:lineRule="auto"/>
        <w:contextualSpacing/>
        <w:rPr>
          <w:rStyle w:val="cf01"/>
          <w:rFonts w:ascii="Times New Roman" w:hAnsi="Times New Roman" w:cs="Times New Roman"/>
          <w:sz w:val="22"/>
          <w:szCs w:val="22"/>
          <w:highlight w:val="yellow"/>
        </w:rPr>
      </w:pPr>
      <w:r w:rsidRPr="008A38EE">
        <w:rPr>
          <w:rStyle w:val="cf01"/>
          <w:rFonts w:ascii="Times New Roman" w:hAnsi="Times New Roman" w:cs="Times New Roman"/>
          <w:sz w:val="22"/>
          <w:szCs w:val="22"/>
          <w:highlight w:val="yellow"/>
        </w:rPr>
        <w:t xml:space="preserve">What </w:t>
      </w:r>
      <w:r w:rsidRPr="008A38EE" w:rsidR="00332A26">
        <w:rPr>
          <w:rStyle w:val="cf01"/>
          <w:rFonts w:ascii="Times New Roman" w:hAnsi="Times New Roman" w:cs="Times New Roman"/>
          <w:sz w:val="22"/>
          <w:szCs w:val="22"/>
          <w:highlight w:val="yellow"/>
        </w:rPr>
        <w:t>types of</w:t>
      </w:r>
      <w:r w:rsidRPr="008A38EE">
        <w:rPr>
          <w:rStyle w:val="cf01"/>
          <w:rFonts w:ascii="Times New Roman" w:hAnsi="Times New Roman" w:cs="Times New Roman"/>
          <w:sz w:val="22"/>
          <w:szCs w:val="22"/>
          <w:highlight w:val="yellow"/>
        </w:rPr>
        <w:t xml:space="preserve"> continued professional development</w:t>
      </w:r>
      <w:r w:rsidRPr="008A38EE" w:rsidR="00332A26">
        <w:rPr>
          <w:rStyle w:val="cf01"/>
          <w:rFonts w:ascii="Times New Roman" w:hAnsi="Times New Roman" w:cs="Times New Roman"/>
          <w:sz w:val="22"/>
          <w:szCs w:val="22"/>
          <w:highlight w:val="yellow"/>
        </w:rPr>
        <w:t xml:space="preserve"> should staff members with lived experience receive</w:t>
      </w:r>
      <w:r w:rsidRPr="008A38EE" w:rsidR="008A62C2">
        <w:rPr>
          <w:rStyle w:val="cf01"/>
          <w:rFonts w:ascii="Times New Roman" w:hAnsi="Times New Roman" w:cs="Times New Roman"/>
          <w:sz w:val="22"/>
          <w:szCs w:val="22"/>
          <w:highlight w:val="yellow"/>
        </w:rPr>
        <w:t xml:space="preserve"> (e.g., related and not related to the anti-trafficking field)</w:t>
      </w:r>
      <w:r w:rsidRPr="008A38EE">
        <w:rPr>
          <w:rStyle w:val="cf01"/>
          <w:rFonts w:ascii="Times New Roman" w:hAnsi="Times New Roman" w:cs="Times New Roman"/>
          <w:sz w:val="22"/>
          <w:szCs w:val="22"/>
          <w:highlight w:val="yellow"/>
        </w:rPr>
        <w:t>?</w:t>
      </w:r>
    </w:p>
    <w:p w:rsidR="00EB1D65" w:rsidRPr="008B5DF4" w:rsidP="004D2B46" w14:paraId="4C8A0B57" w14:textId="30564B64">
      <w:pPr>
        <w:widowControl/>
        <w:autoSpaceDE/>
        <w:autoSpaceDN/>
        <w:spacing w:before="100" w:beforeAutospacing="1" w:after="100" w:afterAutospacing="1" w:line="276" w:lineRule="auto"/>
        <w:contextualSpacing/>
        <w:rPr>
          <w:b/>
          <w:bCs/>
        </w:rPr>
      </w:pPr>
      <w:r w:rsidRPr="008B5DF4">
        <w:rPr>
          <w:b/>
          <w:bCs/>
        </w:rPr>
        <w:t>Trauma-Informed Care</w:t>
      </w:r>
    </w:p>
    <w:p w:rsidR="008E4AD0" w:rsidRPr="008A38EE" w:rsidP="004D2B46" w14:paraId="148E29D3" w14:textId="4C197BA8">
      <w:pPr>
        <w:pStyle w:val="ListParagraph"/>
        <w:widowControl/>
        <w:numPr>
          <w:ilvl w:val="0"/>
          <w:numId w:val="14"/>
        </w:numPr>
        <w:autoSpaceDE/>
        <w:autoSpaceDN/>
        <w:spacing w:before="100" w:beforeAutospacing="1" w:after="100" w:afterAutospacing="1" w:line="276" w:lineRule="auto"/>
        <w:contextualSpacing/>
        <w:rPr>
          <w:highlight w:val="yellow"/>
        </w:rPr>
      </w:pPr>
      <w:r w:rsidRPr="008A38EE">
        <w:rPr>
          <w:highlight w:val="yellow"/>
        </w:rPr>
        <w:t>How can organizations</w:t>
      </w:r>
      <w:r w:rsidRPr="008A38EE" w:rsidR="009A6872">
        <w:rPr>
          <w:highlight w:val="yellow"/>
        </w:rPr>
        <w:t>/agencies</w:t>
      </w:r>
      <w:r w:rsidRPr="008A38EE">
        <w:rPr>
          <w:highlight w:val="yellow"/>
        </w:rPr>
        <w:t xml:space="preserve"> create a supportive environment and promote employee wellness?</w:t>
      </w:r>
    </w:p>
    <w:p w:rsidR="00A96F22" w:rsidRPr="008A38EE" w:rsidP="004D2B46" w14:paraId="09DBFDD6" w14:textId="77777777">
      <w:pPr>
        <w:pStyle w:val="ListParagraph"/>
        <w:widowControl/>
        <w:numPr>
          <w:ilvl w:val="0"/>
          <w:numId w:val="14"/>
        </w:numPr>
        <w:autoSpaceDE/>
        <w:autoSpaceDN/>
        <w:spacing w:before="100" w:beforeAutospacing="1" w:after="100" w:afterAutospacing="1" w:line="276" w:lineRule="auto"/>
        <w:contextualSpacing/>
        <w:rPr>
          <w:rStyle w:val="cf01"/>
          <w:rFonts w:ascii="Times New Roman" w:hAnsi="Times New Roman" w:cs="Times New Roman"/>
          <w:sz w:val="22"/>
          <w:szCs w:val="22"/>
          <w:highlight w:val="yellow"/>
        </w:rPr>
      </w:pPr>
      <w:r w:rsidRPr="008A38EE">
        <w:rPr>
          <w:rStyle w:val="cf01"/>
          <w:rFonts w:ascii="Times New Roman" w:hAnsi="Times New Roman" w:cs="Times New Roman"/>
          <w:sz w:val="22"/>
          <w:szCs w:val="22"/>
          <w:highlight w:val="yellow"/>
        </w:rPr>
        <w:t>How can organizations/agencies ensure staff feel they are working in a safe environment?</w:t>
      </w:r>
      <w:r w:rsidRPr="008A38EE" w:rsidR="004C0CF7">
        <w:rPr>
          <w:rStyle w:val="cf01"/>
          <w:rFonts w:ascii="Times New Roman" w:hAnsi="Times New Roman" w:cs="Times New Roman"/>
          <w:sz w:val="22"/>
          <w:szCs w:val="22"/>
          <w:highlight w:val="yellow"/>
        </w:rPr>
        <w:t xml:space="preserve"> </w:t>
      </w:r>
    </w:p>
    <w:p w:rsidR="0023750A" w:rsidRPr="008A38EE" w:rsidP="004D2B46" w14:paraId="759EC662" w14:textId="2F41C980">
      <w:pPr>
        <w:pStyle w:val="ListParagraph"/>
        <w:widowControl/>
        <w:numPr>
          <w:ilvl w:val="0"/>
          <w:numId w:val="14"/>
        </w:numPr>
        <w:autoSpaceDE/>
        <w:autoSpaceDN/>
        <w:spacing w:before="100" w:beforeAutospacing="1" w:after="100" w:afterAutospacing="1" w:line="276" w:lineRule="auto"/>
        <w:contextualSpacing/>
        <w:rPr>
          <w:highlight w:val="yellow"/>
        </w:rPr>
      </w:pPr>
      <w:r w:rsidRPr="008A38EE">
        <w:rPr>
          <w:highlight w:val="yellow"/>
        </w:rPr>
        <w:t>How can organizations</w:t>
      </w:r>
      <w:r w:rsidRPr="008A38EE" w:rsidR="009A6872">
        <w:rPr>
          <w:highlight w:val="yellow"/>
        </w:rPr>
        <w:t>/agencies</w:t>
      </w:r>
      <w:r w:rsidRPr="008A38EE">
        <w:rPr>
          <w:highlight w:val="yellow"/>
        </w:rPr>
        <w:t xml:space="preserve"> i</w:t>
      </w:r>
      <w:r w:rsidRPr="008A38EE">
        <w:rPr>
          <w:highlight w:val="yellow"/>
        </w:rPr>
        <w:t>ntegrate trauma-informed and bias-reduction approaches into intake</w:t>
      </w:r>
      <w:r w:rsidRPr="008A38EE" w:rsidR="0061389B">
        <w:rPr>
          <w:highlight w:val="yellow"/>
        </w:rPr>
        <w:t>/assessment/screening</w:t>
      </w:r>
      <w:r w:rsidRPr="008A38EE">
        <w:rPr>
          <w:highlight w:val="yellow"/>
        </w:rPr>
        <w:t xml:space="preserve"> protocols</w:t>
      </w:r>
      <w:r w:rsidRPr="008A38EE">
        <w:rPr>
          <w:highlight w:val="yellow"/>
        </w:rPr>
        <w:t>?</w:t>
      </w:r>
    </w:p>
    <w:p w:rsidR="0033535B" w:rsidRPr="008A38EE" w:rsidP="004D2B46" w14:paraId="56BD66F3" w14:textId="19B76FB1">
      <w:pPr>
        <w:pStyle w:val="ListParagraph"/>
        <w:widowControl/>
        <w:numPr>
          <w:ilvl w:val="0"/>
          <w:numId w:val="14"/>
        </w:numPr>
        <w:autoSpaceDE/>
        <w:autoSpaceDN/>
        <w:spacing w:before="100" w:beforeAutospacing="1" w:after="100" w:afterAutospacing="1" w:line="276" w:lineRule="auto"/>
        <w:contextualSpacing/>
        <w:rPr>
          <w:highlight w:val="yellow"/>
        </w:rPr>
      </w:pPr>
      <w:r w:rsidRPr="008A38EE">
        <w:rPr>
          <w:highlight w:val="yellow"/>
        </w:rPr>
        <w:t>How can organizations</w:t>
      </w:r>
      <w:r w:rsidRPr="008A38EE" w:rsidR="009A6872">
        <w:rPr>
          <w:highlight w:val="yellow"/>
        </w:rPr>
        <w:t>/agencies</w:t>
      </w:r>
      <w:r w:rsidRPr="008A38EE">
        <w:rPr>
          <w:highlight w:val="yellow"/>
        </w:rPr>
        <w:t xml:space="preserve"> </w:t>
      </w:r>
      <w:r w:rsidRPr="008A38EE">
        <w:rPr>
          <w:highlight w:val="yellow"/>
        </w:rPr>
        <w:t>e</w:t>
      </w:r>
      <w:r w:rsidRPr="008A38EE" w:rsidR="00F810E6">
        <w:rPr>
          <w:highlight w:val="yellow"/>
        </w:rPr>
        <w:t>stablish an agencywide commitment to trauma-informed care and its principles (i.e., safety, trustworthiness, choice, collaboration,</w:t>
      </w:r>
      <w:r w:rsidRPr="008A38EE" w:rsidR="00542B75">
        <w:rPr>
          <w:highlight w:val="yellow"/>
        </w:rPr>
        <w:t xml:space="preserve"> </w:t>
      </w:r>
      <w:r w:rsidRPr="008A38EE" w:rsidR="00256619">
        <w:rPr>
          <w:highlight w:val="yellow"/>
        </w:rPr>
        <w:t>voice</w:t>
      </w:r>
      <w:r w:rsidRPr="008A38EE" w:rsidR="004A22C7">
        <w:rPr>
          <w:highlight w:val="yellow"/>
        </w:rPr>
        <w:t>, peer support</w:t>
      </w:r>
      <w:r w:rsidRPr="008A38EE" w:rsidR="00C02C60">
        <w:rPr>
          <w:highlight w:val="yellow"/>
        </w:rPr>
        <w:t xml:space="preserve">, cultural/historical/gender </w:t>
      </w:r>
      <w:r w:rsidRPr="008A38EE" w:rsidR="00DE0AFF">
        <w:rPr>
          <w:highlight w:val="yellow"/>
        </w:rPr>
        <w:t xml:space="preserve">identity </w:t>
      </w:r>
      <w:r w:rsidRPr="008A38EE" w:rsidR="00C02C60">
        <w:rPr>
          <w:highlight w:val="yellow"/>
        </w:rPr>
        <w:t>issues</w:t>
      </w:r>
      <w:r w:rsidRPr="008A38EE" w:rsidR="00F810E6">
        <w:rPr>
          <w:highlight w:val="yellow"/>
        </w:rPr>
        <w:t>)</w:t>
      </w:r>
      <w:r w:rsidRPr="008A38EE">
        <w:rPr>
          <w:highlight w:val="yellow"/>
        </w:rPr>
        <w:t>?</w:t>
      </w:r>
    </w:p>
    <w:p w:rsidR="00954B50" w:rsidRPr="008A38EE" w:rsidP="004D2B46" w14:paraId="40EB16E5" w14:textId="19BBD4C3">
      <w:pPr>
        <w:pStyle w:val="ListParagraph"/>
        <w:numPr>
          <w:ilvl w:val="0"/>
          <w:numId w:val="14"/>
        </w:numPr>
        <w:spacing w:before="100" w:beforeAutospacing="1" w:after="100" w:afterAutospacing="1" w:line="276" w:lineRule="auto"/>
        <w:contextualSpacing/>
        <w:rPr>
          <w:highlight w:val="yellow"/>
        </w:rPr>
      </w:pPr>
      <w:r w:rsidRPr="008A38EE">
        <w:rPr>
          <w:highlight w:val="yellow"/>
        </w:rPr>
        <w:t>What types of outreach strategies can organizations</w:t>
      </w:r>
      <w:r w:rsidRPr="008A38EE" w:rsidR="009A6872">
        <w:rPr>
          <w:highlight w:val="yellow"/>
        </w:rPr>
        <w:t>/agencies</w:t>
      </w:r>
      <w:r w:rsidRPr="008A38EE">
        <w:rPr>
          <w:highlight w:val="yellow"/>
        </w:rPr>
        <w:t xml:space="preserve"> use to g</w:t>
      </w:r>
      <w:r w:rsidRPr="008A38EE" w:rsidR="00F810E6">
        <w:rPr>
          <w:highlight w:val="yellow"/>
        </w:rPr>
        <w:t xml:space="preserve">ain access to </w:t>
      </w:r>
      <w:r w:rsidRPr="008A38EE" w:rsidR="0063154D">
        <w:rPr>
          <w:highlight w:val="yellow"/>
        </w:rPr>
        <w:t>individuals of all</w:t>
      </w:r>
      <w:r w:rsidRPr="008A38EE" w:rsidR="00F810E6">
        <w:rPr>
          <w:highlight w:val="yellow"/>
        </w:rPr>
        <w:t xml:space="preserve"> populations</w:t>
      </w:r>
      <w:r w:rsidRPr="008A38EE">
        <w:rPr>
          <w:highlight w:val="yellow"/>
        </w:rPr>
        <w:t>?</w:t>
      </w:r>
    </w:p>
    <w:p w:rsidR="007A6FBC" w:rsidRPr="008A38EE" w:rsidP="004D2B46" w14:paraId="4995B49B" w14:textId="754382AA">
      <w:pPr>
        <w:pStyle w:val="ListParagraph"/>
        <w:numPr>
          <w:ilvl w:val="0"/>
          <w:numId w:val="14"/>
        </w:numPr>
        <w:spacing w:before="100" w:beforeAutospacing="1" w:after="100" w:afterAutospacing="1" w:line="276" w:lineRule="auto"/>
        <w:contextualSpacing/>
        <w:rPr>
          <w:highlight w:val="yellow"/>
        </w:rPr>
      </w:pPr>
      <w:r w:rsidRPr="008A38EE">
        <w:rPr>
          <w:highlight w:val="yellow"/>
        </w:rPr>
        <w:t>How can principles of trauma-informed care be used most effectively with [</w:t>
      </w:r>
      <w:r w:rsidRPr="008A38EE" w:rsidR="00F42735">
        <w:rPr>
          <w:i/>
          <w:iCs/>
          <w:highlight w:val="yellow"/>
        </w:rPr>
        <w:t>Insert</w:t>
      </w:r>
      <w:r w:rsidRPr="008A38EE">
        <w:rPr>
          <w:i/>
          <w:iCs/>
          <w:highlight w:val="yellow"/>
        </w:rPr>
        <w:t xml:space="preserve"> group</w:t>
      </w:r>
      <w:r w:rsidRPr="008A38EE">
        <w:rPr>
          <w:highlight w:val="yellow"/>
        </w:rPr>
        <w:t>]?</w:t>
      </w:r>
    </w:p>
    <w:p w:rsidR="005D0DF5" w:rsidRPr="008A38EE" w:rsidP="004D2B46" w14:paraId="32B694F2" w14:textId="705E4628">
      <w:pPr>
        <w:pStyle w:val="ListParagraph"/>
        <w:numPr>
          <w:ilvl w:val="0"/>
          <w:numId w:val="14"/>
        </w:numPr>
        <w:spacing w:before="100" w:beforeAutospacing="1" w:after="100" w:afterAutospacing="1" w:line="276" w:lineRule="auto"/>
        <w:contextualSpacing/>
        <w:rPr>
          <w:highlight w:val="yellow"/>
        </w:rPr>
      </w:pPr>
      <w:r w:rsidRPr="008A38EE">
        <w:rPr>
          <w:highlight w:val="yellow"/>
        </w:rPr>
        <w:t>How can principles of person-centered care be used most effectively with [</w:t>
      </w:r>
      <w:r w:rsidRPr="008A38EE" w:rsidR="00F42735">
        <w:rPr>
          <w:i/>
          <w:iCs/>
          <w:highlight w:val="yellow"/>
        </w:rPr>
        <w:t>Insert</w:t>
      </w:r>
      <w:r w:rsidRPr="008A38EE">
        <w:rPr>
          <w:i/>
          <w:iCs/>
          <w:highlight w:val="yellow"/>
        </w:rPr>
        <w:t xml:space="preserve"> group</w:t>
      </w:r>
      <w:r w:rsidRPr="008A38EE">
        <w:rPr>
          <w:highlight w:val="yellow"/>
        </w:rPr>
        <w:t>]?</w:t>
      </w:r>
    </w:p>
    <w:p w:rsidR="00AA7761" w:rsidRPr="008A38EE" w:rsidP="004D2B46" w14:paraId="409D02BA" w14:textId="20EBA130">
      <w:pPr>
        <w:pStyle w:val="ListParagraph"/>
        <w:widowControl/>
        <w:numPr>
          <w:ilvl w:val="0"/>
          <w:numId w:val="14"/>
        </w:numPr>
        <w:autoSpaceDE/>
        <w:autoSpaceDN/>
        <w:spacing w:before="100" w:beforeAutospacing="1" w:after="100" w:afterAutospacing="1" w:line="276" w:lineRule="auto"/>
        <w:contextualSpacing/>
        <w:rPr>
          <w:highlight w:val="yellow"/>
        </w:rPr>
      </w:pPr>
      <w:r w:rsidRPr="008A38EE">
        <w:rPr>
          <w:highlight w:val="yellow"/>
        </w:rPr>
        <w:t xml:space="preserve">What are your organization’s/agency’s policies and procedures </w:t>
      </w:r>
      <w:r w:rsidRPr="008A38EE" w:rsidR="006A678D">
        <w:rPr>
          <w:highlight w:val="yellow"/>
        </w:rPr>
        <w:t xml:space="preserve">on </w:t>
      </w:r>
      <w:r w:rsidRPr="008A38EE" w:rsidR="00014C1E">
        <w:rPr>
          <w:highlight w:val="yellow"/>
        </w:rPr>
        <w:t xml:space="preserve">clients/patients </w:t>
      </w:r>
      <w:r w:rsidRPr="008A38EE" w:rsidR="006A678D">
        <w:rPr>
          <w:highlight w:val="yellow"/>
        </w:rPr>
        <w:t>disclosing experiences with trafficking</w:t>
      </w:r>
      <w:r w:rsidRPr="008A38EE" w:rsidR="00F51321">
        <w:rPr>
          <w:highlight w:val="yellow"/>
        </w:rPr>
        <w:t xml:space="preserve"> (e.g., requiring</w:t>
      </w:r>
      <w:r w:rsidRPr="008A38EE" w:rsidR="004A77BE">
        <w:rPr>
          <w:highlight w:val="yellow"/>
        </w:rPr>
        <w:t>/encouraging</w:t>
      </w:r>
      <w:r w:rsidRPr="008A38EE" w:rsidR="00F51321">
        <w:rPr>
          <w:highlight w:val="yellow"/>
        </w:rPr>
        <w:t xml:space="preserve"> disclosure to receive services, asking </w:t>
      </w:r>
      <w:r w:rsidRPr="008A38EE" w:rsidR="005A0A4F">
        <w:rPr>
          <w:highlight w:val="yellow"/>
        </w:rPr>
        <w:t>extensive details</w:t>
      </w:r>
      <w:r w:rsidRPr="008A38EE" w:rsidR="00F51321">
        <w:rPr>
          <w:highlight w:val="yellow"/>
        </w:rPr>
        <w:t xml:space="preserve"> </w:t>
      </w:r>
      <w:r w:rsidRPr="008A38EE" w:rsidR="00BD05B3">
        <w:rPr>
          <w:highlight w:val="yellow"/>
        </w:rPr>
        <w:t>about history of exploitation)</w:t>
      </w:r>
      <w:r w:rsidRPr="008A38EE" w:rsidR="006A678D">
        <w:rPr>
          <w:highlight w:val="yellow"/>
        </w:rPr>
        <w:t>?</w:t>
      </w:r>
      <w:r w:rsidRPr="008A38EE" w:rsidR="00E154FF">
        <w:rPr>
          <w:highlight w:val="yellow"/>
        </w:rPr>
        <w:t xml:space="preserve"> </w:t>
      </w:r>
    </w:p>
    <w:p w:rsidR="001C59E9" w:rsidRPr="008A38EE" w:rsidP="004D2B46" w14:paraId="22B2DDC1" w14:textId="1223A741">
      <w:pPr>
        <w:pStyle w:val="ListParagraph"/>
        <w:widowControl/>
        <w:numPr>
          <w:ilvl w:val="0"/>
          <w:numId w:val="14"/>
        </w:numPr>
        <w:autoSpaceDE/>
        <w:autoSpaceDN/>
        <w:spacing w:before="100" w:beforeAutospacing="1" w:after="100" w:afterAutospacing="1" w:line="276" w:lineRule="auto"/>
        <w:contextualSpacing/>
        <w:rPr>
          <w:highlight w:val="yellow"/>
        </w:rPr>
      </w:pPr>
      <w:r w:rsidRPr="008A38EE">
        <w:rPr>
          <w:highlight w:val="yellow"/>
        </w:rPr>
        <w:t>What types of barriers might patients, clients, and caregivers experience when deciding whether to disclose experiences with trafficking?</w:t>
      </w:r>
    </w:p>
    <w:p w:rsidR="00A678B6" w:rsidRPr="008A38EE" w:rsidP="004D2B46" w14:paraId="382722F8" w14:textId="1E3A4DF4">
      <w:pPr>
        <w:pStyle w:val="ListParagraph"/>
        <w:widowControl/>
        <w:numPr>
          <w:ilvl w:val="0"/>
          <w:numId w:val="14"/>
        </w:numPr>
        <w:autoSpaceDE/>
        <w:autoSpaceDN/>
        <w:spacing w:before="100" w:beforeAutospacing="1" w:after="100" w:afterAutospacing="1" w:line="276" w:lineRule="auto"/>
        <w:contextualSpacing/>
        <w:rPr>
          <w:highlight w:val="yellow"/>
        </w:rPr>
      </w:pPr>
      <w:r w:rsidRPr="008A38EE">
        <w:rPr>
          <w:highlight w:val="yellow"/>
        </w:rPr>
        <w:t xml:space="preserve">What training do staff receive </w:t>
      </w:r>
      <w:r w:rsidRPr="008A38EE" w:rsidR="00B115B9">
        <w:rPr>
          <w:highlight w:val="yellow"/>
        </w:rPr>
        <w:t xml:space="preserve">to identify indicators of trafficking without </w:t>
      </w:r>
      <w:r w:rsidRPr="008A38EE" w:rsidR="006E55AE">
        <w:rPr>
          <w:highlight w:val="yellow"/>
        </w:rPr>
        <w:t>requiring client/patient disclosure?</w:t>
      </w:r>
    </w:p>
    <w:p w:rsidR="00AF49E7" w:rsidRPr="008A38EE" w:rsidP="004D2B46" w14:paraId="1B8B612B" w14:textId="3BA88730">
      <w:pPr>
        <w:pStyle w:val="ListParagraph"/>
        <w:widowControl/>
        <w:numPr>
          <w:ilvl w:val="0"/>
          <w:numId w:val="14"/>
        </w:numPr>
        <w:autoSpaceDE/>
        <w:autoSpaceDN/>
        <w:spacing w:before="100" w:beforeAutospacing="1" w:after="100" w:afterAutospacing="1" w:line="276" w:lineRule="auto"/>
        <w:contextualSpacing/>
        <w:rPr>
          <w:highlight w:val="yellow"/>
        </w:rPr>
      </w:pPr>
      <w:r w:rsidRPr="008A38EE">
        <w:rPr>
          <w:highlight w:val="yellow"/>
        </w:rPr>
        <w:t xml:space="preserve">What screening </w:t>
      </w:r>
      <w:r w:rsidRPr="008A38EE" w:rsidR="005D14C5">
        <w:rPr>
          <w:highlight w:val="yellow"/>
        </w:rPr>
        <w:t>processes can staff use to identify indicators of trafficking without requiring disclosure?</w:t>
      </w:r>
    </w:p>
    <w:p w:rsidR="001C59E9" w:rsidRPr="008A38EE" w:rsidP="004D2B46" w14:paraId="42F1EBE3" w14:textId="1028906D">
      <w:pPr>
        <w:pStyle w:val="ListParagraph"/>
        <w:widowControl/>
        <w:numPr>
          <w:ilvl w:val="0"/>
          <w:numId w:val="14"/>
        </w:numPr>
        <w:autoSpaceDE/>
        <w:autoSpaceDN/>
        <w:spacing w:before="100" w:beforeAutospacing="1" w:after="100" w:afterAutospacing="1" w:line="276" w:lineRule="auto"/>
        <w:contextualSpacing/>
        <w:rPr>
          <w:highlight w:val="yellow"/>
        </w:rPr>
      </w:pPr>
      <w:r w:rsidRPr="008A38EE">
        <w:rPr>
          <w:highlight w:val="yellow"/>
        </w:rPr>
        <w:t xml:space="preserve">What strategies can </w:t>
      </w:r>
      <w:r w:rsidRPr="008A38EE" w:rsidR="00925F68">
        <w:rPr>
          <w:highlight w:val="yellow"/>
        </w:rPr>
        <w:t>organization/agency staff</w:t>
      </w:r>
      <w:r w:rsidRPr="008A38EE" w:rsidR="00AA30F5">
        <w:rPr>
          <w:highlight w:val="yellow"/>
        </w:rPr>
        <w:t xml:space="preserve"> </w:t>
      </w:r>
      <w:r w:rsidRPr="008A38EE">
        <w:rPr>
          <w:highlight w:val="yellow"/>
        </w:rPr>
        <w:t>use to ensure their behavior during potential disclosure is trauma informed</w:t>
      </w:r>
      <w:r w:rsidRPr="008A38EE" w:rsidR="004C0CF7">
        <w:rPr>
          <w:highlight w:val="yellow"/>
        </w:rPr>
        <w:t xml:space="preserve">? </w:t>
      </w:r>
    </w:p>
    <w:p w:rsidR="00A678B6" w:rsidRPr="008A38EE" w:rsidP="004D2B46" w14:paraId="4F733565" w14:textId="4169B900">
      <w:pPr>
        <w:pStyle w:val="ListParagraph"/>
        <w:widowControl/>
        <w:numPr>
          <w:ilvl w:val="0"/>
          <w:numId w:val="14"/>
        </w:numPr>
        <w:autoSpaceDE/>
        <w:autoSpaceDN/>
        <w:spacing w:before="100" w:beforeAutospacing="1" w:after="100" w:afterAutospacing="1" w:line="276" w:lineRule="auto"/>
        <w:contextualSpacing/>
        <w:rPr>
          <w:highlight w:val="yellow"/>
        </w:rPr>
      </w:pPr>
      <w:r w:rsidRPr="008A38EE">
        <w:rPr>
          <w:highlight w:val="yellow"/>
        </w:rPr>
        <w:t>What types of barriers might patients, clients, and caregivers experience when deciding whether to disclose experiences with trafficking?</w:t>
      </w:r>
    </w:p>
    <w:p w:rsidR="00835328" w:rsidRPr="008A38EE" w:rsidP="004D2B46" w14:paraId="35F7419D" w14:textId="0BDD6409">
      <w:pPr>
        <w:pStyle w:val="ListParagraph"/>
        <w:widowControl/>
        <w:numPr>
          <w:ilvl w:val="0"/>
          <w:numId w:val="14"/>
        </w:numPr>
        <w:autoSpaceDE/>
        <w:autoSpaceDN/>
        <w:spacing w:before="100" w:beforeAutospacing="1" w:after="100" w:afterAutospacing="1" w:line="276" w:lineRule="auto"/>
        <w:contextualSpacing/>
        <w:rPr>
          <w:highlight w:val="yellow"/>
        </w:rPr>
      </w:pPr>
      <w:r w:rsidRPr="008A38EE">
        <w:rPr>
          <w:highlight w:val="yellow"/>
        </w:rPr>
        <w:t xml:space="preserve">How do you </w:t>
      </w:r>
      <w:r w:rsidRPr="008A38EE" w:rsidR="00D23817">
        <w:rPr>
          <w:highlight w:val="yellow"/>
        </w:rPr>
        <w:t xml:space="preserve">ensure comprehensive and tailored care for patients/clients that have not disclosed? Are there differences </w:t>
      </w:r>
      <w:r w:rsidRPr="008A38EE" w:rsidR="004D6C26">
        <w:rPr>
          <w:highlight w:val="yellow"/>
        </w:rPr>
        <w:t xml:space="preserve">in </w:t>
      </w:r>
      <w:r w:rsidRPr="008A38EE" w:rsidR="006A3FA6">
        <w:rPr>
          <w:highlight w:val="yellow"/>
        </w:rPr>
        <w:t>support</w:t>
      </w:r>
      <w:r w:rsidRPr="008A38EE" w:rsidR="00357824">
        <w:rPr>
          <w:highlight w:val="yellow"/>
        </w:rPr>
        <w:t xml:space="preserve"> without the disclosure?</w:t>
      </w:r>
    </w:p>
    <w:p w:rsidR="00560D7B" w:rsidRPr="008B5DF4" w:rsidP="004D2B46" w14:paraId="03E230CA" w14:textId="35A8B457">
      <w:pPr>
        <w:widowControl/>
        <w:autoSpaceDE/>
        <w:autoSpaceDN/>
        <w:spacing w:before="100" w:beforeAutospacing="1" w:after="100" w:afterAutospacing="1" w:line="276" w:lineRule="auto"/>
        <w:contextualSpacing/>
        <w:rPr>
          <w:b/>
          <w:bCs/>
        </w:rPr>
      </w:pPr>
      <w:r w:rsidRPr="008B5DF4">
        <w:rPr>
          <w:b/>
          <w:bCs/>
        </w:rPr>
        <w:t>Access to Services for Clients/Patients</w:t>
      </w:r>
    </w:p>
    <w:p w:rsidR="00560D7B" w:rsidRPr="008A38EE" w:rsidP="004D2B46" w14:paraId="17765C46" w14:textId="77777777">
      <w:pPr>
        <w:widowControl/>
        <w:numPr>
          <w:ilvl w:val="0"/>
          <w:numId w:val="20"/>
        </w:numPr>
        <w:autoSpaceDE/>
        <w:autoSpaceDN/>
        <w:spacing w:before="100" w:beforeAutospacing="1" w:after="100" w:afterAutospacing="1" w:line="276" w:lineRule="auto"/>
        <w:contextualSpacing/>
        <w:rPr>
          <w:b/>
          <w:bCs/>
          <w:highlight w:val="yellow"/>
        </w:rPr>
      </w:pPr>
      <w:r w:rsidRPr="008A38EE">
        <w:rPr>
          <w:highlight w:val="yellow"/>
        </w:rPr>
        <w:t>Once you became aware of the available services, were they easy to access (e.g., making connections, getting the services you were looking for)?</w:t>
      </w:r>
      <w:r w:rsidRPr="008A38EE">
        <w:rPr>
          <w:b/>
          <w:bCs/>
          <w:highlight w:val="yellow"/>
        </w:rPr>
        <w:t> </w:t>
      </w:r>
      <w:r w:rsidRPr="008A38EE">
        <w:rPr>
          <w:highlight w:val="yellow"/>
        </w:rPr>
        <w:t>In what ways?</w:t>
      </w:r>
    </w:p>
    <w:p w:rsidR="00560D7B" w:rsidRPr="008A38EE" w:rsidP="004D2B46" w14:paraId="32BEA752" w14:textId="77777777">
      <w:pPr>
        <w:widowControl/>
        <w:numPr>
          <w:ilvl w:val="0"/>
          <w:numId w:val="20"/>
        </w:numPr>
        <w:autoSpaceDE/>
        <w:autoSpaceDN/>
        <w:spacing w:before="100" w:beforeAutospacing="1" w:after="100" w:afterAutospacing="1" w:line="276" w:lineRule="auto"/>
        <w:contextualSpacing/>
        <w:rPr>
          <w:b/>
          <w:bCs/>
          <w:highlight w:val="yellow"/>
        </w:rPr>
      </w:pPr>
      <w:r w:rsidRPr="008A38EE">
        <w:rPr>
          <w:highlight w:val="yellow"/>
        </w:rPr>
        <w:t>What types of services were most difficult to access? And what were those difficulties?</w:t>
      </w:r>
      <w:r w:rsidRPr="008A38EE">
        <w:rPr>
          <w:b/>
          <w:bCs/>
          <w:highlight w:val="yellow"/>
        </w:rPr>
        <w:t> </w:t>
      </w:r>
    </w:p>
    <w:p w:rsidR="00560D7B" w:rsidRPr="008A38EE" w:rsidP="004D2B46" w14:paraId="5725CFFA" w14:textId="77777777">
      <w:pPr>
        <w:widowControl/>
        <w:numPr>
          <w:ilvl w:val="0"/>
          <w:numId w:val="20"/>
        </w:numPr>
        <w:autoSpaceDE/>
        <w:autoSpaceDN/>
        <w:spacing w:before="100" w:beforeAutospacing="1" w:after="100" w:afterAutospacing="1" w:line="276" w:lineRule="auto"/>
        <w:contextualSpacing/>
        <w:rPr>
          <w:highlight w:val="yellow"/>
        </w:rPr>
      </w:pPr>
      <w:r w:rsidRPr="008A38EE">
        <w:rPr>
          <w:highlight w:val="yellow"/>
        </w:rPr>
        <w:t>What are the greatest barriers to accessing services [</w:t>
      </w:r>
      <w:r w:rsidRPr="008A38EE">
        <w:rPr>
          <w:i/>
          <w:iCs/>
          <w:highlight w:val="yellow"/>
        </w:rPr>
        <w:t>Insert personally, generally, or both</w:t>
      </w:r>
      <w:r w:rsidRPr="008A38EE">
        <w:rPr>
          <w:highlight w:val="yellow"/>
        </w:rPr>
        <w:t>]? </w:t>
      </w:r>
      <w:r w:rsidRPr="008A38EE">
        <w:rPr>
          <w:b/>
          <w:bCs/>
          <w:highlight w:val="yellow"/>
        </w:rPr>
        <w:t> </w:t>
      </w:r>
    </w:p>
    <w:p w:rsidR="00560D7B" w:rsidRPr="008A38EE" w:rsidP="004D2B46" w14:paraId="60A885D5" w14:textId="77777777">
      <w:pPr>
        <w:widowControl/>
        <w:numPr>
          <w:ilvl w:val="0"/>
          <w:numId w:val="20"/>
        </w:numPr>
        <w:autoSpaceDE/>
        <w:autoSpaceDN/>
        <w:spacing w:before="100" w:beforeAutospacing="1" w:after="100" w:afterAutospacing="1" w:line="276" w:lineRule="auto"/>
        <w:contextualSpacing/>
        <w:rPr>
          <w:b/>
          <w:bCs/>
          <w:highlight w:val="yellow"/>
        </w:rPr>
      </w:pPr>
      <w:r w:rsidRPr="008A38EE">
        <w:rPr>
          <w:highlight w:val="yellow"/>
        </w:rPr>
        <w:t>What would make it easier to access services?</w:t>
      </w:r>
      <w:r w:rsidRPr="008A38EE">
        <w:rPr>
          <w:b/>
          <w:bCs/>
          <w:highlight w:val="yellow"/>
        </w:rPr>
        <w:t> </w:t>
      </w:r>
    </w:p>
    <w:p w:rsidR="00560D7B" w:rsidRPr="008B5DF4" w:rsidP="004D2B46" w14:paraId="3C231851" w14:textId="77777777">
      <w:pPr>
        <w:widowControl/>
        <w:autoSpaceDE/>
        <w:autoSpaceDN/>
        <w:spacing w:before="100" w:beforeAutospacing="1" w:after="100" w:afterAutospacing="1" w:line="276" w:lineRule="auto"/>
        <w:ind w:firstLine="360"/>
        <w:contextualSpacing/>
        <w:rPr>
          <w:b/>
          <w:bCs/>
        </w:rPr>
      </w:pPr>
    </w:p>
    <w:p w:rsidR="00560D7B" w:rsidRPr="008B5DF4" w:rsidP="004D2B46" w14:paraId="2968B065" w14:textId="4783AED3">
      <w:pPr>
        <w:widowControl/>
        <w:autoSpaceDE/>
        <w:autoSpaceDN/>
        <w:spacing w:before="100" w:beforeAutospacing="1" w:after="100" w:afterAutospacing="1" w:line="276" w:lineRule="auto"/>
        <w:contextualSpacing/>
        <w:rPr>
          <w:b/>
          <w:bCs/>
        </w:rPr>
      </w:pPr>
      <w:r w:rsidRPr="008B5DF4">
        <w:rPr>
          <w:b/>
          <w:bCs/>
        </w:rPr>
        <w:t>Services Received by Clients/Patients</w:t>
      </w:r>
    </w:p>
    <w:p w:rsidR="00560D7B" w:rsidRPr="008A38EE" w:rsidP="004D2B46" w14:paraId="3043EBC8" w14:textId="77777777">
      <w:pPr>
        <w:widowControl/>
        <w:numPr>
          <w:ilvl w:val="0"/>
          <w:numId w:val="21"/>
        </w:numPr>
        <w:autoSpaceDE/>
        <w:autoSpaceDN/>
        <w:spacing w:before="100" w:beforeAutospacing="1" w:after="100" w:afterAutospacing="1" w:line="276" w:lineRule="auto"/>
        <w:ind w:left="360"/>
        <w:contextualSpacing/>
        <w:rPr>
          <w:b/>
          <w:bCs/>
          <w:highlight w:val="yellow"/>
        </w:rPr>
      </w:pPr>
      <w:r w:rsidRPr="008A38EE">
        <w:rPr>
          <w:highlight w:val="yellow"/>
        </w:rPr>
        <w:t>What type of services have you received? And by what organizations/agencies? </w:t>
      </w:r>
    </w:p>
    <w:p w:rsidR="00560D7B" w:rsidRPr="008A38EE" w:rsidP="004D2B46" w14:paraId="38B9305F" w14:textId="77777777">
      <w:pPr>
        <w:widowControl/>
        <w:numPr>
          <w:ilvl w:val="0"/>
          <w:numId w:val="21"/>
        </w:numPr>
        <w:autoSpaceDE/>
        <w:autoSpaceDN/>
        <w:spacing w:before="100" w:beforeAutospacing="1" w:after="100" w:afterAutospacing="1" w:line="276" w:lineRule="auto"/>
        <w:ind w:left="360"/>
        <w:contextualSpacing/>
        <w:rPr>
          <w:b/>
          <w:bCs/>
          <w:highlight w:val="yellow"/>
        </w:rPr>
      </w:pPr>
      <w:r w:rsidRPr="008A38EE">
        <w:rPr>
          <w:highlight w:val="yellow"/>
        </w:rPr>
        <w:t>Were the services you received sensitive to your individual needs?</w:t>
      </w:r>
      <w:r w:rsidRPr="008A38EE">
        <w:rPr>
          <w:b/>
          <w:bCs/>
          <w:highlight w:val="yellow"/>
        </w:rPr>
        <w:t xml:space="preserve"> </w:t>
      </w:r>
      <w:r w:rsidRPr="008A38EE">
        <w:rPr>
          <w:highlight w:val="yellow"/>
        </w:rPr>
        <w:t>If yes, how so? If no, then how not? </w:t>
      </w:r>
      <w:r w:rsidRPr="008A38EE">
        <w:rPr>
          <w:i/>
          <w:iCs/>
          <w:highlight w:val="yellow"/>
        </w:rPr>
        <w:t>For example, if you required a translator, had accessibility needs, cultural considerations, or other individualized services, were service providers able to meet your needs?</w:t>
      </w:r>
      <w:r w:rsidRPr="008A38EE">
        <w:rPr>
          <w:b/>
          <w:bCs/>
          <w:highlight w:val="yellow"/>
        </w:rPr>
        <w:t> </w:t>
      </w:r>
    </w:p>
    <w:p w:rsidR="00560D7B" w:rsidRPr="008A38EE" w:rsidP="004D2B46" w14:paraId="338188C0" w14:textId="77777777">
      <w:pPr>
        <w:widowControl/>
        <w:numPr>
          <w:ilvl w:val="0"/>
          <w:numId w:val="21"/>
        </w:numPr>
        <w:autoSpaceDE/>
        <w:autoSpaceDN/>
        <w:spacing w:before="100" w:beforeAutospacing="1" w:after="100" w:afterAutospacing="1" w:line="276" w:lineRule="auto"/>
        <w:ind w:left="360"/>
        <w:contextualSpacing/>
        <w:rPr>
          <w:highlight w:val="yellow"/>
        </w:rPr>
      </w:pPr>
      <w:r w:rsidRPr="008A38EE">
        <w:rPr>
          <w:highlight w:val="yellow"/>
        </w:rPr>
        <w:t>Are there certain types of providers/staff that you trust more than others? What makes you trust (or distrust) a provider/staff member?</w:t>
      </w:r>
    </w:p>
    <w:p w:rsidR="00560D7B" w:rsidRPr="008A38EE" w:rsidP="004D2B46" w14:paraId="0B67F83B" w14:textId="77777777">
      <w:pPr>
        <w:widowControl/>
        <w:numPr>
          <w:ilvl w:val="0"/>
          <w:numId w:val="21"/>
        </w:numPr>
        <w:autoSpaceDE/>
        <w:autoSpaceDN/>
        <w:spacing w:before="100" w:beforeAutospacing="1" w:after="100" w:afterAutospacing="1" w:line="276" w:lineRule="auto"/>
        <w:ind w:left="360"/>
        <w:contextualSpacing/>
        <w:rPr>
          <w:b/>
          <w:bCs/>
          <w:highlight w:val="yellow"/>
        </w:rPr>
      </w:pPr>
      <w:r w:rsidRPr="008A38EE">
        <w:rPr>
          <w:highlight w:val="yellow"/>
        </w:rPr>
        <w:t>Were services provided in a way that was welcoming and made you feel comfortable?</w:t>
      </w:r>
      <w:r w:rsidRPr="008A38EE">
        <w:rPr>
          <w:b/>
          <w:bCs/>
          <w:highlight w:val="yellow"/>
        </w:rPr>
        <w:t> </w:t>
      </w:r>
      <w:r w:rsidRPr="008A38EE">
        <w:rPr>
          <w:highlight w:val="yellow"/>
        </w:rPr>
        <w:t>In what ways?</w:t>
      </w:r>
    </w:p>
    <w:p w:rsidR="00560D7B" w:rsidRPr="008A38EE" w:rsidP="004D2B46" w14:paraId="2EAAB80A" w14:textId="77777777">
      <w:pPr>
        <w:widowControl/>
        <w:numPr>
          <w:ilvl w:val="0"/>
          <w:numId w:val="21"/>
        </w:numPr>
        <w:autoSpaceDE/>
        <w:autoSpaceDN/>
        <w:spacing w:before="100" w:beforeAutospacing="1" w:after="100" w:afterAutospacing="1" w:line="276" w:lineRule="auto"/>
        <w:ind w:left="360"/>
        <w:contextualSpacing/>
        <w:rPr>
          <w:highlight w:val="yellow"/>
        </w:rPr>
      </w:pPr>
      <w:r w:rsidRPr="008A38EE">
        <w:rPr>
          <w:highlight w:val="yellow"/>
        </w:rPr>
        <w:t>Are you more comfortable receiving services from certain providers/staff than others? In what ways?</w:t>
      </w:r>
    </w:p>
    <w:p w:rsidR="00560D7B" w:rsidRPr="008A38EE" w:rsidP="004D2B46" w14:paraId="666331D8" w14:textId="77777777">
      <w:pPr>
        <w:widowControl/>
        <w:numPr>
          <w:ilvl w:val="0"/>
          <w:numId w:val="21"/>
        </w:numPr>
        <w:autoSpaceDE/>
        <w:autoSpaceDN/>
        <w:spacing w:before="100" w:beforeAutospacing="1" w:after="100" w:afterAutospacing="1" w:line="276" w:lineRule="auto"/>
        <w:ind w:left="360"/>
        <w:contextualSpacing/>
        <w:rPr>
          <w:highlight w:val="yellow"/>
        </w:rPr>
      </w:pPr>
      <w:r w:rsidRPr="008A38EE">
        <w:rPr>
          <w:highlight w:val="yellow"/>
        </w:rPr>
        <w:t>Have you received services from providers/staff from your own community/culture?</w:t>
      </w:r>
    </w:p>
    <w:p w:rsidR="00560D7B" w:rsidRPr="008A38EE" w:rsidP="00B266DC" w14:paraId="067C1FFC" w14:textId="77777777">
      <w:pPr>
        <w:widowControl/>
        <w:numPr>
          <w:ilvl w:val="0"/>
          <w:numId w:val="21"/>
        </w:numPr>
        <w:autoSpaceDE/>
        <w:autoSpaceDN/>
        <w:spacing w:before="100" w:beforeAutospacing="1" w:after="100" w:afterAutospacing="1" w:line="276" w:lineRule="auto"/>
        <w:ind w:left="360"/>
        <w:contextualSpacing/>
        <w:rPr>
          <w:highlight w:val="yellow"/>
        </w:rPr>
      </w:pPr>
      <w:r w:rsidRPr="008A38EE">
        <w:rPr>
          <w:highlight w:val="yellow"/>
        </w:rPr>
        <w:t>Have you tried to get services from providers/staff who specifically support your culture? Which services?  Were you successful? If so, what made this possible for you? What barriers did you encounter?</w:t>
      </w:r>
    </w:p>
    <w:p w:rsidR="001B75BA" w:rsidRPr="008A38EE" w:rsidP="00495B81" w14:paraId="6816FEFE" w14:textId="77777777">
      <w:pPr>
        <w:widowControl/>
        <w:numPr>
          <w:ilvl w:val="0"/>
          <w:numId w:val="22"/>
        </w:numPr>
        <w:autoSpaceDE/>
        <w:autoSpaceDN/>
        <w:spacing w:before="100" w:beforeAutospacing="1" w:after="100" w:afterAutospacing="1" w:line="276" w:lineRule="auto"/>
        <w:ind w:left="360"/>
        <w:contextualSpacing/>
        <w:rPr>
          <w:highlight w:val="yellow"/>
        </w:rPr>
      </w:pPr>
      <w:r w:rsidRPr="008A38EE">
        <w:rPr>
          <w:highlight w:val="yellow"/>
        </w:rPr>
        <w:t>How important are culturally specific services?</w:t>
      </w:r>
    </w:p>
    <w:p w:rsidR="00B266DC" w:rsidRPr="008A38EE" w:rsidP="00495B81" w14:paraId="210E103D" w14:textId="5AF44564">
      <w:pPr>
        <w:widowControl/>
        <w:numPr>
          <w:ilvl w:val="0"/>
          <w:numId w:val="22"/>
        </w:numPr>
        <w:autoSpaceDE/>
        <w:autoSpaceDN/>
        <w:spacing w:before="100" w:beforeAutospacing="1" w:after="100" w:afterAutospacing="1" w:line="276" w:lineRule="auto"/>
        <w:ind w:left="360"/>
        <w:contextualSpacing/>
        <w:rPr>
          <w:highlight w:val="yellow"/>
        </w:rPr>
      </w:pPr>
      <w:r w:rsidRPr="008A38EE">
        <w:rPr>
          <w:highlight w:val="yellow"/>
        </w:rPr>
        <w:t xml:space="preserve">Did you have any needs that were not met? If yes, what types of services would have been helpful? </w:t>
      </w:r>
    </w:p>
    <w:p w:rsidR="00B266DC" w:rsidRPr="008A38EE" w:rsidP="00495B81" w14:paraId="2ADA73F3" w14:textId="2F9277E3">
      <w:pPr>
        <w:pStyle w:val="ListParagraph"/>
        <w:widowControl/>
        <w:numPr>
          <w:ilvl w:val="0"/>
          <w:numId w:val="22"/>
        </w:numPr>
        <w:autoSpaceDE/>
        <w:autoSpaceDN/>
        <w:spacing w:before="100" w:beforeAutospacing="1" w:after="100" w:afterAutospacing="1" w:line="276" w:lineRule="auto"/>
        <w:ind w:left="360"/>
        <w:contextualSpacing/>
        <w:rPr>
          <w:highlight w:val="yellow"/>
        </w:rPr>
      </w:pPr>
      <w:r w:rsidRPr="008A38EE">
        <w:rPr>
          <w:highlight w:val="yellow"/>
        </w:rPr>
        <w:t>In your opinion, why were you not able to receive needed services?</w:t>
      </w:r>
      <w:r w:rsidRPr="008A38EE">
        <w:rPr>
          <w:b/>
          <w:bCs/>
          <w:highlight w:val="yellow"/>
        </w:rPr>
        <w:t> </w:t>
      </w:r>
    </w:p>
    <w:p w:rsidR="004D2B46" w:rsidRPr="008A38EE" w:rsidP="00B266DC" w14:paraId="1EF1C229" w14:textId="41F9E532">
      <w:pPr>
        <w:widowControl/>
        <w:numPr>
          <w:ilvl w:val="0"/>
          <w:numId w:val="22"/>
        </w:numPr>
        <w:autoSpaceDE/>
        <w:autoSpaceDN/>
        <w:spacing w:before="100" w:beforeAutospacing="1" w:after="100" w:afterAutospacing="1" w:line="276" w:lineRule="auto"/>
        <w:ind w:left="360"/>
        <w:contextualSpacing/>
        <w:rPr>
          <w:highlight w:val="yellow"/>
        </w:rPr>
      </w:pPr>
      <w:r w:rsidRPr="008A38EE">
        <w:rPr>
          <w:highlight w:val="yellow"/>
        </w:rPr>
        <w:t>How would you describe your overall experience with the services received? </w:t>
      </w:r>
    </w:p>
    <w:p w:rsidR="00560D7B" w:rsidRPr="008A38EE" w:rsidP="00B266DC" w14:paraId="4AF9EDD5" w14:textId="1068C8F3">
      <w:pPr>
        <w:pStyle w:val="ListParagraph"/>
        <w:widowControl/>
        <w:numPr>
          <w:ilvl w:val="0"/>
          <w:numId w:val="22"/>
        </w:numPr>
        <w:autoSpaceDE/>
        <w:autoSpaceDN/>
        <w:spacing w:before="100" w:beforeAutospacing="1" w:after="100" w:afterAutospacing="1" w:line="276" w:lineRule="auto"/>
        <w:ind w:left="360"/>
        <w:contextualSpacing/>
        <w:rPr>
          <w:highlight w:val="yellow"/>
        </w:rPr>
      </w:pPr>
      <w:r w:rsidRPr="008A38EE">
        <w:rPr>
          <w:highlight w:val="yellow"/>
        </w:rPr>
        <w:t>Overall, what recommendations do you have for improving services at [</w:t>
      </w:r>
      <w:r w:rsidRPr="008A38EE">
        <w:rPr>
          <w:i/>
          <w:iCs/>
          <w:highlight w:val="yellow"/>
        </w:rPr>
        <w:t>Insert organization/agency</w:t>
      </w:r>
      <w:r w:rsidRPr="008A38EE">
        <w:rPr>
          <w:highlight w:val="yellow"/>
        </w:rPr>
        <w:t>]? What worked well?</w:t>
      </w:r>
    </w:p>
    <w:p w:rsidR="00560D7B" w:rsidRPr="008A38EE" w:rsidP="004D2B46" w14:paraId="7125F3F2" w14:textId="77777777">
      <w:pPr>
        <w:widowControl/>
        <w:numPr>
          <w:ilvl w:val="0"/>
          <w:numId w:val="22"/>
        </w:numPr>
        <w:autoSpaceDE/>
        <w:autoSpaceDN/>
        <w:spacing w:before="100" w:beforeAutospacing="1" w:after="100" w:afterAutospacing="1" w:line="276" w:lineRule="auto"/>
        <w:ind w:left="360"/>
        <w:contextualSpacing/>
        <w:rPr>
          <w:highlight w:val="yellow"/>
        </w:rPr>
      </w:pPr>
      <w:r w:rsidRPr="008A38EE">
        <w:rPr>
          <w:highlight w:val="yellow"/>
        </w:rPr>
        <w:t>What could providers/staff at [</w:t>
      </w:r>
      <w:r w:rsidRPr="008A38EE">
        <w:rPr>
          <w:i/>
          <w:iCs/>
          <w:highlight w:val="yellow"/>
        </w:rPr>
        <w:t>Insert organization/agency</w:t>
      </w:r>
      <w:r w:rsidRPr="008A38EE">
        <w:rPr>
          <w:highlight w:val="yellow"/>
        </w:rPr>
        <w:t xml:space="preserve">] do to be more inclusive </w:t>
      </w:r>
      <w:r w:rsidRPr="008A38EE">
        <w:rPr>
          <w:i/>
          <w:iCs/>
          <w:highlight w:val="yellow"/>
        </w:rPr>
        <w:t>(e.g., culture, race/ethnicity, gender, ability)</w:t>
      </w:r>
      <w:r w:rsidRPr="008A38EE">
        <w:rPr>
          <w:highlight w:val="yellow"/>
        </w:rPr>
        <w:t>?</w:t>
      </w:r>
    </w:p>
    <w:p w:rsidR="00560D7B" w:rsidRPr="008A38EE" w:rsidP="004D2B46" w14:paraId="580C7683" w14:textId="77777777">
      <w:pPr>
        <w:widowControl/>
        <w:numPr>
          <w:ilvl w:val="0"/>
          <w:numId w:val="22"/>
        </w:numPr>
        <w:autoSpaceDE/>
        <w:autoSpaceDN/>
        <w:spacing w:before="100" w:beforeAutospacing="1" w:after="100" w:afterAutospacing="1" w:line="276" w:lineRule="auto"/>
        <w:ind w:left="360"/>
        <w:contextualSpacing/>
        <w:rPr>
          <w:highlight w:val="yellow"/>
        </w:rPr>
      </w:pPr>
      <w:r w:rsidRPr="008A38EE">
        <w:rPr>
          <w:highlight w:val="yellow"/>
        </w:rPr>
        <w:t xml:space="preserve">What do you think is the most helpful service for individuals who have experienced trafficking or who have increased risk factors for trafficking? Why? </w:t>
      </w:r>
    </w:p>
    <w:p w:rsidR="00560D7B" w:rsidRPr="008A38EE" w:rsidP="004D2B46" w14:paraId="712B5322" w14:textId="77777777">
      <w:pPr>
        <w:widowControl/>
        <w:numPr>
          <w:ilvl w:val="0"/>
          <w:numId w:val="22"/>
        </w:numPr>
        <w:autoSpaceDE/>
        <w:autoSpaceDN/>
        <w:spacing w:before="100" w:beforeAutospacing="1" w:after="100" w:afterAutospacing="1" w:line="276" w:lineRule="auto"/>
        <w:ind w:left="360"/>
        <w:contextualSpacing/>
        <w:rPr>
          <w:highlight w:val="yellow"/>
        </w:rPr>
      </w:pPr>
      <w:r w:rsidRPr="008A38EE">
        <w:rPr>
          <w:highlight w:val="yellow"/>
        </w:rPr>
        <w:t xml:space="preserve">What is the most important thing for providers/staff to know about individuals who have experienced trafficking or who have increased risk factors for trafficking experiences in regard to the services/care provided? </w:t>
      </w:r>
    </w:p>
    <w:p w:rsidR="00560D7B" w:rsidRPr="008B5DF4" w:rsidP="004D2B46" w14:paraId="6B4E8088" w14:textId="77777777">
      <w:pPr>
        <w:widowControl/>
        <w:autoSpaceDE/>
        <w:autoSpaceDN/>
        <w:spacing w:before="100" w:beforeAutospacing="1" w:after="100" w:afterAutospacing="1" w:line="276" w:lineRule="auto"/>
        <w:contextualSpacing/>
        <w:rPr>
          <w:b/>
          <w:bCs/>
        </w:rPr>
      </w:pPr>
    </w:p>
    <w:p w:rsidR="008C6776" w:rsidRPr="008B5DF4" w:rsidP="004D2B46" w14:paraId="6F01B7F5" w14:textId="4DC02B70">
      <w:pPr>
        <w:widowControl/>
        <w:autoSpaceDE/>
        <w:autoSpaceDN/>
        <w:spacing w:before="100" w:beforeAutospacing="1" w:after="100" w:afterAutospacing="1" w:line="276" w:lineRule="auto"/>
        <w:contextualSpacing/>
        <w:rPr>
          <w:b/>
          <w:bCs/>
        </w:rPr>
      </w:pPr>
      <w:r w:rsidRPr="008B5DF4">
        <w:rPr>
          <w:b/>
          <w:bCs/>
        </w:rPr>
        <w:t>Services Offered to Clients/Patients</w:t>
      </w:r>
    </w:p>
    <w:p w:rsidR="00362A03" w:rsidRPr="002F3D4C" w:rsidP="004D2B46" w14:paraId="6E198155" w14:textId="5C80D69E">
      <w:pPr>
        <w:widowControl/>
        <w:numPr>
          <w:ilvl w:val="0"/>
          <w:numId w:val="21"/>
        </w:numPr>
        <w:autoSpaceDE/>
        <w:autoSpaceDN/>
        <w:spacing w:before="100" w:beforeAutospacing="1" w:after="100" w:afterAutospacing="1" w:line="276" w:lineRule="auto"/>
        <w:ind w:left="360"/>
        <w:contextualSpacing/>
        <w:rPr>
          <w:b/>
          <w:highlight w:val="yellow"/>
        </w:rPr>
      </w:pPr>
      <w:r w:rsidRPr="002F3D4C">
        <w:rPr>
          <w:highlight w:val="yellow"/>
        </w:rPr>
        <w:t xml:space="preserve">What type of services have you </w:t>
      </w:r>
      <w:r w:rsidRPr="002F3D4C">
        <w:rPr>
          <w:highlight w:val="yellow"/>
        </w:rPr>
        <w:t xml:space="preserve">offered that are culturally </w:t>
      </w:r>
      <w:r w:rsidRPr="002F3D4C" w:rsidR="00B869A0">
        <w:rPr>
          <w:highlight w:val="yellow"/>
        </w:rPr>
        <w:t>responsive</w:t>
      </w:r>
      <w:r w:rsidRPr="002F3D4C">
        <w:rPr>
          <w:highlight w:val="yellow"/>
        </w:rPr>
        <w:t xml:space="preserve"> or tailored to a specific community</w:t>
      </w:r>
      <w:r w:rsidRPr="002F3D4C">
        <w:rPr>
          <w:highlight w:val="yellow"/>
        </w:rPr>
        <w:t>? </w:t>
      </w:r>
      <w:r w:rsidRPr="002F3D4C" w:rsidR="00110A4A">
        <w:rPr>
          <w:i/>
          <w:highlight w:val="yellow"/>
        </w:rPr>
        <w:t xml:space="preserve">For example, if you have a client/patient that requested a translator, had accessibility needs, cultural considerations, or other individualized services, </w:t>
      </w:r>
      <w:r w:rsidRPr="002F3D4C" w:rsidR="009133C1">
        <w:rPr>
          <w:i/>
          <w:highlight w:val="yellow"/>
        </w:rPr>
        <w:t xml:space="preserve">how </w:t>
      </w:r>
      <w:r w:rsidRPr="002F3D4C" w:rsidR="00110A4A">
        <w:rPr>
          <w:i/>
          <w:highlight w:val="yellow"/>
        </w:rPr>
        <w:t>are you able to meet their needs?</w:t>
      </w:r>
      <w:r w:rsidRPr="002F3D4C" w:rsidR="00110A4A">
        <w:rPr>
          <w:b/>
          <w:highlight w:val="yellow"/>
        </w:rPr>
        <w:t> </w:t>
      </w:r>
    </w:p>
    <w:p w:rsidR="008C6776" w:rsidRPr="002F3D4C" w:rsidP="004D2B46" w14:paraId="2FFB2CD0" w14:textId="66A191D8">
      <w:pPr>
        <w:widowControl/>
        <w:numPr>
          <w:ilvl w:val="0"/>
          <w:numId w:val="21"/>
        </w:numPr>
        <w:autoSpaceDE/>
        <w:autoSpaceDN/>
        <w:spacing w:before="100" w:beforeAutospacing="1" w:after="100" w:afterAutospacing="1" w:line="276" w:lineRule="auto"/>
        <w:ind w:left="360"/>
        <w:contextualSpacing/>
        <w:rPr>
          <w:b/>
          <w:highlight w:val="yellow"/>
        </w:rPr>
      </w:pPr>
      <w:r w:rsidRPr="002F3D4C">
        <w:rPr>
          <w:highlight w:val="yellow"/>
        </w:rPr>
        <w:t>Are there other organizations that offer</w:t>
      </w:r>
      <w:r w:rsidRPr="002F3D4C" w:rsidR="00171D43">
        <w:rPr>
          <w:highlight w:val="yellow"/>
        </w:rPr>
        <w:t xml:space="preserve"> culturally </w:t>
      </w:r>
      <w:r w:rsidRPr="002F3D4C" w:rsidR="00B869A0">
        <w:rPr>
          <w:highlight w:val="yellow"/>
        </w:rPr>
        <w:t>responsive</w:t>
      </w:r>
      <w:r w:rsidRPr="002F3D4C" w:rsidR="00171D43">
        <w:rPr>
          <w:highlight w:val="yellow"/>
        </w:rPr>
        <w:t xml:space="preserve"> or tailor</w:t>
      </w:r>
      <w:r w:rsidRPr="002F3D4C" w:rsidR="00D05584">
        <w:rPr>
          <w:highlight w:val="yellow"/>
        </w:rPr>
        <w:t>ed</w:t>
      </w:r>
      <w:r w:rsidRPr="002F3D4C" w:rsidR="00171D43">
        <w:rPr>
          <w:highlight w:val="yellow"/>
        </w:rPr>
        <w:t xml:space="preserve"> services for specific communities?</w:t>
      </w:r>
      <w:r w:rsidRPr="002F3D4C">
        <w:rPr>
          <w:highlight w:val="yellow"/>
        </w:rPr>
        <w:t> </w:t>
      </w:r>
    </w:p>
    <w:p w:rsidR="008C6776" w:rsidRPr="002F3D4C" w:rsidP="004D2B46" w14:paraId="51F2F650" w14:textId="5C3C8019">
      <w:pPr>
        <w:widowControl/>
        <w:numPr>
          <w:ilvl w:val="0"/>
          <w:numId w:val="21"/>
        </w:numPr>
        <w:autoSpaceDE/>
        <w:autoSpaceDN/>
        <w:spacing w:before="100" w:beforeAutospacing="1" w:after="100" w:afterAutospacing="1" w:line="276" w:lineRule="auto"/>
        <w:ind w:left="360"/>
        <w:contextualSpacing/>
        <w:rPr>
          <w:b/>
          <w:highlight w:val="yellow"/>
        </w:rPr>
      </w:pPr>
      <w:r w:rsidRPr="002F3D4C">
        <w:rPr>
          <w:highlight w:val="yellow"/>
        </w:rPr>
        <w:t xml:space="preserve">What does it mean to have culturally </w:t>
      </w:r>
      <w:r w:rsidRPr="002F3D4C" w:rsidR="00B869A0">
        <w:rPr>
          <w:highlight w:val="yellow"/>
        </w:rPr>
        <w:t>responsive</w:t>
      </w:r>
      <w:r w:rsidRPr="002F3D4C">
        <w:rPr>
          <w:highlight w:val="yellow"/>
        </w:rPr>
        <w:t xml:space="preserve"> service</w:t>
      </w:r>
      <w:r w:rsidRPr="002F3D4C" w:rsidR="006E4B85">
        <w:rPr>
          <w:highlight w:val="yellow"/>
        </w:rPr>
        <w:t>s</w:t>
      </w:r>
      <w:r w:rsidRPr="002F3D4C">
        <w:rPr>
          <w:highlight w:val="yellow"/>
        </w:rPr>
        <w:t xml:space="preserve"> or support</w:t>
      </w:r>
      <w:r w:rsidRPr="002F3D4C" w:rsidR="006E4B85">
        <w:rPr>
          <w:highlight w:val="yellow"/>
        </w:rPr>
        <w:t xml:space="preserve">? </w:t>
      </w:r>
      <w:r w:rsidRPr="002F3D4C" w:rsidR="004841B3">
        <w:rPr>
          <w:highlight w:val="yellow"/>
        </w:rPr>
        <w:t xml:space="preserve">Can you describe what that may entail and the distinction </w:t>
      </w:r>
      <w:r w:rsidRPr="002F3D4C" w:rsidR="006956FB">
        <w:rPr>
          <w:highlight w:val="yellow"/>
        </w:rPr>
        <w:t>among services/communities?</w:t>
      </w:r>
    </w:p>
    <w:p w:rsidR="008C6776" w:rsidRPr="002F3D4C" w:rsidP="004D2B46" w14:paraId="70E0313A" w14:textId="59BC2AF1">
      <w:pPr>
        <w:widowControl/>
        <w:numPr>
          <w:ilvl w:val="0"/>
          <w:numId w:val="21"/>
        </w:numPr>
        <w:autoSpaceDE/>
        <w:autoSpaceDN/>
        <w:spacing w:before="100" w:beforeAutospacing="1" w:after="100" w:afterAutospacing="1" w:line="276" w:lineRule="auto"/>
        <w:ind w:left="360"/>
        <w:contextualSpacing/>
        <w:rPr>
          <w:highlight w:val="yellow"/>
        </w:rPr>
      </w:pPr>
      <w:r w:rsidRPr="002F3D4C">
        <w:rPr>
          <w:highlight w:val="yellow"/>
        </w:rPr>
        <w:t xml:space="preserve">Are there certain types of </w:t>
      </w:r>
      <w:r w:rsidRPr="002F3D4C" w:rsidR="00597143">
        <w:rPr>
          <w:highlight w:val="yellow"/>
        </w:rPr>
        <w:t xml:space="preserve">culturally </w:t>
      </w:r>
      <w:r w:rsidRPr="002F3D4C" w:rsidR="00B869A0">
        <w:rPr>
          <w:highlight w:val="yellow"/>
        </w:rPr>
        <w:t>responsive</w:t>
      </w:r>
      <w:r w:rsidRPr="002F3D4C" w:rsidR="00597143">
        <w:rPr>
          <w:highlight w:val="yellow"/>
        </w:rPr>
        <w:t xml:space="preserve"> </w:t>
      </w:r>
      <w:r w:rsidRPr="002F3D4C">
        <w:rPr>
          <w:highlight w:val="yellow"/>
        </w:rPr>
        <w:t xml:space="preserve">providers/staff that you trust </w:t>
      </w:r>
      <w:r w:rsidRPr="002F3D4C" w:rsidR="00597143">
        <w:rPr>
          <w:highlight w:val="yellow"/>
        </w:rPr>
        <w:t xml:space="preserve">or refer to </w:t>
      </w:r>
      <w:r w:rsidRPr="002F3D4C">
        <w:rPr>
          <w:highlight w:val="yellow"/>
        </w:rPr>
        <w:t xml:space="preserve">more than others? What makes you trust (or distrust) </w:t>
      </w:r>
      <w:r w:rsidRPr="002F3D4C" w:rsidR="000A1CC1">
        <w:rPr>
          <w:highlight w:val="yellow"/>
        </w:rPr>
        <w:t>them or refer to them more than others</w:t>
      </w:r>
      <w:r w:rsidRPr="002F3D4C">
        <w:rPr>
          <w:highlight w:val="yellow"/>
        </w:rPr>
        <w:t>?</w:t>
      </w:r>
    </w:p>
    <w:p w:rsidR="008C6776" w:rsidRPr="002F3D4C" w:rsidP="004D2B46" w14:paraId="63CD79ED" w14:textId="21F39A5A">
      <w:pPr>
        <w:widowControl/>
        <w:numPr>
          <w:ilvl w:val="0"/>
          <w:numId w:val="21"/>
        </w:numPr>
        <w:autoSpaceDE/>
        <w:autoSpaceDN/>
        <w:spacing w:before="100" w:beforeAutospacing="1" w:after="100" w:afterAutospacing="1" w:line="276" w:lineRule="auto"/>
        <w:ind w:left="360"/>
        <w:contextualSpacing/>
        <w:rPr>
          <w:b/>
          <w:highlight w:val="yellow"/>
        </w:rPr>
      </w:pPr>
      <w:r w:rsidRPr="002F3D4C">
        <w:rPr>
          <w:highlight w:val="yellow"/>
        </w:rPr>
        <w:t>What approaches or recommendations do you have for providing services that are</w:t>
      </w:r>
      <w:r w:rsidRPr="002F3D4C">
        <w:rPr>
          <w:highlight w:val="yellow"/>
        </w:rPr>
        <w:t xml:space="preserve"> welcoming and </w:t>
      </w:r>
      <w:r w:rsidRPr="002F3D4C" w:rsidR="003F3A9C">
        <w:rPr>
          <w:highlight w:val="yellow"/>
        </w:rPr>
        <w:t>making</w:t>
      </w:r>
      <w:r w:rsidRPr="002F3D4C">
        <w:rPr>
          <w:highlight w:val="yellow"/>
        </w:rPr>
        <w:t xml:space="preserve"> </w:t>
      </w:r>
      <w:r w:rsidRPr="002F3D4C">
        <w:rPr>
          <w:highlight w:val="yellow"/>
        </w:rPr>
        <w:t>patients/clients</w:t>
      </w:r>
      <w:r w:rsidRPr="002F3D4C">
        <w:rPr>
          <w:highlight w:val="yellow"/>
        </w:rPr>
        <w:t xml:space="preserve"> feel comfortable?</w:t>
      </w:r>
      <w:r w:rsidRPr="002F3D4C">
        <w:rPr>
          <w:b/>
          <w:highlight w:val="yellow"/>
        </w:rPr>
        <w:t> </w:t>
      </w:r>
    </w:p>
    <w:p w:rsidR="008C6776" w:rsidRPr="002F3D4C" w:rsidP="004D2B46" w14:paraId="5CCB5CAD" w14:textId="206A1BE8">
      <w:pPr>
        <w:widowControl/>
        <w:numPr>
          <w:ilvl w:val="0"/>
          <w:numId w:val="21"/>
        </w:numPr>
        <w:autoSpaceDE/>
        <w:autoSpaceDN/>
        <w:spacing w:before="100" w:beforeAutospacing="1" w:after="100" w:afterAutospacing="1" w:line="276" w:lineRule="auto"/>
        <w:ind w:left="360"/>
        <w:contextualSpacing/>
        <w:rPr>
          <w:highlight w:val="yellow"/>
        </w:rPr>
      </w:pPr>
      <w:r w:rsidRPr="002F3D4C">
        <w:rPr>
          <w:highlight w:val="yellow"/>
        </w:rPr>
        <w:t>Have patients/clients preferred</w:t>
      </w:r>
      <w:r w:rsidRPr="002F3D4C">
        <w:rPr>
          <w:highlight w:val="yellow"/>
        </w:rPr>
        <w:t xml:space="preserve"> certain providers/staff </w:t>
      </w:r>
      <w:r w:rsidRPr="002F3D4C">
        <w:rPr>
          <w:highlight w:val="yellow"/>
        </w:rPr>
        <w:t xml:space="preserve">more </w:t>
      </w:r>
      <w:r w:rsidRPr="002F3D4C">
        <w:rPr>
          <w:highlight w:val="yellow"/>
        </w:rPr>
        <w:t>than others? In what ways?</w:t>
      </w:r>
      <w:r w:rsidRPr="002F3D4C" w:rsidR="00EE3343">
        <w:rPr>
          <w:highlight w:val="yellow"/>
        </w:rPr>
        <w:t xml:space="preserve"> What were some of the reasons</w:t>
      </w:r>
      <w:r w:rsidRPr="002F3D4C" w:rsidR="00A94ABE">
        <w:rPr>
          <w:highlight w:val="yellow"/>
        </w:rPr>
        <w:t xml:space="preserve"> patients/clients </w:t>
      </w:r>
      <w:r w:rsidRPr="002F3D4C" w:rsidR="00585697">
        <w:rPr>
          <w:highlight w:val="yellow"/>
        </w:rPr>
        <w:t xml:space="preserve">did not prefer certain </w:t>
      </w:r>
      <w:r w:rsidRPr="002F3D4C" w:rsidR="0002170C">
        <w:rPr>
          <w:highlight w:val="yellow"/>
        </w:rPr>
        <w:t xml:space="preserve">culturally </w:t>
      </w:r>
      <w:r w:rsidRPr="002F3D4C" w:rsidR="00C04861">
        <w:rPr>
          <w:highlight w:val="yellow"/>
        </w:rPr>
        <w:t>responsive</w:t>
      </w:r>
      <w:r w:rsidRPr="002F3D4C" w:rsidR="0002170C">
        <w:rPr>
          <w:highlight w:val="yellow"/>
        </w:rPr>
        <w:t xml:space="preserve"> </w:t>
      </w:r>
      <w:r w:rsidRPr="002F3D4C" w:rsidR="00585697">
        <w:rPr>
          <w:highlight w:val="yellow"/>
        </w:rPr>
        <w:t>providers/staff?</w:t>
      </w:r>
      <w:r w:rsidRPr="002F3D4C" w:rsidR="0002170C">
        <w:rPr>
          <w:highlight w:val="yellow"/>
        </w:rPr>
        <w:t xml:space="preserve"> </w:t>
      </w:r>
      <w:r w:rsidRPr="002F3D4C" w:rsidR="0002170C">
        <w:rPr>
          <w:i/>
          <w:highlight w:val="yellow"/>
        </w:rPr>
        <w:t xml:space="preserve">For example, what </w:t>
      </w:r>
      <w:r w:rsidRPr="002F3D4C" w:rsidR="004E112B">
        <w:rPr>
          <w:i/>
          <w:highlight w:val="yellow"/>
        </w:rPr>
        <w:t>factored into their decision between providers?</w:t>
      </w:r>
    </w:p>
    <w:p w:rsidR="008C6776" w:rsidRPr="002F3D4C" w:rsidP="004D2B46" w14:paraId="00AF420D" w14:textId="74C49FB3">
      <w:pPr>
        <w:widowControl/>
        <w:numPr>
          <w:ilvl w:val="0"/>
          <w:numId w:val="21"/>
        </w:numPr>
        <w:autoSpaceDE/>
        <w:autoSpaceDN/>
        <w:spacing w:before="100" w:beforeAutospacing="1" w:after="100" w:afterAutospacing="1" w:line="276" w:lineRule="auto"/>
        <w:ind w:left="360"/>
        <w:contextualSpacing/>
        <w:rPr>
          <w:highlight w:val="yellow"/>
        </w:rPr>
      </w:pPr>
      <w:r w:rsidRPr="002F3D4C">
        <w:rPr>
          <w:highlight w:val="yellow"/>
        </w:rPr>
        <w:t>What cul</w:t>
      </w:r>
      <w:r w:rsidRPr="002F3D4C" w:rsidR="00557058">
        <w:rPr>
          <w:highlight w:val="yellow"/>
        </w:rPr>
        <w:t xml:space="preserve">turally </w:t>
      </w:r>
      <w:r w:rsidRPr="002F3D4C" w:rsidR="009B1384">
        <w:rPr>
          <w:highlight w:val="yellow"/>
        </w:rPr>
        <w:t>responsive</w:t>
      </w:r>
      <w:r w:rsidRPr="002F3D4C" w:rsidR="00557058">
        <w:rPr>
          <w:highlight w:val="yellow"/>
        </w:rPr>
        <w:t xml:space="preserve"> services are missing</w:t>
      </w:r>
      <w:r w:rsidRPr="002F3D4C">
        <w:rPr>
          <w:highlight w:val="yellow"/>
        </w:rPr>
        <w:t xml:space="preserve"> from </w:t>
      </w:r>
      <w:r w:rsidRPr="002F3D4C" w:rsidR="00557058">
        <w:rPr>
          <w:highlight w:val="yellow"/>
        </w:rPr>
        <w:t xml:space="preserve">your organization or other </w:t>
      </w:r>
      <w:r w:rsidRPr="002F3D4C">
        <w:rPr>
          <w:highlight w:val="yellow"/>
        </w:rPr>
        <w:t>providers/staff</w:t>
      </w:r>
      <w:r w:rsidRPr="002F3D4C" w:rsidR="00557058">
        <w:rPr>
          <w:highlight w:val="yellow"/>
        </w:rPr>
        <w:t xml:space="preserve">? Which </w:t>
      </w:r>
      <w:r w:rsidRPr="002F3D4C">
        <w:rPr>
          <w:highlight w:val="yellow"/>
        </w:rPr>
        <w:t>community</w:t>
      </w:r>
      <w:r w:rsidRPr="002F3D4C" w:rsidR="00BC4863">
        <w:rPr>
          <w:highlight w:val="yellow"/>
        </w:rPr>
        <w:t>(s)</w:t>
      </w:r>
      <w:r w:rsidRPr="002F3D4C">
        <w:rPr>
          <w:highlight w:val="yellow"/>
        </w:rPr>
        <w:t>/culture</w:t>
      </w:r>
      <w:r w:rsidRPr="002F3D4C" w:rsidR="00BC4863">
        <w:rPr>
          <w:highlight w:val="yellow"/>
        </w:rPr>
        <w:t>(s) are not supported in this way</w:t>
      </w:r>
      <w:r w:rsidRPr="002F3D4C">
        <w:rPr>
          <w:highlight w:val="yellow"/>
        </w:rPr>
        <w:t>?</w:t>
      </w:r>
    </w:p>
    <w:p w:rsidR="008C6776" w:rsidRPr="002F3D4C" w:rsidP="004D2B46" w14:paraId="5E85A119" w14:textId="3AD831B4">
      <w:pPr>
        <w:widowControl/>
        <w:numPr>
          <w:ilvl w:val="0"/>
          <w:numId w:val="21"/>
        </w:numPr>
        <w:autoSpaceDE/>
        <w:autoSpaceDN/>
        <w:spacing w:before="100" w:beforeAutospacing="1" w:after="100" w:afterAutospacing="1" w:line="276" w:lineRule="auto"/>
        <w:ind w:left="360"/>
        <w:contextualSpacing/>
        <w:rPr>
          <w:highlight w:val="yellow"/>
        </w:rPr>
      </w:pPr>
      <w:r w:rsidRPr="002F3D4C">
        <w:rPr>
          <w:highlight w:val="yellow"/>
        </w:rPr>
        <w:t>Ha</w:t>
      </w:r>
      <w:r w:rsidRPr="002F3D4C" w:rsidR="00804F7B">
        <w:rPr>
          <w:highlight w:val="yellow"/>
        </w:rPr>
        <w:t>s your organization or other provi</w:t>
      </w:r>
      <w:r w:rsidRPr="002F3D4C" w:rsidR="0064667E">
        <w:rPr>
          <w:highlight w:val="yellow"/>
        </w:rPr>
        <w:t xml:space="preserve">ders tried to offer </w:t>
      </w:r>
      <w:r w:rsidRPr="002F3D4C">
        <w:rPr>
          <w:highlight w:val="yellow"/>
        </w:rPr>
        <w:t xml:space="preserve">services </w:t>
      </w:r>
      <w:r w:rsidRPr="002F3D4C" w:rsidR="0064667E">
        <w:rPr>
          <w:highlight w:val="yellow"/>
        </w:rPr>
        <w:t>to</w:t>
      </w:r>
      <w:r w:rsidRPr="002F3D4C">
        <w:rPr>
          <w:highlight w:val="yellow"/>
        </w:rPr>
        <w:t xml:space="preserve"> specifically support </w:t>
      </w:r>
      <w:r w:rsidRPr="002F3D4C" w:rsidR="0064667E">
        <w:rPr>
          <w:highlight w:val="yellow"/>
        </w:rPr>
        <w:t xml:space="preserve">the </w:t>
      </w:r>
      <w:r w:rsidRPr="002F3D4C">
        <w:rPr>
          <w:highlight w:val="yellow"/>
        </w:rPr>
        <w:t>culture</w:t>
      </w:r>
      <w:r w:rsidRPr="002F3D4C" w:rsidR="0064667E">
        <w:rPr>
          <w:highlight w:val="yellow"/>
        </w:rPr>
        <w:t>(s)/community(s) you just shared</w:t>
      </w:r>
      <w:r w:rsidRPr="002F3D4C">
        <w:rPr>
          <w:highlight w:val="yellow"/>
        </w:rPr>
        <w:t xml:space="preserve">? Which services?  Were you successful? If so, what made this possible? What barriers </w:t>
      </w:r>
      <w:r w:rsidRPr="002F3D4C" w:rsidR="00931A2F">
        <w:rPr>
          <w:highlight w:val="yellow"/>
        </w:rPr>
        <w:t>were</w:t>
      </w:r>
      <w:r w:rsidRPr="002F3D4C">
        <w:rPr>
          <w:highlight w:val="yellow"/>
        </w:rPr>
        <w:t xml:space="preserve"> encounter</w:t>
      </w:r>
      <w:r w:rsidRPr="002F3D4C" w:rsidR="00931A2F">
        <w:rPr>
          <w:highlight w:val="yellow"/>
        </w:rPr>
        <w:t>ed</w:t>
      </w:r>
      <w:r w:rsidRPr="002F3D4C">
        <w:rPr>
          <w:highlight w:val="yellow"/>
        </w:rPr>
        <w:t>?</w:t>
      </w:r>
    </w:p>
    <w:p w:rsidR="001B75BA" w:rsidRPr="002F3D4C" w:rsidP="00495B81" w14:paraId="39D770EC" w14:textId="77777777">
      <w:pPr>
        <w:widowControl/>
        <w:numPr>
          <w:ilvl w:val="0"/>
          <w:numId w:val="22"/>
        </w:numPr>
        <w:autoSpaceDE/>
        <w:autoSpaceDN/>
        <w:spacing w:before="100" w:beforeAutospacing="1" w:after="100" w:afterAutospacing="1" w:line="276" w:lineRule="auto"/>
        <w:ind w:left="360"/>
        <w:contextualSpacing/>
        <w:rPr>
          <w:highlight w:val="yellow"/>
        </w:rPr>
      </w:pPr>
      <w:r w:rsidRPr="002F3D4C">
        <w:rPr>
          <w:highlight w:val="yellow"/>
        </w:rPr>
        <w:t xml:space="preserve">How important are culturally </w:t>
      </w:r>
      <w:r w:rsidRPr="002F3D4C" w:rsidR="00EE367D">
        <w:rPr>
          <w:highlight w:val="yellow"/>
        </w:rPr>
        <w:t>responsive</w:t>
      </w:r>
      <w:r w:rsidRPr="002F3D4C">
        <w:rPr>
          <w:highlight w:val="yellow"/>
        </w:rPr>
        <w:t xml:space="preserve"> services?</w:t>
      </w:r>
    </w:p>
    <w:p w:rsidR="001B75BA" w:rsidRPr="002F3D4C" w:rsidP="00495B81" w14:paraId="58599EC0" w14:textId="67EE3E43">
      <w:pPr>
        <w:widowControl/>
        <w:numPr>
          <w:ilvl w:val="0"/>
          <w:numId w:val="22"/>
        </w:numPr>
        <w:autoSpaceDE/>
        <w:autoSpaceDN/>
        <w:spacing w:before="100" w:beforeAutospacing="1" w:after="100" w:afterAutospacing="1" w:line="276" w:lineRule="auto"/>
        <w:ind w:left="360"/>
        <w:contextualSpacing/>
        <w:rPr>
          <w:highlight w:val="yellow"/>
        </w:rPr>
      </w:pPr>
      <w:r w:rsidRPr="002F3D4C">
        <w:rPr>
          <w:highlight w:val="yellow"/>
        </w:rPr>
        <w:t>What</w:t>
      </w:r>
      <w:r w:rsidRPr="002F3D4C" w:rsidR="008C6776">
        <w:rPr>
          <w:highlight w:val="yellow"/>
        </w:rPr>
        <w:t xml:space="preserve"> needs </w:t>
      </w:r>
      <w:r w:rsidRPr="002F3D4C">
        <w:rPr>
          <w:highlight w:val="yellow"/>
        </w:rPr>
        <w:t>are</w:t>
      </w:r>
      <w:r w:rsidRPr="002F3D4C" w:rsidR="008C6776">
        <w:rPr>
          <w:highlight w:val="yellow"/>
        </w:rPr>
        <w:t xml:space="preserve"> not </w:t>
      </w:r>
      <w:r w:rsidRPr="002F3D4C">
        <w:rPr>
          <w:highlight w:val="yellow"/>
        </w:rPr>
        <w:t xml:space="preserve">being </w:t>
      </w:r>
      <w:r w:rsidRPr="002F3D4C" w:rsidR="008C6776">
        <w:rPr>
          <w:highlight w:val="yellow"/>
        </w:rPr>
        <w:t xml:space="preserve">met? </w:t>
      </w:r>
      <w:r w:rsidRPr="002F3D4C">
        <w:rPr>
          <w:i/>
          <w:highlight w:val="yellow"/>
        </w:rPr>
        <w:t xml:space="preserve">For example, </w:t>
      </w:r>
      <w:r w:rsidRPr="002F3D4C" w:rsidR="008C6776">
        <w:rPr>
          <w:i/>
          <w:highlight w:val="yellow"/>
        </w:rPr>
        <w:t>what types of services would have been helpful?</w:t>
      </w:r>
      <w:r w:rsidRPr="002F3D4C" w:rsidR="008C6776">
        <w:rPr>
          <w:highlight w:val="yellow"/>
        </w:rPr>
        <w:t xml:space="preserve"> </w:t>
      </w:r>
    </w:p>
    <w:p w:rsidR="008C6776" w:rsidRPr="002F3D4C" w:rsidP="00495B81" w14:paraId="33C7CA1F" w14:textId="53D61E6A">
      <w:pPr>
        <w:pStyle w:val="ListParagraph"/>
        <w:widowControl/>
        <w:numPr>
          <w:ilvl w:val="0"/>
          <w:numId w:val="22"/>
        </w:numPr>
        <w:autoSpaceDE/>
        <w:autoSpaceDN/>
        <w:spacing w:before="100" w:beforeAutospacing="1" w:after="100" w:afterAutospacing="1" w:line="276" w:lineRule="auto"/>
        <w:ind w:left="360"/>
        <w:contextualSpacing/>
        <w:rPr>
          <w:highlight w:val="yellow"/>
        </w:rPr>
      </w:pPr>
      <w:r w:rsidRPr="002F3D4C">
        <w:rPr>
          <w:highlight w:val="yellow"/>
        </w:rPr>
        <w:t xml:space="preserve">Overall, what recommendations do you have for improving </w:t>
      </w:r>
      <w:r w:rsidRPr="002F3D4C" w:rsidR="00832B1B">
        <w:rPr>
          <w:highlight w:val="yellow"/>
        </w:rPr>
        <w:t xml:space="preserve">culturally </w:t>
      </w:r>
      <w:r w:rsidRPr="002F3D4C" w:rsidR="00EE367D">
        <w:rPr>
          <w:highlight w:val="yellow"/>
        </w:rPr>
        <w:t>responsive</w:t>
      </w:r>
      <w:r w:rsidRPr="002F3D4C" w:rsidR="00832B1B">
        <w:rPr>
          <w:highlight w:val="yellow"/>
        </w:rPr>
        <w:t xml:space="preserve"> </w:t>
      </w:r>
      <w:r w:rsidRPr="002F3D4C">
        <w:rPr>
          <w:highlight w:val="yellow"/>
        </w:rPr>
        <w:t>services at [</w:t>
      </w:r>
      <w:r w:rsidRPr="002F3D4C">
        <w:rPr>
          <w:i/>
          <w:highlight w:val="yellow"/>
        </w:rPr>
        <w:t>Insert organization/agency</w:t>
      </w:r>
      <w:r w:rsidRPr="002F3D4C">
        <w:rPr>
          <w:highlight w:val="yellow"/>
        </w:rPr>
        <w:t xml:space="preserve">]? What </w:t>
      </w:r>
      <w:r w:rsidRPr="002F3D4C" w:rsidR="0008340C">
        <w:rPr>
          <w:highlight w:val="yellow"/>
        </w:rPr>
        <w:t>advice do you have for others in the field</w:t>
      </w:r>
      <w:r w:rsidRPr="002F3D4C">
        <w:rPr>
          <w:highlight w:val="yellow"/>
        </w:rPr>
        <w:t>?</w:t>
      </w:r>
    </w:p>
    <w:p w:rsidR="008C6776" w:rsidRPr="002F3D4C" w:rsidP="004D2B46" w14:paraId="12A1D68A" w14:textId="77777777">
      <w:pPr>
        <w:widowControl/>
        <w:numPr>
          <w:ilvl w:val="0"/>
          <w:numId w:val="22"/>
        </w:numPr>
        <w:autoSpaceDE/>
        <w:autoSpaceDN/>
        <w:spacing w:before="100" w:beforeAutospacing="1" w:after="100" w:afterAutospacing="1" w:line="276" w:lineRule="auto"/>
        <w:ind w:left="360"/>
        <w:contextualSpacing/>
        <w:rPr>
          <w:highlight w:val="yellow"/>
        </w:rPr>
      </w:pPr>
      <w:r w:rsidRPr="002F3D4C">
        <w:rPr>
          <w:highlight w:val="yellow"/>
        </w:rPr>
        <w:t>What could providers/staff at [</w:t>
      </w:r>
      <w:r w:rsidRPr="002F3D4C">
        <w:rPr>
          <w:i/>
          <w:highlight w:val="yellow"/>
        </w:rPr>
        <w:t>Insert organization/agency</w:t>
      </w:r>
      <w:r w:rsidRPr="002F3D4C">
        <w:rPr>
          <w:highlight w:val="yellow"/>
        </w:rPr>
        <w:t xml:space="preserve">] do to be more inclusive </w:t>
      </w:r>
      <w:r w:rsidRPr="002F3D4C">
        <w:rPr>
          <w:i/>
          <w:highlight w:val="yellow"/>
        </w:rPr>
        <w:t>(e.g., culture, race/ethnicity, gender, ability)</w:t>
      </w:r>
      <w:r w:rsidRPr="002F3D4C">
        <w:rPr>
          <w:highlight w:val="yellow"/>
        </w:rPr>
        <w:t>?</w:t>
      </w:r>
    </w:p>
    <w:p w:rsidR="008C6776" w:rsidRPr="002F3D4C" w:rsidP="004D2B46" w14:paraId="65B0265A" w14:textId="77777777">
      <w:pPr>
        <w:widowControl/>
        <w:numPr>
          <w:ilvl w:val="0"/>
          <w:numId w:val="22"/>
        </w:numPr>
        <w:autoSpaceDE/>
        <w:autoSpaceDN/>
        <w:spacing w:before="100" w:beforeAutospacing="1" w:after="100" w:afterAutospacing="1" w:line="276" w:lineRule="auto"/>
        <w:ind w:left="360"/>
        <w:contextualSpacing/>
        <w:rPr>
          <w:highlight w:val="yellow"/>
        </w:rPr>
      </w:pPr>
      <w:r w:rsidRPr="002F3D4C">
        <w:rPr>
          <w:highlight w:val="yellow"/>
        </w:rPr>
        <w:t xml:space="preserve">What do you think is the most helpful service for individuals who have experienced trafficking or who have increased risk factors for trafficking? Why? </w:t>
      </w:r>
    </w:p>
    <w:p w:rsidR="008C6776" w:rsidRPr="002F3D4C" w:rsidP="004D2B46" w14:paraId="31BC29B5" w14:textId="77777777">
      <w:pPr>
        <w:widowControl/>
        <w:numPr>
          <w:ilvl w:val="0"/>
          <w:numId w:val="22"/>
        </w:numPr>
        <w:autoSpaceDE/>
        <w:autoSpaceDN/>
        <w:spacing w:before="100" w:beforeAutospacing="1" w:after="100" w:afterAutospacing="1" w:line="276" w:lineRule="auto"/>
        <w:ind w:left="360"/>
        <w:contextualSpacing/>
        <w:rPr>
          <w:highlight w:val="yellow"/>
        </w:rPr>
      </w:pPr>
      <w:r w:rsidRPr="002F3D4C">
        <w:rPr>
          <w:highlight w:val="yellow"/>
        </w:rPr>
        <w:t xml:space="preserve">What is the most important thing for providers/staff to know about individuals who have experienced trafficking or who have increased risk factors for trafficking experiences in regard to the services/care provided? </w:t>
      </w:r>
    </w:p>
    <w:p w:rsidR="008C6776" w:rsidRPr="008B5DF4" w:rsidP="004D2B46" w14:paraId="3051AA9C" w14:textId="77777777">
      <w:pPr>
        <w:widowControl/>
        <w:autoSpaceDE/>
        <w:autoSpaceDN/>
        <w:spacing w:before="100" w:beforeAutospacing="1" w:after="100" w:afterAutospacing="1" w:line="276" w:lineRule="auto"/>
        <w:contextualSpacing/>
        <w:rPr>
          <w:b/>
          <w:bCs/>
        </w:rPr>
      </w:pPr>
    </w:p>
    <w:p w:rsidR="00411496" w:rsidP="004D2B46" w14:paraId="11064830" w14:textId="77777777">
      <w:pPr>
        <w:widowControl/>
        <w:autoSpaceDE/>
        <w:autoSpaceDN/>
        <w:spacing w:before="100" w:beforeAutospacing="1" w:after="100" w:afterAutospacing="1" w:line="276" w:lineRule="auto"/>
        <w:contextualSpacing/>
        <w:rPr>
          <w:b/>
          <w:bCs/>
        </w:rPr>
      </w:pPr>
    </w:p>
    <w:p w:rsidR="00411496" w:rsidP="004D2B46" w14:paraId="21159F20" w14:textId="77777777">
      <w:pPr>
        <w:widowControl/>
        <w:autoSpaceDE/>
        <w:autoSpaceDN/>
        <w:spacing w:before="100" w:beforeAutospacing="1" w:after="100" w:afterAutospacing="1" w:line="276" w:lineRule="auto"/>
        <w:contextualSpacing/>
        <w:rPr>
          <w:b/>
          <w:bCs/>
        </w:rPr>
      </w:pPr>
    </w:p>
    <w:p w:rsidR="00A033EF" w:rsidRPr="008B5DF4" w:rsidP="004D2B46" w14:paraId="3A6E7370" w14:textId="390C1F32">
      <w:pPr>
        <w:widowControl/>
        <w:autoSpaceDE/>
        <w:autoSpaceDN/>
        <w:spacing w:before="100" w:beforeAutospacing="1" w:after="100" w:afterAutospacing="1" w:line="276" w:lineRule="auto"/>
        <w:contextualSpacing/>
        <w:rPr>
          <w:b/>
          <w:bCs/>
        </w:rPr>
      </w:pPr>
      <w:r w:rsidRPr="008B5DF4">
        <w:rPr>
          <w:b/>
          <w:bCs/>
        </w:rPr>
        <w:t>Peer Suppor</w:t>
      </w:r>
      <w:r w:rsidRPr="008B5DF4" w:rsidR="0080677D">
        <w:rPr>
          <w:b/>
          <w:bCs/>
        </w:rPr>
        <w:t>t</w:t>
      </w:r>
    </w:p>
    <w:p w:rsidR="0080677D" w:rsidRPr="008A38EE" w:rsidP="004D2B46" w14:paraId="23FE36A9" w14:textId="7B84F8BD">
      <w:pPr>
        <w:pStyle w:val="ListParagraph"/>
        <w:widowControl/>
        <w:numPr>
          <w:ilvl w:val="0"/>
          <w:numId w:val="4"/>
        </w:numPr>
        <w:autoSpaceDE/>
        <w:autoSpaceDN/>
        <w:spacing w:before="100" w:beforeAutospacing="1" w:after="100" w:afterAutospacing="1" w:line="276" w:lineRule="auto"/>
        <w:ind w:left="360"/>
        <w:contextualSpacing/>
        <w:rPr>
          <w:highlight w:val="yellow"/>
        </w:rPr>
      </w:pPr>
      <w:r w:rsidRPr="008A38EE">
        <w:rPr>
          <w:highlight w:val="yellow"/>
        </w:rPr>
        <w:t>What types of peer support have you received</w:t>
      </w:r>
      <w:r w:rsidRPr="008A38EE" w:rsidR="0067414E">
        <w:rPr>
          <w:highlight w:val="yellow"/>
        </w:rPr>
        <w:t>/offered</w:t>
      </w:r>
      <w:r w:rsidRPr="008A38EE" w:rsidR="004F6FF1">
        <w:rPr>
          <w:highlight w:val="yellow"/>
        </w:rPr>
        <w:t xml:space="preserve"> (e.g., group, mentor, navigator)</w:t>
      </w:r>
      <w:r w:rsidRPr="008A38EE">
        <w:rPr>
          <w:highlight w:val="yellow"/>
        </w:rPr>
        <w:t xml:space="preserve">? </w:t>
      </w:r>
    </w:p>
    <w:p w:rsidR="0080677D" w:rsidRPr="008A38EE" w:rsidP="004D2B46" w14:paraId="58728402" w14:textId="441FB4E5">
      <w:pPr>
        <w:pStyle w:val="ListParagraph"/>
        <w:widowControl/>
        <w:numPr>
          <w:ilvl w:val="0"/>
          <w:numId w:val="4"/>
        </w:numPr>
        <w:autoSpaceDE/>
        <w:autoSpaceDN/>
        <w:spacing w:before="100" w:beforeAutospacing="1" w:after="100" w:afterAutospacing="1" w:line="276" w:lineRule="auto"/>
        <w:ind w:left="360"/>
        <w:contextualSpacing/>
        <w:rPr>
          <w:highlight w:val="yellow"/>
        </w:rPr>
      </w:pPr>
      <w:r w:rsidRPr="008A38EE">
        <w:rPr>
          <w:highlight w:val="yellow"/>
        </w:rPr>
        <w:t>Why did you choose a peer support program?</w:t>
      </w:r>
    </w:p>
    <w:p w:rsidR="00D83A9D" w:rsidRPr="008A38EE" w:rsidP="004D2B46" w14:paraId="0F6B7D47" w14:textId="184595B7">
      <w:pPr>
        <w:pStyle w:val="ListParagraph"/>
        <w:widowControl/>
        <w:numPr>
          <w:ilvl w:val="0"/>
          <w:numId w:val="4"/>
        </w:numPr>
        <w:autoSpaceDE/>
        <w:autoSpaceDN/>
        <w:spacing w:before="100" w:beforeAutospacing="1" w:after="100" w:afterAutospacing="1" w:line="276" w:lineRule="auto"/>
        <w:ind w:left="360"/>
        <w:contextualSpacing/>
        <w:rPr>
          <w:highlight w:val="yellow"/>
        </w:rPr>
      </w:pPr>
      <w:r w:rsidRPr="008A38EE">
        <w:rPr>
          <w:highlight w:val="yellow"/>
        </w:rPr>
        <w:t xml:space="preserve">What are some reasons why someone may choose not to participate in a peer support program? </w:t>
      </w:r>
    </w:p>
    <w:p w:rsidR="004F6FF1" w:rsidRPr="008A38EE" w:rsidP="004D2B46" w14:paraId="384AE233" w14:textId="356581F7">
      <w:pPr>
        <w:pStyle w:val="ListParagraph"/>
        <w:widowControl/>
        <w:numPr>
          <w:ilvl w:val="0"/>
          <w:numId w:val="5"/>
        </w:numPr>
        <w:autoSpaceDE/>
        <w:autoSpaceDN/>
        <w:spacing w:before="100" w:beforeAutospacing="1" w:after="100" w:afterAutospacing="1" w:line="276" w:lineRule="auto"/>
        <w:ind w:left="360"/>
        <w:contextualSpacing/>
        <w:rPr>
          <w:highlight w:val="yellow"/>
        </w:rPr>
      </w:pPr>
      <w:r w:rsidRPr="008A38EE">
        <w:rPr>
          <w:highlight w:val="yellow"/>
        </w:rPr>
        <w:t xml:space="preserve">Who do you consider to be a peer in peer support programs for </w:t>
      </w:r>
      <w:r w:rsidRPr="008A38EE">
        <w:rPr>
          <w:highlight w:val="yellow"/>
        </w:rPr>
        <w:t>[</w:t>
      </w:r>
      <w:r w:rsidRPr="008A38EE" w:rsidR="00F42735">
        <w:rPr>
          <w:i/>
          <w:iCs/>
          <w:highlight w:val="yellow"/>
        </w:rPr>
        <w:t xml:space="preserve">Insert </w:t>
      </w:r>
      <w:r w:rsidRPr="008A38EE">
        <w:rPr>
          <w:i/>
          <w:iCs/>
          <w:highlight w:val="yellow"/>
        </w:rPr>
        <w:t xml:space="preserve">specific issue, </w:t>
      </w:r>
      <w:r w:rsidRPr="008A38EE" w:rsidR="00655E92">
        <w:rPr>
          <w:i/>
          <w:iCs/>
          <w:highlight w:val="yellow"/>
        </w:rPr>
        <w:t xml:space="preserve">like </w:t>
      </w:r>
      <w:r w:rsidRPr="008A38EE">
        <w:rPr>
          <w:i/>
          <w:iCs/>
          <w:highlight w:val="yellow"/>
        </w:rPr>
        <w:t>substance use, mental health</w:t>
      </w:r>
      <w:r w:rsidRPr="008A38EE">
        <w:rPr>
          <w:highlight w:val="yellow"/>
        </w:rPr>
        <w:t>]?</w:t>
      </w:r>
    </w:p>
    <w:p w:rsidR="00D83A9D" w:rsidRPr="008A38EE" w:rsidP="004D2B46" w14:paraId="68CBB473" w14:textId="7B278011">
      <w:pPr>
        <w:pStyle w:val="ListParagraph"/>
        <w:widowControl/>
        <w:numPr>
          <w:ilvl w:val="0"/>
          <w:numId w:val="5"/>
        </w:numPr>
        <w:autoSpaceDE/>
        <w:autoSpaceDN/>
        <w:spacing w:before="100" w:beforeAutospacing="1" w:after="100" w:afterAutospacing="1" w:line="276" w:lineRule="auto"/>
        <w:ind w:left="360"/>
        <w:contextualSpacing/>
        <w:rPr>
          <w:highlight w:val="yellow"/>
        </w:rPr>
      </w:pPr>
      <w:r w:rsidRPr="008A38EE">
        <w:rPr>
          <w:highlight w:val="yellow"/>
        </w:rPr>
        <w:t xml:space="preserve">What makes someone qualified to be a peer support person? </w:t>
      </w:r>
    </w:p>
    <w:p w:rsidR="0080677D" w:rsidRPr="008A38EE" w:rsidP="004D2B46" w14:paraId="0C06F84A" w14:textId="774D1FA5">
      <w:pPr>
        <w:pStyle w:val="ListParagraph"/>
        <w:widowControl/>
        <w:numPr>
          <w:ilvl w:val="0"/>
          <w:numId w:val="5"/>
        </w:numPr>
        <w:autoSpaceDE/>
        <w:autoSpaceDN/>
        <w:spacing w:before="100" w:beforeAutospacing="1" w:after="100" w:afterAutospacing="1" w:line="276" w:lineRule="auto"/>
        <w:ind w:left="360"/>
        <w:contextualSpacing/>
        <w:rPr>
          <w:highlight w:val="yellow"/>
        </w:rPr>
      </w:pPr>
      <w:r w:rsidRPr="008A38EE">
        <w:rPr>
          <w:highlight w:val="yellow"/>
        </w:rPr>
        <w:t xml:space="preserve">What circumstances or specific aspects of peer support are helpful for </w:t>
      </w:r>
      <w:r w:rsidRPr="008A38EE" w:rsidR="004F6FF1">
        <w:rPr>
          <w:highlight w:val="yellow"/>
        </w:rPr>
        <w:t>[</w:t>
      </w:r>
      <w:r w:rsidRPr="008A38EE" w:rsidR="00F42735">
        <w:rPr>
          <w:i/>
          <w:iCs/>
          <w:highlight w:val="yellow"/>
        </w:rPr>
        <w:t xml:space="preserve">Insert </w:t>
      </w:r>
      <w:r w:rsidRPr="008A38EE" w:rsidR="004F6FF1">
        <w:rPr>
          <w:i/>
          <w:iCs/>
          <w:highlight w:val="yellow"/>
        </w:rPr>
        <w:t xml:space="preserve">specific issue, </w:t>
      </w:r>
      <w:r w:rsidRPr="008A38EE" w:rsidR="00655E92">
        <w:rPr>
          <w:i/>
          <w:iCs/>
          <w:highlight w:val="yellow"/>
        </w:rPr>
        <w:t xml:space="preserve">like </w:t>
      </w:r>
      <w:r w:rsidRPr="008A38EE" w:rsidR="004F6FF1">
        <w:rPr>
          <w:i/>
          <w:iCs/>
          <w:highlight w:val="yellow"/>
        </w:rPr>
        <w:t>substance use, mental health</w:t>
      </w:r>
      <w:r w:rsidRPr="008A38EE" w:rsidR="004F6FF1">
        <w:rPr>
          <w:highlight w:val="yellow"/>
        </w:rPr>
        <w:t>]</w:t>
      </w:r>
      <w:r w:rsidRPr="008A38EE">
        <w:rPr>
          <w:highlight w:val="yellow"/>
        </w:rPr>
        <w:t>?</w:t>
      </w:r>
    </w:p>
    <w:p w:rsidR="00FE5580" w:rsidRPr="008A38EE" w:rsidP="004D2B46" w14:paraId="002C97D5" w14:textId="24A2EB6E">
      <w:pPr>
        <w:pStyle w:val="ListParagraph"/>
        <w:widowControl/>
        <w:numPr>
          <w:ilvl w:val="0"/>
          <w:numId w:val="6"/>
        </w:numPr>
        <w:autoSpaceDE/>
        <w:autoSpaceDN/>
        <w:spacing w:before="100" w:beforeAutospacing="1" w:after="100" w:afterAutospacing="1" w:line="276" w:lineRule="auto"/>
        <w:ind w:left="360"/>
        <w:contextualSpacing/>
        <w:rPr>
          <w:highlight w:val="yellow"/>
        </w:rPr>
      </w:pPr>
      <w:r w:rsidRPr="008A38EE">
        <w:rPr>
          <w:highlight w:val="yellow"/>
        </w:rPr>
        <w:t xml:space="preserve">What circumstances or specific aspects of peer support are less helpful for </w:t>
      </w:r>
      <w:r w:rsidRPr="008A38EE" w:rsidR="004F6FF1">
        <w:rPr>
          <w:highlight w:val="yellow"/>
        </w:rPr>
        <w:t>[</w:t>
      </w:r>
      <w:r w:rsidRPr="008A38EE" w:rsidR="00F42735">
        <w:rPr>
          <w:i/>
          <w:iCs/>
          <w:highlight w:val="yellow"/>
        </w:rPr>
        <w:t xml:space="preserve">Insert </w:t>
      </w:r>
      <w:r w:rsidRPr="008A38EE" w:rsidR="004F6FF1">
        <w:rPr>
          <w:i/>
          <w:iCs/>
          <w:highlight w:val="yellow"/>
        </w:rPr>
        <w:t xml:space="preserve">specific issue, </w:t>
      </w:r>
      <w:r w:rsidRPr="008A38EE" w:rsidR="00655E92">
        <w:rPr>
          <w:i/>
          <w:iCs/>
          <w:highlight w:val="yellow"/>
        </w:rPr>
        <w:t xml:space="preserve">like </w:t>
      </w:r>
      <w:r w:rsidRPr="008A38EE" w:rsidR="004F6FF1">
        <w:rPr>
          <w:i/>
          <w:iCs/>
          <w:highlight w:val="yellow"/>
        </w:rPr>
        <w:t>substance use, mental health</w:t>
      </w:r>
      <w:r w:rsidRPr="008A38EE" w:rsidR="004F6FF1">
        <w:rPr>
          <w:highlight w:val="yellow"/>
        </w:rPr>
        <w:t>]</w:t>
      </w:r>
      <w:r w:rsidRPr="008A38EE">
        <w:rPr>
          <w:highlight w:val="yellow"/>
        </w:rPr>
        <w:t>?</w:t>
      </w:r>
    </w:p>
    <w:p w:rsidR="00E56BB9" w:rsidRPr="008A38EE" w:rsidP="004D2B46" w14:paraId="0E3175D5" w14:textId="30E0A617">
      <w:pPr>
        <w:pStyle w:val="ListParagraph"/>
        <w:widowControl/>
        <w:numPr>
          <w:ilvl w:val="0"/>
          <w:numId w:val="6"/>
        </w:numPr>
        <w:autoSpaceDE/>
        <w:autoSpaceDN/>
        <w:spacing w:before="100" w:beforeAutospacing="1" w:after="100" w:afterAutospacing="1" w:line="276" w:lineRule="auto"/>
        <w:ind w:left="360"/>
        <w:contextualSpacing/>
        <w:rPr>
          <w:highlight w:val="yellow"/>
        </w:rPr>
      </w:pPr>
      <w:r w:rsidRPr="008A38EE">
        <w:rPr>
          <w:highlight w:val="yellow"/>
        </w:rPr>
        <w:t xml:space="preserve">Are there specific needs that peer support models do not meet for </w:t>
      </w:r>
      <w:r w:rsidRPr="008A38EE" w:rsidR="00C21352">
        <w:rPr>
          <w:highlight w:val="yellow"/>
        </w:rPr>
        <w:t>individuals who have experienced trafficking</w:t>
      </w:r>
      <w:r w:rsidRPr="008A38EE">
        <w:rPr>
          <w:highlight w:val="yellow"/>
        </w:rPr>
        <w:t xml:space="preserve"> with </w:t>
      </w:r>
      <w:r w:rsidRPr="008A38EE" w:rsidR="004F6FF1">
        <w:rPr>
          <w:highlight w:val="yellow"/>
        </w:rPr>
        <w:t>[</w:t>
      </w:r>
      <w:r w:rsidRPr="008A38EE" w:rsidR="00F42735">
        <w:rPr>
          <w:i/>
          <w:iCs/>
          <w:highlight w:val="yellow"/>
        </w:rPr>
        <w:t xml:space="preserve">Insert </w:t>
      </w:r>
      <w:r w:rsidRPr="008A38EE" w:rsidR="004F6FF1">
        <w:rPr>
          <w:i/>
          <w:iCs/>
          <w:highlight w:val="yellow"/>
        </w:rPr>
        <w:t xml:space="preserve">specific issue, </w:t>
      </w:r>
      <w:r w:rsidRPr="008A38EE" w:rsidR="00655E92">
        <w:rPr>
          <w:i/>
          <w:iCs/>
          <w:highlight w:val="yellow"/>
        </w:rPr>
        <w:t xml:space="preserve">like </w:t>
      </w:r>
      <w:r w:rsidRPr="008A38EE" w:rsidR="004F6FF1">
        <w:rPr>
          <w:i/>
          <w:iCs/>
          <w:highlight w:val="yellow"/>
        </w:rPr>
        <w:t>substance use, mental health</w:t>
      </w:r>
      <w:r w:rsidRPr="008A38EE" w:rsidR="004F6FF1">
        <w:rPr>
          <w:highlight w:val="yellow"/>
        </w:rPr>
        <w:t>]</w:t>
      </w:r>
      <w:r w:rsidRPr="008A38EE">
        <w:rPr>
          <w:highlight w:val="yellow"/>
        </w:rPr>
        <w:t xml:space="preserve">? </w:t>
      </w:r>
    </w:p>
    <w:p w:rsidR="001B75BA" w:rsidRPr="008A38EE" w:rsidP="00495B81" w14:paraId="3C68CFBB" w14:textId="77777777">
      <w:pPr>
        <w:pStyle w:val="ListParagraph"/>
        <w:widowControl/>
        <w:numPr>
          <w:ilvl w:val="0"/>
          <w:numId w:val="7"/>
        </w:numPr>
        <w:autoSpaceDE/>
        <w:autoSpaceDN/>
        <w:spacing w:before="100" w:beforeAutospacing="1" w:after="100" w:afterAutospacing="1" w:line="276" w:lineRule="auto"/>
        <w:ind w:left="360"/>
        <w:contextualSpacing/>
        <w:rPr>
          <w:highlight w:val="yellow"/>
        </w:rPr>
      </w:pPr>
      <w:r w:rsidRPr="008A38EE">
        <w:rPr>
          <w:highlight w:val="yellow"/>
        </w:rPr>
        <w:t xml:space="preserve">What guidelines or principles are needed </w:t>
      </w:r>
      <w:r w:rsidRPr="008A38EE" w:rsidR="0043741E">
        <w:rPr>
          <w:highlight w:val="yellow"/>
        </w:rPr>
        <w:t>when implementing</w:t>
      </w:r>
      <w:r w:rsidRPr="008A38EE">
        <w:rPr>
          <w:highlight w:val="yellow"/>
        </w:rPr>
        <w:t xml:space="preserve"> peer-led support group</w:t>
      </w:r>
      <w:r w:rsidRPr="008A38EE" w:rsidR="0043741E">
        <w:rPr>
          <w:highlight w:val="yellow"/>
        </w:rPr>
        <w:t>s</w:t>
      </w:r>
      <w:r w:rsidRPr="008A38EE">
        <w:rPr>
          <w:highlight w:val="yellow"/>
        </w:rPr>
        <w:t xml:space="preserve"> for individuals who </w:t>
      </w:r>
      <w:r w:rsidRPr="008A38EE" w:rsidR="004620BB">
        <w:rPr>
          <w:highlight w:val="yellow"/>
        </w:rPr>
        <w:t xml:space="preserve">have </w:t>
      </w:r>
      <w:r w:rsidRPr="008A38EE">
        <w:rPr>
          <w:highlight w:val="yellow"/>
        </w:rPr>
        <w:t>experience</w:t>
      </w:r>
      <w:r w:rsidRPr="008A38EE" w:rsidR="004620BB">
        <w:rPr>
          <w:highlight w:val="yellow"/>
        </w:rPr>
        <w:t>d</w:t>
      </w:r>
      <w:r w:rsidRPr="008A38EE">
        <w:rPr>
          <w:highlight w:val="yellow"/>
        </w:rPr>
        <w:t xml:space="preserve"> trafficking? </w:t>
      </w:r>
    </w:p>
    <w:p w:rsidR="00514470" w:rsidRPr="008A38EE" w:rsidP="00495B81" w14:paraId="26ADCBC4" w14:textId="30A17095">
      <w:pPr>
        <w:pStyle w:val="ListParagraph"/>
        <w:widowControl/>
        <w:numPr>
          <w:ilvl w:val="0"/>
          <w:numId w:val="7"/>
        </w:numPr>
        <w:autoSpaceDE/>
        <w:autoSpaceDN/>
        <w:spacing w:before="100" w:beforeAutospacing="1" w:after="100" w:afterAutospacing="1" w:line="276" w:lineRule="auto"/>
        <w:ind w:left="360"/>
        <w:contextualSpacing/>
        <w:rPr>
          <w:rStyle w:val="cf01"/>
          <w:rFonts w:ascii="Times New Roman" w:hAnsi="Times New Roman" w:cs="Times New Roman"/>
          <w:sz w:val="22"/>
          <w:szCs w:val="22"/>
          <w:highlight w:val="yellow"/>
        </w:rPr>
      </w:pPr>
      <w:r w:rsidRPr="008A38EE">
        <w:rPr>
          <w:rStyle w:val="cf01"/>
          <w:rFonts w:ascii="Times New Roman" w:hAnsi="Times New Roman" w:cs="Times New Roman"/>
          <w:sz w:val="22"/>
          <w:szCs w:val="22"/>
          <w:highlight w:val="yellow"/>
        </w:rPr>
        <w:t xml:space="preserve">What types of peer </w:t>
      </w:r>
      <w:r w:rsidRPr="008A38EE">
        <w:rPr>
          <w:rStyle w:val="cf01"/>
          <w:rFonts w:ascii="Times New Roman" w:hAnsi="Times New Roman" w:cs="Times New Roman"/>
          <w:sz w:val="22"/>
          <w:szCs w:val="22"/>
          <w:highlight w:val="yellow"/>
        </w:rPr>
        <w:t xml:space="preserve">support programming </w:t>
      </w:r>
      <w:r w:rsidRPr="008A38EE">
        <w:rPr>
          <w:rStyle w:val="cf01"/>
          <w:rFonts w:ascii="Times New Roman" w:hAnsi="Times New Roman" w:cs="Times New Roman"/>
          <w:sz w:val="22"/>
          <w:szCs w:val="22"/>
          <w:highlight w:val="yellow"/>
        </w:rPr>
        <w:t xml:space="preserve">could be developed </w:t>
      </w:r>
      <w:r w:rsidRPr="008A38EE">
        <w:rPr>
          <w:rStyle w:val="cf01"/>
          <w:rFonts w:ascii="Times New Roman" w:hAnsi="Times New Roman" w:cs="Times New Roman"/>
          <w:sz w:val="22"/>
          <w:szCs w:val="22"/>
          <w:highlight w:val="yellow"/>
        </w:rPr>
        <w:t xml:space="preserve">for </w:t>
      </w:r>
      <w:r w:rsidRPr="008A38EE" w:rsidR="0090194E">
        <w:rPr>
          <w:rStyle w:val="cf01"/>
          <w:rFonts w:ascii="Times New Roman" w:hAnsi="Times New Roman" w:cs="Times New Roman"/>
          <w:sz w:val="22"/>
          <w:szCs w:val="22"/>
          <w:highlight w:val="yellow"/>
        </w:rPr>
        <w:t>individuals with</w:t>
      </w:r>
      <w:r w:rsidRPr="008A38EE" w:rsidR="00585570">
        <w:rPr>
          <w:rStyle w:val="cf01"/>
          <w:rFonts w:ascii="Times New Roman" w:hAnsi="Times New Roman" w:cs="Times New Roman"/>
          <w:sz w:val="22"/>
          <w:szCs w:val="22"/>
          <w:highlight w:val="yellow"/>
        </w:rPr>
        <w:t>/without</w:t>
      </w:r>
      <w:r w:rsidRPr="008A38EE" w:rsidR="0090194E">
        <w:rPr>
          <w:rStyle w:val="cf01"/>
          <w:rFonts w:ascii="Times New Roman" w:hAnsi="Times New Roman" w:cs="Times New Roman"/>
          <w:sz w:val="22"/>
          <w:szCs w:val="22"/>
          <w:highlight w:val="yellow"/>
        </w:rPr>
        <w:t xml:space="preserve"> lived experience who want to build their capacity to</w:t>
      </w:r>
      <w:r w:rsidRPr="008A38EE">
        <w:rPr>
          <w:rStyle w:val="cf01"/>
          <w:rFonts w:ascii="Times New Roman" w:hAnsi="Times New Roman" w:cs="Times New Roman"/>
          <w:sz w:val="22"/>
          <w:szCs w:val="22"/>
          <w:highlight w:val="yellow"/>
        </w:rPr>
        <w:t xml:space="preserve"> work in the </w:t>
      </w:r>
      <w:r w:rsidRPr="008A38EE" w:rsidR="0090194E">
        <w:rPr>
          <w:rStyle w:val="cf01"/>
          <w:rFonts w:ascii="Times New Roman" w:hAnsi="Times New Roman" w:cs="Times New Roman"/>
          <w:sz w:val="22"/>
          <w:szCs w:val="22"/>
          <w:highlight w:val="yellow"/>
        </w:rPr>
        <w:t xml:space="preserve">anti-trafficking </w:t>
      </w:r>
      <w:r w:rsidRPr="008A38EE">
        <w:rPr>
          <w:rStyle w:val="cf01"/>
          <w:rFonts w:ascii="Times New Roman" w:hAnsi="Times New Roman" w:cs="Times New Roman"/>
          <w:sz w:val="22"/>
          <w:szCs w:val="22"/>
          <w:highlight w:val="yellow"/>
        </w:rPr>
        <w:t xml:space="preserve">field? </w:t>
      </w:r>
    </w:p>
    <w:p w:rsidR="00FF1D3C" w:rsidRPr="007810A4" w:rsidP="004D2B46" w14:paraId="3A99A066" w14:textId="66FB596F">
      <w:pPr>
        <w:pStyle w:val="Heading1"/>
        <w:tabs>
          <w:tab w:val="left" w:pos="809"/>
        </w:tabs>
        <w:spacing w:before="100" w:beforeAutospacing="1" w:after="100" w:afterAutospacing="1" w:line="276" w:lineRule="auto"/>
        <w:ind w:left="0" w:firstLine="0"/>
        <w:contextualSpacing/>
        <w:rPr>
          <w:sz w:val="22"/>
          <w:szCs w:val="22"/>
        </w:rPr>
      </w:pPr>
      <w:r w:rsidRPr="007810A4">
        <w:rPr>
          <w:sz w:val="22"/>
          <w:szCs w:val="22"/>
        </w:rPr>
        <w:t>Learning About Tools</w:t>
      </w:r>
      <w:r w:rsidRPr="007810A4" w:rsidR="00135A82">
        <w:rPr>
          <w:sz w:val="22"/>
          <w:szCs w:val="22"/>
        </w:rPr>
        <w:t xml:space="preserve"> and </w:t>
      </w:r>
      <w:r w:rsidRPr="007810A4">
        <w:rPr>
          <w:sz w:val="22"/>
          <w:szCs w:val="22"/>
        </w:rPr>
        <w:t>Resources</w:t>
      </w:r>
    </w:p>
    <w:p w:rsidR="00FF1D3C" w:rsidRPr="00BF0755" w:rsidP="004D2B46" w14:paraId="32AB2F90" w14:textId="77777777">
      <w:pPr>
        <w:pStyle w:val="ListParagraph"/>
        <w:numPr>
          <w:ilvl w:val="0"/>
          <w:numId w:val="18"/>
        </w:numPr>
        <w:tabs>
          <w:tab w:val="left" w:pos="823"/>
          <w:tab w:val="left" w:pos="824"/>
        </w:tabs>
        <w:spacing w:before="100" w:beforeAutospacing="1" w:after="100" w:afterAutospacing="1" w:line="276" w:lineRule="auto"/>
        <w:ind w:right="856" w:hanging="361"/>
        <w:contextualSpacing/>
      </w:pPr>
      <w:r w:rsidRPr="00BF0755">
        <w:t>Where did you learn about this tool/resource (</w:t>
      </w:r>
      <w:r w:rsidRPr="00BF0755">
        <w:rPr>
          <w:i/>
        </w:rPr>
        <w:t>training/conference/newsletter/website/word of mouth/journal article</w:t>
      </w:r>
      <w:r w:rsidRPr="00BF0755">
        <w:t>)? [</w:t>
      </w:r>
      <w:r w:rsidRPr="00BF0755">
        <w:rPr>
          <w:i/>
        </w:rPr>
        <w:t>If they mention anything specific, ask which one (e.g., which training, which conference,</w:t>
      </w:r>
      <w:r w:rsidRPr="00BF0755">
        <w:rPr>
          <w:i/>
          <w:spacing w:val="-7"/>
        </w:rPr>
        <w:t xml:space="preserve"> </w:t>
      </w:r>
      <w:r w:rsidRPr="00BF0755">
        <w:rPr>
          <w:i/>
        </w:rPr>
        <w:t>etc.)</w:t>
      </w:r>
      <w:r w:rsidRPr="00BF0755">
        <w:t>.]</w:t>
      </w:r>
    </w:p>
    <w:p w:rsidR="00FF1D3C" w:rsidRPr="00BF0755" w:rsidP="004D2B46" w14:paraId="6C4C7E3A" w14:textId="77777777">
      <w:pPr>
        <w:pStyle w:val="ListParagraph"/>
        <w:numPr>
          <w:ilvl w:val="0"/>
          <w:numId w:val="18"/>
        </w:numPr>
        <w:tabs>
          <w:tab w:val="left" w:pos="823"/>
          <w:tab w:val="left" w:pos="824"/>
        </w:tabs>
        <w:spacing w:before="100" w:beforeAutospacing="1" w:after="100" w:afterAutospacing="1" w:line="276" w:lineRule="auto"/>
        <w:contextualSpacing/>
      </w:pPr>
      <w:r w:rsidRPr="00BF0755">
        <w:t>Where would you usually go to find this type of information, tool, or</w:t>
      </w:r>
      <w:r w:rsidRPr="00BF0755">
        <w:rPr>
          <w:spacing w:val="-7"/>
        </w:rPr>
        <w:t xml:space="preserve"> </w:t>
      </w:r>
      <w:r w:rsidRPr="00BF0755">
        <w:t>topic?</w:t>
      </w:r>
    </w:p>
    <w:p w:rsidR="00FF1D3C" w:rsidRPr="00BF0755" w:rsidP="004D2B46" w14:paraId="4D936BE2" w14:textId="77777777">
      <w:pPr>
        <w:pStyle w:val="ListParagraph"/>
        <w:numPr>
          <w:ilvl w:val="0"/>
          <w:numId w:val="18"/>
        </w:numPr>
        <w:tabs>
          <w:tab w:val="left" w:pos="823"/>
          <w:tab w:val="left" w:pos="824"/>
        </w:tabs>
        <w:spacing w:before="100" w:beforeAutospacing="1" w:after="100" w:afterAutospacing="1" w:line="276" w:lineRule="auto"/>
        <w:ind w:right="197"/>
        <w:contextualSpacing/>
      </w:pPr>
      <w:r w:rsidRPr="00BF0755">
        <w:t>Once you heard about it, was this tool/resource easy to find? Is it accessible to everyone who might need it?</w:t>
      </w:r>
      <w:r w:rsidRPr="00BF0755">
        <w:rPr>
          <w:spacing w:val="-22"/>
        </w:rPr>
        <w:t xml:space="preserve"> </w:t>
      </w:r>
      <w:r w:rsidRPr="00BF0755">
        <w:t>If not, what should be</w:t>
      </w:r>
      <w:r w:rsidRPr="00BF0755">
        <w:rPr>
          <w:spacing w:val="-1"/>
        </w:rPr>
        <w:t xml:space="preserve"> </w:t>
      </w:r>
      <w:r w:rsidRPr="00BF0755">
        <w:t>changed?</w:t>
      </w:r>
    </w:p>
    <w:p w:rsidR="00FF1D3C" w:rsidRPr="00BF0755" w:rsidP="004D2B46" w14:paraId="2B9E9DD6" w14:textId="77777777">
      <w:pPr>
        <w:pStyle w:val="ListParagraph"/>
        <w:numPr>
          <w:ilvl w:val="0"/>
          <w:numId w:val="18"/>
        </w:numPr>
        <w:tabs>
          <w:tab w:val="left" w:pos="823"/>
          <w:tab w:val="left" w:pos="824"/>
        </w:tabs>
        <w:spacing w:before="100" w:beforeAutospacing="1" w:after="100" w:afterAutospacing="1" w:line="276" w:lineRule="auto"/>
        <w:contextualSpacing/>
      </w:pPr>
      <w:r w:rsidRPr="00BF0755">
        <w:t>Is there a place to put this tool/resource that users would find easier to</w:t>
      </w:r>
      <w:r w:rsidRPr="00BF0755">
        <w:rPr>
          <w:spacing w:val="-8"/>
        </w:rPr>
        <w:t xml:space="preserve"> </w:t>
      </w:r>
      <w:r w:rsidRPr="00BF0755">
        <w:t>locate?</w:t>
      </w:r>
    </w:p>
    <w:p w:rsidR="00FF1D3C" w:rsidRPr="00BF0755" w:rsidP="004D2B46" w14:paraId="7F19E152" w14:textId="77777777">
      <w:pPr>
        <w:pStyle w:val="ListParagraph"/>
        <w:numPr>
          <w:ilvl w:val="0"/>
          <w:numId w:val="18"/>
        </w:numPr>
        <w:tabs>
          <w:tab w:val="left" w:pos="823"/>
          <w:tab w:val="left" w:pos="824"/>
        </w:tabs>
        <w:spacing w:before="100" w:beforeAutospacing="1" w:after="100" w:afterAutospacing="1" w:line="276" w:lineRule="auto"/>
        <w:contextualSpacing/>
      </w:pPr>
      <w:r w:rsidRPr="00BF0755">
        <w:t>Are there other places you already go to get this information? What do you like about them? What do you dislike about</w:t>
      </w:r>
      <w:r w:rsidRPr="00BF0755">
        <w:rPr>
          <w:spacing w:val="-1"/>
        </w:rPr>
        <w:t xml:space="preserve"> </w:t>
      </w:r>
      <w:r w:rsidRPr="00BF0755">
        <w:t>them?</w:t>
      </w:r>
    </w:p>
    <w:p w:rsidR="008E5C3A" w:rsidRPr="00BF0755" w:rsidP="004D2B46" w14:paraId="22919870" w14:textId="2F3AF5EA">
      <w:pPr>
        <w:pStyle w:val="Heading1"/>
        <w:tabs>
          <w:tab w:val="left" w:pos="824"/>
        </w:tabs>
        <w:spacing w:before="100" w:beforeAutospacing="1" w:after="100" w:afterAutospacing="1" w:line="276" w:lineRule="auto"/>
        <w:ind w:left="0" w:right="340" w:firstLine="0"/>
        <w:contextualSpacing/>
        <w:rPr>
          <w:sz w:val="22"/>
          <w:szCs w:val="22"/>
        </w:rPr>
      </w:pPr>
      <w:r w:rsidRPr="00BF0755">
        <w:rPr>
          <w:sz w:val="22"/>
          <w:szCs w:val="22"/>
        </w:rPr>
        <w:t>Appropriateness/Comprehensiveness of Information/Content (May Ask About Tool</w:t>
      </w:r>
      <w:r w:rsidRPr="00BF0755" w:rsidR="00653CD1">
        <w:rPr>
          <w:sz w:val="22"/>
          <w:szCs w:val="22"/>
        </w:rPr>
        <w:t>, System,</w:t>
      </w:r>
      <w:r w:rsidRPr="00BF0755" w:rsidR="00BD304F">
        <w:rPr>
          <w:sz w:val="22"/>
          <w:szCs w:val="22"/>
        </w:rPr>
        <w:t xml:space="preserve"> Website, T/TA</w:t>
      </w:r>
    </w:p>
    <w:p w:rsidR="00FF1D3C" w:rsidRPr="00BF0755" w:rsidP="001B75BA" w14:paraId="5BF8C645" w14:textId="539FAA09">
      <w:pPr>
        <w:pStyle w:val="Heading1"/>
        <w:tabs>
          <w:tab w:val="left" w:pos="824"/>
        </w:tabs>
        <w:spacing w:before="100" w:beforeAutospacing="1" w:line="276" w:lineRule="auto"/>
        <w:ind w:left="0" w:right="340" w:firstLine="0"/>
        <w:contextualSpacing/>
        <w:rPr>
          <w:sz w:val="22"/>
          <w:szCs w:val="22"/>
        </w:rPr>
      </w:pPr>
      <w:r w:rsidRPr="00BF0755">
        <w:rPr>
          <w:sz w:val="22"/>
          <w:szCs w:val="22"/>
        </w:rPr>
        <w:t>Module)</w:t>
      </w:r>
    </w:p>
    <w:p w:rsidR="00FF1D3C" w:rsidRPr="00BF0755" w:rsidP="001B75BA" w14:paraId="71DB2366" w14:textId="77777777">
      <w:pPr>
        <w:pStyle w:val="ListParagraph"/>
        <w:numPr>
          <w:ilvl w:val="0"/>
          <w:numId w:val="18"/>
        </w:numPr>
        <w:tabs>
          <w:tab w:val="left" w:pos="823"/>
          <w:tab w:val="left" w:pos="824"/>
        </w:tabs>
        <w:spacing w:before="0" w:after="100" w:afterAutospacing="1" w:line="276" w:lineRule="auto"/>
        <w:ind w:right="562"/>
        <w:contextualSpacing/>
      </w:pPr>
      <w:r w:rsidRPr="00BF0755">
        <w:t>How well did the information/content align with your expectations about what you wanted to see or were looking for? What was</w:t>
      </w:r>
      <w:r w:rsidRPr="00BF0755">
        <w:rPr>
          <w:spacing w:val="-3"/>
        </w:rPr>
        <w:t xml:space="preserve"> </w:t>
      </w:r>
      <w:r w:rsidRPr="00BF0755">
        <w:t>missing?</w:t>
      </w:r>
    </w:p>
    <w:p w:rsidR="00FF1D3C" w:rsidRPr="00BF0755" w:rsidP="004D2B46" w14:paraId="7EE9F431" w14:textId="77777777">
      <w:pPr>
        <w:pStyle w:val="ListParagraph"/>
        <w:numPr>
          <w:ilvl w:val="0"/>
          <w:numId w:val="18"/>
        </w:numPr>
        <w:tabs>
          <w:tab w:val="left" w:pos="823"/>
          <w:tab w:val="left" w:pos="824"/>
        </w:tabs>
        <w:spacing w:before="100" w:beforeAutospacing="1" w:after="100" w:afterAutospacing="1" w:line="276" w:lineRule="auto"/>
        <w:contextualSpacing/>
      </w:pPr>
      <w:r w:rsidRPr="00BF0755">
        <w:t>Was the information/content too advanced/detailed or too</w:t>
      </w:r>
      <w:r w:rsidRPr="00BF0755">
        <w:rPr>
          <w:spacing w:val="-7"/>
        </w:rPr>
        <w:t xml:space="preserve"> </w:t>
      </w:r>
      <w:r w:rsidRPr="00BF0755">
        <w:t>basic?</w:t>
      </w:r>
    </w:p>
    <w:p w:rsidR="00FF1D3C" w:rsidRPr="00BF0755" w:rsidP="004D2B46" w14:paraId="7049EA9E" w14:textId="77777777">
      <w:pPr>
        <w:pStyle w:val="ListParagraph"/>
        <w:numPr>
          <w:ilvl w:val="0"/>
          <w:numId w:val="18"/>
        </w:numPr>
        <w:tabs>
          <w:tab w:val="left" w:pos="823"/>
          <w:tab w:val="left" w:pos="824"/>
        </w:tabs>
        <w:spacing w:before="100" w:beforeAutospacing="1" w:after="100" w:afterAutospacing="1" w:line="276" w:lineRule="auto"/>
        <w:contextualSpacing/>
      </w:pPr>
      <w:r w:rsidRPr="00BF0755">
        <w:t>How is the information/content applicable to your</w:t>
      </w:r>
      <w:r w:rsidRPr="00BF0755">
        <w:rPr>
          <w:spacing w:val="-5"/>
        </w:rPr>
        <w:t xml:space="preserve"> </w:t>
      </w:r>
      <w:r w:rsidRPr="00BF0755">
        <w:t>work?</w:t>
      </w:r>
    </w:p>
    <w:p w:rsidR="00FF1D3C" w:rsidRPr="00BF0755" w:rsidP="004D2B46" w14:paraId="5EBAA21D" w14:textId="73430E90">
      <w:pPr>
        <w:pStyle w:val="ListParagraph"/>
        <w:numPr>
          <w:ilvl w:val="0"/>
          <w:numId w:val="18"/>
        </w:numPr>
        <w:tabs>
          <w:tab w:val="left" w:pos="823"/>
          <w:tab w:val="left" w:pos="824"/>
        </w:tabs>
        <w:spacing w:before="100" w:beforeAutospacing="1" w:after="100" w:afterAutospacing="1" w:line="276" w:lineRule="auto"/>
        <w:contextualSpacing/>
      </w:pPr>
      <w:r w:rsidRPr="00BF0755">
        <w:t xml:space="preserve">Are there other topics that need </w:t>
      </w:r>
      <w:r w:rsidRPr="00BF0755" w:rsidR="00803072">
        <w:t>[</w:t>
      </w:r>
      <w:r w:rsidRPr="00BF0755" w:rsidR="00803072">
        <w:rPr>
          <w:i/>
        </w:rPr>
        <w:t>Insert tools, systems, websites, T/TA modules</w:t>
      </w:r>
      <w:r w:rsidRPr="00BF0755" w:rsidR="00803072">
        <w:t>]</w:t>
      </w:r>
      <w:r w:rsidRPr="00BF0755">
        <w:t xml:space="preserve"> similar to this</w:t>
      </w:r>
      <w:r w:rsidRPr="00BF0755">
        <w:rPr>
          <w:spacing w:val="-5"/>
        </w:rPr>
        <w:t xml:space="preserve"> </w:t>
      </w:r>
      <w:r w:rsidRPr="00BF0755">
        <w:t>one?</w:t>
      </w:r>
    </w:p>
    <w:p w:rsidR="007C4EB3" w:rsidRPr="00BF0755" w:rsidP="004D2B46" w14:paraId="35202CED" w14:textId="0B8FE98C">
      <w:pPr>
        <w:pStyle w:val="ListParagraph"/>
        <w:numPr>
          <w:ilvl w:val="0"/>
          <w:numId w:val="18"/>
        </w:numPr>
        <w:tabs>
          <w:tab w:val="left" w:pos="823"/>
          <w:tab w:val="left" w:pos="824"/>
        </w:tabs>
        <w:spacing w:before="100" w:beforeAutospacing="1" w:after="100" w:afterAutospacing="1" w:line="276" w:lineRule="auto"/>
        <w:contextualSpacing/>
      </w:pPr>
      <w:r w:rsidRPr="00BF0755">
        <w:t>How well did [</w:t>
      </w:r>
      <w:r w:rsidRPr="00BF0755" w:rsidR="00803072">
        <w:rPr>
          <w:i/>
        </w:rPr>
        <w:t>Insert tools, systems, websites, T/TA modules</w:t>
      </w:r>
      <w:r w:rsidRPr="00BF0755">
        <w:t>] address culturally and linguistically appropriate</w:t>
      </w:r>
      <w:r w:rsidRPr="00BF0755">
        <w:rPr>
          <w:spacing w:val="-17"/>
        </w:rPr>
        <w:t xml:space="preserve"> </w:t>
      </w:r>
      <w:r w:rsidRPr="00BF0755">
        <w:t>services?</w:t>
      </w:r>
    </w:p>
    <w:p w:rsidR="00FF1D3C" w:rsidRPr="00BF0755" w:rsidP="001B75BA" w14:paraId="06738A58" w14:textId="529B9140">
      <w:pPr>
        <w:pStyle w:val="ListParagraph"/>
        <w:numPr>
          <w:ilvl w:val="0"/>
          <w:numId w:val="18"/>
        </w:numPr>
        <w:tabs>
          <w:tab w:val="left" w:pos="823"/>
          <w:tab w:val="left" w:pos="824"/>
        </w:tabs>
        <w:spacing w:before="100" w:beforeAutospacing="1" w:after="100" w:afterAutospacing="1" w:line="276" w:lineRule="auto"/>
        <w:contextualSpacing/>
      </w:pPr>
      <w:r w:rsidRPr="00BF0755">
        <w:t>What needs to be improved moving forward?</w:t>
      </w:r>
    </w:p>
    <w:p w:rsidR="00FF1D3C" w:rsidRPr="00BF0755" w:rsidP="004D2B46" w14:paraId="198EFF01" w14:textId="64302842">
      <w:pPr>
        <w:pStyle w:val="ListParagraph"/>
        <w:numPr>
          <w:ilvl w:val="0"/>
          <w:numId w:val="18"/>
        </w:numPr>
        <w:tabs>
          <w:tab w:val="left" w:pos="823"/>
          <w:tab w:val="left" w:pos="824"/>
        </w:tabs>
        <w:spacing w:before="100" w:beforeAutospacing="1" w:after="100" w:afterAutospacing="1" w:line="276" w:lineRule="auto"/>
        <w:ind w:right="1107"/>
        <w:contextualSpacing/>
      </w:pPr>
      <w:r w:rsidRPr="00BF0755">
        <w:t>In what ways has attending [</w:t>
      </w:r>
      <w:r w:rsidRPr="00BF0755" w:rsidR="00803072">
        <w:rPr>
          <w:i/>
        </w:rPr>
        <w:t>Insert tools, systems, websites, T/TA modules</w:t>
      </w:r>
      <w:r w:rsidRPr="00BF0755">
        <w:t>] impacted organizational culture related</w:t>
      </w:r>
      <w:r w:rsidRPr="00BF0755">
        <w:rPr>
          <w:spacing w:val="-1"/>
        </w:rPr>
        <w:t xml:space="preserve"> </w:t>
      </w:r>
      <w:r w:rsidRPr="00BF0755">
        <w:t>to:</w:t>
      </w:r>
    </w:p>
    <w:p w:rsidR="00FF1D3C" w:rsidRPr="00BF0755" w:rsidP="004D2B46" w14:paraId="1DD98336" w14:textId="77777777">
      <w:pPr>
        <w:pStyle w:val="ListParagraph"/>
        <w:numPr>
          <w:ilvl w:val="1"/>
          <w:numId w:val="18"/>
        </w:numPr>
        <w:tabs>
          <w:tab w:val="left" w:pos="1544"/>
        </w:tabs>
        <w:spacing w:before="100" w:beforeAutospacing="1" w:after="100" w:afterAutospacing="1" w:line="276" w:lineRule="auto"/>
        <w:contextualSpacing/>
      </w:pPr>
      <w:r w:rsidRPr="00BF0755">
        <w:t>Trauma-informed</w:t>
      </w:r>
      <w:r w:rsidRPr="00BF0755">
        <w:rPr>
          <w:spacing w:val="-1"/>
        </w:rPr>
        <w:t xml:space="preserve"> </w:t>
      </w:r>
      <w:r w:rsidRPr="00BF0755">
        <w:t>approaches</w:t>
      </w:r>
    </w:p>
    <w:p w:rsidR="00FF1D3C" w:rsidRPr="00BF0755" w:rsidP="004D2B46" w14:paraId="3C8B6AC9" w14:textId="77777777">
      <w:pPr>
        <w:pStyle w:val="ListParagraph"/>
        <w:numPr>
          <w:ilvl w:val="1"/>
          <w:numId w:val="18"/>
        </w:numPr>
        <w:tabs>
          <w:tab w:val="left" w:pos="1544"/>
        </w:tabs>
        <w:spacing w:before="100" w:beforeAutospacing="1" w:after="100" w:afterAutospacing="1" w:line="276" w:lineRule="auto"/>
        <w:contextualSpacing/>
      </w:pPr>
      <w:r w:rsidRPr="00BF0755">
        <w:t>Survivor-informed</w:t>
      </w:r>
      <w:r w:rsidRPr="00BF0755">
        <w:rPr>
          <w:spacing w:val="-7"/>
        </w:rPr>
        <w:t xml:space="preserve"> </w:t>
      </w:r>
      <w:r w:rsidRPr="00BF0755">
        <w:t>practices</w:t>
      </w:r>
    </w:p>
    <w:p w:rsidR="00FF1D3C" w:rsidRPr="00BF0755" w:rsidP="004D2B46" w14:paraId="4B8C7563" w14:textId="77777777">
      <w:pPr>
        <w:pStyle w:val="ListParagraph"/>
        <w:numPr>
          <w:ilvl w:val="1"/>
          <w:numId w:val="18"/>
        </w:numPr>
        <w:tabs>
          <w:tab w:val="left" w:pos="1544"/>
        </w:tabs>
        <w:spacing w:before="100" w:beforeAutospacing="1" w:after="100" w:afterAutospacing="1" w:line="276" w:lineRule="auto"/>
        <w:contextualSpacing/>
      </w:pPr>
      <w:r w:rsidRPr="00BF0755">
        <w:t>A multidisciplinary</w:t>
      </w:r>
      <w:r w:rsidRPr="00BF0755">
        <w:rPr>
          <w:spacing w:val="-8"/>
        </w:rPr>
        <w:t xml:space="preserve"> </w:t>
      </w:r>
      <w:r w:rsidRPr="00BF0755">
        <w:t>approach</w:t>
      </w:r>
    </w:p>
    <w:p w:rsidR="00FF1D3C" w:rsidRPr="00BF0755" w:rsidP="004D2B46" w14:paraId="66804508" w14:textId="77777777">
      <w:pPr>
        <w:pStyle w:val="ListParagraph"/>
        <w:numPr>
          <w:ilvl w:val="1"/>
          <w:numId w:val="18"/>
        </w:numPr>
        <w:tabs>
          <w:tab w:val="left" w:pos="1544"/>
        </w:tabs>
        <w:spacing w:before="100" w:beforeAutospacing="1" w:after="100" w:afterAutospacing="1" w:line="276" w:lineRule="auto"/>
        <w:contextualSpacing/>
      </w:pPr>
      <w:r w:rsidRPr="00BF0755">
        <w:t>Prevention</w:t>
      </w:r>
      <w:r w:rsidRPr="00BF0755">
        <w:rPr>
          <w:spacing w:val="-1"/>
        </w:rPr>
        <w:t xml:space="preserve"> </w:t>
      </w:r>
      <w:r w:rsidRPr="00BF0755">
        <w:t>efforts</w:t>
      </w:r>
    </w:p>
    <w:p w:rsidR="00FF1D3C" w:rsidRPr="00BF0755" w:rsidP="004D2B46" w14:paraId="61E53D97" w14:textId="34249D6D">
      <w:pPr>
        <w:pStyle w:val="ListParagraph"/>
        <w:numPr>
          <w:ilvl w:val="1"/>
          <w:numId w:val="18"/>
        </w:numPr>
        <w:tabs>
          <w:tab w:val="left" w:pos="1544"/>
        </w:tabs>
        <w:spacing w:before="100" w:beforeAutospacing="1" w:after="100" w:afterAutospacing="1" w:line="276" w:lineRule="auto"/>
        <w:contextualSpacing/>
      </w:pPr>
      <w:r w:rsidRPr="00BF0755">
        <w:t xml:space="preserve">Response to </w:t>
      </w:r>
      <w:r w:rsidRPr="00BF0755">
        <w:rPr>
          <w:rStyle w:val="cf01"/>
          <w:rFonts w:ascii="Times New Roman" w:hAnsi="Times New Roman" w:cs="Times New Roman"/>
          <w:sz w:val="22"/>
          <w:szCs w:val="22"/>
        </w:rPr>
        <w:t>individuals who have experienced trafficking or who have increased risk factors for trafficking</w:t>
      </w:r>
    </w:p>
    <w:p w:rsidR="00FF1D3C" w:rsidRPr="00BF0755" w:rsidP="004D2B46" w14:paraId="3278A319" w14:textId="77777777">
      <w:pPr>
        <w:pStyle w:val="ListParagraph"/>
        <w:numPr>
          <w:ilvl w:val="1"/>
          <w:numId w:val="18"/>
        </w:numPr>
        <w:tabs>
          <w:tab w:val="left" w:pos="1544"/>
        </w:tabs>
        <w:spacing w:before="100" w:beforeAutospacing="1" w:after="100" w:afterAutospacing="1" w:line="276" w:lineRule="auto"/>
        <w:contextualSpacing/>
      </w:pPr>
      <w:r w:rsidRPr="00BF0755">
        <w:t>The utilization of evidence-based or promising practices or</w:t>
      </w:r>
      <w:r w:rsidRPr="00BF0755">
        <w:rPr>
          <w:spacing w:val="-4"/>
        </w:rPr>
        <w:t xml:space="preserve"> </w:t>
      </w:r>
      <w:r w:rsidRPr="00BF0755">
        <w:t>research</w:t>
      </w:r>
    </w:p>
    <w:p w:rsidR="00FF1D3C" w:rsidRPr="00684607" w:rsidP="001B75BA" w14:paraId="5915B65F" w14:textId="77777777">
      <w:pPr>
        <w:pStyle w:val="ListParagraph"/>
        <w:numPr>
          <w:ilvl w:val="1"/>
          <w:numId w:val="18"/>
        </w:numPr>
        <w:tabs>
          <w:tab w:val="left" w:pos="1544"/>
        </w:tabs>
        <w:spacing w:before="100" w:beforeAutospacing="1" w:line="276" w:lineRule="auto"/>
        <w:contextualSpacing/>
        <w:rPr>
          <w:highlight w:val="yellow"/>
        </w:rPr>
      </w:pPr>
      <w:r w:rsidRPr="00684607">
        <w:rPr>
          <w:highlight w:val="yellow"/>
        </w:rPr>
        <w:t>Equity and inclusion</w:t>
      </w:r>
    </w:p>
    <w:p w:rsidR="00FF1D3C" w:rsidRPr="007810A4" w:rsidP="004D2B46" w14:paraId="31022E82" w14:textId="7D96C5D6">
      <w:pPr>
        <w:spacing w:before="100" w:beforeAutospacing="1" w:after="100" w:afterAutospacing="1" w:line="276" w:lineRule="auto"/>
        <w:ind w:right="218"/>
        <w:contextualSpacing/>
        <w:rPr>
          <w:i/>
        </w:rPr>
      </w:pPr>
      <w:r w:rsidRPr="00BF0755">
        <w:rPr>
          <w:i/>
        </w:rPr>
        <w:t>[Ask about each module, as needed — do they have experience with it? Is it appropriate? What were they expecting or looking for? Find out specific information about how it meets their needs or how it can be improved to do so.]</w:t>
      </w:r>
    </w:p>
    <w:p w:rsidR="00FF1D3C" w:rsidRPr="007810A4" w:rsidP="004D2B46" w14:paraId="610C218A" w14:textId="02914083">
      <w:pPr>
        <w:pStyle w:val="Heading1"/>
        <w:tabs>
          <w:tab w:val="left" w:pos="824"/>
        </w:tabs>
        <w:spacing w:before="100" w:beforeAutospacing="1" w:after="100" w:afterAutospacing="1" w:line="276" w:lineRule="auto"/>
        <w:ind w:left="0" w:firstLine="0"/>
        <w:contextualSpacing/>
        <w:rPr>
          <w:sz w:val="22"/>
          <w:szCs w:val="22"/>
        </w:rPr>
      </w:pPr>
      <w:r w:rsidRPr="007810A4">
        <w:rPr>
          <w:sz w:val="22"/>
          <w:szCs w:val="22"/>
        </w:rPr>
        <w:t>Ease of Use of Tools</w:t>
      </w:r>
      <w:r w:rsidRPr="007810A4" w:rsidR="00EC60C8">
        <w:rPr>
          <w:sz w:val="22"/>
          <w:szCs w:val="22"/>
        </w:rPr>
        <w:t>, Systems, Website</w:t>
      </w:r>
    </w:p>
    <w:p w:rsidR="00FF1D3C" w:rsidRPr="00BF0755" w:rsidP="004D2B46" w14:paraId="457F8EC9" w14:textId="5AF8F1CA">
      <w:pPr>
        <w:pStyle w:val="ListParagraph"/>
        <w:numPr>
          <w:ilvl w:val="0"/>
          <w:numId w:val="18"/>
        </w:numPr>
        <w:tabs>
          <w:tab w:val="left" w:pos="823"/>
          <w:tab w:val="left" w:pos="824"/>
        </w:tabs>
        <w:spacing w:before="100" w:beforeAutospacing="1" w:after="100" w:afterAutospacing="1" w:line="276" w:lineRule="auto"/>
        <w:ind w:right="390"/>
        <w:contextualSpacing/>
      </w:pPr>
      <w:r w:rsidRPr="00BF0755">
        <w:t>How do you feel about the way the information is displayed on [</w:t>
      </w:r>
      <w:r w:rsidRPr="00BF0755" w:rsidR="00EC60C8">
        <w:rPr>
          <w:i/>
        </w:rPr>
        <w:t>I</w:t>
      </w:r>
      <w:r w:rsidRPr="00BF0755">
        <w:rPr>
          <w:i/>
        </w:rPr>
        <w:t>nsert tool, website,</w:t>
      </w:r>
      <w:r w:rsidRPr="00BF0755">
        <w:rPr>
          <w:i/>
          <w:spacing w:val="-25"/>
        </w:rPr>
        <w:t xml:space="preserve"> </w:t>
      </w:r>
      <w:r w:rsidRPr="00BF0755" w:rsidR="00CD0E9E">
        <w:rPr>
          <w:i/>
        </w:rPr>
        <w:t>system</w:t>
      </w:r>
      <w:r w:rsidRPr="00BF0755">
        <w:t>]?</w:t>
      </w:r>
      <w:r w:rsidRPr="00BF0755" w:rsidR="00D8792E">
        <w:t xml:space="preserve"> </w:t>
      </w:r>
      <w:r w:rsidRPr="00BF0755">
        <w:t>What improvement(s) do you recommend?</w:t>
      </w:r>
    </w:p>
    <w:p w:rsidR="00FF1D3C" w:rsidRPr="00BF0755" w:rsidP="004D2B46" w14:paraId="49959CCC" w14:textId="77777777">
      <w:pPr>
        <w:pStyle w:val="ListParagraph"/>
        <w:numPr>
          <w:ilvl w:val="0"/>
          <w:numId w:val="18"/>
        </w:numPr>
        <w:tabs>
          <w:tab w:val="left" w:pos="823"/>
          <w:tab w:val="left" w:pos="824"/>
        </w:tabs>
        <w:spacing w:before="100" w:beforeAutospacing="1" w:after="100" w:afterAutospacing="1" w:line="276" w:lineRule="auto"/>
        <w:contextualSpacing/>
      </w:pPr>
      <w:r w:rsidRPr="00BF0755">
        <w:t>If it was difficult to use, how</w:t>
      </w:r>
      <w:r w:rsidRPr="00BF0755">
        <w:rPr>
          <w:spacing w:val="-4"/>
        </w:rPr>
        <w:t xml:space="preserve"> </w:t>
      </w:r>
      <w:r w:rsidRPr="00BF0755">
        <w:t>so?</w:t>
      </w:r>
    </w:p>
    <w:p w:rsidR="00FF1D3C" w:rsidRPr="00BF0755" w:rsidP="004D2B46" w14:paraId="0BAD078B" w14:textId="77777777">
      <w:pPr>
        <w:pStyle w:val="ListParagraph"/>
        <w:numPr>
          <w:ilvl w:val="0"/>
          <w:numId w:val="18"/>
        </w:numPr>
        <w:tabs>
          <w:tab w:val="left" w:pos="823"/>
          <w:tab w:val="left" w:pos="824"/>
        </w:tabs>
        <w:spacing w:before="100" w:beforeAutospacing="1" w:after="100" w:afterAutospacing="1" w:line="276" w:lineRule="auto"/>
        <w:contextualSpacing/>
      </w:pPr>
      <w:r w:rsidRPr="00BF0755">
        <w:t>What would make it easier to use and</w:t>
      </w:r>
      <w:r w:rsidRPr="00BF0755">
        <w:rPr>
          <w:spacing w:val="-6"/>
        </w:rPr>
        <w:t xml:space="preserve"> </w:t>
      </w:r>
      <w:r w:rsidRPr="00BF0755">
        <w:t>understand?</w:t>
      </w:r>
    </w:p>
    <w:p w:rsidR="00FF1D3C" w:rsidRPr="00BF0755" w:rsidP="004D2B46" w14:paraId="08071346" w14:textId="3A540631">
      <w:pPr>
        <w:pStyle w:val="ListParagraph"/>
        <w:numPr>
          <w:ilvl w:val="0"/>
          <w:numId w:val="18"/>
        </w:numPr>
        <w:tabs>
          <w:tab w:val="left" w:pos="823"/>
          <w:tab w:val="left" w:pos="824"/>
        </w:tabs>
        <w:spacing w:before="100" w:beforeAutospacing="1" w:after="100" w:afterAutospacing="1" w:line="276" w:lineRule="auto"/>
        <w:contextualSpacing/>
      </w:pPr>
      <w:r w:rsidRPr="00BF0755">
        <w:t>What about the layout, length, format, and readability (e.g., reading level, plain language) of the [</w:t>
      </w:r>
      <w:r w:rsidRPr="00BF0755" w:rsidR="00CD0E9E">
        <w:rPr>
          <w:i/>
        </w:rPr>
        <w:t>Insert tool, website,</w:t>
      </w:r>
      <w:r w:rsidRPr="00BF0755" w:rsidR="00CD0E9E">
        <w:rPr>
          <w:i/>
          <w:spacing w:val="-25"/>
        </w:rPr>
        <w:t xml:space="preserve"> </w:t>
      </w:r>
      <w:r w:rsidRPr="00BF0755" w:rsidR="00CD0E9E">
        <w:rPr>
          <w:i/>
        </w:rPr>
        <w:t>system</w:t>
      </w:r>
      <w:r w:rsidRPr="00BF0755">
        <w:t>]?</w:t>
      </w:r>
    </w:p>
    <w:p w:rsidR="00FF1D3C" w:rsidRPr="00BF0755" w:rsidP="004D2B46" w14:paraId="127B2B9D" w14:textId="77777777">
      <w:pPr>
        <w:pStyle w:val="ListParagraph"/>
        <w:numPr>
          <w:ilvl w:val="0"/>
          <w:numId w:val="18"/>
        </w:numPr>
        <w:tabs>
          <w:tab w:val="left" w:pos="823"/>
          <w:tab w:val="left" w:pos="824"/>
        </w:tabs>
        <w:spacing w:before="100" w:beforeAutospacing="1" w:after="100" w:afterAutospacing="1" w:line="276" w:lineRule="auto"/>
        <w:contextualSpacing/>
      </w:pPr>
      <w:r w:rsidRPr="00BF0755">
        <w:t>Is the level of interactivity of the tool</w:t>
      </w:r>
      <w:r w:rsidRPr="00BF0755">
        <w:rPr>
          <w:spacing w:val="-4"/>
        </w:rPr>
        <w:t xml:space="preserve"> </w:t>
      </w:r>
      <w:r w:rsidRPr="00BF0755">
        <w:t>appropriate?</w:t>
      </w:r>
    </w:p>
    <w:p w:rsidR="00FF1D3C" w:rsidRPr="00BF0755" w:rsidP="004D2B46" w14:paraId="1A44EEF1" w14:textId="77777777">
      <w:pPr>
        <w:pStyle w:val="ListParagraph"/>
        <w:numPr>
          <w:ilvl w:val="0"/>
          <w:numId w:val="18"/>
        </w:numPr>
        <w:tabs>
          <w:tab w:val="left" w:pos="823"/>
          <w:tab w:val="left" w:pos="824"/>
        </w:tabs>
        <w:spacing w:before="100" w:beforeAutospacing="1" w:after="100" w:afterAutospacing="1" w:line="276" w:lineRule="auto"/>
        <w:contextualSpacing/>
      </w:pPr>
      <w:r w:rsidRPr="00BF0755">
        <w:t>Is the length of information suitable?</w:t>
      </w:r>
    </w:p>
    <w:p w:rsidR="00FF1D3C" w:rsidRPr="00BF0755" w:rsidP="004D2B46" w14:paraId="618F6346" w14:textId="77777777">
      <w:pPr>
        <w:pStyle w:val="ListParagraph"/>
        <w:numPr>
          <w:ilvl w:val="0"/>
          <w:numId w:val="18"/>
        </w:numPr>
        <w:tabs>
          <w:tab w:val="left" w:pos="823"/>
          <w:tab w:val="left" w:pos="824"/>
        </w:tabs>
        <w:spacing w:before="100" w:beforeAutospacing="1" w:after="100" w:afterAutospacing="1" w:line="276" w:lineRule="auto"/>
        <w:contextualSpacing/>
      </w:pPr>
      <w:r w:rsidRPr="00BF0755">
        <w:t>What do you think of the content layout (e.g., bullets vs.</w:t>
      </w:r>
      <w:r w:rsidRPr="00BF0755">
        <w:rPr>
          <w:spacing w:val="-4"/>
        </w:rPr>
        <w:t xml:space="preserve"> </w:t>
      </w:r>
      <w:r w:rsidRPr="00BF0755">
        <w:t>paragraphs)?</w:t>
      </w:r>
    </w:p>
    <w:p w:rsidR="00FF1D3C" w:rsidRPr="00BF0755" w:rsidP="004D2B46" w14:paraId="54E05875" w14:textId="7F1444C2">
      <w:pPr>
        <w:pStyle w:val="ListParagraph"/>
        <w:numPr>
          <w:ilvl w:val="0"/>
          <w:numId w:val="18"/>
        </w:numPr>
        <w:tabs>
          <w:tab w:val="left" w:pos="823"/>
          <w:tab w:val="left" w:pos="824"/>
        </w:tabs>
        <w:spacing w:before="100" w:beforeAutospacing="1" w:after="100" w:afterAutospacing="1" w:line="276" w:lineRule="auto"/>
        <w:ind w:right="542"/>
        <w:contextualSpacing/>
      </w:pPr>
      <w:r w:rsidRPr="00BF0755">
        <w:t>If instructions</w:t>
      </w:r>
      <w:r w:rsidRPr="00BF0755" w:rsidR="00FF02CC">
        <w:t xml:space="preserve"> for [</w:t>
      </w:r>
      <w:r w:rsidRPr="00BF0755" w:rsidR="00FF02CC">
        <w:rPr>
          <w:i/>
        </w:rPr>
        <w:t>Insert tool, website,</w:t>
      </w:r>
      <w:r w:rsidRPr="00BF0755" w:rsidR="00FF02CC">
        <w:rPr>
          <w:i/>
          <w:spacing w:val="-25"/>
        </w:rPr>
        <w:t xml:space="preserve"> </w:t>
      </w:r>
      <w:r w:rsidRPr="00BF0755" w:rsidR="00FF02CC">
        <w:rPr>
          <w:i/>
        </w:rPr>
        <w:t>system</w:t>
      </w:r>
      <w:r w:rsidRPr="00BF0755" w:rsidR="00FF02CC">
        <w:t>]</w:t>
      </w:r>
      <w:r w:rsidRPr="00BF0755">
        <w:t xml:space="preserve"> are provided, are they clear? Are they</w:t>
      </w:r>
      <w:r w:rsidRPr="00BF0755">
        <w:rPr>
          <w:spacing w:val="-1"/>
        </w:rPr>
        <w:t xml:space="preserve"> </w:t>
      </w:r>
      <w:r w:rsidRPr="00BF0755">
        <w:t>needed?</w:t>
      </w:r>
    </w:p>
    <w:p w:rsidR="00FF1D3C" w:rsidRPr="00BF0755" w:rsidP="004D2B46" w14:paraId="3DAE6D27" w14:textId="68DE6A62">
      <w:pPr>
        <w:pStyle w:val="ListParagraph"/>
        <w:numPr>
          <w:ilvl w:val="0"/>
          <w:numId w:val="18"/>
        </w:numPr>
        <w:tabs>
          <w:tab w:val="left" w:pos="823"/>
          <w:tab w:val="left" w:pos="824"/>
        </w:tabs>
        <w:spacing w:before="100" w:beforeAutospacing="1" w:after="100" w:afterAutospacing="1" w:line="276" w:lineRule="auto"/>
        <w:ind w:right="569"/>
        <w:contextualSpacing/>
      </w:pPr>
      <w:r w:rsidRPr="00BF0755">
        <w:t xml:space="preserve">Was the </w:t>
      </w:r>
      <w:r w:rsidRPr="00BF0755" w:rsidR="00FF02CC">
        <w:t>[</w:t>
      </w:r>
      <w:r w:rsidRPr="00BF0755" w:rsidR="00FF02CC">
        <w:rPr>
          <w:i/>
        </w:rPr>
        <w:t>Insert tool, website,</w:t>
      </w:r>
      <w:r w:rsidRPr="00BF0755" w:rsidR="00FF02CC">
        <w:rPr>
          <w:i/>
          <w:spacing w:val="-25"/>
        </w:rPr>
        <w:t xml:space="preserve"> </w:t>
      </w:r>
      <w:r w:rsidRPr="00BF0755" w:rsidR="00FF02CC">
        <w:rPr>
          <w:i/>
        </w:rPr>
        <w:t>system</w:t>
      </w:r>
      <w:r w:rsidRPr="00BF0755" w:rsidR="00FF02CC">
        <w:t xml:space="preserve">] </w:t>
      </w:r>
      <w:r w:rsidRPr="00BF0755">
        <w:t>easy to understand and user-friendly? How so? If it was difficult to use, how</w:t>
      </w:r>
      <w:r w:rsidRPr="00BF0755">
        <w:rPr>
          <w:spacing w:val="-1"/>
        </w:rPr>
        <w:t xml:space="preserve"> </w:t>
      </w:r>
      <w:r w:rsidRPr="00BF0755">
        <w:t>so?</w:t>
      </w:r>
    </w:p>
    <w:p w:rsidR="00FF1D3C" w:rsidRPr="00B863EE" w:rsidP="005B4D4F" w14:paraId="3B1E4686" w14:textId="28A6B9CC">
      <w:pPr>
        <w:pStyle w:val="ListParagraph"/>
        <w:numPr>
          <w:ilvl w:val="0"/>
          <w:numId w:val="18"/>
        </w:numPr>
        <w:tabs>
          <w:tab w:val="left" w:pos="823"/>
          <w:tab w:val="left" w:pos="824"/>
        </w:tabs>
        <w:spacing w:before="100" w:beforeAutospacing="1" w:after="100" w:afterAutospacing="1" w:line="276" w:lineRule="auto"/>
        <w:ind w:left="360" w:right="1107"/>
        <w:contextualSpacing/>
        <w:rPr>
          <w:highlight w:val="yellow"/>
        </w:rPr>
      </w:pPr>
      <w:r w:rsidRPr="00B863EE">
        <w:rPr>
          <w:highlight w:val="yellow"/>
        </w:rPr>
        <w:t xml:space="preserve">Should the </w:t>
      </w:r>
      <w:r w:rsidRPr="00B863EE" w:rsidR="00803C3C">
        <w:rPr>
          <w:highlight w:val="yellow"/>
        </w:rPr>
        <w:t>[</w:t>
      </w:r>
      <w:r w:rsidRPr="00B863EE" w:rsidR="00803C3C">
        <w:rPr>
          <w:i/>
          <w:highlight w:val="yellow"/>
        </w:rPr>
        <w:t>Insert tool, website,</w:t>
      </w:r>
      <w:r w:rsidRPr="00B863EE" w:rsidR="00803C3C">
        <w:rPr>
          <w:i/>
          <w:spacing w:val="-25"/>
          <w:highlight w:val="yellow"/>
        </w:rPr>
        <w:t xml:space="preserve"> </w:t>
      </w:r>
      <w:r w:rsidRPr="00B863EE" w:rsidR="00803C3C">
        <w:rPr>
          <w:i/>
          <w:highlight w:val="yellow"/>
        </w:rPr>
        <w:t>system</w:t>
      </w:r>
      <w:r w:rsidRPr="00B863EE" w:rsidR="00803C3C">
        <w:rPr>
          <w:highlight w:val="yellow"/>
        </w:rPr>
        <w:t xml:space="preserve">] </w:t>
      </w:r>
      <w:r w:rsidRPr="00B863EE">
        <w:rPr>
          <w:highlight w:val="yellow"/>
        </w:rPr>
        <w:t xml:space="preserve">be translated into other languages? If so, which </w:t>
      </w:r>
      <w:r w:rsidRPr="00B863EE" w:rsidR="001B75BA">
        <w:rPr>
          <w:highlight w:val="yellow"/>
        </w:rPr>
        <w:t xml:space="preserve"> </w:t>
      </w:r>
      <w:r w:rsidRPr="00B863EE">
        <w:rPr>
          <w:highlight w:val="yellow"/>
        </w:rPr>
        <w:t>languages?</w:t>
      </w:r>
    </w:p>
    <w:p w:rsidR="00FF1D3C" w:rsidRPr="00BF0755" w:rsidP="001B75BA" w14:paraId="13846237" w14:textId="7F49B217">
      <w:pPr>
        <w:pStyle w:val="ListParagraph"/>
        <w:numPr>
          <w:ilvl w:val="0"/>
          <w:numId w:val="18"/>
        </w:numPr>
        <w:tabs>
          <w:tab w:val="left" w:pos="823"/>
          <w:tab w:val="left" w:pos="824"/>
        </w:tabs>
        <w:spacing w:before="100" w:beforeAutospacing="1" w:line="276" w:lineRule="auto"/>
        <w:contextualSpacing/>
      </w:pPr>
      <w:r w:rsidRPr="00BF0755">
        <w:t>What future direction do you think we should take with this</w:t>
      </w:r>
      <w:r w:rsidRPr="00BF0755">
        <w:rPr>
          <w:spacing w:val="-5"/>
        </w:rPr>
        <w:t xml:space="preserve"> </w:t>
      </w:r>
      <w:r w:rsidRPr="00BF0755" w:rsidR="00803C3C">
        <w:t>[</w:t>
      </w:r>
      <w:r w:rsidRPr="00BF0755" w:rsidR="00803C3C">
        <w:rPr>
          <w:i/>
        </w:rPr>
        <w:t>Insert tool, website,</w:t>
      </w:r>
      <w:r w:rsidRPr="00BF0755" w:rsidR="00803C3C">
        <w:rPr>
          <w:i/>
          <w:spacing w:val="-25"/>
        </w:rPr>
        <w:t xml:space="preserve"> </w:t>
      </w:r>
      <w:r w:rsidRPr="00BF0755" w:rsidR="00803C3C">
        <w:rPr>
          <w:i/>
        </w:rPr>
        <w:t>system</w:t>
      </w:r>
      <w:r w:rsidRPr="00BF0755" w:rsidR="00803C3C">
        <w:t>]</w:t>
      </w:r>
      <w:r w:rsidRPr="00BF0755">
        <w:t>?</w:t>
      </w:r>
    </w:p>
    <w:p w:rsidR="00102593" w:rsidRPr="007810A4" w:rsidP="00102593" w14:paraId="142763EA" w14:textId="77777777">
      <w:pPr>
        <w:pStyle w:val="ListParagraph"/>
        <w:tabs>
          <w:tab w:val="left" w:pos="823"/>
          <w:tab w:val="left" w:pos="824"/>
        </w:tabs>
        <w:spacing w:before="100" w:beforeAutospacing="1" w:line="276" w:lineRule="auto"/>
        <w:ind w:left="361" w:firstLine="0"/>
        <w:contextualSpacing/>
      </w:pPr>
    </w:p>
    <w:p w:rsidR="00FF1D3C" w:rsidRPr="007810A4" w:rsidP="001B75BA" w14:paraId="58B8A229" w14:textId="48A29F2B">
      <w:pPr>
        <w:spacing w:after="100" w:afterAutospacing="1" w:line="276" w:lineRule="auto"/>
        <w:ind w:left="1" w:right="759"/>
        <w:contextualSpacing/>
      </w:pPr>
      <w:r w:rsidRPr="007810A4">
        <w:t>[</w:t>
      </w:r>
      <w:r w:rsidRPr="007810A4">
        <w:rPr>
          <w:i/>
        </w:rPr>
        <w:t>If there are specific aspects of the tool</w:t>
      </w:r>
      <w:r w:rsidRPr="007810A4" w:rsidR="00803C3C">
        <w:rPr>
          <w:i/>
        </w:rPr>
        <w:t>, website,</w:t>
      </w:r>
      <w:r w:rsidRPr="007810A4" w:rsidR="00803C3C">
        <w:rPr>
          <w:i/>
          <w:spacing w:val="-25"/>
        </w:rPr>
        <w:t xml:space="preserve"> </w:t>
      </w:r>
      <w:r w:rsidRPr="007810A4" w:rsidR="00803C3C">
        <w:rPr>
          <w:i/>
        </w:rPr>
        <w:t>system</w:t>
      </w:r>
      <w:r w:rsidRPr="007810A4">
        <w:rPr>
          <w:i/>
        </w:rPr>
        <w:t xml:space="preserve"> where feedback is needed, visit those aspects, and ask these questions for each aspect.</w:t>
      </w:r>
      <w:r w:rsidRPr="007810A4">
        <w:t>]</w:t>
      </w:r>
    </w:p>
    <w:p w:rsidR="00FF1D3C" w:rsidRPr="007810A4" w:rsidP="004D2B46" w14:paraId="23739212" w14:textId="5EEA3DF2">
      <w:pPr>
        <w:pStyle w:val="Heading1"/>
        <w:tabs>
          <w:tab w:val="left" w:pos="824"/>
        </w:tabs>
        <w:spacing w:before="100" w:beforeAutospacing="1" w:after="100" w:afterAutospacing="1" w:line="276" w:lineRule="auto"/>
        <w:ind w:left="0" w:firstLine="0"/>
        <w:contextualSpacing/>
        <w:rPr>
          <w:sz w:val="22"/>
          <w:szCs w:val="22"/>
        </w:rPr>
      </w:pPr>
      <w:r w:rsidRPr="007810A4">
        <w:rPr>
          <w:sz w:val="22"/>
          <w:szCs w:val="22"/>
        </w:rPr>
        <w:t>Communications</w:t>
      </w:r>
    </w:p>
    <w:p w:rsidR="00E53299" w:rsidRPr="00BF0755" w:rsidP="004D2B46" w14:paraId="0121B20B" w14:textId="77777777">
      <w:pPr>
        <w:pStyle w:val="ListParagraph"/>
        <w:numPr>
          <w:ilvl w:val="0"/>
          <w:numId w:val="18"/>
        </w:numPr>
        <w:tabs>
          <w:tab w:val="left" w:pos="823"/>
          <w:tab w:val="left" w:pos="824"/>
        </w:tabs>
        <w:spacing w:before="100" w:beforeAutospacing="1" w:after="100" w:afterAutospacing="1" w:line="276" w:lineRule="auto"/>
        <w:contextualSpacing/>
      </w:pPr>
      <w:r w:rsidRPr="00BF0755">
        <w:t>Do you have any ideas for ways to support more information sharing</w:t>
      </w:r>
      <w:r w:rsidRPr="00BF0755">
        <w:rPr>
          <w:spacing w:val="-7"/>
        </w:rPr>
        <w:t xml:space="preserve"> </w:t>
      </w:r>
      <w:r w:rsidRPr="00BF0755">
        <w:t>between</w:t>
      </w:r>
      <w:r w:rsidRPr="00BF0755" w:rsidR="00BD304F">
        <w:t xml:space="preserve"> </w:t>
      </w:r>
      <w:r w:rsidRPr="00BF0755">
        <w:t>[</w:t>
      </w:r>
      <w:r w:rsidRPr="00BF0755" w:rsidR="00DB6B80">
        <w:rPr>
          <w:i/>
        </w:rPr>
        <w:t>Insert o</w:t>
      </w:r>
      <w:r w:rsidRPr="00BF0755">
        <w:rPr>
          <w:i/>
        </w:rPr>
        <w:t>rganizations/groups/</w:t>
      </w:r>
    </w:p>
    <w:p w:rsidR="00FF1D3C" w:rsidRPr="007810A4" w:rsidP="004D2B46" w14:paraId="52565856" w14:textId="50C3C321">
      <w:pPr>
        <w:pStyle w:val="ListParagraph"/>
        <w:tabs>
          <w:tab w:val="left" w:pos="823"/>
          <w:tab w:val="left" w:pos="824"/>
        </w:tabs>
        <w:spacing w:before="100" w:beforeAutospacing="1" w:after="100" w:afterAutospacing="1" w:line="276" w:lineRule="auto"/>
        <w:ind w:left="361" w:firstLine="0"/>
        <w:contextualSpacing/>
      </w:pPr>
      <w:r w:rsidRPr="00BF0755">
        <w:rPr>
          <w:i/>
        </w:rPr>
        <w:t>individuals</w:t>
      </w:r>
      <w:r w:rsidRPr="00BF0755">
        <w:t>]?</w:t>
      </w:r>
    </w:p>
    <w:p w:rsidR="00FF1D3C" w:rsidRPr="008E0708" w:rsidP="004D2B46" w14:paraId="5587B89A" w14:textId="6932D18A">
      <w:pPr>
        <w:pStyle w:val="ListParagraph"/>
        <w:numPr>
          <w:ilvl w:val="0"/>
          <w:numId w:val="18"/>
        </w:numPr>
        <w:tabs>
          <w:tab w:val="left" w:pos="823"/>
          <w:tab w:val="left" w:pos="824"/>
        </w:tabs>
        <w:spacing w:before="100" w:beforeAutospacing="1" w:after="100" w:afterAutospacing="1" w:line="276" w:lineRule="auto"/>
        <w:contextualSpacing/>
        <w:rPr>
          <w:highlight w:val="yellow"/>
        </w:rPr>
      </w:pPr>
      <w:r w:rsidRPr="008E0708">
        <w:rPr>
          <w:highlight w:val="yellow"/>
        </w:rPr>
        <w:t>How well did [</w:t>
      </w:r>
      <w:r w:rsidRPr="008E0708" w:rsidR="00DB6B80">
        <w:rPr>
          <w:i/>
          <w:highlight w:val="yellow"/>
        </w:rPr>
        <w:t>Insert</w:t>
      </w:r>
      <w:r w:rsidRPr="008E0708" w:rsidR="00DB6B80">
        <w:rPr>
          <w:highlight w:val="yellow"/>
        </w:rPr>
        <w:t xml:space="preserve"> </w:t>
      </w:r>
      <w:r w:rsidRPr="008E0708">
        <w:rPr>
          <w:i/>
          <w:highlight w:val="yellow"/>
        </w:rPr>
        <w:t>organizations/groups</w:t>
      </w:r>
      <w:r w:rsidRPr="008E0708" w:rsidR="00EB5845">
        <w:rPr>
          <w:i/>
          <w:highlight w:val="yellow"/>
        </w:rPr>
        <w:t>/individuals</w:t>
      </w:r>
      <w:r w:rsidRPr="008E0708">
        <w:rPr>
          <w:highlight w:val="yellow"/>
        </w:rPr>
        <w:t>] communicate in culturally appropriate and responsive ways (e.g., using your preferred language and method of communication)?</w:t>
      </w:r>
    </w:p>
    <w:p w:rsidR="00FF1D3C" w:rsidRPr="008E0708" w:rsidP="004D2B46" w14:paraId="70AAAC38" w14:textId="06C066D8">
      <w:pPr>
        <w:pStyle w:val="ListParagraph"/>
        <w:numPr>
          <w:ilvl w:val="0"/>
          <w:numId w:val="18"/>
        </w:numPr>
        <w:tabs>
          <w:tab w:val="left" w:pos="823"/>
          <w:tab w:val="left" w:pos="824"/>
        </w:tabs>
        <w:spacing w:before="100" w:beforeAutospacing="1" w:after="100" w:afterAutospacing="1" w:line="276" w:lineRule="auto"/>
        <w:contextualSpacing/>
        <w:rPr>
          <w:highlight w:val="yellow"/>
        </w:rPr>
      </w:pPr>
      <w:r w:rsidRPr="008E0708">
        <w:rPr>
          <w:highlight w:val="yellow"/>
        </w:rPr>
        <w:t xml:space="preserve">In what ways did communication promote authentic conversations and two-way dialogue? </w:t>
      </w:r>
    </w:p>
    <w:p w:rsidR="00FF1D3C" w:rsidRPr="008E0708" w:rsidP="004D2B46" w14:paraId="5E9DE68A" w14:textId="762D3E81">
      <w:pPr>
        <w:pStyle w:val="ListParagraph"/>
        <w:numPr>
          <w:ilvl w:val="0"/>
          <w:numId w:val="18"/>
        </w:numPr>
        <w:tabs>
          <w:tab w:val="left" w:pos="823"/>
          <w:tab w:val="left" w:pos="824"/>
        </w:tabs>
        <w:spacing w:before="100" w:beforeAutospacing="1" w:after="100" w:afterAutospacing="1" w:line="276" w:lineRule="auto"/>
        <w:ind w:right="137"/>
        <w:contextualSpacing/>
        <w:rPr>
          <w:highlight w:val="yellow"/>
        </w:rPr>
      </w:pPr>
      <w:r w:rsidRPr="008E0708">
        <w:rPr>
          <w:highlight w:val="yellow"/>
        </w:rPr>
        <w:t>In what ways did communication incorporate inclusive language and approaches?</w:t>
      </w:r>
    </w:p>
    <w:p w:rsidR="00FF1D3C" w:rsidRPr="008E0708" w:rsidP="004D2B46" w14:paraId="6AA22242" w14:textId="7119BBC6">
      <w:pPr>
        <w:pStyle w:val="ListParagraph"/>
        <w:numPr>
          <w:ilvl w:val="0"/>
          <w:numId w:val="18"/>
        </w:numPr>
        <w:tabs>
          <w:tab w:val="left" w:pos="823"/>
          <w:tab w:val="left" w:pos="824"/>
        </w:tabs>
        <w:spacing w:before="100" w:beforeAutospacing="1" w:after="100" w:afterAutospacing="1" w:line="276" w:lineRule="auto"/>
        <w:ind w:right="137"/>
        <w:contextualSpacing/>
        <w:rPr>
          <w:highlight w:val="yellow"/>
        </w:rPr>
      </w:pPr>
      <w:r w:rsidRPr="008E0708">
        <w:rPr>
          <w:highlight w:val="yellow"/>
        </w:rPr>
        <w:t>In what ways did communication create an environment where you felt heard and valued?</w:t>
      </w:r>
    </w:p>
    <w:p w:rsidR="00FF1D3C" w:rsidRPr="008E0708" w:rsidP="004D2B46" w14:paraId="69092DEB" w14:textId="78C3CBDC">
      <w:pPr>
        <w:pStyle w:val="ListParagraph"/>
        <w:numPr>
          <w:ilvl w:val="0"/>
          <w:numId w:val="18"/>
        </w:numPr>
        <w:tabs>
          <w:tab w:val="left" w:pos="823"/>
          <w:tab w:val="left" w:pos="824"/>
        </w:tabs>
        <w:spacing w:before="100" w:beforeAutospacing="1" w:after="100" w:afterAutospacing="1" w:line="276" w:lineRule="auto"/>
        <w:ind w:right="137"/>
        <w:contextualSpacing/>
        <w:rPr>
          <w:highlight w:val="yellow"/>
        </w:rPr>
      </w:pPr>
      <w:r w:rsidRPr="008E0708">
        <w:rPr>
          <w:highlight w:val="yellow"/>
        </w:rPr>
        <w:t>In what ways was your input included in each stage of communication between yourself and NHTTAC?</w:t>
      </w:r>
    </w:p>
    <w:p w:rsidR="00FF1D3C" w:rsidRPr="00BF0755" w:rsidP="004D2B46" w14:paraId="20337873" w14:textId="545A8E4C">
      <w:pPr>
        <w:pStyle w:val="ListParagraph"/>
        <w:numPr>
          <w:ilvl w:val="0"/>
          <w:numId w:val="18"/>
        </w:numPr>
        <w:tabs>
          <w:tab w:val="left" w:pos="823"/>
          <w:tab w:val="left" w:pos="824"/>
        </w:tabs>
        <w:spacing w:before="100" w:beforeAutospacing="1" w:after="100" w:afterAutospacing="1" w:line="276" w:lineRule="auto"/>
        <w:ind w:right="137"/>
        <w:contextualSpacing/>
      </w:pPr>
      <w:r w:rsidRPr="00BF0755">
        <w:t xml:space="preserve">Do you have a way to reach out to other </w:t>
      </w:r>
      <w:r w:rsidRPr="00BF0755">
        <w:rPr>
          <w:i/>
        </w:rPr>
        <w:t>[</w:t>
      </w:r>
      <w:r w:rsidRPr="00BF0755" w:rsidR="00DB6B80">
        <w:rPr>
          <w:i/>
        </w:rPr>
        <w:t xml:space="preserve">Insert </w:t>
      </w:r>
      <w:r w:rsidRPr="00BF0755">
        <w:rPr>
          <w:i/>
        </w:rPr>
        <w:t>organizations/groups/</w:t>
      </w:r>
      <w:r w:rsidRPr="00BF0755" w:rsidR="00DB6B80">
        <w:rPr>
          <w:i/>
        </w:rPr>
        <w:t>individuals</w:t>
      </w:r>
      <w:r w:rsidRPr="00BF0755">
        <w:rPr>
          <w:i/>
        </w:rPr>
        <w:t xml:space="preserve">] </w:t>
      </w:r>
      <w:r w:rsidRPr="00BF0755">
        <w:t>when you have questions or</w:t>
      </w:r>
      <w:r w:rsidRPr="00BF0755">
        <w:rPr>
          <w:spacing w:val="-20"/>
        </w:rPr>
        <w:t xml:space="preserve"> </w:t>
      </w:r>
      <w:r w:rsidRPr="00BF0755">
        <w:t>need resources?</w:t>
      </w:r>
    </w:p>
    <w:p w:rsidR="00FF1D3C" w:rsidRPr="00BF0755" w:rsidP="004D2B46" w14:paraId="71A092B7" w14:textId="77777777">
      <w:pPr>
        <w:pStyle w:val="ListParagraph"/>
        <w:numPr>
          <w:ilvl w:val="0"/>
          <w:numId w:val="18"/>
        </w:numPr>
        <w:tabs>
          <w:tab w:val="left" w:pos="823"/>
          <w:tab w:val="left" w:pos="824"/>
        </w:tabs>
        <w:spacing w:before="100" w:beforeAutospacing="1" w:after="100" w:afterAutospacing="1" w:line="276" w:lineRule="auto"/>
        <w:contextualSpacing/>
      </w:pPr>
      <w:r w:rsidRPr="00BF0755">
        <w:t>How can communication be</w:t>
      </w:r>
      <w:r w:rsidRPr="00BF0755">
        <w:rPr>
          <w:spacing w:val="-2"/>
        </w:rPr>
        <w:t xml:space="preserve"> </w:t>
      </w:r>
      <w:r w:rsidRPr="00BF0755">
        <w:t>improved?</w:t>
      </w:r>
    </w:p>
    <w:p w:rsidR="00FF1D3C" w:rsidRPr="007810A4" w:rsidP="004D2B46" w14:paraId="772C76C3" w14:textId="227D88B6">
      <w:pPr>
        <w:pStyle w:val="Heading1"/>
        <w:tabs>
          <w:tab w:val="left" w:pos="824"/>
        </w:tabs>
        <w:spacing w:before="100" w:beforeAutospacing="1" w:after="100" w:afterAutospacing="1" w:line="276" w:lineRule="auto"/>
        <w:ind w:left="0" w:firstLine="0"/>
        <w:contextualSpacing/>
        <w:rPr>
          <w:sz w:val="22"/>
          <w:szCs w:val="22"/>
        </w:rPr>
      </w:pPr>
      <w:r w:rsidRPr="007810A4">
        <w:rPr>
          <w:sz w:val="22"/>
          <w:szCs w:val="22"/>
        </w:rPr>
        <w:t xml:space="preserve">Use of Technology </w:t>
      </w:r>
    </w:p>
    <w:p w:rsidR="00BC7A53" w:rsidRPr="00FD0A08" w:rsidP="004D2B46" w14:paraId="68DDB8ED" w14:textId="306EB2DD">
      <w:pPr>
        <w:numPr>
          <w:ilvl w:val="0"/>
          <w:numId w:val="18"/>
        </w:numPr>
        <w:tabs>
          <w:tab w:val="left" w:pos="823"/>
          <w:tab w:val="left" w:pos="824"/>
        </w:tabs>
        <w:spacing w:before="100" w:beforeAutospacing="1" w:after="100" w:afterAutospacing="1" w:line="276" w:lineRule="auto"/>
        <w:ind w:right="217"/>
        <w:contextualSpacing/>
        <w:rPr>
          <w:highlight w:val="yellow"/>
        </w:rPr>
      </w:pPr>
      <w:r w:rsidRPr="00FD0A08">
        <w:rPr>
          <w:highlight w:val="yellow"/>
        </w:rPr>
        <w:t>What technological strategies/platforms were used to aid</w:t>
      </w:r>
      <w:r w:rsidRPr="00FD0A08">
        <w:rPr>
          <w:spacing w:val="-8"/>
          <w:highlight w:val="yellow"/>
        </w:rPr>
        <w:t xml:space="preserve"> </w:t>
      </w:r>
      <w:r w:rsidRPr="00FD0A08">
        <w:rPr>
          <w:highlight w:val="yellow"/>
        </w:rPr>
        <w:t>[</w:t>
      </w:r>
      <w:r w:rsidRPr="00FD0A08">
        <w:rPr>
          <w:i/>
          <w:highlight w:val="yellow"/>
        </w:rPr>
        <w:t>Insert type of T/TA</w:t>
      </w:r>
      <w:r w:rsidRPr="00FD0A08">
        <w:rPr>
          <w:highlight w:val="yellow"/>
        </w:rPr>
        <w:t>]?</w:t>
      </w:r>
    </w:p>
    <w:p w:rsidR="001E5473" w:rsidRPr="00FD0A08" w:rsidP="004D2B46" w14:paraId="4FD8B162" w14:textId="444ACB79">
      <w:pPr>
        <w:numPr>
          <w:ilvl w:val="0"/>
          <w:numId w:val="18"/>
        </w:numPr>
        <w:tabs>
          <w:tab w:val="left" w:pos="823"/>
          <w:tab w:val="left" w:pos="824"/>
        </w:tabs>
        <w:spacing w:before="100" w:beforeAutospacing="1" w:after="100" w:afterAutospacing="1" w:line="276" w:lineRule="auto"/>
        <w:ind w:right="217"/>
        <w:contextualSpacing/>
        <w:rPr>
          <w:highlight w:val="yellow"/>
        </w:rPr>
      </w:pPr>
      <w:r w:rsidRPr="00FD0A08">
        <w:rPr>
          <w:highlight w:val="yellow"/>
        </w:rPr>
        <w:t>What role does/did technology play in [</w:t>
      </w:r>
      <w:r w:rsidRPr="00FD0A08">
        <w:rPr>
          <w:i/>
          <w:highlight w:val="yellow"/>
        </w:rPr>
        <w:t>Insert type of T/TA</w:t>
      </w:r>
      <w:r w:rsidRPr="00FD0A08">
        <w:rPr>
          <w:highlight w:val="yellow"/>
        </w:rPr>
        <w:t xml:space="preserve">]? </w:t>
      </w:r>
    </w:p>
    <w:p w:rsidR="0031715F" w:rsidRPr="00BF0755" w:rsidP="004D2B46" w14:paraId="5EC1B0BB" w14:textId="10D3C6F3">
      <w:pPr>
        <w:pStyle w:val="ListParagraph"/>
        <w:numPr>
          <w:ilvl w:val="0"/>
          <w:numId w:val="18"/>
        </w:numPr>
        <w:tabs>
          <w:tab w:val="left" w:pos="823"/>
          <w:tab w:val="left" w:pos="824"/>
        </w:tabs>
        <w:spacing w:before="100" w:beforeAutospacing="1" w:after="100" w:afterAutospacing="1" w:line="276" w:lineRule="auto"/>
        <w:ind w:right="217"/>
        <w:contextualSpacing/>
      </w:pPr>
      <w:r w:rsidRPr="00BF0755">
        <w:t>What protocols are/were in place</w:t>
      </w:r>
      <w:r w:rsidRPr="00BF0755" w:rsidR="000C7707">
        <w:t xml:space="preserve"> to support the use of [</w:t>
      </w:r>
      <w:r w:rsidRPr="00BF0755" w:rsidR="000C7707">
        <w:rPr>
          <w:i/>
        </w:rPr>
        <w:t>Insert type of technology, like Mural, Zoom, Learning Management System</w:t>
      </w:r>
      <w:r w:rsidRPr="00BF0755" w:rsidR="000C7707">
        <w:t>] for [</w:t>
      </w:r>
      <w:r w:rsidRPr="00BF0755" w:rsidR="000C7707">
        <w:rPr>
          <w:i/>
        </w:rPr>
        <w:t>Insert type of T/TA</w:t>
      </w:r>
      <w:r w:rsidRPr="00BF0755" w:rsidR="000C7707">
        <w:t>]?</w:t>
      </w:r>
      <w:r w:rsidRPr="00BF0755">
        <w:t xml:space="preserve"> </w:t>
      </w:r>
    </w:p>
    <w:p w:rsidR="00FF1D3C" w:rsidRPr="00FD0A08" w:rsidP="004D2B46" w14:paraId="52663AA4" w14:textId="4B204EA1">
      <w:pPr>
        <w:pStyle w:val="ListParagraph"/>
        <w:numPr>
          <w:ilvl w:val="0"/>
          <w:numId w:val="18"/>
        </w:numPr>
        <w:tabs>
          <w:tab w:val="left" w:pos="823"/>
          <w:tab w:val="left" w:pos="824"/>
        </w:tabs>
        <w:spacing w:before="100" w:beforeAutospacing="1" w:after="100" w:afterAutospacing="1" w:line="276" w:lineRule="auto"/>
        <w:ind w:right="217"/>
        <w:contextualSpacing/>
        <w:rPr>
          <w:highlight w:val="yellow"/>
        </w:rPr>
      </w:pPr>
      <w:r w:rsidRPr="00FD0A08">
        <w:rPr>
          <w:highlight w:val="yellow"/>
        </w:rPr>
        <w:t>What difficulties did you have accessing</w:t>
      </w:r>
      <w:r w:rsidRPr="00FD0A08" w:rsidR="00AE151A">
        <w:rPr>
          <w:highlight w:val="yellow"/>
        </w:rPr>
        <w:t>/using</w:t>
      </w:r>
      <w:r w:rsidRPr="00FD0A08">
        <w:rPr>
          <w:highlight w:val="yellow"/>
        </w:rPr>
        <w:t xml:space="preserve"> technological strategies/platforms?</w:t>
      </w:r>
    </w:p>
    <w:p w:rsidR="00FF1D3C" w:rsidRPr="00FD0A08" w:rsidP="004D2B46" w14:paraId="36E47D9F" w14:textId="77777777">
      <w:pPr>
        <w:pStyle w:val="ListParagraph"/>
        <w:numPr>
          <w:ilvl w:val="0"/>
          <w:numId w:val="18"/>
        </w:numPr>
        <w:tabs>
          <w:tab w:val="left" w:pos="823"/>
          <w:tab w:val="left" w:pos="824"/>
        </w:tabs>
        <w:spacing w:before="100" w:beforeAutospacing="1" w:after="100" w:afterAutospacing="1" w:line="276" w:lineRule="auto"/>
        <w:ind w:right="217"/>
        <w:contextualSpacing/>
        <w:rPr>
          <w:highlight w:val="yellow"/>
        </w:rPr>
      </w:pPr>
      <w:r w:rsidRPr="00FD0A08">
        <w:rPr>
          <w:highlight w:val="yellow"/>
        </w:rPr>
        <w:t xml:space="preserve">What other types of technological strategies/platforms do you recommend </w:t>
      </w:r>
      <w:r w:rsidRPr="00FD0A08">
        <w:rPr>
          <w:highlight w:val="yellow"/>
        </w:rPr>
        <w:t>to enhance</w:t>
      </w:r>
      <w:r w:rsidRPr="00FD0A08">
        <w:rPr>
          <w:highlight w:val="yellow"/>
        </w:rPr>
        <w:t xml:space="preserve"> the learning process?</w:t>
      </w:r>
    </w:p>
    <w:p w:rsidR="00FF1D3C" w:rsidRPr="00BF0755" w:rsidP="004D2B46" w14:paraId="76B400A5" w14:textId="0014E54D">
      <w:pPr>
        <w:pStyle w:val="ListParagraph"/>
        <w:numPr>
          <w:ilvl w:val="0"/>
          <w:numId w:val="18"/>
        </w:numPr>
        <w:tabs>
          <w:tab w:val="left" w:pos="823"/>
          <w:tab w:val="left" w:pos="824"/>
        </w:tabs>
        <w:spacing w:before="100" w:beforeAutospacing="1" w:after="100" w:afterAutospacing="1" w:line="276" w:lineRule="auto"/>
        <w:ind w:right="702"/>
        <w:contextualSpacing/>
      </w:pPr>
      <w:r w:rsidRPr="00BF0755">
        <w:t>Thinking about the integration of [</w:t>
      </w:r>
      <w:r w:rsidRPr="00BF0755" w:rsidR="00A377EF">
        <w:rPr>
          <w:i/>
        </w:rPr>
        <w:t>Insert type of T/TA</w:t>
      </w:r>
      <w:r w:rsidRPr="00BF0755">
        <w:t>] into your organization’s learning management system:</w:t>
      </w:r>
    </w:p>
    <w:p w:rsidR="00FF1D3C" w:rsidRPr="00EE2AFD" w:rsidP="004D2B46" w14:paraId="7289A982" w14:textId="77777777">
      <w:pPr>
        <w:pStyle w:val="ListParagraph"/>
        <w:numPr>
          <w:ilvl w:val="1"/>
          <w:numId w:val="18"/>
        </w:numPr>
        <w:tabs>
          <w:tab w:val="left" w:pos="823"/>
          <w:tab w:val="left" w:pos="824"/>
        </w:tabs>
        <w:spacing w:before="100" w:beforeAutospacing="1" w:after="100" w:afterAutospacing="1" w:line="276" w:lineRule="auto"/>
        <w:ind w:right="137"/>
        <w:contextualSpacing/>
        <w:rPr>
          <w:highlight w:val="yellow"/>
        </w:rPr>
      </w:pPr>
      <w:r w:rsidRPr="00EE2AFD">
        <w:rPr>
          <w:highlight w:val="yellow"/>
        </w:rPr>
        <w:t>How does your organization use the learning management system (e.g., training requirements/timing, recipients, tracking)?</w:t>
      </w:r>
    </w:p>
    <w:p w:rsidR="00FF1D3C" w:rsidRPr="00BF0755" w:rsidP="004D2B46" w14:paraId="2638CBE7" w14:textId="77777777">
      <w:pPr>
        <w:pStyle w:val="ListParagraph"/>
        <w:numPr>
          <w:ilvl w:val="1"/>
          <w:numId w:val="18"/>
        </w:numPr>
        <w:tabs>
          <w:tab w:val="left" w:pos="823"/>
          <w:tab w:val="left" w:pos="824"/>
        </w:tabs>
        <w:spacing w:before="100" w:beforeAutospacing="1" w:after="100" w:afterAutospacing="1" w:line="276" w:lineRule="auto"/>
        <w:ind w:right="137"/>
        <w:contextualSpacing/>
      </w:pPr>
      <w:r w:rsidRPr="00BF0755">
        <w:t>What were some of the successes?</w:t>
      </w:r>
    </w:p>
    <w:p w:rsidR="00FF1D3C" w:rsidRPr="00BF0755" w:rsidP="004D2B46" w14:paraId="6BF31124" w14:textId="77777777">
      <w:pPr>
        <w:pStyle w:val="ListParagraph"/>
        <w:numPr>
          <w:ilvl w:val="1"/>
          <w:numId w:val="18"/>
        </w:numPr>
        <w:tabs>
          <w:tab w:val="left" w:pos="823"/>
          <w:tab w:val="left" w:pos="824"/>
        </w:tabs>
        <w:spacing w:before="100" w:beforeAutospacing="1" w:after="100" w:afterAutospacing="1" w:line="276" w:lineRule="auto"/>
        <w:ind w:right="137"/>
        <w:contextualSpacing/>
      </w:pPr>
      <w:r w:rsidRPr="00BF0755">
        <w:t>What were some of the</w:t>
      </w:r>
      <w:r w:rsidRPr="00BF0755">
        <w:rPr>
          <w:spacing w:val="-3"/>
        </w:rPr>
        <w:t xml:space="preserve"> </w:t>
      </w:r>
      <w:r w:rsidRPr="00BF0755">
        <w:t>challenges (e.g., cost to implement, leadership buy in)?</w:t>
      </w:r>
    </w:p>
    <w:p w:rsidR="000E7A43" w:rsidRPr="007810A4" w:rsidP="004D2B46" w14:paraId="19B5B580" w14:textId="6B8E4DEA">
      <w:pPr>
        <w:pStyle w:val="Heading1"/>
        <w:tabs>
          <w:tab w:val="left" w:pos="824"/>
        </w:tabs>
        <w:spacing w:before="100" w:beforeAutospacing="1" w:after="100" w:afterAutospacing="1" w:line="276" w:lineRule="auto"/>
        <w:ind w:left="0" w:firstLine="0"/>
        <w:contextualSpacing/>
        <w:rPr>
          <w:sz w:val="22"/>
          <w:szCs w:val="22"/>
        </w:rPr>
      </w:pPr>
      <w:r w:rsidRPr="007810A4">
        <w:rPr>
          <w:sz w:val="22"/>
          <w:szCs w:val="22"/>
        </w:rPr>
        <w:t xml:space="preserve">Lessons </w:t>
      </w:r>
      <w:r w:rsidRPr="007810A4" w:rsidR="004B1AA4">
        <w:rPr>
          <w:sz w:val="22"/>
          <w:szCs w:val="22"/>
        </w:rPr>
        <w:t>L</w:t>
      </w:r>
      <w:r w:rsidRPr="007810A4">
        <w:rPr>
          <w:sz w:val="22"/>
          <w:szCs w:val="22"/>
        </w:rPr>
        <w:t xml:space="preserve">earned, </w:t>
      </w:r>
      <w:r w:rsidRPr="007810A4" w:rsidR="004B1AA4">
        <w:rPr>
          <w:sz w:val="22"/>
          <w:szCs w:val="22"/>
        </w:rPr>
        <w:t>B</w:t>
      </w:r>
      <w:r w:rsidRPr="007810A4">
        <w:rPr>
          <w:sz w:val="22"/>
          <w:szCs w:val="22"/>
        </w:rPr>
        <w:t>est</w:t>
      </w:r>
      <w:r w:rsidRPr="007810A4">
        <w:rPr>
          <w:spacing w:val="-3"/>
          <w:sz w:val="22"/>
          <w:szCs w:val="22"/>
        </w:rPr>
        <w:t xml:space="preserve"> </w:t>
      </w:r>
      <w:r w:rsidRPr="007810A4" w:rsidR="004B1AA4">
        <w:rPr>
          <w:sz w:val="22"/>
          <w:szCs w:val="22"/>
        </w:rPr>
        <w:t>P</w:t>
      </w:r>
      <w:r w:rsidRPr="007810A4">
        <w:rPr>
          <w:sz w:val="22"/>
          <w:szCs w:val="22"/>
        </w:rPr>
        <w:t xml:space="preserve">ractices, </w:t>
      </w:r>
      <w:r w:rsidRPr="007810A4" w:rsidR="004B1AA4">
        <w:rPr>
          <w:sz w:val="22"/>
          <w:szCs w:val="22"/>
        </w:rPr>
        <w:t>G</w:t>
      </w:r>
      <w:r w:rsidRPr="007810A4">
        <w:rPr>
          <w:sz w:val="22"/>
          <w:szCs w:val="22"/>
        </w:rPr>
        <w:t xml:space="preserve">uiding </w:t>
      </w:r>
      <w:r w:rsidRPr="007810A4" w:rsidR="004B1AA4">
        <w:rPr>
          <w:sz w:val="22"/>
          <w:szCs w:val="22"/>
        </w:rPr>
        <w:t>P</w:t>
      </w:r>
      <w:r w:rsidRPr="007810A4">
        <w:rPr>
          <w:sz w:val="22"/>
          <w:szCs w:val="22"/>
        </w:rPr>
        <w:t xml:space="preserve">rinciples, and </w:t>
      </w:r>
      <w:r w:rsidRPr="007810A4" w:rsidR="004B1AA4">
        <w:rPr>
          <w:sz w:val="22"/>
          <w:szCs w:val="22"/>
        </w:rPr>
        <w:t>C</w:t>
      </w:r>
      <w:r w:rsidRPr="007810A4">
        <w:rPr>
          <w:sz w:val="22"/>
          <w:szCs w:val="22"/>
        </w:rPr>
        <w:t xml:space="preserve">ompetencies </w:t>
      </w:r>
    </w:p>
    <w:p w:rsidR="000E7A43" w:rsidRPr="00BF0755" w:rsidP="004D2B46" w14:paraId="159B1E6A" w14:textId="4D4FEA37">
      <w:pPr>
        <w:pStyle w:val="ListParagraph"/>
        <w:numPr>
          <w:ilvl w:val="0"/>
          <w:numId w:val="18"/>
        </w:numPr>
        <w:tabs>
          <w:tab w:val="left" w:pos="823"/>
          <w:tab w:val="left" w:pos="824"/>
        </w:tabs>
        <w:spacing w:before="100" w:beforeAutospacing="1" w:after="100" w:afterAutospacing="1" w:line="276" w:lineRule="auto"/>
        <w:contextualSpacing/>
      </w:pPr>
      <w:r w:rsidRPr="00BF0755">
        <w:t>Overall, based on your experience with [</w:t>
      </w:r>
      <w:r w:rsidRPr="00BF0755">
        <w:rPr>
          <w:i/>
        </w:rPr>
        <w:t>Insert T/TA type</w:t>
      </w:r>
      <w:r w:rsidRPr="00BF0755">
        <w:t>], what were the greatest lessons</w:t>
      </w:r>
      <w:r w:rsidRPr="00BF0755">
        <w:rPr>
          <w:spacing w:val="-9"/>
        </w:rPr>
        <w:t xml:space="preserve"> </w:t>
      </w:r>
      <w:r w:rsidRPr="00BF0755">
        <w:t>learned (e.g., guiding principles, competencies)?</w:t>
      </w:r>
    </w:p>
    <w:p w:rsidR="000E7A43" w:rsidRPr="00FD0A08" w:rsidP="004D2B46" w14:paraId="7AEA7CBB" w14:textId="77777777">
      <w:pPr>
        <w:pStyle w:val="ListParagraph"/>
        <w:numPr>
          <w:ilvl w:val="0"/>
          <w:numId w:val="18"/>
        </w:numPr>
        <w:tabs>
          <w:tab w:val="left" w:pos="823"/>
          <w:tab w:val="left" w:pos="824"/>
        </w:tabs>
        <w:spacing w:before="100" w:beforeAutospacing="1" w:after="100" w:afterAutospacing="1" w:line="276" w:lineRule="auto"/>
        <w:contextualSpacing/>
        <w:rPr>
          <w:highlight w:val="yellow"/>
        </w:rPr>
      </w:pPr>
      <w:r w:rsidRPr="00FD0A08">
        <w:rPr>
          <w:highlight w:val="yellow"/>
        </w:rPr>
        <w:t>What would you consider as best/promising practices?</w:t>
      </w:r>
      <w:r w:rsidRPr="00FD0A08">
        <w:rPr>
          <w:spacing w:val="-4"/>
          <w:highlight w:val="yellow"/>
        </w:rPr>
        <w:t xml:space="preserve"> </w:t>
      </w:r>
      <w:r w:rsidRPr="00FD0A08">
        <w:rPr>
          <w:highlight w:val="yellow"/>
        </w:rPr>
        <w:t>Why?</w:t>
      </w:r>
    </w:p>
    <w:p w:rsidR="000E7A43" w:rsidRPr="00FD0A08" w:rsidP="004D2B46" w14:paraId="10C002EE" w14:textId="2E4B44D8">
      <w:pPr>
        <w:pStyle w:val="ListParagraph"/>
        <w:numPr>
          <w:ilvl w:val="0"/>
          <w:numId w:val="18"/>
        </w:numPr>
        <w:tabs>
          <w:tab w:val="left" w:pos="823"/>
          <w:tab w:val="left" w:pos="824"/>
        </w:tabs>
        <w:spacing w:before="100" w:beforeAutospacing="1" w:after="100" w:afterAutospacing="1" w:line="276" w:lineRule="auto"/>
        <w:ind w:right="201"/>
        <w:contextualSpacing/>
        <w:rPr>
          <w:highlight w:val="yellow"/>
        </w:rPr>
      </w:pPr>
      <w:r w:rsidRPr="00FD0A08">
        <w:rPr>
          <w:highlight w:val="yellow"/>
        </w:rPr>
        <w:t xml:space="preserve">What is the most important thing for other </w:t>
      </w:r>
      <w:r w:rsidRPr="00FD0A08">
        <w:rPr>
          <w:i/>
          <w:highlight w:val="yellow"/>
        </w:rPr>
        <w:t xml:space="preserve">[Insert communities, organizations, individuals] </w:t>
      </w:r>
      <w:r w:rsidRPr="00FD0A08">
        <w:rPr>
          <w:highlight w:val="yellow"/>
        </w:rPr>
        <w:t>to know about [</w:t>
      </w:r>
      <w:r w:rsidRPr="00FD0A08">
        <w:rPr>
          <w:i/>
          <w:highlight w:val="yellow"/>
        </w:rPr>
        <w:t>Insert topic</w:t>
      </w:r>
      <w:r w:rsidRPr="00FD0A08">
        <w:rPr>
          <w:highlight w:val="yellow"/>
        </w:rPr>
        <w:t>]?</w:t>
      </w:r>
    </w:p>
    <w:p w:rsidR="006E03D8" w:rsidRPr="007810A4" w:rsidP="004D2B46" w14:paraId="63FD76C1" w14:textId="63733B46">
      <w:pPr>
        <w:tabs>
          <w:tab w:val="left" w:pos="472"/>
        </w:tabs>
        <w:spacing w:before="100" w:beforeAutospacing="1" w:after="100" w:afterAutospacing="1" w:line="276" w:lineRule="auto"/>
        <w:ind w:right="101"/>
        <w:contextualSpacing/>
        <w:rPr>
          <w:b/>
          <w:bCs/>
        </w:rPr>
      </w:pPr>
      <w:r w:rsidRPr="007810A4">
        <w:rPr>
          <w:b/>
          <w:bCs/>
        </w:rPr>
        <w:t>Conclusion</w:t>
      </w:r>
    </w:p>
    <w:p w:rsidR="006E03D8" w:rsidRPr="00BF0755" w:rsidP="004D2B46" w14:paraId="0DC1B2DE" w14:textId="724E1306">
      <w:pPr>
        <w:pStyle w:val="ListParagraph"/>
        <w:numPr>
          <w:ilvl w:val="0"/>
          <w:numId w:val="32"/>
        </w:numPr>
        <w:tabs>
          <w:tab w:val="left" w:pos="464"/>
        </w:tabs>
        <w:spacing w:before="100" w:beforeAutospacing="1" w:after="100" w:afterAutospacing="1" w:line="276" w:lineRule="auto"/>
        <w:contextualSpacing/>
      </w:pPr>
      <w:r w:rsidRPr="00BF0755">
        <w:t>Do you have any additional comments or suggestions that you would like to share about [</w:t>
      </w:r>
      <w:r w:rsidRPr="00BF0755" w:rsidR="000E7A43">
        <w:rPr>
          <w:i/>
        </w:rPr>
        <w:t>I</w:t>
      </w:r>
      <w:r w:rsidRPr="00BF0755">
        <w:rPr>
          <w:i/>
        </w:rPr>
        <w:t>nsert</w:t>
      </w:r>
      <w:r w:rsidRPr="00BF0755">
        <w:rPr>
          <w:i/>
          <w:spacing w:val="-18"/>
        </w:rPr>
        <w:t xml:space="preserve"> </w:t>
      </w:r>
      <w:r w:rsidRPr="00BF0755" w:rsidR="00CB38AC">
        <w:rPr>
          <w:i/>
        </w:rPr>
        <w:t>topic</w:t>
      </w:r>
      <w:r w:rsidRPr="00BF0755">
        <w:t>]?</w:t>
      </w:r>
    </w:p>
    <w:p w:rsidR="006E03D8" w:rsidRPr="00BF0755" w:rsidP="004D2B46" w14:paraId="5AF79F93" w14:textId="77777777">
      <w:pPr>
        <w:pStyle w:val="ListParagraph"/>
        <w:numPr>
          <w:ilvl w:val="0"/>
          <w:numId w:val="32"/>
        </w:numPr>
        <w:tabs>
          <w:tab w:val="left" w:pos="464"/>
        </w:tabs>
        <w:spacing w:before="100" w:beforeAutospacing="1" w:after="100" w:afterAutospacing="1" w:line="276" w:lineRule="auto"/>
        <w:contextualSpacing/>
      </w:pPr>
      <w:r w:rsidRPr="00BF0755">
        <w:t>Do you have any comments or suggestions for future NHTTAC/SOAR-related</w:t>
      </w:r>
      <w:r w:rsidRPr="00BF0755">
        <w:rPr>
          <w:spacing w:val="-7"/>
        </w:rPr>
        <w:t xml:space="preserve"> </w:t>
      </w:r>
      <w:r w:rsidRPr="00BF0755">
        <w:t>trainings?</w:t>
      </w:r>
    </w:p>
    <w:p w:rsidR="006E03D8" w:rsidRPr="007810A4" w:rsidP="004D2B46" w14:paraId="057A67B8" w14:textId="0763BCA9">
      <w:pPr>
        <w:pStyle w:val="BodyText"/>
        <w:spacing w:before="100" w:beforeAutospacing="1" w:after="100" w:afterAutospacing="1" w:line="276" w:lineRule="auto"/>
        <w:ind w:left="104" w:right="504" w:firstLine="0"/>
        <w:contextualSpacing/>
        <w:rPr>
          <w:sz w:val="22"/>
          <w:szCs w:val="22"/>
        </w:rPr>
      </w:pPr>
      <w:r w:rsidRPr="007810A4">
        <w:rPr>
          <w:sz w:val="22"/>
          <w:szCs w:val="22"/>
        </w:rPr>
        <w:t xml:space="preserve">This concludes our interview. Thank you for taking the time to speak with us and for helping to improve </w:t>
      </w:r>
      <w:r w:rsidRPr="007810A4" w:rsidR="000E7A43">
        <w:rPr>
          <w:sz w:val="22"/>
          <w:szCs w:val="22"/>
        </w:rPr>
        <w:t>OTIP/</w:t>
      </w:r>
      <w:r w:rsidRPr="007810A4">
        <w:rPr>
          <w:sz w:val="22"/>
          <w:szCs w:val="22"/>
        </w:rPr>
        <w:t>NHTTAC/SOAR activities.</w:t>
      </w:r>
    </w:p>
    <w:p w:rsidR="006E03D8" w:rsidRPr="004B0EC4" w:rsidP="00EF1F4E" w14:paraId="52966D35" w14:textId="0FCFA01D">
      <w:pPr>
        <w:pStyle w:val="BodyText"/>
        <w:spacing w:before="100" w:beforeAutospacing="1" w:after="100" w:afterAutospacing="1" w:line="276" w:lineRule="auto"/>
        <w:ind w:left="104" w:right="351" w:firstLine="0"/>
        <w:contextualSpacing/>
        <w:rPr>
          <w:sz w:val="22"/>
          <w:szCs w:val="22"/>
        </w:rPr>
      </w:pPr>
      <w:r w:rsidRPr="007810A4">
        <w:rPr>
          <w:sz w:val="22"/>
          <w:szCs w:val="22"/>
        </w:rPr>
        <w:t xml:space="preserve">Do you have any questions or concerns about this interview and how this information will be used? If you have questions in the future, please contact </w:t>
      </w:r>
      <w:hyperlink r:id="rId8">
        <w:r w:rsidRPr="007810A4">
          <w:rPr>
            <w:color w:val="0563C1"/>
            <w:sz w:val="22"/>
            <w:szCs w:val="22"/>
            <w:u w:val="single" w:color="0563C1"/>
          </w:rPr>
          <w:t>NHTTACEval@icf.com</w:t>
        </w:r>
      </w:hyperlink>
      <w:r w:rsidRPr="007810A4">
        <w:rPr>
          <w:sz w:val="22"/>
          <w:szCs w:val="22"/>
        </w:rPr>
        <w:t>.</w:t>
      </w:r>
    </w:p>
    <w:sectPr w:rsidSect="00C97591">
      <w:headerReference w:type="default" r:id="rId9"/>
      <w:footerReference w:type="default" r:id="rId10"/>
      <w:pgSz w:w="12240" w:h="15840"/>
      <w:pgMar w:top="1560" w:right="820" w:bottom="1360" w:left="760" w:header="208" w:footer="201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76EFE" w14:paraId="1FA84EFC" w14:textId="75B0A62D">
    <w:pPr>
      <w:pStyle w:val="BodyText"/>
      <w:spacing w:before="0" w:line="14" w:lineRule="auto"/>
      <w:ind w:left="0" w:firstLine="0"/>
      <w:rPr>
        <w:sz w:val="20"/>
      </w:rPr>
    </w:pPr>
    <w:r>
      <w:rPr>
        <w:noProof/>
      </w:rPr>
      <mc:AlternateContent>
        <mc:Choice Requires="wps">
          <w:drawing>
            <wp:anchor distT="0" distB="0" distL="114300" distR="114300" simplePos="0" relativeHeight="251658240" behindDoc="1" locked="0" layoutInCell="1" allowOverlap="1">
              <wp:simplePos x="0" y="0"/>
              <wp:positionH relativeFrom="page">
                <wp:posOffset>535940</wp:posOffset>
              </wp:positionH>
              <wp:positionV relativeFrom="page">
                <wp:posOffset>8770620</wp:posOffset>
              </wp:positionV>
              <wp:extent cx="6520180" cy="1097280"/>
              <wp:effectExtent l="2540" t="0" r="1905"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20180" cy="1097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353B6" w:rsidRPr="00A06BDB" w:rsidP="00B353B6" w14:textId="0DCB3B1C">
                          <w:pPr>
                            <w:spacing w:before="1"/>
                            <w:ind w:left="20" w:right="-1"/>
                            <w:rPr>
                              <w:i/>
                              <w:sz w:val="18"/>
                            </w:rPr>
                          </w:pPr>
                          <w:bookmarkStart w:id="2" w:name="_Hlk108006366"/>
                          <w:bookmarkStart w:id="3" w:name="_Hlk108006367"/>
                          <w:bookmarkStart w:id="4" w:name="_Hlk108006369"/>
                          <w:bookmarkStart w:id="5" w:name="_Hlk108006370"/>
                          <w:bookmarkStart w:id="6" w:name="_Hlk108006371"/>
                          <w:bookmarkStart w:id="7" w:name="_Hlk108006372"/>
                          <w:bookmarkStart w:id="8" w:name="_Hlk108006395"/>
                          <w:bookmarkStart w:id="9" w:name="_Hlk108006396"/>
                          <w:bookmarkStart w:id="10" w:name="_Hlk108006709"/>
                          <w:bookmarkStart w:id="11" w:name="_Hlk108006710"/>
                          <w:bookmarkStart w:id="12" w:name="_Hlk108006712"/>
                          <w:bookmarkStart w:id="13" w:name="_Hlk108006713"/>
                          <w:bookmarkStart w:id="14" w:name="_Hlk108006717"/>
                          <w:bookmarkStart w:id="15" w:name="_Hlk108006718"/>
                          <w:bookmarkStart w:id="16" w:name="_Hlk108006782"/>
                          <w:bookmarkStart w:id="17" w:name="_Hlk108006783"/>
                          <w:bookmarkStart w:id="18" w:name="_Hlk108006784"/>
                          <w:bookmarkStart w:id="19" w:name="_Hlk108006785"/>
                          <w:bookmarkStart w:id="20" w:name="_Hlk108006786"/>
                          <w:bookmarkStart w:id="21" w:name="_Hlk108006787"/>
                          <w:bookmarkStart w:id="22" w:name="_Hlk108007416"/>
                          <w:bookmarkStart w:id="23" w:name="_Hlk108007417"/>
                          <w:bookmarkStart w:id="24" w:name="_Hlk108007738"/>
                          <w:bookmarkStart w:id="25" w:name="_Hlk108007739"/>
                          <w:bookmarkStart w:id="26" w:name="_Hlk108007740"/>
                          <w:bookmarkStart w:id="27" w:name="_Hlk108007741"/>
                          <w:bookmarkStart w:id="28" w:name="_Hlk108007742"/>
                          <w:bookmarkStart w:id="29" w:name="_Hlk108007743"/>
                          <w:bookmarkStart w:id="30" w:name="_Hlk108007744"/>
                          <w:bookmarkStart w:id="31" w:name="_Hlk108007745"/>
                          <w:bookmarkStart w:id="32" w:name="_Hlk108007884"/>
                          <w:bookmarkStart w:id="33" w:name="_Hlk108007885"/>
                          <w:r w:rsidRPr="00A06BDB">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B526E8">
                            <w:rPr>
                              <w:sz w:val="18"/>
                            </w:rPr>
                            <w:t>1.5</w:t>
                          </w:r>
                          <w:r w:rsidRPr="00A06BDB" w:rsidR="00B526E8">
                            <w:rPr>
                              <w:sz w:val="18"/>
                            </w:rPr>
                            <w:t xml:space="preserve"> </w:t>
                          </w:r>
                          <w:r w:rsidRPr="00A06BDB">
                            <w:rPr>
                              <w:sz w:val="18"/>
                            </w:rPr>
                            <w:t xml:space="preserve">hours per respondent, including the time for reviewing instructions, </w:t>
                          </w:r>
                          <w:r w:rsidRPr="00A06BDB">
                            <w:rPr>
                              <w:sz w:val="18"/>
                            </w:rPr>
                            <w:t>gathering</w:t>
                          </w:r>
                          <w:r w:rsidRPr="00A06BDB">
                            <w:rPr>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51" type="#_x0000_t202" style="width:513.4pt;height:86.4pt;margin-top:690.6pt;margin-left:42.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B353B6" w:rsidRPr="00A06BDB" w:rsidP="00B353B6" w14:paraId="1283B442" w14:textId="0DCB3B1C">
                    <w:pPr>
                      <w:spacing w:before="1"/>
                      <w:ind w:left="20" w:right="-1"/>
                      <w:rPr>
                        <w:i/>
                        <w:sz w:val="18"/>
                      </w:rPr>
                    </w:pPr>
                    <w:bookmarkStart w:id="2" w:name="_Hlk108006366"/>
                    <w:bookmarkStart w:id="3" w:name="_Hlk108006367"/>
                    <w:bookmarkStart w:id="4" w:name="_Hlk108006369"/>
                    <w:bookmarkStart w:id="5" w:name="_Hlk108006370"/>
                    <w:bookmarkStart w:id="6" w:name="_Hlk108006371"/>
                    <w:bookmarkStart w:id="7" w:name="_Hlk108006372"/>
                    <w:bookmarkStart w:id="8" w:name="_Hlk108006395"/>
                    <w:bookmarkStart w:id="9" w:name="_Hlk108006396"/>
                    <w:bookmarkStart w:id="10" w:name="_Hlk108006709"/>
                    <w:bookmarkStart w:id="11" w:name="_Hlk108006710"/>
                    <w:bookmarkStart w:id="12" w:name="_Hlk108006712"/>
                    <w:bookmarkStart w:id="13" w:name="_Hlk108006713"/>
                    <w:bookmarkStart w:id="14" w:name="_Hlk108006717"/>
                    <w:bookmarkStart w:id="15" w:name="_Hlk108006718"/>
                    <w:bookmarkStart w:id="16" w:name="_Hlk108006782"/>
                    <w:bookmarkStart w:id="17" w:name="_Hlk108006783"/>
                    <w:bookmarkStart w:id="18" w:name="_Hlk108006784"/>
                    <w:bookmarkStart w:id="19" w:name="_Hlk108006785"/>
                    <w:bookmarkStart w:id="20" w:name="_Hlk108006786"/>
                    <w:bookmarkStart w:id="21" w:name="_Hlk108006787"/>
                    <w:bookmarkStart w:id="22" w:name="_Hlk108007416"/>
                    <w:bookmarkStart w:id="23" w:name="_Hlk108007417"/>
                    <w:bookmarkStart w:id="24" w:name="_Hlk108007738"/>
                    <w:bookmarkStart w:id="25" w:name="_Hlk108007739"/>
                    <w:bookmarkStart w:id="26" w:name="_Hlk108007740"/>
                    <w:bookmarkStart w:id="27" w:name="_Hlk108007741"/>
                    <w:bookmarkStart w:id="28" w:name="_Hlk108007742"/>
                    <w:bookmarkStart w:id="29" w:name="_Hlk108007743"/>
                    <w:bookmarkStart w:id="30" w:name="_Hlk108007744"/>
                    <w:bookmarkStart w:id="31" w:name="_Hlk108007745"/>
                    <w:bookmarkStart w:id="32" w:name="_Hlk108007884"/>
                    <w:bookmarkStart w:id="33" w:name="_Hlk108007885"/>
                    <w:r w:rsidRPr="00A06BDB">
                      <w:rPr>
                        <w:sz w:val="18"/>
                      </w:rPr>
                      <w:t xml:space="preserve">PAPERWORK REDUCTION ACT OF 1995 (Pub. L. 104-13) STATEMENT OF PUBLIC BURDEN: The purpose of this information collection is to enable NHTTAC to collect recipient and stakeholder feedback to improve NHTTAC’s service delivery. The public reporting burden for this collection of information is estimated to average </w:t>
                    </w:r>
                    <w:r w:rsidR="00B526E8">
                      <w:rPr>
                        <w:sz w:val="18"/>
                      </w:rPr>
                      <w:t>1.5</w:t>
                    </w:r>
                    <w:r w:rsidRPr="00A06BDB" w:rsidR="00B526E8">
                      <w:rPr>
                        <w:sz w:val="18"/>
                      </w:rPr>
                      <w:t xml:space="preserve"> </w:t>
                    </w:r>
                    <w:r w:rsidRPr="00A06BDB">
                      <w:rPr>
                        <w:sz w:val="18"/>
                      </w:rPr>
                      <w:t xml:space="preserve">hours per respondent, including the time for reviewing instructions, </w:t>
                    </w:r>
                    <w:r w:rsidRPr="00A06BDB">
                      <w:rPr>
                        <w:sz w:val="18"/>
                      </w:rPr>
                      <w:t>gathering</w:t>
                    </w:r>
                    <w:r w:rsidRPr="00A06BDB">
                      <w:rPr>
                        <w:sz w:val="18"/>
                      </w:rPr>
                      <w:t xml:space="preserve">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If you have any comments on this collection of information, please contact the NHTTAC Evaluation Team at NHTTACEval@icf.com or 9300 Lee Highway, Fairfax, VA 22031.</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976EFE" w14:paraId="7A44AB16" w14:textId="22A89B70">
    <w:pPr>
      <w:pStyle w:val="BodyText"/>
      <w:spacing w:before="0" w:line="14" w:lineRule="auto"/>
      <w:ind w:left="0" w:firstLine="0"/>
      <w:rPr>
        <w:sz w:val="20"/>
      </w:rPr>
    </w:pPr>
    <w:r w:rsidRPr="00D36C66">
      <w:rPr>
        <w:noProof/>
      </w:rPr>
      <mc:AlternateContent>
        <mc:Choice Requires="wps">
          <w:drawing>
            <wp:anchor distT="0" distB="0" distL="114300" distR="114300" simplePos="0" relativeHeight="251661312" behindDoc="1" locked="0" layoutInCell="1" allowOverlap="1">
              <wp:simplePos x="0" y="0"/>
              <wp:positionH relativeFrom="page">
                <wp:posOffset>5383530</wp:posOffset>
              </wp:positionH>
              <wp:positionV relativeFrom="page">
                <wp:posOffset>193675</wp:posOffset>
              </wp:positionV>
              <wp:extent cx="2244188" cy="327660"/>
              <wp:effectExtent l="0" t="0" r="3810" b="15240"/>
              <wp:wrapNone/>
              <wp:docPr id="1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44188"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1C4BDA" w:rsidRPr="00D36C66" w:rsidP="001C4BDA" w14:textId="76FCAE8E">
                          <w:pPr>
                            <w:pStyle w:val="Header"/>
                            <w:tabs>
                              <w:tab w:val="clear" w:pos="4680"/>
                              <w:tab w:val="clear" w:pos="9360"/>
                              <w:tab w:val="center" w:pos="10512"/>
                            </w:tabs>
                            <w:jc w:val="right"/>
                            <w:rPr>
                              <w:b/>
                              <w:smallCaps/>
                              <w:sz w:val="26"/>
                              <w:szCs w:val="26"/>
                            </w:rPr>
                          </w:pPr>
                          <w:r w:rsidRPr="00D36C66">
                            <w:rPr>
                              <w:b/>
                              <w:sz w:val="20"/>
                              <w:szCs w:val="26"/>
                            </w:rPr>
                            <w:t xml:space="preserve">OMB Number: </w:t>
                          </w:r>
                          <w:r w:rsidRPr="00AA08B4">
                            <w:rPr>
                              <w:bCs/>
                              <w:sz w:val="20"/>
                              <w:szCs w:val="26"/>
                            </w:rPr>
                            <w:t>0970-0519</w:t>
                          </w:r>
                        </w:p>
                        <w:p w:rsidR="001C4BDA" w:rsidRPr="00D36C66" w:rsidP="001C4BDA" w14:textId="56C1807C">
                          <w:pPr>
                            <w:pStyle w:val="Header"/>
                            <w:tabs>
                              <w:tab w:val="clear" w:pos="4680"/>
                              <w:tab w:val="clear" w:pos="9360"/>
                              <w:tab w:val="right" w:pos="10512"/>
                            </w:tabs>
                            <w:jc w:val="right"/>
                            <w:rPr>
                              <w:b/>
                              <w:sz w:val="20"/>
                              <w:szCs w:val="26"/>
                            </w:rPr>
                          </w:pPr>
                          <w:r w:rsidRPr="00D36C66">
                            <w:rPr>
                              <w:b/>
                              <w:sz w:val="20"/>
                              <w:szCs w:val="26"/>
                            </w:rPr>
                            <w:tab/>
                            <w:t xml:space="preserve">Expiration Date: </w:t>
                          </w:r>
                          <w:r w:rsidRPr="00D36C66">
                            <w:rPr>
                              <w:bCs/>
                              <w:sz w:val="20"/>
                              <w:szCs w:val="26"/>
                            </w:rPr>
                            <w:t>XX/XX/XXXX</w:t>
                          </w:r>
                          <w:r w:rsidRPr="00D36C66">
                            <w:rPr>
                              <w:b/>
                              <w:sz w:val="20"/>
                              <w:szCs w:val="26"/>
                            </w:rPr>
                            <w:t xml:space="preserve"> </w:t>
                          </w:r>
                        </w:p>
                        <w:p w:rsidR="001C4BDA" w:rsidRPr="00D36C66" w:rsidP="001C4BDA" w14:textId="77777777">
                          <w:pPr>
                            <w:spacing w:before="12" w:line="264" w:lineRule="auto"/>
                            <w:ind w:left="557" w:hanging="538"/>
                            <w:rPr>
                              <w:b/>
                              <w:sz w:val="20"/>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49" type="#_x0000_t202" style="width:176.7pt;height:25.8pt;margin-top:15.25pt;margin-left:423.9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1C4BDA" w:rsidRPr="00D36C66" w:rsidP="001C4BDA" w14:paraId="089A35D0" w14:textId="76FCAE8E">
                    <w:pPr>
                      <w:pStyle w:val="Header"/>
                      <w:tabs>
                        <w:tab w:val="clear" w:pos="4680"/>
                        <w:tab w:val="clear" w:pos="9360"/>
                        <w:tab w:val="center" w:pos="10512"/>
                      </w:tabs>
                      <w:jc w:val="right"/>
                      <w:rPr>
                        <w:b/>
                        <w:smallCaps/>
                        <w:sz w:val="26"/>
                        <w:szCs w:val="26"/>
                      </w:rPr>
                    </w:pPr>
                    <w:r w:rsidRPr="00D36C66">
                      <w:rPr>
                        <w:b/>
                        <w:sz w:val="20"/>
                        <w:szCs w:val="26"/>
                      </w:rPr>
                      <w:t xml:space="preserve">OMB Number: </w:t>
                    </w:r>
                    <w:r w:rsidRPr="00AA08B4">
                      <w:rPr>
                        <w:bCs/>
                        <w:sz w:val="20"/>
                        <w:szCs w:val="26"/>
                      </w:rPr>
                      <w:t>0970-0519</w:t>
                    </w:r>
                  </w:p>
                  <w:p w:rsidR="001C4BDA" w:rsidRPr="00D36C66" w:rsidP="001C4BDA" w14:paraId="1F0F0F1B" w14:textId="56C1807C">
                    <w:pPr>
                      <w:pStyle w:val="Header"/>
                      <w:tabs>
                        <w:tab w:val="clear" w:pos="4680"/>
                        <w:tab w:val="clear" w:pos="9360"/>
                        <w:tab w:val="right" w:pos="10512"/>
                      </w:tabs>
                      <w:jc w:val="right"/>
                      <w:rPr>
                        <w:b/>
                        <w:sz w:val="20"/>
                        <w:szCs w:val="26"/>
                      </w:rPr>
                    </w:pPr>
                    <w:r w:rsidRPr="00D36C66">
                      <w:rPr>
                        <w:b/>
                        <w:sz w:val="20"/>
                        <w:szCs w:val="26"/>
                      </w:rPr>
                      <w:tab/>
                      <w:t xml:space="preserve">Expiration Date: </w:t>
                    </w:r>
                    <w:r w:rsidRPr="00D36C66">
                      <w:rPr>
                        <w:bCs/>
                        <w:sz w:val="20"/>
                        <w:szCs w:val="26"/>
                      </w:rPr>
                      <w:t>XX/XX/XXXX</w:t>
                    </w:r>
                    <w:r w:rsidRPr="00D36C66">
                      <w:rPr>
                        <w:b/>
                        <w:sz w:val="20"/>
                        <w:szCs w:val="26"/>
                      </w:rPr>
                      <w:t xml:space="preserve"> </w:t>
                    </w:r>
                  </w:p>
                  <w:p w:rsidR="001C4BDA" w:rsidRPr="00D36C66" w:rsidP="001C4BDA" w14:paraId="1FC34E89" w14:textId="77777777">
                    <w:pPr>
                      <w:spacing w:before="12" w:line="264" w:lineRule="auto"/>
                      <w:ind w:left="557" w:hanging="538"/>
                      <w:rPr>
                        <w:b/>
                        <w:sz w:val="20"/>
                      </w:rPr>
                    </w:pPr>
                  </w:p>
                </w:txbxContent>
              </v:textbox>
            </v:shape>
          </w:pict>
        </mc:Fallback>
      </mc:AlternateContent>
    </w:r>
    <w:r w:rsidR="003C4908">
      <w:rPr>
        <w:noProof/>
      </w:rPr>
      <mc:AlternateContent>
        <mc:Choice Requires="wps">
          <w:drawing>
            <wp:anchor distT="0" distB="0" distL="114300" distR="114300" simplePos="0" relativeHeight="251659264" behindDoc="1" locked="0" layoutInCell="1" allowOverlap="1">
              <wp:simplePos x="0" y="0"/>
              <wp:positionH relativeFrom="page">
                <wp:posOffset>533400</wp:posOffset>
              </wp:positionH>
              <wp:positionV relativeFrom="page">
                <wp:posOffset>198120</wp:posOffset>
              </wp:positionV>
              <wp:extent cx="1346200" cy="735965"/>
              <wp:effectExtent l="0" t="0" r="6350" b="6985"/>
              <wp:wrapNone/>
              <wp:docPr id="2"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346200" cy="73596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976EFE" w14:textId="155B577C">
                          <w:pPr>
                            <w:spacing w:before="10"/>
                            <w:ind w:left="20"/>
                            <w:rPr>
                              <w:b/>
                            </w:rPr>
                          </w:pPr>
                          <w:r>
                            <w:rPr>
                              <w:b/>
                            </w:rPr>
                            <w:t xml:space="preserve">QUALITATIVE </w:t>
                          </w:r>
                          <w:r w:rsidR="00797019">
                            <w:rPr>
                              <w:b/>
                            </w:rPr>
                            <w:t>GUIDE</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3" o:spid="_x0000_s2050" type="#_x0000_t202" style="width:106pt;height:57.95pt;margin-top:15.6pt;margin-left:4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6192" filled="f" stroked="f">
              <v:textbox inset="0,0,0,0">
                <w:txbxContent>
                  <w:p w:rsidR="00976EFE" w14:paraId="646E0933" w14:textId="155B577C">
                    <w:pPr>
                      <w:spacing w:before="10"/>
                      <w:ind w:left="20"/>
                      <w:rPr>
                        <w:b/>
                      </w:rPr>
                    </w:pPr>
                    <w:r>
                      <w:rPr>
                        <w:b/>
                      </w:rPr>
                      <w:t xml:space="preserve">QUALITATIVE </w:t>
                    </w:r>
                    <w:r w:rsidR="00797019">
                      <w:rPr>
                        <w:b/>
                      </w:rPr>
                      <w:t>GUIDE</w:t>
                    </w:r>
                  </w:p>
                </w:txbxContent>
              </v:textbox>
            </v:shape>
          </w:pict>
        </mc:Fallback>
      </mc:AlternateContent>
    </w:r>
    <w:r w:rsidR="00797019">
      <w:rPr>
        <w:noProof/>
      </w:rPr>
      <w:drawing>
        <wp:anchor distT="0" distB="0" distL="0" distR="0" simplePos="0" relativeHeight="251658240" behindDoc="1" locked="0" layoutInCell="1" allowOverlap="1">
          <wp:simplePos x="0" y="0"/>
          <wp:positionH relativeFrom="page">
            <wp:posOffset>2155189</wp:posOffset>
          </wp:positionH>
          <wp:positionV relativeFrom="page">
            <wp:posOffset>132081</wp:posOffset>
          </wp:positionV>
          <wp:extent cx="3234053" cy="805112"/>
          <wp:effectExtent l="0" t="0" r="0" b="0"/>
          <wp:wrapNone/>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xmlns:r="http://schemas.openxmlformats.org/officeDocument/2006/relationships" r:embed="rId1" cstate="print"/>
                  <a:stretch>
                    <a:fillRect/>
                  </a:stretch>
                </pic:blipFill>
                <pic:spPr>
                  <a:xfrm>
                    <a:off x="0" y="0"/>
                    <a:ext cx="3234053" cy="80511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7CE2D3A"/>
    <w:multiLevelType w:val="hybridMultilevel"/>
    <w:tmpl w:val="AC5EFEFE"/>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abstractNum w:abstractNumId="1">
    <w:nsid w:val="0C7D4A14"/>
    <w:multiLevelType w:val="hybridMultilevel"/>
    <w:tmpl w:val="44887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1A943B7"/>
    <w:multiLevelType w:val="hybridMultilevel"/>
    <w:tmpl w:val="02FCC72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133B6A4E"/>
    <w:multiLevelType w:val="hybridMultilevel"/>
    <w:tmpl w:val="8B9AF3F8"/>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4">
    <w:nsid w:val="16F858A8"/>
    <w:multiLevelType w:val="hybridMultilevel"/>
    <w:tmpl w:val="74DC88D8"/>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abstractNum w:abstractNumId="5">
    <w:nsid w:val="1A9F6B7F"/>
    <w:multiLevelType w:val="hybridMultilevel"/>
    <w:tmpl w:val="4A04F8E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C2440AC"/>
    <w:multiLevelType w:val="hybridMultilevel"/>
    <w:tmpl w:val="FA529FA0"/>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1C760E36"/>
    <w:multiLevelType w:val="hybridMultilevel"/>
    <w:tmpl w:val="BDE0F00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EB37731"/>
    <w:multiLevelType w:val="hybridMultilevel"/>
    <w:tmpl w:val="910E6C9E"/>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9">
    <w:nsid w:val="20116538"/>
    <w:multiLevelType w:val="hybridMultilevel"/>
    <w:tmpl w:val="AE42C738"/>
    <w:lvl w:ilvl="0">
      <w:start w:val="1"/>
      <w:numFmt w:val="bullet"/>
      <w:lvlText w:val=""/>
      <w:lvlJc w:val="left"/>
      <w:pPr>
        <w:ind w:left="463" w:hanging="360"/>
      </w:pPr>
      <w:rPr>
        <w:rFonts w:ascii="Symbol" w:hAnsi="Symbol" w:hint="default"/>
      </w:rPr>
    </w:lvl>
    <w:lvl w:ilvl="1">
      <w:start w:val="1"/>
      <w:numFmt w:val="bullet"/>
      <w:lvlText w:val="o"/>
      <w:lvlJc w:val="left"/>
      <w:pPr>
        <w:ind w:left="1183" w:hanging="360"/>
      </w:pPr>
      <w:rPr>
        <w:rFonts w:ascii="Courier New" w:hAnsi="Courier New" w:cs="Courier New" w:hint="default"/>
      </w:rPr>
    </w:lvl>
    <w:lvl w:ilvl="2" w:tentative="1">
      <w:start w:val="1"/>
      <w:numFmt w:val="bullet"/>
      <w:lvlText w:val=""/>
      <w:lvlJc w:val="left"/>
      <w:pPr>
        <w:ind w:left="1903" w:hanging="360"/>
      </w:pPr>
      <w:rPr>
        <w:rFonts w:ascii="Wingdings" w:hAnsi="Wingdings" w:hint="default"/>
      </w:rPr>
    </w:lvl>
    <w:lvl w:ilvl="3" w:tentative="1">
      <w:start w:val="1"/>
      <w:numFmt w:val="bullet"/>
      <w:lvlText w:val=""/>
      <w:lvlJc w:val="left"/>
      <w:pPr>
        <w:ind w:left="2623" w:hanging="360"/>
      </w:pPr>
      <w:rPr>
        <w:rFonts w:ascii="Symbol" w:hAnsi="Symbol" w:hint="default"/>
      </w:rPr>
    </w:lvl>
    <w:lvl w:ilvl="4" w:tentative="1">
      <w:start w:val="1"/>
      <w:numFmt w:val="bullet"/>
      <w:lvlText w:val="o"/>
      <w:lvlJc w:val="left"/>
      <w:pPr>
        <w:ind w:left="3343" w:hanging="360"/>
      </w:pPr>
      <w:rPr>
        <w:rFonts w:ascii="Courier New" w:hAnsi="Courier New" w:cs="Courier New" w:hint="default"/>
      </w:rPr>
    </w:lvl>
    <w:lvl w:ilvl="5" w:tentative="1">
      <w:start w:val="1"/>
      <w:numFmt w:val="bullet"/>
      <w:lvlText w:val=""/>
      <w:lvlJc w:val="left"/>
      <w:pPr>
        <w:ind w:left="4063" w:hanging="360"/>
      </w:pPr>
      <w:rPr>
        <w:rFonts w:ascii="Wingdings" w:hAnsi="Wingdings" w:hint="default"/>
      </w:rPr>
    </w:lvl>
    <w:lvl w:ilvl="6" w:tentative="1">
      <w:start w:val="1"/>
      <w:numFmt w:val="bullet"/>
      <w:lvlText w:val=""/>
      <w:lvlJc w:val="left"/>
      <w:pPr>
        <w:ind w:left="4783" w:hanging="360"/>
      </w:pPr>
      <w:rPr>
        <w:rFonts w:ascii="Symbol" w:hAnsi="Symbol" w:hint="default"/>
      </w:rPr>
    </w:lvl>
    <w:lvl w:ilvl="7" w:tentative="1">
      <w:start w:val="1"/>
      <w:numFmt w:val="bullet"/>
      <w:lvlText w:val="o"/>
      <w:lvlJc w:val="left"/>
      <w:pPr>
        <w:ind w:left="5503" w:hanging="360"/>
      </w:pPr>
      <w:rPr>
        <w:rFonts w:ascii="Courier New" w:hAnsi="Courier New" w:cs="Courier New" w:hint="default"/>
      </w:rPr>
    </w:lvl>
    <w:lvl w:ilvl="8" w:tentative="1">
      <w:start w:val="1"/>
      <w:numFmt w:val="bullet"/>
      <w:lvlText w:val=""/>
      <w:lvlJc w:val="left"/>
      <w:pPr>
        <w:ind w:left="6223" w:hanging="360"/>
      </w:pPr>
      <w:rPr>
        <w:rFonts w:ascii="Wingdings" w:hAnsi="Wingdings" w:hint="default"/>
      </w:rPr>
    </w:lvl>
  </w:abstractNum>
  <w:abstractNum w:abstractNumId="10">
    <w:nsid w:val="23DF63FA"/>
    <w:multiLevelType w:val="hybridMultilevel"/>
    <w:tmpl w:val="5B8EEF1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6E2558D"/>
    <w:multiLevelType w:val="hybridMultilevel"/>
    <w:tmpl w:val="E5C8F152"/>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abstractNum w:abstractNumId="12">
    <w:nsid w:val="27B50B92"/>
    <w:multiLevelType w:val="hybridMultilevel"/>
    <w:tmpl w:val="80ACCE2E"/>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13">
    <w:nsid w:val="285B613B"/>
    <w:multiLevelType w:val="hybridMultilevel"/>
    <w:tmpl w:val="77DCAB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8A21736"/>
    <w:multiLevelType w:val="hybridMultilevel"/>
    <w:tmpl w:val="F60E3AC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28CA7533"/>
    <w:multiLevelType w:val="hybridMultilevel"/>
    <w:tmpl w:val="BED454B0"/>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2A610DC9"/>
    <w:multiLevelType w:val="hybridMultilevel"/>
    <w:tmpl w:val="C9626178"/>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abstractNum w:abstractNumId="17">
    <w:nsid w:val="322D2F6E"/>
    <w:multiLevelType w:val="hybridMultilevel"/>
    <w:tmpl w:val="57026700"/>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C6D573D"/>
    <w:multiLevelType w:val="hybridMultilevel"/>
    <w:tmpl w:val="C5EC984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EE92493"/>
    <w:multiLevelType w:val="hybridMultilevel"/>
    <w:tmpl w:val="00EEFF0E"/>
    <w:lvl w:ilvl="0">
      <w:start w:val="1"/>
      <w:numFmt w:val="bullet"/>
      <w:lvlText w:val=""/>
      <w:lvlJc w:val="left"/>
      <w:pPr>
        <w:ind w:left="360" w:hanging="360"/>
      </w:pPr>
      <w:rPr>
        <w:rFonts w:ascii="Symbol" w:hAnsi="Symbol" w:hint="default"/>
      </w:rPr>
    </w:lvl>
    <w:lvl w:ilvl="1">
      <w:start w:val="1"/>
      <w:numFmt w:val="bullet"/>
      <w:lvlText w:val="o"/>
      <w:lvlJc w:val="left"/>
      <w:pPr>
        <w:ind w:left="1184"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4E5F49E1"/>
    <w:multiLevelType w:val="hybridMultilevel"/>
    <w:tmpl w:val="60749588"/>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21">
    <w:nsid w:val="591253EF"/>
    <w:multiLevelType w:val="hybridMultilevel"/>
    <w:tmpl w:val="0F1CF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5B2028B9"/>
    <w:multiLevelType w:val="hybridMultilevel"/>
    <w:tmpl w:val="E05A755E"/>
    <w:lvl w:ilvl="0">
      <w:start w:val="0"/>
      <w:numFmt w:val="bullet"/>
      <w:lvlText w:val=""/>
      <w:lvlJc w:val="left"/>
      <w:pPr>
        <w:ind w:left="361" w:hanging="360"/>
      </w:pPr>
      <w:rPr>
        <w:rFonts w:ascii="Symbol" w:eastAsia="Symbol" w:hAnsi="Symbol" w:cs="Symbol" w:hint="default"/>
        <w:w w:val="100"/>
        <w:sz w:val="24"/>
        <w:szCs w:val="24"/>
      </w:rPr>
    </w:lvl>
    <w:lvl w:ilvl="1">
      <w:start w:val="0"/>
      <w:numFmt w:val="bullet"/>
      <w:lvlText w:val="o"/>
      <w:lvlJc w:val="left"/>
      <w:pPr>
        <w:ind w:left="1081" w:hanging="360"/>
      </w:pPr>
      <w:rPr>
        <w:rFonts w:ascii="Courier New" w:eastAsia="Courier New" w:hAnsi="Courier New" w:cs="Courier New" w:hint="default"/>
        <w:w w:val="99"/>
        <w:sz w:val="24"/>
        <w:szCs w:val="24"/>
      </w:rPr>
    </w:lvl>
    <w:lvl w:ilvl="2">
      <w:start w:val="0"/>
      <w:numFmt w:val="bullet"/>
      <w:lvlText w:val="•"/>
      <w:lvlJc w:val="left"/>
      <w:pPr>
        <w:ind w:left="1077" w:hanging="360"/>
      </w:pPr>
      <w:rPr>
        <w:rFonts w:hint="default"/>
      </w:rPr>
    </w:lvl>
    <w:lvl w:ilvl="3">
      <w:start w:val="0"/>
      <w:numFmt w:val="bullet"/>
      <w:lvlText w:val="•"/>
      <w:lvlJc w:val="left"/>
      <w:pPr>
        <w:ind w:left="2224" w:hanging="360"/>
      </w:pPr>
      <w:rPr>
        <w:rFonts w:hint="default"/>
      </w:rPr>
    </w:lvl>
    <w:lvl w:ilvl="4">
      <w:start w:val="0"/>
      <w:numFmt w:val="bullet"/>
      <w:lvlText w:val="•"/>
      <w:lvlJc w:val="left"/>
      <w:pPr>
        <w:ind w:left="3372" w:hanging="360"/>
      </w:pPr>
      <w:rPr>
        <w:rFonts w:hint="default"/>
      </w:rPr>
    </w:lvl>
    <w:lvl w:ilvl="5">
      <w:start w:val="0"/>
      <w:numFmt w:val="bullet"/>
      <w:lvlText w:val="•"/>
      <w:lvlJc w:val="left"/>
      <w:pPr>
        <w:ind w:left="4519" w:hanging="360"/>
      </w:pPr>
      <w:rPr>
        <w:rFonts w:hint="default"/>
      </w:rPr>
    </w:lvl>
    <w:lvl w:ilvl="6">
      <w:start w:val="0"/>
      <w:numFmt w:val="bullet"/>
      <w:lvlText w:val="•"/>
      <w:lvlJc w:val="left"/>
      <w:pPr>
        <w:ind w:left="5667" w:hanging="360"/>
      </w:pPr>
      <w:rPr>
        <w:rFonts w:hint="default"/>
      </w:rPr>
    </w:lvl>
    <w:lvl w:ilvl="7">
      <w:start w:val="0"/>
      <w:numFmt w:val="bullet"/>
      <w:lvlText w:val="•"/>
      <w:lvlJc w:val="left"/>
      <w:pPr>
        <w:ind w:left="6814" w:hanging="360"/>
      </w:pPr>
      <w:rPr>
        <w:rFonts w:hint="default"/>
      </w:rPr>
    </w:lvl>
    <w:lvl w:ilvl="8">
      <w:start w:val="0"/>
      <w:numFmt w:val="bullet"/>
      <w:lvlText w:val="•"/>
      <w:lvlJc w:val="left"/>
      <w:pPr>
        <w:ind w:left="7962" w:hanging="360"/>
      </w:pPr>
      <w:rPr>
        <w:rFonts w:hint="default"/>
      </w:rPr>
    </w:lvl>
  </w:abstractNum>
  <w:abstractNum w:abstractNumId="23">
    <w:nsid w:val="5DCB115F"/>
    <w:multiLevelType w:val="hybridMultilevel"/>
    <w:tmpl w:val="18C6E860"/>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24">
    <w:nsid w:val="62830065"/>
    <w:multiLevelType w:val="hybridMultilevel"/>
    <w:tmpl w:val="99F02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65AF27CD"/>
    <w:multiLevelType w:val="hybridMultilevel"/>
    <w:tmpl w:val="22C89F40"/>
    <w:lvl w:ilvl="0">
      <w:start w:val="1"/>
      <w:numFmt w:val="bullet"/>
      <w:lvlText w:val=""/>
      <w:lvlJc w:val="left"/>
      <w:pPr>
        <w:ind w:left="463" w:hanging="360"/>
      </w:pPr>
      <w:rPr>
        <w:rFonts w:ascii="Symbol" w:hAnsi="Symbol" w:hint="default"/>
      </w:rPr>
    </w:lvl>
    <w:lvl w:ilvl="1">
      <w:start w:val="1"/>
      <w:numFmt w:val="bullet"/>
      <w:lvlText w:val="o"/>
      <w:lvlJc w:val="left"/>
      <w:pPr>
        <w:ind w:left="1183" w:hanging="360"/>
      </w:pPr>
      <w:rPr>
        <w:rFonts w:ascii="Courier New" w:hAnsi="Courier New" w:cs="Courier New" w:hint="default"/>
      </w:rPr>
    </w:lvl>
    <w:lvl w:ilvl="2">
      <w:start w:val="1"/>
      <w:numFmt w:val="bullet"/>
      <w:lvlText w:val=""/>
      <w:lvlJc w:val="left"/>
      <w:pPr>
        <w:ind w:left="1903" w:hanging="360"/>
      </w:pPr>
      <w:rPr>
        <w:rFonts w:ascii="Wingdings" w:hAnsi="Wingdings" w:hint="default"/>
      </w:rPr>
    </w:lvl>
    <w:lvl w:ilvl="3" w:tentative="1">
      <w:start w:val="1"/>
      <w:numFmt w:val="bullet"/>
      <w:lvlText w:val=""/>
      <w:lvlJc w:val="left"/>
      <w:pPr>
        <w:ind w:left="2623" w:hanging="360"/>
      </w:pPr>
      <w:rPr>
        <w:rFonts w:ascii="Symbol" w:hAnsi="Symbol" w:hint="default"/>
      </w:rPr>
    </w:lvl>
    <w:lvl w:ilvl="4" w:tentative="1">
      <w:start w:val="1"/>
      <w:numFmt w:val="bullet"/>
      <w:lvlText w:val="o"/>
      <w:lvlJc w:val="left"/>
      <w:pPr>
        <w:ind w:left="3343" w:hanging="360"/>
      </w:pPr>
      <w:rPr>
        <w:rFonts w:ascii="Courier New" w:hAnsi="Courier New" w:cs="Courier New" w:hint="default"/>
      </w:rPr>
    </w:lvl>
    <w:lvl w:ilvl="5" w:tentative="1">
      <w:start w:val="1"/>
      <w:numFmt w:val="bullet"/>
      <w:lvlText w:val=""/>
      <w:lvlJc w:val="left"/>
      <w:pPr>
        <w:ind w:left="4063" w:hanging="360"/>
      </w:pPr>
      <w:rPr>
        <w:rFonts w:ascii="Wingdings" w:hAnsi="Wingdings" w:hint="default"/>
      </w:rPr>
    </w:lvl>
    <w:lvl w:ilvl="6" w:tentative="1">
      <w:start w:val="1"/>
      <w:numFmt w:val="bullet"/>
      <w:lvlText w:val=""/>
      <w:lvlJc w:val="left"/>
      <w:pPr>
        <w:ind w:left="4783" w:hanging="360"/>
      </w:pPr>
      <w:rPr>
        <w:rFonts w:ascii="Symbol" w:hAnsi="Symbol" w:hint="default"/>
      </w:rPr>
    </w:lvl>
    <w:lvl w:ilvl="7" w:tentative="1">
      <w:start w:val="1"/>
      <w:numFmt w:val="bullet"/>
      <w:lvlText w:val="o"/>
      <w:lvlJc w:val="left"/>
      <w:pPr>
        <w:ind w:left="5503" w:hanging="360"/>
      </w:pPr>
      <w:rPr>
        <w:rFonts w:ascii="Courier New" w:hAnsi="Courier New" w:cs="Courier New" w:hint="default"/>
      </w:rPr>
    </w:lvl>
    <w:lvl w:ilvl="8" w:tentative="1">
      <w:start w:val="1"/>
      <w:numFmt w:val="bullet"/>
      <w:lvlText w:val=""/>
      <w:lvlJc w:val="left"/>
      <w:pPr>
        <w:ind w:left="6223" w:hanging="360"/>
      </w:pPr>
      <w:rPr>
        <w:rFonts w:ascii="Wingdings" w:hAnsi="Wingdings" w:hint="default"/>
      </w:rPr>
    </w:lvl>
  </w:abstractNum>
  <w:abstractNum w:abstractNumId="26">
    <w:nsid w:val="66E77AC5"/>
    <w:multiLevelType w:val="hybridMultilevel"/>
    <w:tmpl w:val="45227E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A9649E1"/>
    <w:multiLevelType w:val="hybridMultilevel"/>
    <w:tmpl w:val="E04A1D7A"/>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729D4554"/>
    <w:multiLevelType w:val="hybridMultilevel"/>
    <w:tmpl w:val="AEBC172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7AA72907"/>
    <w:multiLevelType w:val="hybridMultilevel"/>
    <w:tmpl w:val="9ED84850"/>
    <w:lvl w:ilvl="0">
      <w:start w:val="1"/>
      <w:numFmt w:val="bullet"/>
      <w:lvlText w:val=""/>
      <w:lvlJc w:val="left"/>
      <w:pPr>
        <w:ind w:left="471" w:hanging="360"/>
      </w:pPr>
      <w:rPr>
        <w:rFonts w:ascii="Symbol" w:hAnsi="Symbol" w:hint="default"/>
        <w:spacing w:val="-2"/>
        <w:w w:val="99"/>
        <w:sz w:val="24"/>
        <w:szCs w:val="24"/>
      </w:rPr>
    </w:lvl>
    <w:lvl w:ilvl="1">
      <w:start w:val="0"/>
      <w:numFmt w:val="bullet"/>
      <w:lvlText w:val="•"/>
      <w:lvlJc w:val="left"/>
      <w:pPr>
        <w:ind w:left="1498" w:hanging="360"/>
      </w:pPr>
      <w:rPr>
        <w:rFonts w:hint="default"/>
      </w:rPr>
    </w:lvl>
    <w:lvl w:ilvl="2">
      <w:start w:val="0"/>
      <w:numFmt w:val="bullet"/>
      <w:lvlText w:val="•"/>
      <w:lvlJc w:val="left"/>
      <w:pPr>
        <w:ind w:left="2516" w:hanging="360"/>
      </w:pPr>
      <w:rPr>
        <w:rFonts w:hint="default"/>
      </w:rPr>
    </w:lvl>
    <w:lvl w:ilvl="3">
      <w:start w:val="0"/>
      <w:numFmt w:val="bullet"/>
      <w:lvlText w:val="•"/>
      <w:lvlJc w:val="left"/>
      <w:pPr>
        <w:ind w:left="3534" w:hanging="360"/>
      </w:pPr>
      <w:rPr>
        <w:rFonts w:hint="default"/>
      </w:rPr>
    </w:lvl>
    <w:lvl w:ilvl="4">
      <w:start w:val="0"/>
      <w:numFmt w:val="bullet"/>
      <w:lvlText w:val="•"/>
      <w:lvlJc w:val="left"/>
      <w:pPr>
        <w:ind w:left="4552" w:hanging="360"/>
      </w:pPr>
      <w:rPr>
        <w:rFonts w:hint="default"/>
      </w:rPr>
    </w:lvl>
    <w:lvl w:ilvl="5">
      <w:start w:val="0"/>
      <w:numFmt w:val="bullet"/>
      <w:lvlText w:val="•"/>
      <w:lvlJc w:val="left"/>
      <w:pPr>
        <w:ind w:left="5570" w:hanging="360"/>
      </w:pPr>
      <w:rPr>
        <w:rFonts w:hint="default"/>
      </w:rPr>
    </w:lvl>
    <w:lvl w:ilvl="6">
      <w:start w:val="0"/>
      <w:numFmt w:val="bullet"/>
      <w:lvlText w:val="•"/>
      <w:lvlJc w:val="left"/>
      <w:pPr>
        <w:ind w:left="6588" w:hanging="360"/>
      </w:pPr>
      <w:rPr>
        <w:rFonts w:hint="default"/>
      </w:rPr>
    </w:lvl>
    <w:lvl w:ilvl="7">
      <w:start w:val="0"/>
      <w:numFmt w:val="bullet"/>
      <w:lvlText w:val="•"/>
      <w:lvlJc w:val="left"/>
      <w:pPr>
        <w:ind w:left="7606" w:hanging="360"/>
      </w:pPr>
      <w:rPr>
        <w:rFonts w:hint="default"/>
      </w:rPr>
    </w:lvl>
    <w:lvl w:ilvl="8">
      <w:start w:val="0"/>
      <w:numFmt w:val="bullet"/>
      <w:lvlText w:val="•"/>
      <w:lvlJc w:val="left"/>
      <w:pPr>
        <w:ind w:left="8624" w:hanging="360"/>
      </w:pPr>
      <w:rPr>
        <w:rFonts w:hint="default"/>
      </w:rPr>
    </w:lvl>
  </w:abstractNum>
  <w:abstractNum w:abstractNumId="30">
    <w:nsid w:val="7B682761"/>
    <w:multiLevelType w:val="hybridMultilevel"/>
    <w:tmpl w:val="E132C1C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7BFC461D"/>
    <w:multiLevelType w:val="hybridMultilevel"/>
    <w:tmpl w:val="8EDE6C46"/>
    <w:lvl w:ilvl="0">
      <w:start w:val="1"/>
      <w:numFmt w:val="bullet"/>
      <w:lvlText w:val=""/>
      <w:lvlJc w:val="left"/>
      <w:pPr>
        <w:ind w:left="360" w:hanging="360"/>
      </w:pPr>
      <w:rPr>
        <w:rFonts w:ascii="Symbol" w:hAnsi="Symbol" w:hint="default"/>
        <w:spacing w:val="-2"/>
        <w:w w:val="99"/>
        <w:sz w:val="24"/>
        <w:szCs w:val="24"/>
      </w:rPr>
    </w:lvl>
    <w:lvl w:ilvl="1">
      <w:start w:val="0"/>
      <w:numFmt w:val="bullet"/>
      <w:lvlText w:val="•"/>
      <w:lvlJc w:val="left"/>
      <w:pPr>
        <w:ind w:left="1387" w:hanging="360"/>
      </w:pPr>
      <w:rPr>
        <w:rFonts w:hint="default"/>
      </w:rPr>
    </w:lvl>
    <w:lvl w:ilvl="2">
      <w:start w:val="0"/>
      <w:numFmt w:val="bullet"/>
      <w:lvlText w:val="•"/>
      <w:lvlJc w:val="left"/>
      <w:pPr>
        <w:ind w:left="2405" w:hanging="360"/>
      </w:pPr>
      <w:rPr>
        <w:rFonts w:hint="default"/>
      </w:rPr>
    </w:lvl>
    <w:lvl w:ilvl="3">
      <w:start w:val="0"/>
      <w:numFmt w:val="bullet"/>
      <w:lvlText w:val="•"/>
      <w:lvlJc w:val="left"/>
      <w:pPr>
        <w:ind w:left="3423" w:hanging="360"/>
      </w:pPr>
      <w:rPr>
        <w:rFonts w:hint="default"/>
      </w:rPr>
    </w:lvl>
    <w:lvl w:ilvl="4">
      <w:start w:val="0"/>
      <w:numFmt w:val="bullet"/>
      <w:lvlText w:val="•"/>
      <w:lvlJc w:val="left"/>
      <w:pPr>
        <w:ind w:left="4441" w:hanging="360"/>
      </w:pPr>
      <w:rPr>
        <w:rFonts w:hint="default"/>
      </w:rPr>
    </w:lvl>
    <w:lvl w:ilvl="5">
      <w:start w:val="0"/>
      <w:numFmt w:val="bullet"/>
      <w:lvlText w:val="•"/>
      <w:lvlJc w:val="left"/>
      <w:pPr>
        <w:ind w:left="5459" w:hanging="360"/>
      </w:pPr>
      <w:rPr>
        <w:rFonts w:hint="default"/>
      </w:rPr>
    </w:lvl>
    <w:lvl w:ilvl="6">
      <w:start w:val="0"/>
      <w:numFmt w:val="bullet"/>
      <w:lvlText w:val="•"/>
      <w:lvlJc w:val="left"/>
      <w:pPr>
        <w:ind w:left="6477" w:hanging="360"/>
      </w:pPr>
      <w:rPr>
        <w:rFonts w:hint="default"/>
      </w:rPr>
    </w:lvl>
    <w:lvl w:ilvl="7">
      <w:start w:val="0"/>
      <w:numFmt w:val="bullet"/>
      <w:lvlText w:val="•"/>
      <w:lvlJc w:val="left"/>
      <w:pPr>
        <w:ind w:left="7495" w:hanging="360"/>
      </w:pPr>
      <w:rPr>
        <w:rFonts w:hint="default"/>
      </w:rPr>
    </w:lvl>
    <w:lvl w:ilvl="8">
      <w:start w:val="0"/>
      <w:numFmt w:val="bullet"/>
      <w:lvlText w:val="•"/>
      <w:lvlJc w:val="left"/>
      <w:pPr>
        <w:ind w:left="8513" w:hanging="360"/>
      </w:pPr>
      <w:rPr>
        <w:rFonts w:hint="default"/>
      </w:rPr>
    </w:lvl>
  </w:abstractNum>
  <w:num w:numId="1" w16cid:durableId="1598631801">
    <w:abstractNumId w:val="25"/>
  </w:num>
  <w:num w:numId="2" w16cid:durableId="1228566259">
    <w:abstractNumId w:val="19"/>
  </w:num>
  <w:num w:numId="3" w16cid:durableId="736243407">
    <w:abstractNumId w:val="7"/>
  </w:num>
  <w:num w:numId="4" w16cid:durableId="1773625988">
    <w:abstractNumId w:val="13"/>
  </w:num>
  <w:num w:numId="5" w16cid:durableId="216360021">
    <w:abstractNumId w:val="18"/>
  </w:num>
  <w:num w:numId="6" w16cid:durableId="1938513608">
    <w:abstractNumId w:val="28"/>
  </w:num>
  <w:num w:numId="7" w16cid:durableId="1457067160">
    <w:abstractNumId w:val="17"/>
  </w:num>
  <w:num w:numId="8" w16cid:durableId="1917126064">
    <w:abstractNumId w:val="30"/>
  </w:num>
  <w:num w:numId="9" w16cid:durableId="578564826">
    <w:abstractNumId w:val="5"/>
  </w:num>
  <w:num w:numId="10" w16cid:durableId="1125735524">
    <w:abstractNumId w:val="10"/>
  </w:num>
  <w:num w:numId="11" w16cid:durableId="548998801">
    <w:abstractNumId w:val="14"/>
  </w:num>
  <w:num w:numId="12" w16cid:durableId="1900628600">
    <w:abstractNumId w:val="15"/>
  </w:num>
  <w:num w:numId="13" w16cid:durableId="1100878288">
    <w:abstractNumId w:val="6"/>
  </w:num>
  <w:num w:numId="14" w16cid:durableId="1867593553">
    <w:abstractNumId w:val="27"/>
  </w:num>
  <w:num w:numId="15" w16cid:durableId="1185437715">
    <w:abstractNumId w:val="9"/>
  </w:num>
  <w:num w:numId="16" w16cid:durableId="1682121338">
    <w:abstractNumId w:val="26"/>
  </w:num>
  <w:num w:numId="17" w16cid:durableId="953443999">
    <w:abstractNumId w:val="24"/>
  </w:num>
  <w:num w:numId="18" w16cid:durableId="969440942">
    <w:abstractNumId w:val="22"/>
  </w:num>
  <w:num w:numId="19" w16cid:durableId="2000841845">
    <w:abstractNumId w:val="11"/>
  </w:num>
  <w:num w:numId="20" w16cid:durableId="1005549582">
    <w:abstractNumId w:val="2"/>
  </w:num>
  <w:num w:numId="21" w16cid:durableId="1089155954">
    <w:abstractNumId w:val="21"/>
  </w:num>
  <w:num w:numId="22" w16cid:durableId="2025477392">
    <w:abstractNumId w:val="1"/>
  </w:num>
  <w:num w:numId="23" w16cid:durableId="235672074">
    <w:abstractNumId w:val="31"/>
  </w:num>
  <w:num w:numId="24" w16cid:durableId="2029021392">
    <w:abstractNumId w:val="20"/>
  </w:num>
  <w:num w:numId="25" w16cid:durableId="196309553">
    <w:abstractNumId w:val="23"/>
  </w:num>
  <w:num w:numId="26" w16cid:durableId="1907379893">
    <w:abstractNumId w:val="3"/>
  </w:num>
  <w:num w:numId="27" w16cid:durableId="79526377">
    <w:abstractNumId w:val="12"/>
  </w:num>
  <w:num w:numId="28" w16cid:durableId="1926261662">
    <w:abstractNumId w:val="8"/>
  </w:num>
  <w:num w:numId="29" w16cid:durableId="1031224088">
    <w:abstractNumId w:val="29"/>
  </w:num>
  <w:num w:numId="30" w16cid:durableId="372199625">
    <w:abstractNumId w:val="16"/>
  </w:num>
  <w:num w:numId="31" w16cid:durableId="1392074393">
    <w:abstractNumId w:val="0"/>
  </w:num>
  <w:num w:numId="32" w16cid:durableId="1644045068">
    <w:abstractNumId w:val="4"/>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Henninger, Alana">
    <w15:presenceInfo w15:providerId="AD" w15:userId="S::35892@icf.com::e3d31612-2f4e-491f-8a83-d886ed1224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hideSpellingErrors/>
  <w:hideGrammaticalErrors/>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EFE"/>
    <w:rsid w:val="00001FAE"/>
    <w:rsid w:val="000025DA"/>
    <w:rsid w:val="00014795"/>
    <w:rsid w:val="00014C1E"/>
    <w:rsid w:val="000203AF"/>
    <w:rsid w:val="000207C9"/>
    <w:rsid w:val="0002170C"/>
    <w:rsid w:val="00021BB5"/>
    <w:rsid w:val="00035716"/>
    <w:rsid w:val="000358EB"/>
    <w:rsid w:val="00037D2D"/>
    <w:rsid w:val="00041092"/>
    <w:rsid w:val="00042178"/>
    <w:rsid w:val="0004222B"/>
    <w:rsid w:val="00046586"/>
    <w:rsid w:val="00050872"/>
    <w:rsid w:val="00052523"/>
    <w:rsid w:val="00054570"/>
    <w:rsid w:val="00056AE5"/>
    <w:rsid w:val="0005751C"/>
    <w:rsid w:val="00060175"/>
    <w:rsid w:val="0006087B"/>
    <w:rsid w:val="00062620"/>
    <w:rsid w:val="000652AE"/>
    <w:rsid w:val="000656D4"/>
    <w:rsid w:val="000668B6"/>
    <w:rsid w:val="000705E9"/>
    <w:rsid w:val="00071929"/>
    <w:rsid w:val="000720CD"/>
    <w:rsid w:val="00073DC9"/>
    <w:rsid w:val="000752DE"/>
    <w:rsid w:val="000772F0"/>
    <w:rsid w:val="00082A0A"/>
    <w:rsid w:val="00082DD8"/>
    <w:rsid w:val="0008340C"/>
    <w:rsid w:val="00090BCA"/>
    <w:rsid w:val="00090D0E"/>
    <w:rsid w:val="00090F8D"/>
    <w:rsid w:val="000957FD"/>
    <w:rsid w:val="00096A15"/>
    <w:rsid w:val="000A1158"/>
    <w:rsid w:val="000A1643"/>
    <w:rsid w:val="000A1CC1"/>
    <w:rsid w:val="000A42FA"/>
    <w:rsid w:val="000A6AD9"/>
    <w:rsid w:val="000A7EEE"/>
    <w:rsid w:val="000B143D"/>
    <w:rsid w:val="000B434A"/>
    <w:rsid w:val="000B5299"/>
    <w:rsid w:val="000B7020"/>
    <w:rsid w:val="000C4288"/>
    <w:rsid w:val="000C4297"/>
    <w:rsid w:val="000C4A47"/>
    <w:rsid w:val="000C7707"/>
    <w:rsid w:val="000D1BD4"/>
    <w:rsid w:val="000D2CE4"/>
    <w:rsid w:val="000D36C7"/>
    <w:rsid w:val="000D3B44"/>
    <w:rsid w:val="000D43EF"/>
    <w:rsid w:val="000D4E55"/>
    <w:rsid w:val="000D535F"/>
    <w:rsid w:val="000D5E12"/>
    <w:rsid w:val="000D73D5"/>
    <w:rsid w:val="000E26BB"/>
    <w:rsid w:val="000E31B9"/>
    <w:rsid w:val="000E435D"/>
    <w:rsid w:val="000E5039"/>
    <w:rsid w:val="000E5D0D"/>
    <w:rsid w:val="000E60CF"/>
    <w:rsid w:val="000E6DB1"/>
    <w:rsid w:val="000E7A43"/>
    <w:rsid w:val="000F1695"/>
    <w:rsid w:val="000F3C25"/>
    <w:rsid w:val="000F3F6E"/>
    <w:rsid w:val="000F7F04"/>
    <w:rsid w:val="00101B0D"/>
    <w:rsid w:val="00102593"/>
    <w:rsid w:val="00103BBD"/>
    <w:rsid w:val="0010462D"/>
    <w:rsid w:val="00104761"/>
    <w:rsid w:val="0010625F"/>
    <w:rsid w:val="0010730F"/>
    <w:rsid w:val="00110A4A"/>
    <w:rsid w:val="00115495"/>
    <w:rsid w:val="00115720"/>
    <w:rsid w:val="00123777"/>
    <w:rsid w:val="00126B05"/>
    <w:rsid w:val="00126C25"/>
    <w:rsid w:val="001275AA"/>
    <w:rsid w:val="00130A3D"/>
    <w:rsid w:val="0013202F"/>
    <w:rsid w:val="001324D5"/>
    <w:rsid w:val="00132D11"/>
    <w:rsid w:val="00132FDE"/>
    <w:rsid w:val="0013579D"/>
    <w:rsid w:val="00135A82"/>
    <w:rsid w:val="00140746"/>
    <w:rsid w:val="001437F1"/>
    <w:rsid w:val="001454FF"/>
    <w:rsid w:val="0014693A"/>
    <w:rsid w:val="00146B04"/>
    <w:rsid w:val="001473B2"/>
    <w:rsid w:val="0014743B"/>
    <w:rsid w:val="00151B0F"/>
    <w:rsid w:val="00154492"/>
    <w:rsid w:val="0015627A"/>
    <w:rsid w:val="00156B22"/>
    <w:rsid w:val="00156D32"/>
    <w:rsid w:val="00156ECD"/>
    <w:rsid w:val="001615FB"/>
    <w:rsid w:val="00162586"/>
    <w:rsid w:val="0016584A"/>
    <w:rsid w:val="0016631B"/>
    <w:rsid w:val="001663FE"/>
    <w:rsid w:val="00166AD2"/>
    <w:rsid w:val="001678F9"/>
    <w:rsid w:val="00171D43"/>
    <w:rsid w:val="001723DA"/>
    <w:rsid w:val="00172497"/>
    <w:rsid w:val="0017416C"/>
    <w:rsid w:val="00176859"/>
    <w:rsid w:val="00177792"/>
    <w:rsid w:val="00177925"/>
    <w:rsid w:val="0018279C"/>
    <w:rsid w:val="00184375"/>
    <w:rsid w:val="00184864"/>
    <w:rsid w:val="001849BB"/>
    <w:rsid w:val="001907CB"/>
    <w:rsid w:val="00190EB5"/>
    <w:rsid w:val="00192199"/>
    <w:rsid w:val="0019227C"/>
    <w:rsid w:val="00194303"/>
    <w:rsid w:val="001948D8"/>
    <w:rsid w:val="00194CC8"/>
    <w:rsid w:val="001A4CFA"/>
    <w:rsid w:val="001A5D9D"/>
    <w:rsid w:val="001B025D"/>
    <w:rsid w:val="001B0499"/>
    <w:rsid w:val="001B1CDF"/>
    <w:rsid w:val="001B50AA"/>
    <w:rsid w:val="001B573C"/>
    <w:rsid w:val="001B5EB5"/>
    <w:rsid w:val="001B75BA"/>
    <w:rsid w:val="001B78D5"/>
    <w:rsid w:val="001C4098"/>
    <w:rsid w:val="001C4BDA"/>
    <w:rsid w:val="001C576C"/>
    <w:rsid w:val="001C59E9"/>
    <w:rsid w:val="001C64D6"/>
    <w:rsid w:val="001C6E1E"/>
    <w:rsid w:val="001D29A5"/>
    <w:rsid w:val="001D3EBF"/>
    <w:rsid w:val="001D3FBB"/>
    <w:rsid w:val="001D6966"/>
    <w:rsid w:val="001E1122"/>
    <w:rsid w:val="001E2850"/>
    <w:rsid w:val="001E3098"/>
    <w:rsid w:val="001E3539"/>
    <w:rsid w:val="001E45DA"/>
    <w:rsid w:val="001E4B5F"/>
    <w:rsid w:val="001E5473"/>
    <w:rsid w:val="001E574F"/>
    <w:rsid w:val="001E59CC"/>
    <w:rsid w:val="001F007B"/>
    <w:rsid w:val="001F14A2"/>
    <w:rsid w:val="001F31F0"/>
    <w:rsid w:val="001F33D4"/>
    <w:rsid w:val="001F770D"/>
    <w:rsid w:val="00201631"/>
    <w:rsid w:val="00201E98"/>
    <w:rsid w:val="00201EAF"/>
    <w:rsid w:val="002020CB"/>
    <w:rsid w:val="0020382E"/>
    <w:rsid w:val="002043F1"/>
    <w:rsid w:val="00205543"/>
    <w:rsid w:val="0020790A"/>
    <w:rsid w:val="00210500"/>
    <w:rsid w:val="00210FCB"/>
    <w:rsid w:val="00211DDA"/>
    <w:rsid w:val="00213557"/>
    <w:rsid w:val="00214354"/>
    <w:rsid w:val="002143A4"/>
    <w:rsid w:val="00215D3E"/>
    <w:rsid w:val="0021777E"/>
    <w:rsid w:val="002213C8"/>
    <w:rsid w:val="00222828"/>
    <w:rsid w:val="0022407E"/>
    <w:rsid w:val="00224D67"/>
    <w:rsid w:val="00230E11"/>
    <w:rsid w:val="00232ABA"/>
    <w:rsid w:val="0023750A"/>
    <w:rsid w:val="002409F1"/>
    <w:rsid w:val="00241AF3"/>
    <w:rsid w:val="0024421F"/>
    <w:rsid w:val="00251D39"/>
    <w:rsid w:val="00252385"/>
    <w:rsid w:val="00252736"/>
    <w:rsid w:val="002532F2"/>
    <w:rsid w:val="0025447D"/>
    <w:rsid w:val="00254DA9"/>
    <w:rsid w:val="00254FBD"/>
    <w:rsid w:val="00256619"/>
    <w:rsid w:val="0025782C"/>
    <w:rsid w:val="00260627"/>
    <w:rsid w:val="002615C1"/>
    <w:rsid w:val="00261B09"/>
    <w:rsid w:val="002626B4"/>
    <w:rsid w:val="00263D4B"/>
    <w:rsid w:val="00264189"/>
    <w:rsid w:val="002646BD"/>
    <w:rsid w:val="00264B26"/>
    <w:rsid w:val="00271106"/>
    <w:rsid w:val="002713D5"/>
    <w:rsid w:val="00272FBE"/>
    <w:rsid w:val="00273B55"/>
    <w:rsid w:val="00273CA2"/>
    <w:rsid w:val="00280827"/>
    <w:rsid w:val="00280A77"/>
    <w:rsid w:val="00284184"/>
    <w:rsid w:val="00285312"/>
    <w:rsid w:val="00287C23"/>
    <w:rsid w:val="00291910"/>
    <w:rsid w:val="0029543F"/>
    <w:rsid w:val="00295EAA"/>
    <w:rsid w:val="00296FE4"/>
    <w:rsid w:val="00297EC5"/>
    <w:rsid w:val="002A291D"/>
    <w:rsid w:val="002A41EE"/>
    <w:rsid w:val="002A4561"/>
    <w:rsid w:val="002A6685"/>
    <w:rsid w:val="002B2CFD"/>
    <w:rsid w:val="002C04CE"/>
    <w:rsid w:val="002C06EA"/>
    <w:rsid w:val="002C12D0"/>
    <w:rsid w:val="002C3425"/>
    <w:rsid w:val="002D0370"/>
    <w:rsid w:val="002D5781"/>
    <w:rsid w:val="002D7477"/>
    <w:rsid w:val="002E0FE4"/>
    <w:rsid w:val="002E571A"/>
    <w:rsid w:val="002E6A18"/>
    <w:rsid w:val="002F2D2B"/>
    <w:rsid w:val="002F3202"/>
    <w:rsid w:val="002F39EC"/>
    <w:rsid w:val="002F3D4C"/>
    <w:rsid w:val="002F3F36"/>
    <w:rsid w:val="002F466E"/>
    <w:rsid w:val="002F688F"/>
    <w:rsid w:val="002F68B1"/>
    <w:rsid w:val="002F7B3A"/>
    <w:rsid w:val="0030241C"/>
    <w:rsid w:val="0030677D"/>
    <w:rsid w:val="00307E83"/>
    <w:rsid w:val="00311B8D"/>
    <w:rsid w:val="0031299E"/>
    <w:rsid w:val="003134D5"/>
    <w:rsid w:val="0031715F"/>
    <w:rsid w:val="00317FF9"/>
    <w:rsid w:val="00321DF6"/>
    <w:rsid w:val="00321E44"/>
    <w:rsid w:val="00324D72"/>
    <w:rsid w:val="00325BB0"/>
    <w:rsid w:val="0033084F"/>
    <w:rsid w:val="00330BB1"/>
    <w:rsid w:val="00332A26"/>
    <w:rsid w:val="00333D52"/>
    <w:rsid w:val="00334FA3"/>
    <w:rsid w:val="0033535B"/>
    <w:rsid w:val="003356CF"/>
    <w:rsid w:val="0033616F"/>
    <w:rsid w:val="00336D54"/>
    <w:rsid w:val="00341B1A"/>
    <w:rsid w:val="00342ABA"/>
    <w:rsid w:val="00343C94"/>
    <w:rsid w:val="003460AF"/>
    <w:rsid w:val="00347D7C"/>
    <w:rsid w:val="00351E37"/>
    <w:rsid w:val="00352062"/>
    <w:rsid w:val="003531F9"/>
    <w:rsid w:val="003547E7"/>
    <w:rsid w:val="00357824"/>
    <w:rsid w:val="0036052E"/>
    <w:rsid w:val="00361623"/>
    <w:rsid w:val="00362A03"/>
    <w:rsid w:val="00362ECB"/>
    <w:rsid w:val="00370DA8"/>
    <w:rsid w:val="0037349C"/>
    <w:rsid w:val="003779D9"/>
    <w:rsid w:val="00381817"/>
    <w:rsid w:val="00381A32"/>
    <w:rsid w:val="00381D8C"/>
    <w:rsid w:val="00382352"/>
    <w:rsid w:val="003825BD"/>
    <w:rsid w:val="003834A4"/>
    <w:rsid w:val="00384294"/>
    <w:rsid w:val="003842A3"/>
    <w:rsid w:val="003855BC"/>
    <w:rsid w:val="0038640A"/>
    <w:rsid w:val="00387C86"/>
    <w:rsid w:val="0039027B"/>
    <w:rsid w:val="00393580"/>
    <w:rsid w:val="00393AAD"/>
    <w:rsid w:val="0039506A"/>
    <w:rsid w:val="00396EC9"/>
    <w:rsid w:val="00396F4B"/>
    <w:rsid w:val="003A06C9"/>
    <w:rsid w:val="003A2281"/>
    <w:rsid w:val="003A439C"/>
    <w:rsid w:val="003A46A7"/>
    <w:rsid w:val="003A6CB7"/>
    <w:rsid w:val="003B23B4"/>
    <w:rsid w:val="003B2EC9"/>
    <w:rsid w:val="003B335B"/>
    <w:rsid w:val="003B497E"/>
    <w:rsid w:val="003B61CD"/>
    <w:rsid w:val="003C0257"/>
    <w:rsid w:val="003C153B"/>
    <w:rsid w:val="003C4908"/>
    <w:rsid w:val="003C6872"/>
    <w:rsid w:val="003D0D8E"/>
    <w:rsid w:val="003D1CAF"/>
    <w:rsid w:val="003D1D64"/>
    <w:rsid w:val="003D22FB"/>
    <w:rsid w:val="003D32DC"/>
    <w:rsid w:val="003D41B2"/>
    <w:rsid w:val="003D42AD"/>
    <w:rsid w:val="003D5DAB"/>
    <w:rsid w:val="003E0328"/>
    <w:rsid w:val="003E06D3"/>
    <w:rsid w:val="003E0EAD"/>
    <w:rsid w:val="003E1334"/>
    <w:rsid w:val="003E1905"/>
    <w:rsid w:val="003E314D"/>
    <w:rsid w:val="003E7ACF"/>
    <w:rsid w:val="003F09FE"/>
    <w:rsid w:val="003F0D86"/>
    <w:rsid w:val="003F0F56"/>
    <w:rsid w:val="003F10E2"/>
    <w:rsid w:val="003F28ED"/>
    <w:rsid w:val="003F3A9C"/>
    <w:rsid w:val="003F4A87"/>
    <w:rsid w:val="003F7062"/>
    <w:rsid w:val="003F7D25"/>
    <w:rsid w:val="00403118"/>
    <w:rsid w:val="00403835"/>
    <w:rsid w:val="00403B44"/>
    <w:rsid w:val="0040413E"/>
    <w:rsid w:val="00410808"/>
    <w:rsid w:val="0041099E"/>
    <w:rsid w:val="00410C89"/>
    <w:rsid w:val="00411496"/>
    <w:rsid w:val="00412826"/>
    <w:rsid w:val="0041419A"/>
    <w:rsid w:val="0041527C"/>
    <w:rsid w:val="00417EB3"/>
    <w:rsid w:val="0042065B"/>
    <w:rsid w:val="004208D9"/>
    <w:rsid w:val="0042091E"/>
    <w:rsid w:val="00421B72"/>
    <w:rsid w:val="0042212F"/>
    <w:rsid w:val="00427499"/>
    <w:rsid w:val="004275F6"/>
    <w:rsid w:val="00427B35"/>
    <w:rsid w:val="00433FB7"/>
    <w:rsid w:val="0043414B"/>
    <w:rsid w:val="004350ED"/>
    <w:rsid w:val="0043567F"/>
    <w:rsid w:val="00435889"/>
    <w:rsid w:val="00436CA5"/>
    <w:rsid w:val="00436CD3"/>
    <w:rsid w:val="00436FF8"/>
    <w:rsid w:val="0043741E"/>
    <w:rsid w:val="004378EA"/>
    <w:rsid w:val="00440B2E"/>
    <w:rsid w:val="0044231A"/>
    <w:rsid w:val="00442E8B"/>
    <w:rsid w:val="00443DFC"/>
    <w:rsid w:val="004442AE"/>
    <w:rsid w:val="004459F0"/>
    <w:rsid w:val="00447081"/>
    <w:rsid w:val="00450308"/>
    <w:rsid w:val="004508D0"/>
    <w:rsid w:val="0045266A"/>
    <w:rsid w:val="004606D3"/>
    <w:rsid w:val="004620BB"/>
    <w:rsid w:val="0046268C"/>
    <w:rsid w:val="00462D76"/>
    <w:rsid w:val="0046462E"/>
    <w:rsid w:val="00466E57"/>
    <w:rsid w:val="00474868"/>
    <w:rsid w:val="00475AE9"/>
    <w:rsid w:val="00477749"/>
    <w:rsid w:val="004806DE"/>
    <w:rsid w:val="00482D43"/>
    <w:rsid w:val="00483B8C"/>
    <w:rsid w:val="004841B3"/>
    <w:rsid w:val="00484682"/>
    <w:rsid w:val="004851AA"/>
    <w:rsid w:val="00485838"/>
    <w:rsid w:val="00487147"/>
    <w:rsid w:val="00493661"/>
    <w:rsid w:val="00494111"/>
    <w:rsid w:val="00495B81"/>
    <w:rsid w:val="00496E7B"/>
    <w:rsid w:val="00497712"/>
    <w:rsid w:val="004A15EA"/>
    <w:rsid w:val="004A1E29"/>
    <w:rsid w:val="004A22C7"/>
    <w:rsid w:val="004A26BD"/>
    <w:rsid w:val="004A2A61"/>
    <w:rsid w:val="004A4755"/>
    <w:rsid w:val="004A5E99"/>
    <w:rsid w:val="004A6FE9"/>
    <w:rsid w:val="004A77BE"/>
    <w:rsid w:val="004A79DE"/>
    <w:rsid w:val="004B0EC4"/>
    <w:rsid w:val="004B1AA4"/>
    <w:rsid w:val="004B2AA7"/>
    <w:rsid w:val="004B522F"/>
    <w:rsid w:val="004B5AC6"/>
    <w:rsid w:val="004B62D4"/>
    <w:rsid w:val="004C0CF7"/>
    <w:rsid w:val="004C32B1"/>
    <w:rsid w:val="004C5E0F"/>
    <w:rsid w:val="004D0B4A"/>
    <w:rsid w:val="004D0EE4"/>
    <w:rsid w:val="004D2B46"/>
    <w:rsid w:val="004D2E85"/>
    <w:rsid w:val="004D6C26"/>
    <w:rsid w:val="004D7345"/>
    <w:rsid w:val="004D7DEC"/>
    <w:rsid w:val="004D7F9A"/>
    <w:rsid w:val="004E0153"/>
    <w:rsid w:val="004E112B"/>
    <w:rsid w:val="004E29F2"/>
    <w:rsid w:val="004E2C88"/>
    <w:rsid w:val="004E61AF"/>
    <w:rsid w:val="004E6D79"/>
    <w:rsid w:val="004E7486"/>
    <w:rsid w:val="004E74C1"/>
    <w:rsid w:val="004F2FB6"/>
    <w:rsid w:val="004F41BE"/>
    <w:rsid w:val="004F4EFF"/>
    <w:rsid w:val="004F5F6B"/>
    <w:rsid w:val="004F6423"/>
    <w:rsid w:val="004F67B0"/>
    <w:rsid w:val="004F6FF1"/>
    <w:rsid w:val="00500228"/>
    <w:rsid w:val="00502205"/>
    <w:rsid w:val="0050263B"/>
    <w:rsid w:val="00502E24"/>
    <w:rsid w:val="00507DC7"/>
    <w:rsid w:val="00511A75"/>
    <w:rsid w:val="00512FC9"/>
    <w:rsid w:val="00514470"/>
    <w:rsid w:val="00514B49"/>
    <w:rsid w:val="0051643B"/>
    <w:rsid w:val="00516FD9"/>
    <w:rsid w:val="00517472"/>
    <w:rsid w:val="00521612"/>
    <w:rsid w:val="00521F95"/>
    <w:rsid w:val="00522336"/>
    <w:rsid w:val="00522675"/>
    <w:rsid w:val="00522AA4"/>
    <w:rsid w:val="00525E65"/>
    <w:rsid w:val="00532C3F"/>
    <w:rsid w:val="005331E8"/>
    <w:rsid w:val="00534222"/>
    <w:rsid w:val="005356DA"/>
    <w:rsid w:val="00537F64"/>
    <w:rsid w:val="0054042A"/>
    <w:rsid w:val="00541080"/>
    <w:rsid w:val="005420CD"/>
    <w:rsid w:val="00542AEF"/>
    <w:rsid w:val="00542B75"/>
    <w:rsid w:val="0054403F"/>
    <w:rsid w:val="005456B9"/>
    <w:rsid w:val="00547447"/>
    <w:rsid w:val="005530A9"/>
    <w:rsid w:val="00553B73"/>
    <w:rsid w:val="0055585F"/>
    <w:rsid w:val="00557058"/>
    <w:rsid w:val="00560D7B"/>
    <w:rsid w:val="00560F97"/>
    <w:rsid w:val="00563499"/>
    <w:rsid w:val="00564520"/>
    <w:rsid w:val="00567F32"/>
    <w:rsid w:val="00570179"/>
    <w:rsid w:val="0057172E"/>
    <w:rsid w:val="00572418"/>
    <w:rsid w:val="00573407"/>
    <w:rsid w:val="00577932"/>
    <w:rsid w:val="005809A5"/>
    <w:rsid w:val="005825B9"/>
    <w:rsid w:val="00582695"/>
    <w:rsid w:val="00585570"/>
    <w:rsid w:val="00585697"/>
    <w:rsid w:val="00585EF3"/>
    <w:rsid w:val="00593A77"/>
    <w:rsid w:val="00596750"/>
    <w:rsid w:val="00597143"/>
    <w:rsid w:val="00597CE2"/>
    <w:rsid w:val="005A0A4F"/>
    <w:rsid w:val="005A6659"/>
    <w:rsid w:val="005A67E0"/>
    <w:rsid w:val="005B4D4F"/>
    <w:rsid w:val="005B7111"/>
    <w:rsid w:val="005C07AF"/>
    <w:rsid w:val="005C0996"/>
    <w:rsid w:val="005C2CC6"/>
    <w:rsid w:val="005C4E40"/>
    <w:rsid w:val="005C5127"/>
    <w:rsid w:val="005D03CD"/>
    <w:rsid w:val="005D0DF5"/>
    <w:rsid w:val="005D14C5"/>
    <w:rsid w:val="005D15FC"/>
    <w:rsid w:val="005D18FF"/>
    <w:rsid w:val="005D203C"/>
    <w:rsid w:val="005D25F5"/>
    <w:rsid w:val="005D36B2"/>
    <w:rsid w:val="005D7121"/>
    <w:rsid w:val="005E01EC"/>
    <w:rsid w:val="005E0329"/>
    <w:rsid w:val="005E271F"/>
    <w:rsid w:val="005E35BE"/>
    <w:rsid w:val="005E4637"/>
    <w:rsid w:val="005E5D87"/>
    <w:rsid w:val="005E66F3"/>
    <w:rsid w:val="005E6C98"/>
    <w:rsid w:val="005F2696"/>
    <w:rsid w:val="005F51D0"/>
    <w:rsid w:val="005F55DA"/>
    <w:rsid w:val="005F6D95"/>
    <w:rsid w:val="005F7965"/>
    <w:rsid w:val="00600523"/>
    <w:rsid w:val="00602025"/>
    <w:rsid w:val="00603917"/>
    <w:rsid w:val="0060468B"/>
    <w:rsid w:val="00605A92"/>
    <w:rsid w:val="0060787B"/>
    <w:rsid w:val="0061127D"/>
    <w:rsid w:val="0061389B"/>
    <w:rsid w:val="00615B4E"/>
    <w:rsid w:val="00617A13"/>
    <w:rsid w:val="00625E24"/>
    <w:rsid w:val="0062654F"/>
    <w:rsid w:val="00626C2F"/>
    <w:rsid w:val="0063154D"/>
    <w:rsid w:val="00632DD7"/>
    <w:rsid w:val="006331B0"/>
    <w:rsid w:val="006343E2"/>
    <w:rsid w:val="00635EDF"/>
    <w:rsid w:val="006363AF"/>
    <w:rsid w:val="006423EB"/>
    <w:rsid w:val="00642751"/>
    <w:rsid w:val="00645626"/>
    <w:rsid w:val="00645C9C"/>
    <w:rsid w:val="00646106"/>
    <w:rsid w:val="0064667E"/>
    <w:rsid w:val="006504EC"/>
    <w:rsid w:val="00651316"/>
    <w:rsid w:val="00651B9E"/>
    <w:rsid w:val="0065249F"/>
    <w:rsid w:val="00652F34"/>
    <w:rsid w:val="00653855"/>
    <w:rsid w:val="006538F6"/>
    <w:rsid w:val="00653CD1"/>
    <w:rsid w:val="00655876"/>
    <w:rsid w:val="00655E92"/>
    <w:rsid w:val="00657643"/>
    <w:rsid w:val="00657EBB"/>
    <w:rsid w:val="00657FC3"/>
    <w:rsid w:val="00660C97"/>
    <w:rsid w:val="00662F6C"/>
    <w:rsid w:val="00667299"/>
    <w:rsid w:val="006727F8"/>
    <w:rsid w:val="00673A87"/>
    <w:rsid w:val="0067414E"/>
    <w:rsid w:val="00674187"/>
    <w:rsid w:val="006748A7"/>
    <w:rsid w:val="00675B0E"/>
    <w:rsid w:val="00675E41"/>
    <w:rsid w:val="00676EFF"/>
    <w:rsid w:val="00677F10"/>
    <w:rsid w:val="00680830"/>
    <w:rsid w:val="0068232D"/>
    <w:rsid w:val="0068327D"/>
    <w:rsid w:val="006837A7"/>
    <w:rsid w:val="00684607"/>
    <w:rsid w:val="00685D5B"/>
    <w:rsid w:val="00687F65"/>
    <w:rsid w:val="0069250F"/>
    <w:rsid w:val="00692B7E"/>
    <w:rsid w:val="00693B34"/>
    <w:rsid w:val="00695042"/>
    <w:rsid w:val="00695522"/>
    <w:rsid w:val="006956FB"/>
    <w:rsid w:val="0069572B"/>
    <w:rsid w:val="006A08B4"/>
    <w:rsid w:val="006A3FA6"/>
    <w:rsid w:val="006A433D"/>
    <w:rsid w:val="006A4D64"/>
    <w:rsid w:val="006A4F7B"/>
    <w:rsid w:val="006A5B58"/>
    <w:rsid w:val="006A678D"/>
    <w:rsid w:val="006A777A"/>
    <w:rsid w:val="006B5326"/>
    <w:rsid w:val="006C064A"/>
    <w:rsid w:val="006C1AE1"/>
    <w:rsid w:val="006C2BF6"/>
    <w:rsid w:val="006C32B3"/>
    <w:rsid w:val="006C3AEB"/>
    <w:rsid w:val="006D0248"/>
    <w:rsid w:val="006D04AD"/>
    <w:rsid w:val="006D4B16"/>
    <w:rsid w:val="006D742A"/>
    <w:rsid w:val="006E0280"/>
    <w:rsid w:val="006E03D8"/>
    <w:rsid w:val="006E0E0C"/>
    <w:rsid w:val="006E19FA"/>
    <w:rsid w:val="006E3843"/>
    <w:rsid w:val="006E4B85"/>
    <w:rsid w:val="006E55AE"/>
    <w:rsid w:val="006E76C5"/>
    <w:rsid w:val="006F1AC4"/>
    <w:rsid w:val="006F21FA"/>
    <w:rsid w:val="006F337B"/>
    <w:rsid w:val="00700543"/>
    <w:rsid w:val="007051C4"/>
    <w:rsid w:val="00706593"/>
    <w:rsid w:val="00706709"/>
    <w:rsid w:val="007077A2"/>
    <w:rsid w:val="007122E3"/>
    <w:rsid w:val="00712F3E"/>
    <w:rsid w:val="0071359C"/>
    <w:rsid w:val="00713BB4"/>
    <w:rsid w:val="007151C4"/>
    <w:rsid w:val="007151ED"/>
    <w:rsid w:val="0071719F"/>
    <w:rsid w:val="0071729C"/>
    <w:rsid w:val="00717E0B"/>
    <w:rsid w:val="007207B1"/>
    <w:rsid w:val="007214B4"/>
    <w:rsid w:val="0072394E"/>
    <w:rsid w:val="007259A1"/>
    <w:rsid w:val="00726325"/>
    <w:rsid w:val="00726C44"/>
    <w:rsid w:val="0073012D"/>
    <w:rsid w:val="007322CF"/>
    <w:rsid w:val="007324D9"/>
    <w:rsid w:val="007360CE"/>
    <w:rsid w:val="00736593"/>
    <w:rsid w:val="00737346"/>
    <w:rsid w:val="0074155A"/>
    <w:rsid w:val="00741C2D"/>
    <w:rsid w:val="00742014"/>
    <w:rsid w:val="0075320B"/>
    <w:rsid w:val="007573E9"/>
    <w:rsid w:val="00762AF0"/>
    <w:rsid w:val="00762BF0"/>
    <w:rsid w:val="007647CE"/>
    <w:rsid w:val="00764D22"/>
    <w:rsid w:val="007659EF"/>
    <w:rsid w:val="00765C7C"/>
    <w:rsid w:val="007709FB"/>
    <w:rsid w:val="0077293E"/>
    <w:rsid w:val="00772975"/>
    <w:rsid w:val="00775DC7"/>
    <w:rsid w:val="00777A1F"/>
    <w:rsid w:val="00780BC2"/>
    <w:rsid w:val="007810A4"/>
    <w:rsid w:val="007817F7"/>
    <w:rsid w:val="00781FCC"/>
    <w:rsid w:val="00782283"/>
    <w:rsid w:val="00783A96"/>
    <w:rsid w:val="00783E26"/>
    <w:rsid w:val="0078417C"/>
    <w:rsid w:val="007850E3"/>
    <w:rsid w:val="00787EDF"/>
    <w:rsid w:val="00790050"/>
    <w:rsid w:val="00793F34"/>
    <w:rsid w:val="00794A85"/>
    <w:rsid w:val="00797019"/>
    <w:rsid w:val="007A0181"/>
    <w:rsid w:val="007A2932"/>
    <w:rsid w:val="007A3485"/>
    <w:rsid w:val="007A46E7"/>
    <w:rsid w:val="007A5D13"/>
    <w:rsid w:val="007A6FBC"/>
    <w:rsid w:val="007B08C8"/>
    <w:rsid w:val="007B0D09"/>
    <w:rsid w:val="007B1206"/>
    <w:rsid w:val="007B179A"/>
    <w:rsid w:val="007B2242"/>
    <w:rsid w:val="007B24C5"/>
    <w:rsid w:val="007B3989"/>
    <w:rsid w:val="007B399A"/>
    <w:rsid w:val="007B3B72"/>
    <w:rsid w:val="007B3DF5"/>
    <w:rsid w:val="007B472F"/>
    <w:rsid w:val="007B62D1"/>
    <w:rsid w:val="007B7DB5"/>
    <w:rsid w:val="007C0C17"/>
    <w:rsid w:val="007C1921"/>
    <w:rsid w:val="007C281D"/>
    <w:rsid w:val="007C2C0B"/>
    <w:rsid w:val="007C3382"/>
    <w:rsid w:val="007C4EB3"/>
    <w:rsid w:val="007C6DE8"/>
    <w:rsid w:val="007D17C5"/>
    <w:rsid w:val="007D708B"/>
    <w:rsid w:val="007D7950"/>
    <w:rsid w:val="007E11CE"/>
    <w:rsid w:val="007E1AD2"/>
    <w:rsid w:val="007E1C7E"/>
    <w:rsid w:val="007E3892"/>
    <w:rsid w:val="007E4CA5"/>
    <w:rsid w:val="007E72E5"/>
    <w:rsid w:val="007F1DAD"/>
    <w:rsid w:val="007F39ED"/>
    <w:rsid w:val="007F474B"/>
    <w:rsid w:val="007F48C1"/>
    <w:rsid w:val="008006AF"/>
    <w:rsid w:val="00801D35"/>
    <w:rsid w:val="00802922"/>
    <w:rsid w:val="00802E8D"/>
    <w:rsid w:val="00803072"/>
    <w:rsid w:val="00803C3C"/>
    <w:rsid w:val="0080420B"/>
    <w:rsid w:val="00804B0E"/>
    <w:rsid w:val="00804F7B"/>
    <w:rsid w:val="00805FF9"/>
    <w:rsid w:val="008060BD"/>
    <w:rsid w:val="0080677D"/>
    <w:rsid w:val="008075FB"/>
    <w:rsid w:val="0081160F"/>
    <w:rsid w:val="0081186F"/>
    <w:rsid w:val="008120ED"/>
    <w:rsid w:val="008147A6"/>
    <w:rsid w:val="0081577D"/>
    <w:rsid w:val="00815792"/>
    <w:rsid w:val="00816154"/>
    <w:rsid w:val="00816F7B"/>
    <w:rsid w:val="008174E6"/>
    <w:rsid w:val="00817866"/>
    <w:rsid w:val="00817DB6"/>
    <w:rsid w:val="00820C72"/>
    <w:rsid w:val="008221C4"/>
    <w:rsid w:val="00831F56"/>
    <w:rsid w:val="00832B1B"/>
    <w:rsid w:val="00833A56"/>
    <w:rsid w:val="00835328"/>
    <w:rsid w:val="00835F80"/>
    <w:rsid w:val="00836C82"/>
    <w:rsid w:val="008411E5"/>
    <w:rsid w:val="00841505"/>
    <w:rsid w:val="00844861"/>
    <w:rsid w:val="00845343"/>
    <w:rsid w:val="00846122"/>
    <w:rsid w:val="00846429"/>
    <w:rsid w:val="00846AEC"/>
    <w:rsid w:val="00847BAB"/>
    <w:rsid w:val="00852BCC"/>
    <w:rsid w:val="0085379F"/>
    <w:rsid w:val="008602A9"/>
    <w:rsid w:val="00861458"/>
    <w:rsid w:val="008616C5"/>
    <w:rsid w:val="00861E92"/>
    <w:rsid w:val="00862256"/>
    <w:rsid w:val="008651AD"/>
    <w:rsid w:val="0086653C"/>
    <w:rsid w:val="008749DC"/>
    <w:rsid w:val="00877149"/>
    <w:rsid w:val="0087770F"/>
    <w:rsid w:val="008778E3"/>
    <w:rsid w:val="00877DDF"/>
    <w:rsid w:val="00880190"/>
    <w:rsid w:val="0088134B"/>
    <w:rsid w:val="00881386"/>
    <w:rsid w:val="008819B1"/>
    <w:rsid w:val="008819BA"/>
    <w:rsid w:val="00881E4C"/>
    <w:rsid w:val="008835ED"/>
    <w:rsid w:val="00887B7E"/>
    <w:rsid w:val="008910A1"/>
    <w:rsid w:val="00892833"/>
    <w:rsid w:val="0089456C"/>
    <w:rsid w:val="008950FE"/>
    <w:rsid w:val="00895AA9"/>
    <w:rsid w:val="00896CCA"/>
    <w:rsid w:val="008A14F1"/>
    <w:rsid w:val="008A2DB1"/>
    <w:rsid w:val="008A38EE"/>
    <w:rsid w:val="008A4ADE"/>
    <w:rsid w:val="008A52AB"/>
    <w:rsid w:val="008A5AF5"/>
    <w:rsid w:val="008A62C2"/>
    <w:rsid w:val="008A6407"/>
    <w:rsid w:val="008A7ABC"/>
    <w:rsid w:val="008B0D03"/>
    <w:rsid w:val="008B19BB"/>
    <w:rsid w:val="008B4242"/>
    <w:rsid w:val="008B4CA3"/>
    <w:rsid w:val="008B59AA"/>
    <w:rsid w:val="008B5DF4"/>
    <w:rsid w:val="008B6216"/>
    <w:rsid w:val="008C6776"/>
    <w:rsid w:val="008C73FE"/>
    <w:rsid w:val="008D03CB"/>
    <w:rsid w:val="008D123E"/>
    <w:rsid w:val="008D1867"/>
    <w:rsid w:val="008D46DC"/>
    <w:rsid w:val="008E04C5"/>
    <w:rsid w:val="008E0708"/>
    <w:rsid w:val="008E076E"/>
    <w:rsid w:val="008E1283"/>
    <w:rsid w:val="008E1597"/>
    <w:rsid w:val="008E44BB"/>
    <w:rsid w:val="008E44E5"/>
    <w:rsid w:val="008E4AD0"/>
    <w:rsid w:val="008E5790"/>
    <w:rsid w:val="008E5C3A"/>
    <w:rsid w:val="008E74E1"/>
    <w:rsid w:val="008F11BA"/>
    <w:rsid w:val="008F22A8"/>
    <w:rsid w:val="008F515B"/>
    <w:rsid w:val="008F7B96"/>
    <w:rsid w:val="009001C3"/>
    <w:rsid w:val="00900961"/>
    <w:rsid w:val="00900C63"/>
    <w:rsid w:val="0090194E"/>
    <w:rsid w:val="00901A98"/>
    <w:rsid w:val="00901F43"/>
    <w:rsid w:val="009026D1"/>
    <w:rsid w:val="00902C9A"/>
    <w:rsid w:val="00903E4F"/>
    <w:rsid w:val="00904BC3"/>
    <w:rsid w:val="00904C07"/>
    <w:rsid w:val="0090563A"/>
    <w:rsid w:val="00906DB3"/>
    <w:rsid w:val="00910F60"/>
    <w:rsid w:val="00911156"/>
    <w:rsid w:val="00911B77"/>
    <w:rsid w:val="009133C1"/>
    <w:rsid w:val="00914751"/>
    <w:rsid w:val="00917934"/>
    <w:rsid w:val="00925288"/>
    <w:rsid w:val="00925F68"/>
    <w:rsid w:val="0092676F"/>
    <w:rsid w:val="009275EB"/>
    <w:rsid w:val="00927D2B"/>
    <w:rsid w:val="00931A2F"/>
    <w:rsid w:val="00931F4F"/>
    <w:rsid w:val="00932A0B"/>
    <w:rsid w:val="00933063"/>
    <w:rsid w:val="00936D6A"/>
    <w:rsid w:val="00937067"/>
    <w:rsid w:val="009378C7"/>
    <w:rsid w:val="00940743"/>
    <w:rsid w:val="00941044"/>
    <w:rsid w:val="00941CDA"/>
    <w:rsid w:val="0094482C"/>
    <w:rsid w:val="009459AF"/>
    <w:rsid w:val="00947EB3"/>
    <w:rsid w:val="0095082E"/>
    <w:rsid w:val="00952B5F"/>
    <w:rsid w:val="00952DEA"/>
    <w:rsid w:val="00953D6C"/>
    <w:rsid w:val="00954B50"/>
    <w:rsid w:val="00954DFA"/>
    <w:rsid w:val="00957391"/>
    <w:rsid w:val="0096250F"/>
    <w:rsid w:val="0096256C"/>
    <w:rsid w:val="00963617"/>
    <w:rsid w:val="00964119"/>
    <w:rsid w:val="00964D79"/>
    <w:rsid w:val="009651FC"/>
    <w:rsid w:val="00970F5D"/>
    <w:rsid w:val="009712D0"/>
    <w:rsid w:val="009723AB"/>
    <w:rsid w:val="00972AC1"/>
    <w:rsid w:val="00973AFA"/>
    <w:rsid w:val="00975408"/>
    <w:rsid w:val="00976EFE"/>
    <w:rsid w:val="009818F1"/>
    <w:rsid w:val="00981E3A"/>
    <w:rsid w:val="009842CE"/>
    <w:rsid w:val="0098531D"/>
    <w:rsid w:val="00985677"/>
    <w:rsid w:val="009876C8"/>
    <w:rsid w:val="00990062"/>
    <w:rsid w:val="00990F81"/>
    <w:rsid w:val="00991C36"/>
    <w:rsid w:val="00992D3F"/>
    <w:rsid w:val="00996731"/>
    <w:rsid w:val="009974B1"/>
    <w:rsid w:val="009A0FD1"/>
    <w:rsid w:val="009A4E78"/>
    <w:rsid w:val="009A6872"/>
    <w:rsid w:val="009A77C4"/>
    <w:rsid w:val="009A79EA"/>
    <w:rsid w:val="009A7AFB"/>
    <w:rsid w:val="009B0E37"/>
    <w:rsid w:val="009B1384"/>
    <w:rsid w:val="009B1566"/>
    <w:rsid w:val="009B18FD"/>
    <w:rsid w:val="009B2029"/>
    <w:rsid w:val="009B5D26"/>
    <w:rsid w:val="009C1027"/>
    <w:rsid w:val="009C1590"/>
    <w:rsid w:val="009C2D86"/>
    <w:rsid w:val="009D327D"/>
    <w:rsid w:val="009D7153"/>
    <w:rsid w:val="009E270B"/>
    <w:rsid w:val="009E27F1"/>
    <w:rsid w:val="009E2CB7"/>
    <w:rsid w:val="009E49D6"/>
    <w:rsid w:val="009F2D39"/>
    <w:rsid w:val="009F449F"/>
    <w:rsid w:val="009F47E3"/>
    <w:rsid w:val="009F7088"/>
    <w:rsid w:val="009F7BB4"/>
    <w:rsid w:val="00A02974"/>
    <w:rsid w:val="00A033EF"/>
    <w:rsid w:val="00A049B0"/>
    <w:rsid w:val="00A06BDB"/>
    <w:rsid w:val="00A06C4E"/>
    <w:rsid w:val="00A104BA"/>
    <w:rsid w:val="00A10D25"/>
    <w:rsid w:val="00A133C6"/>
    <w:rsid w:val="00A136FA"/>
    <w:rsid w:val="00A1376B"/>
    <w:rsid w:val="00A1631E"/>
    <w:rsid w:val="00A20872"/>
    <w:rsid w:val="00A20C12"/>
    <w:rsid w:val="00A2370D"/>
    <w:rsid w:val="00A240CE"/>
    <w:rsid w:val="00A24550"/>
    <w:rsid w:val="00A26B4F"/>
    <w:rsid w:val="00A3378E"/>
    <w:rsid w:val="00A33E0D"/>
    <w:rsid w:val="00A35238"/>
    <w:rsid w:val="00A3621C"/>
    <w:rsid w:val="00A36AC7"/>
    <w:rsid w:val="00A377EF"/>
    <w:rsid w:val="00A41FF6"/>
    <w:rsid w:val="00A42100"/>
    <w:rsid w:val="00A428AC"/>
    <w:rsid w:val="00A457BA"/>
    <w:rsid w:val="00A515DE"/>
    <w:rsid w:val="00A51924"/>
    <w:rsid w:val="00A52E84"/>
    <w:rsid w:val="00A547E5"/>
    <w:rsid w:val="00A6077B"/>
    <w:rsid w:val="00A62CE5"/>
    <w:rsid w:val="00A643A7"/>
    <w:rsid w:val="00A663B4"/>
    <w:rsid w:val="00A678B6"/>
    <w:rsid w:val="00A72BFA"/>
    <w:rsid w:val="00A76D6C"/>
    <w:rsid w:val="00A76F0D"/>
    <w:rsid w:val="00A8227B"/>
    <w:rsid w:val="00A8256E"/>
    <w:rsid w:val="00A83003"/>
    <w:rsid w:val="00A84591"/>
    <w:rsid w:val="00A86821"/>
    <w:rsid w:val="00A9328E"/>
    <w:rsid w:val="00A938D6"/>
    <w:rsid w:val="00A943DD"/>
    <w:rsid w:val="00A944C2"/>
    <w:rsid w:val="00A94572"/>
    <w:rsid w:val="00A94ABE"/>
    <w:rsid w:val="00A95216"/>
    <w:rsid w:val="00A96F22"/>
    <w:rsid w:val="00A97240"/>
    <w:rsid w:val="00A977AC"/>
    <w:rsid w:val="00A977E9"/>
    <w:rsid w:val="00AA08B4"/>
    <w:rsid w:val="00AA1404"/>
    <w:rsid w:val="00AA1954"/>
    <w:rsid w:val="00AA1A8F"/>
    <w:rsid w:val="00AA1FEE"/>
    <w:rsid w:val="00AA2397"/>
    <w:rsid w:val="00AA30F5"/>
    <w:rsid w:val="00AA5F3F"/>
    <w:rsid w:val="00AA7761"/>
    <w:rsid w:val="00AB1541"/>
    <w:rsid w:val="00AB1C44"/>
    <w:rsid w:val="00AB1D88"/>
    <w:rsid w:val="00AB4472"/>
    <w:rsid w:val="00AB5BC5"/>
    <w:rsid w:val="00AB69E2"/>
    <w:rsid w:val="00AC0EDA"/>
    <w:rsid w:val="00AC1C03"/>
    <w:rsid w:val="00AC212C"/>
    <w:rsid w:val="00AC7634"/>
    <w:rsid w:val="00AD1595"/>
    <w:rsid w:val="00AD2D97"/>
    <w:rsid w:val="00AD3FD6"/>
    <w:rsid w:val="00AD4104"/>
    <w:rsid w:val="00AD546A"/>
    <w:rsid w:val="00AD5E68"/>
    <w:rsid w:val="00AD6860"/>
    <w:rsid w:val="00AD6876"/>
    <w:rsid w:val="00AD785C"/>
    <w:rsid w:val="00AD7B75"/>
    <w:rsid w:val="00AE059A"/>
    <w:rsid w:val="00AE151A"/>
    <w:rsid w:val="00AE1AA5"/>
    <w:rsid w:val="00AE768C"/>
    <w:rsid w:val="00AE795D"/>
    <w:rsid w:val="00AF00C6"/>
    <w:rsid w:val="00AF16B0"/>
    <w:rsid w:val="00AF2220"/>
    <w:rsid w:val="00AF49E7"/>
    <w:rsid w:val="00AF4FE4"/>
    <w:rsid w:val="00AF5CDB"/>
    <w:rsid w:val="00AF70D8"/>
    <w:rsid w:val="00AF7232"/>
    <w:rsid w:val="00B02740"/>
    <w:rsid w:val="00B057B5"/>
    <w:rsid w:val="00B065C7"/>
    <w:rsid w:val="00B0789D"/>
    <w:rsid w:val="00B115B9"/>
    <w:rsid w:val="00B11AE8"/>
    <w:rsid w:val="00B11D98"/>
    <w:rsid w:val="00B1242A"/>
    <w:rsid w:val="00B13323"/>
    <w:rsid w:val="00B14063"/>
    <w:rsid w:val="00B14337"/>
    <w:rsid w:val="00B1560F"/>
    <w:rsid w:val="00B15F86"/>
    <w:rsid w:val="00B168C6"/>
    <w:rsid w:val="00B169E3"/>
    <w:rsid w:val="00B16F4F"/>
    <w:rsid w:val="00B17D30"/>
    <w:rsid w:val="00B201D2"/>
    <w:rsid w:val="00B2040B"/>
    <w:rsid w:val="00B20AB4"/>
    <w:rsid w:val="00B216C1"/>
    <w:rsid w:val="00B21F06"/>
    <w:rsid w:val="00B25910"/>
    <w:rsid w:val="00B25C2C"/>
    <w:rsid w:val="00B266DC"/>
    <w:rsid w:val="00B32AD0"/>
    <w:rsid w:val="00B32E09"/>
    <w:rsid w:val="00B32E47"/>
    <w:rsid w:val="00B33236"/>
    <w:rsid w:val="00B353B6"/>
    <w:rsid w:val="00B36849"/>
    <w:rsid w:val="00B372F4"/>
    <w:rsid w:val="00B37EBC"/>
    <w:rsid w:val="00B40C7F"/>
    <w:rsid w:val="00B46D79"/>
    <w:rsid w:val="00B470DA"/>
    <w:rsid w:val="00B50569"/>
    <w:rsid w:val="00B50DEE"/>
    <w:rsid w:val="00B51E44"/>
    <w:rsid w:val="00B51F63"/>
    <w:rsid w:val="00B526E8"/>
    <w:rsid w:val="00B5365B"/>
    <w:rsid w:val="00B53798"/>
    <w:rsid w:val="00B53E11"/>
    <w:rsid w:val="00B5549A"/>
    <w:rsid w:val="00B55937"/>
    <w:rsid w:val="00B56029"/>
    <w:rsid w:val="00B56152"/>
    <w:rsid w:val="00B577DD"/>
    <w:rsid w:val="00B57848"/>
    <w:rsid w:val="00B57D66"/>
    <w:rsid w:val="00B61F40"/>
    <w:rsid w:val="00B64F45"/>
    <w:rsid w:val="00B66D8C"/>
    <w:rsid w:val="00B718D4"/>
    <w:rsid w:val="00B729D5"/>
    <w:rsid w:val="00B735EA"/>
    <w:rsid w:val="00B73EC8"/>
    <w:rsid w:val="00B742B3"/>
    <w:rsid w:val="00B750C2"/>
    <w:rsid w:val="00B76501"/>
    <w:rsid w:val="00B76A47"/>
    <w:rsid w:val="00B76D42"/>
    <w:rsid w:val="00B806D9"/>
    <w:rsid w:val="00B863EE"/>
    <w:rsid w:val="00B86837"/>
    <w:rsid w:val="00B869A0"/>
    <w:rsid w:val="00B901D5"/>
    <w:rsid w:val="00B91012"/>
    <w:rsid w:val="00B91C2E"/>
    <w:rsid w:val="00B92888"/>
    <w:rsid w:val="00B92CCA"/>
    <w:rsid w:val="00B93C9E"/>
    <w:rsid w:val="00B95A0E"/>
    <w:rsid w:val="00B96D9B"/>
    <w:rsid w:val="00BA1EED"/>
    <w:rsid w:val="00BA3E03"/>
    <w:rsid w:val="00BA54E0"/>
    <w:rsid w:val="00BA5DEB"/>
    <w:rsid w:val="00BA66A9"/>
    <w:rsid w:val="00BB1C0C"/>
    <w:rsid w:val="00BB4550"/>
    <w:rsid w:val="00BB7707"/>
    <w:rsid w:val="00BB7BEB"/>
    <w:rsid w:val="00BC101F"/>
    <w:rsid w:val="00BC27FC"/>
    <w:rsid w:val="00BC4863"/>
    <w:rsid w:val="00BC7A53"/>
    <w:rsid w:val="00BD05B3"/>
    <w:rsid w:val="00BD304F"/>
    <w:rsid w:val="00BD3473"/>
    <w:rsid w:val="00BD4592"/>
    <w:rsid w:val="00BE0FB3"/>
    <w:rsid w:val="00BE0FE6"/>
    <w:rsid w:val="00BE1B58"/>
    <w:rsid w:val="00BE4ADD"/>
    <w:rsid w:val="00BE624E"/>
    <w:rsid w:val="00BE6D79"/>
    <w:rsid w:val="00BE73B6"/>
    <w:rsid w:val="00BF0755"/>
    <w:rsid w:val="00BF48A5"/>
    <w:rsid w:val="00BF4EA3"/>
    <w:rsid w:val="00C0171F"/>
    <w:rsid w:val="00C02C60"/>
    <w:rsid w:val="00C04036"/>
    <w:rsid w:val="00C04861"/>
    <w:rsid w:val="00C109F3"/>
    <w:rsid w:val="00C15D71"/>
    <w:rsid w:val="00C17A86"/>
    <w:rsid w:val="00C21128"/>
    <w:rsid w:val="00C21352"/>
    <w:rsid w:val="00C23249"/>
    <w:rsid w:val="00C263D6"/>
    <w:rsid w:val="00C31624"/>
    <w:rsid w:val="00C334A4"/>
    <w:rsid w:val="00C35B2E"/>
    <w:rsid w:val="00C360E1"/>
    <w:rsid w:val="00C36508"/>
    <w:rsid w:val="00C36708"/>
    <w:rsid w:val="00C36EB9"/>
    <w:rsid w:val="00C37B0D"/>
    <w:rsid w:val="00C40068"/>
    <w:rsid w:val="00C4047A"/>
    <w:rsid w:val="00C408B4"/>
    <w:rsid w:val="00C414B6"/>
    <w:rsid w:val="00C44862"/>
    <w:rsid w:val="00C459C3"/>
    <w:rsid w:val="00C469D3"/>
    <w:rsid w:val="00C50127"/>
    <w:rsid w:val="00C51D9A"/>
    <w:rsid w:val="00C530DE"/>
    <w:rsid w:val="00C57F2A"/>
    <w:rsid w:val="00C61999"/>
    <w:rsid w:val="00C62A4D"/>
    <w:rsid w:val="00C6510B"/>
    <w:rsid w:val="00C675C9"/>
    <w:rsid w:val="00C67D08"/>
    <w:rsid w:val="00C7381C"/>
    <w:rsid w:val="00C73B94"/>
    <w:rsid w:val="00C73E8D"/>
    <w:rsid w:val="00C75296"/>
    <w:rsid w:val="00C755D6"/>
    <w:rsid w:val="00C82243"/>
    <w:rsid w:val="00C84665"/>
    <w:rsid w:val="00C84A59"/>
    <w:rsid w:val="00C84F10"/>
    <w:rsid w:val="00C85E1A"/>
    <w:rsid w:val="00C91029"/>
    <w:rsid w:val="00C91067"/>
    <w:rsid w:val="00C916CE"/>
    <w:rsid w:val="00C9524F"/>
    <w:rsid w:val="00C96063"/>
    <w:rsid w:val="00C9712E"/>
    <w:rsid w:val="00C97591"/>
    <w:rsid w:val="00C97BE7"/>
    <w:rsid w:val="00CA2BFE"/>
    <w:rsid w:val="00CA4947"/>
    <w:rsid w:val="00CA7C00"/>
    <w:rsid w:val="00CB1DA8"/>
    <w:rsid w:val="00CB2764"/>
    <w:rsid w:val="00CB38AC"/>
    <w:rsid w:val="00CB4A71"/>
    <w:rsid w:val="00CB4B94"/>
    <w:rsid w:val="00CB4D22"/>
    <w:rsid w:val="00CB62E4"/>
    <w:rsid w:val="00CC033B"/>
    <w:rsid w:val="00CC3E67"/>
    <w:rsid w:val="00CC4900"/>
    <w:rsid w:val="00CC502F"/>
    <w:rsid w:val="00CC53CD"/>
    <w:rsid w:val="00CC5586"/>
    <w:rsid w:val="00CD0D33"/>
    <w:rsid w:val="00CD0E9E"/>
    <w:rsid w:val="00CD4B78"/>
    <w:rsid w:val="00CD538A"/>
    <w:rsid w:val="00CD637C"/>
    <w:rsid w:val="00CD7BF2"/>
    <w:rsid w:val="00CD7C4F"/>
    <w:rsid w:val="00CE081B"/>
    <w:rsid w:val="00CE2037"/>
    <w:rsid w:val="00CE2EE3"/>
    <w:rsid w:val="00CE3CAE"/>
    <w:rsid w:val="00CE7C88"/>
    <w:rsid w:val="00CF0055"/>
    <w:rsid w:val="00CF123F"/>
    <w:rsid w:val="00CF1CAF"/>
    <w:rsid w:val="00CF2747"/>
    <w:rsid w:val="00CF3A76"/>
    <w:rsid w:val="00CF5177"/>
    <w:rsid w:val="00CF646E"/>
    <w:rsid w:val="00D033EE"/>
    <w:rsid w:val="00D0463A"/>
    <w:rsid w:val="00D04EF7"/>
    <w:rsid w:val="00D05584"/>
    <w:rsid w:val="00D0564A"/>
    <w:rsid w:val="00D05ADD"/>
    <w:rsid w:val="00D05E25"/>
    <w:rsid w:val="00D067BC"/>
    <w:rsid w:val="00D07410"/>
    <w:rsid w:val="00D10F35"/>
    <w:rsid w:val="00D1236F"/>
    <w:rsid w:val="00D1678C"/>
    <w:rsid w:val="00D17A23"/>
    <w:rsid w:val="00D21B39"/>
    <w:rsid w:val="00D23817"/>
    <w:rsid w:val="00D23C1C"/>
    <w:rsid w:val="00D24B70"/>
    <w:rsid w:val="00D269DC"/>
    <w:rsid w:val="00D26AD1"/>
    <w:rsid w:val="00D27E74"/>
    <w:rsid w:val="00D309E8"/>
    <w:rsid w:val="00D30EDD"/>
    <w:rsid w:val="00D36C66"/>
    <w:rsid w:val="00D400CA"/>
    <w:rsid w:val="00D41448"/>
    <w:rsid w:val="00D450FC"/>
    <w:rsid w:val="00D45ED5"/>
    <w:rsid w:val="00D51010"/>
    <w:rsid w:val="00D51410"/>
    <w:rsid w:val="00D51850"/>
    <w:rsid w:val="00D52713"/>
    <w:rsid w:val="00D5275E"/>
    <w:rsid w:val="00D53951"/>
    <w:rsid w:val="00D54B34"/>
    <w:rsid w:val="00D55449"/>
    <w:rsid w:val="00D60017"/>
    <w:rsid w:val="00D61C7D"/>
    <w:rsid w:val="00D61DE6"/>
    <w:rsid w:val="00D62E2C"/>
    <w:rsid w:val="00D63440"/>
    <w:rsid w:val="00D6455D"/>
    <w:rsid w:val="00D650C3"/>
    <w:rsid w:val="00D67ADE"/>
    <w:rsid w:val="00D67E3C"/>
    <w:rsid w:val="00D73F2C"/>
    <w:rsid w:val="00D76EEA"/>
    <w:rsid w:val="00D80F97"/>
    <w:rsid w:val="00D83A9D"/>
    <w:rsid w:val="00D852AE"/>
    <w:rsid w:val="00D85323"/>
    <w:rsid w:val="00D8545E"/>
    <w:rsid w:val="00D8792E"/>
    <w:rsid w:val="00D87A78"/>
    <w:rsid w:val="00D91F5D"/>
    <w:rsid w:val="00D930D3"/>
    <w:rsid w:val="00D937D8"/>
    <w:rsid w:val="00D97D4A"/>
    <w:rsid w:val="00DA033D"/>
    <w:rsid w:val="00DA13A9"/>
    <w:rsid w:val="00DA2148"/>
    <w:rsid w:val="00DA286E"/>
    <w:rsid w:val="00DA2E73"/>
    <w:rsid w:val="00DA2F73"/>
    <w:rsid w:val="00DA3662"/>
    <w:rsid w:val="00DA6CC2"/>
    <w:rsid w:val="00DB4499"/>
    <w:rsid w:val="00DB481A"/>
    <w:rsid w:val="00DB4971"/>
    <w:rsid w:val="00DB6B80"/>
    <w:rsid w:val="00DB7C92"/>
    <w:rsid w:val="00DC28C3"/>
    <w:rsid w:val="00DC30D7"/>
    <w:rsid w:val="00DD01FE"/>
    <w:rsid w:val="00DD04E4"/>
    <w:rsid w:val="00DD0AC3"/>
    <w:rsid w:val="00DD20F3"/>
    <w:rsid w:val="00DD51CB"/>
    <w:rsid w:val="00DD621F"/>
    <w:rsid w:val="00DD635D"/>
    <w:rsid w:val="00DE0AFF"/>
    <w:rsid w:val="00DE0BC6"/>
    <w:rsid w:val="00DE109E"/>
    <w:rsid w:val="00DE114A"/>
    <w:rsid w:val="00DE4524"/>
    <w:rsid w:val="00DE59F1"/>
    <w:rsid w:val="00DE70E3"/>
    <w:rsid w:val="00DF007C"/>
    <w:rsid w:val="00DF14BE"/>
    <w:rsid w:val="00DF1C46"/>
    <w:rsid w:val="00DF5609"/>
    <w:rsid w:val="00DF7547"/>
    <w:rsid w:val="00E01BEA"/>
    <w:rsid w:val="00E0266E"/>
    <w:rsid w:val="00E026AB"/>
    <w:rsid w:val="00E02C69"/>
    <w:rsid w:val="00E04B70"/>
    <w:rsid w:val="00E05301"/>
    <w:rsid w:val="00E06DC9"/>
    <w:rsid w:val="00E10832"/>
    <w:rsid w:val="00E12800"/>
    <w:rsid w:val="00E1395B"/>
    <w:rsid w:val="00E154FF"/>
    <w:rsid w:val="00E1637F"/>
    <w:rsid w:val="00E21424"/>
    <w:rsid w:val="00E224C6"/>
    <w:rsid w:val="00E23350"/>
    <w:rsid w:val="00E2414B"/>
    <w:rsid w:val="00E242C4"/>
    <w:rsid w:val="00E24D5E"/>
    <w:rsid w:val="00E251D8"/>
    <w:rsid w:val="00E2648E"/>
    <w:rsid w:val="00E26F2E"/>
    <w:rsid w:val="00E30D53"/>
    <w:rsid w:val="00E33E3B"/>
    <w:rsid w:val="00E34959"/>
    <w:rsid w:val="00E406E7"/>
    <w:rsid w:val="00E4207B"/>
    <w:rsid w:val="00E462A0"/>
    <w:rsid w:val="00E4668B"/>
    <w:rsid w:val="00E46F84"/>
    <w:rsid w:val="00E500C1"/>
    <w:rsid w:val="00E5046E"/>
    <w:rsid w:val="00E5062A"/>
    <w:rsid w:val="00E51E6E"/>
    <w:rsid w:val="00E52C70"/>
    <w:rsid w:val="00E53299"/>
    <w:rsid w:val="00E56BB9"/>
    <w:rsid w:val="00E56FAA"/>
    <w:rsid w:val="00E61BF6"/>
    <w:rsid w:val="00E64D83"/>
    <w:rsid w:val="00E6570D"/>
    <w:rsid w:val="00E6678E"/>
    <w:rsid w:val="00E71910"/>
    <w:rsid w:val="00E719E4"/>
    <w:rsid w:val="00E730E9"/>
    <w:rsid w:val="00E73E8E"/>
    <w:rsid w:val="00E762A3"/>
    <w:rsid w:val="00E776EA"/>
    <w:rsid w:val="00E77C73"/>
    <w:rsid w:val="00E80DE6"/>
    <w:rsid w:val="00E80E22"/>
    <w:rsid w:val="00E8501C"/>
    <w:rsid w:val="00E864F9"/>
    <w:rsid w:val="00E87648"/>
    <w:rsid w:val="00E87A9D"/>
    <w:rsid w:val="00E910C2"/>
    <w:rsid w:val="00E91794"/>
    <w:rsid w:val="00E92075"/>
    <w:rsid w:val="00E92A93"/>
    <w:rsid w:val="00E92C81"/>
    <w:rsid w:val="00E92EF3"/>
    <w:rsid w:val="00E93E6B"/>
    <w:rsid w:val="00E9452F"/>
    <w:rsid w:val="00E956C3"/>
    <w:rsid w:val="00E95F99"/>
    <w:rsid w:val="00EA2597"/>
    <w:rsid w:val="00EA4FF4"/>
    <w:rsid w:val="00EA6C22"/>
    <w:rsid w:val="00EA6CD6"/>
    <w:rsid w:val="00EB06FF"/>
    <w:rsid w:val="00EB1839"/>
    <w:rsid w:val="00EB1977"/>
    <w:rsid w:val="00EB1D65"/>
    <w:rsid w:val="00EB2832"/>
    <w:rsid w:val="00EB3B9A"/>
    <w:rsid w:val="00EB5845"/>
    <w:rsid w:val="00EB5E8E"/>
    <w:rsid w:val="00EB6C50"/>
    <w:rsid w:val="00EB7137"/>
    <w:rsid w:val="00EC00A8"/>
    <w:rsid w:val="00EC0A2F"/>
    <w:rsid w:val="00EC1377"/>
    <w:rsid w:val="00EC2349"/>
    <w:rsid w:val="00EC307A"/>
    <w:rsid w:val="00EC49E2"/>
    <w:rsid w:val="00EC4E7E"/>
    <w:rsid w:val="00EC5236"/>
    <w:rsid w:val="00EC60C8"/>
    <w:rsid w:val="00EC6F6B"/>
    <w:rsid w:val="00EC7C21"/>
    <w:rsid w:val="00ED041B"/>
    <w:rsid w:val="00ED061E"/>
    <w:rsid w:val="00ED0CD6"/>
    <w:rsid w:val="00ED1F78"/>
    <w:rsid w:val="00ED2B85"/>
    <w:rsid w:val="00ED378D"/>
    <w:rsid w:val="00ED3F0C"/>
    <w:rsid w:val="00ED4581"/>
    <w:rsid w:val="00ED5FFB"/>
    <w:rsid w:val="00ED78CB"/>
    <w:rsid w:val="00EE1A49"/>
    <w:rsid w:val="00EE2897"/>
    <w:rsid w:val="00EE2AFD"/>
    <w:rsid w:val="00EE326D"/>
    <w:rsid w:val="00EE3343"/>
    <w:rsid w:val="00EE367D"/>
    <w:rsid w:val="00EE5D09"/>
    <w:rsid w:val="00EE5FDD"/>
    <w:rsid w:val="00EE62BB"/>
    <w:rsid w:val="00EF0B8B"/>
    <w:rsid w:val="00EF1F4E"/>
    <w:rsid w:val="00EF3156"/>
    <w:rsid w:val="00EF4E6B"/>
    <w:rsid w:val="00EF6C5E"/>
    <w:rsid w:val="00EF7001"/>
    <w:rsid w:val="00EF70A0"/>
    <w:rsid w:val="00EF71A8"/>
    <w:rsid w:val="00F004C0"/>
    <w:rsid w:val="00F011FA"/>
    <w:rsid w:val="00F02AC8"/>
    <w:rsid w:val="00F0578B"/>
    <w:rsid w:val="00F12F5A"/>
    <w:rsid w:val="00F1321F"/>
    <w:rsid w:val="00F13A18"/>
    <w:rsid w:val="00F16D7A"/>
    <w:rsid w:val="00F21B06"/>
    <w:rsid w:val="00F2485F"/>
    <w:rsid w:val="00F25396"/>
    <w:rsid w:val="00F253C8"/>
    <w:rsid w:val="00F30CF0"/>
    <w:rsid w:val="00F36207"/>
    <w:rsid w:val="00F365BC"/>
    <w:rsid w:val="00F36D0C"/>
    <w:rsid w:val="00F37F69"/>
    <w:rsid w:val="00F40CAF"/>
    <w:rsid w:val="00F42735"/>
    <w:rsid w:val="00F42CF8"/>
    <w:rsid w:val="00F42E27"/>
    <w:rsid w:val="00F43049"/>
    <w:rsid w:val="00F505FC"/>
    <w:rsid w:val="00F51321"/>
    <w:rsid w:val="00F51B7B"/>
    <w:rsid w:val="00F56CC4"/>
    <w:rsid w:val="00F57055"/>
    <w:rsid w:val="00F57269"/>
    <w:rsid w:val="00F61FE9"/>
    <w:rsid w:val="00F62B9A"/>
    <w:rsid w:val="00F645B5"/>
    <w:rsid w:val="00F67FE3"/>
    <w:rsid w:val="00F73738"/>
    <w:rsid w:val="00F7381F"/>
    <w:rsid w:val="00F7452A"/>
    <w:rsid w:val="00F7555B"/>
    <w:rsid w:val="00F810E6"/>
    <w:rsid w:val="00F81198"/>
    <w:rsid w:val="00F81258"/>
    <w:rsid w:val="00F82286"/>
    <w:rsid w:val="00F84009"/>
    <w:rsid w:val="00F841A3"/>
    <w:rsid w:val="00F855C9"/>
    <w:rsid w:val="00F856A3"/>
    <w:rsid w:val="00F90727"/>
    <w:rsid w:val="00F90E6D"/>
    <w:rsid w:val="00F934E6"/>
    <w:rsid w:val="00F938A1"/>
    <w:rsid w:val="00F97EB6"/>
    <w:rsid w:val="00FA2D02"/>
    <w:rsid w:val="00FA2F85"/>
    <w:rsid w:val="00FA454B"/>
    <w:rsid w:val="00FA512F"/>
    <w:rsid w:val="00FB12BC"/>
    <w:rsid w:val="00FB2445"/>
    <w:rsid w:val="00FB2E24"/>
    <w:rsid w:val="00FB69F5"/>
    <w:rsid w:val="00FB732E"/>
    <w:rsid w:val="00FC01D4"/>
    <w:rsid w:val="00FC055D"/>
    <w:rsid w:val="00FC22D1"/>
    <w:rsid w:val="00FC29E9"/>
    <w:rsid w:val="00FC2AD6"/>
    <w:rsid w:val="00FC3281"/>
    <w:rsid w:val="00FC66ED"/>
    <w:rsid w:val="00FD0A08"/>
    <w:rsid w:val="00FD199C"/>
    <w:rsid w:val="00FD254B"/>
    <w:rsid w:val="00FD5C5D"/>
    <w:rsid w:val="00FD7D29"/>
    <w:rsid w:val="00FE02F6"/>
    <w:rsid w:val="00FE068A"/>
    <w:rsid w:val="00FE3C6B"/>
    <w:rsid w:val="00FE5580"/>
    <w:rsid w:val="00FE59CC"/>
    <w:rsid w:val="00FE5DB7"/>
    <w:rsid w:val="00FE70B8"/>
    <w:rsid w:val="00FE7C02"/>
    <w:rsid w:val="00FF02CC"/>
    <w:rsid w:val="00FF1D3C"/>
    <w:rsid w:val="00FF1E4E"/>
    <w:rsid w:val="00FF39A3"/>
    <w:rsid w:val="00FF5CA5"/>
    <w:rsid w:val="00FF7F51"/>
    <w:rsid w:val="08228C9F"/>
    <w:rsid w:val="095020BA"/>
    <w:rsid w:val="0D0DF0B4"/>
    <w:rsid w:val="0FC95915"/>
    <w:rsid w:val="199618B3"/>
    <w:rsid w:val="1D1C8C9A"/>
    <w:rsid w:val="26634428"/>
    <w:rsid w:val="26B919DD"/>
    <w:rsid w:val="380C6E91"/>
    <w:rsid w:val="3BEB6EF7"/>
    <w:rsid w:val="4292097B"/>
    <w:rsid w:val="477E36DE"/>
    <w:rsid w:val="4FED138F"/>
    <w:rsid w:val="5076C914"/>
    <w:rsid w:val="52E4D302"/>
    <w:rsid w:val="534C9DCB"/>
    <w:rsid w:val="55302F53"/>
    <w:rsid w:val="5E7EDEE9"/>
    <w:rsid w:val="5F98F2D6"/>
    <w:rsid w:val="61A32E9B"/>
    <w:rsid w:val="61C9CF66"/>
    <w:rsid w:val="6D989D12"/>
    <w:rsid w:val="6EE38BD2"/>
    <w:rsid w:val="70AC2069"/>
    <w:rsid w:val="75F601C4"/>
  </w:rsids>
  <w:docVars>
    <w:docVar w:name="__Grammarly_42___1" w:val="H4sIAAAAAAAEAKtWcslP9kxRslIyNDY2MDQwsDAwMDQ2szA2NTZT0lEKTi0uzszPAykwqQUA5Vhex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0B5C0F5"/>
  <w15:docId w15:val="{B090DA50-F85A-4A45-862D-76ACDCCC0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6776"/>
    <w:rPr>
      <w:rFonts w:ascii="Times New Roman" w:eastAsia="Times New Roman" w:hAnsi="Times New Roman" w:cs="Times New Roman"/>
    </w:rPr>
  </w:style>
  <w:style w:type="paragraph" w:styleId="Heading1">
    <w:name w:val="heading 1"/>
    <w:basedOn w:val="Normal"/>
    <w:link w:val="Heading1Char"/>
    <w:uiPriority w:val="9"/>
    <w:qFormat/>
    <w:rsid w:val="00FF1D3C"/>
    <w:pPr>
      <w:ind w:left="824"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20"/>
      <w:ind w:left="464" w:hanging="360"/>
    </w:pPr>
    <w:rPr>
      <w:sz w:val="24"/>
      <w:szCs w:val="24"/>
    </w:rPr>
  </w:style>
  <w:style w:type="paragraph" w:styleId="ListParagraph">
    <w:name w:val="List Paragraph"/>
    <w:basedOn w:val="Normal"/>
    <w:link w:val="ListParagraphChar"/>
    <w:uiPriority w:val="1"/>
    <w:qFormat/>
    <w:pPr>
      <w:spacing w:before="120"/>
      <w:ind w:left="464" w:hanging="360"/>
    </w:pPr>
  </w:style>
  <w:style w:type="paragraph" w:customStyle="1" w:styleId="TableParagraph">
    <w:name w:val="Table Paragraph"/>
    <w:basedOn w:val="Normal"/>
    <w:uiPriority w:val="1"/>
    <w:qFormat/>
  </w:style>
  <w:style w:type="paragraph" w:styleId="Header">
    <w:name w:val="header"/>
    <w:basedOn w:val="Normal"/>
    <w:link w:val="HeaderChar"/>
    <w:unhideWhenUsed/>
    <w:rsid w:val="00572418"/>
    <w:pPr>
      <w:tabs>
        <w:tab w:val="center" w:pos="4680"/>
        <w:tab w:val="right" w:pos="9360"/>
      </w:tabs>
    </w:pPr>
  </w:style>
  <w:style w:type="character" w:customStyle="1" w:styleId="HeaderChar">
    <w:name w:val="Header Char"/>
    <w:basedOn w:val="DefaultParagraphFont"/>
    <w:link w:val="Header"/>
    <w:rsid w:val="00572418"/>
    <w:rPr>
      <w:rFonts w:ascii="Times New Roman" w:eastAsia="Times New Roman" w:hAnsi="Times New Roman" w:cs="Times New Roman"/>
    </w:rPr>
  </w:style>
  <w:style w:type="paragraph" w:styleId="Footer">
    <w:name w:val="footer"/>
    <w:basedOn w:val="Normal"/>
    <w:link w:val="FooterChar"/>
    <w:uiPriority w:val="99"/>
    <w:unhideWhenUsed/>
    <w:rsid w:val="00572418"/>
    <w:pPr>
      <w:tabs>
        <w:tab w:val="center" w:pos="4680"/>
        <w:tab w:val="right" w:pos="9360"/>
      </w:tabs>
    </w:pPr>
  </w:style>
  <w:style w:type="character" w:customStyle="1" w:styleId="FooterChar">
    <w:name w:val="Footer Char"/>
    <w:basedOn w:val="DefaultParagraphFont"/>
    <w:link w:val="Footer"/>
    <w:uiPriority w:val="99"/>
    <w:rsid w:val="00572418"/>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724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418"/>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687F65"/>
    <w:rPr>
      <w:sz w:val="16"/>
      <w:szCs w:val="16"/>
    </w:rPr>
  </w:style>
  <w:style w:type="paragraph" w:styleId="CommentText">
    <w:name w:val="annotation text"/>
    <w:basedOn w:val="Normal"/>
    <w:link w:val="CommentTextChar"/>
    <w:uiPriority w:val="99"/>
    <w:unhideWhenUsed/>
    <w:rsid w:val="00687F65"/>
    <w:rPr>
      <w:sz w:val="20"/>
      <w:szCs w:val="20"/>
    </w:rPr>
  </w:style>
  <w:style w:type="character" w:customStyle="1" w:styleId="CommentTextChar">
    <w:name w:val="Comment Text Char"/>
    <w:basedOn w:val="DefaultParagraphFont"/>
    <w:link w:val="CommentText"/>
    <w:uiPriority w:val="99"/>
    <w:rsid w:val="00687F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7F65"/>
    <w:rPr>
      <w:b/>
      <w:bCs/>
    </w:rPr>
  </w:style>
  <w:style w:type="character" w:customStyle="1" w:styleId="CommentSubjectChar">
    <w:name w:val="Comment Subject Char"/>
    <w:basedOn w:val="CommentTextChar"/>
    <w:link w:val="CommentSubject"/>
    <w:uiPriority w:val="99"/>
    <w:semiHidden/>
    <w:rsid w:val="00687F65"/>
    <w:rPr>
      <w:rFonts w:ascii="Times New Roman" w:eastAsia="Times New Roman" w:hAnsi="Times New Roman" w:cs="Times New Roman"/>
      <w:b/>
      <w:bCs/>
      <w:sz w:val="20"/>
      <w:szCs w:val="20"/>
    </w:rPr>
  </w:style>
  <w:style w:type="character" w:styleId="UnresolvedMention">
    <w:name w:val="Unresolved Mention"/>
    <w:basedOn w:val="DefaultParagraphFont"/>
    <w:uiPriority w:val="99"/>
    <w:unhideWhenUsed/>
    <w:rsid w:val="00AF5CDB"/>
    <w:rPr>
      <w:color w:val="605E5C"/>
      <w:shd w:val="clear" w:color="auto" w:fill="E1DFDD"/>
    </w:rPr>
  </w:style>
  <w:style w:type="character" w:styleId="Mention">
    <w:name w:val="Mention"/>
    <w:basedOn w:val="DefaultParagraphFont"/>
    <w:uiPriority w:val="99"/>
    <w:unhideWhenUsed/>
    <w:rsid w:val="00AF5CDB"/>
    <w:rPr>
      <w:color w:val="2B579A"/>
      <w:shd w:val="clear" w:color="auto" w:fill="E1DFDD"/>
    </w:rPr>
  </w:style>
  <w:style w:type="paragraph" w:styleId="Revision">
    <w:name w:val="Revision"/>
    <w:hidden/>
    <w:uiPriority w:val="99"/>
    <w:semiHidden/>
    <w:rsid w:val="00B50DEE"/>
    <w:pPr>
      <w:widowControl/>
      <w:autoSpaceDE/>
      <w:autoSpaceDN/>
    </w:pPr>
    <w:rPr>
      <w:rFonts w:ascii="Times New Roman" w:eastAsia="Times New Roman" w:hAnsi="Times New Roman" w:cs="Times New Roman"/>
    </w:rPr>
  </w:style>
  <w:style w:type="paragraph" w:customStyle="1" w:styleId="pf0">
    <w:name w:val="pf0"/>
    <w:basedOn w:val="Normal"/>
    <w:rsid w:val="00B50DEE"/>
    <w:pPr>
      <w:widowControl/>
      <w:autoSpaceDE/>
      <w:autoSpaceDN/>
      <w:spacing w:before="100" w:beforeAutospacing="1" w:after="100" w:afterAutospacing="1"/>
    </w:pPr>
    <w:rPr>
      <w:sz w:val="24"/>
      <w:szCs w:val="24"/>
    </w:rPr>
  </w:style>
  <w:style w:type="character" w:customStyle="1" w:styleId="cf01">
    <w:name w:val="cf01"/>
    <w:basedOn w:val="DefaultParagraphFont"/>
    <w:rsid w:val="00B50DEE"/>
    <w:rPr>
      <w:rFonts w:ascii="Segoe UI" w:hAnsi="Segoe UI" w:cs="Segoe UI" w:hint="default"/>
      <w:sz w:val="18"/>
      <w:szCs w:val="18"/>
    </w:rPr>
  </w:style>
  <w:style w:type="character" w:customStyle="1" w:styleId="BodyTextChar">
    <w:name w:val="Body Text Char"/>
    <w:basedOn w:val="DefaultParagraphFont"/>
    <w:link w:val="BodyText"/>
    <w:uiPriority w:val="1"/>
    <w:rsid w:val="00EE2897"/>
    <w:rPr>
      <w:rFonts w:ascii="Times New Roman" w:eastAsia="Times New Roman" w:hAnsi="Times New Roman" w:cs="Times New Roman"/>
      <w:sz w:val="24"/>
      <w:szCs w:val="24"/>
    </w:rPr>
  </w:style>
  <w:style w:type="paragraph" w:styleId="NormalWeb">
    <w:name w:val="Normal (Web)"/>
    <w:basedOn w:val="Normal"/>
    <w:uiPriority w:val="99"/>
    <w:semiHidden/>
    <w:unhideWhenUsed/>
    <w:rsid w:val="00762BF0"/>
    <w:pPr>
      <w:widowControl/>
      <w:autoSpaceDE/>
      <w:autoSpaceDN/>
      <w:spacing w:before="100" w:beforeAutospacing="1" w:after="100" w:afterAutospacing="1"/>
    </w:pPr>
    <w:rPr>
      <w:sz w:val="24"/>
      <w:szCs w:val="24"/>
    </w:rPr>
  </w:style>
  <w:style w:type="character" w:customStyle="1" w:styleId="normaltextrun">
    <w:name w:val="normaltextrun"/>
    <w:basedOn w:val="DefaultParagraphFont"/>
    <w:rsid w:val="004A6FE9"/>
  </w:style>
  <w:style w:type="character" w:customStyle="1" w:styleId="eop">
    <w:name w:val="eop"/>
    <w:basedOn w:val="DefaultParagraphFont"/>
    <w:rsid w:val="004A6FE9"/>
  </w:style>
  <w:style w:type="character" w:customStyle="1" w:styleId="Heading1Char">
    <w:name w:val="Heading 1 Char"/>
    <w:basedOn w:val="DefaultParagraphFont"/>
    <w:link w:val="Heading1"/>
    <w:uiPriority w:val="9"/>
    <w:rsid w:val="00FF1D3C"/>
    <w:rPr>
      <w:rFonts w:ascii="Times New Roman" w:eastAsia="Times New Roman" w:hAnsi="Times New Roman" w:cs="Times New Roman"/>
      <w:b/>
      <w:bCs/>
      <w:sz w:val="24"/>
      <w:szCs w:val="24"/>
    </w:rPr>
  </w:style>
  <w:style w:type="character" w:customStyle="1" w:styleId="ListParagraphChar">
    <w:name w:val="List Paragraph Char"/>
    <w:basedOn w:val="DefaultParagraphFont"/>
    <w:link w:val="ListParagraph"/>
    <w:uiPriority w:val="1"/>
    <w:locked/>
    <w:rsid w:val="001663F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NHTTACEval@icf.com" TargetMode="External"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6318ce8-c794-4dab-836a-69852e752d8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5413A712E10A4E8D51E005EC021EF5" ma:contentTypeVersion="14" ma:contentTypeDescription="Create a new document." ma:contentTypeScope="" ma:versionID="a3af6cb8e601e2da2de0a1d558239162">
  <xsd:schema xmlns:xsd="http://www.w3.org/2001/XMLSchema" xmlns:xs="http://www.w3.org/2001/XMLSchema" xmlns:p="http://schemas.microsoft.com/office/2006/metadata/properties" xmlns:ns2="76318ce8-c794-4dab-836a-69852e752d88" xmlns:ns3="84604995-c263-459d-9fba-c1b244c5323f" targetNamespace="http://schemas.microsoft.com/office/2006/metadata/properties" ma:root="true" ma:fieldsID="d68775777d366c11696ed1d249cda9f2" ns2:_="" ns3:_="">
    <xsd:import namespace="76318ce8-c794-4dab-836a-69852e752d88"/>
    <xsd:import namespace="84604995-c263-459d-9fba-c1b244c532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318ce8-c794-4dab-836a-69852e752d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856f2ee-118d-42e8-91de-064c9a66b68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604995-c263-459d-9fba-c1b244c5323f"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AC5FC-4356-4471-8175-6EB4364408AC}">
  <ds:schemaRefs>
    <ds:schemaRef ds:uri="http://schemas.openxmlformats.org/officeDocument/2006/bibliography"/>
  </ds:schemaRefs>
</ds:datastoreItem>
</file>

<file path=customXml/itemProps2.xml><?xml version="1.0" encoding="utf-8"?>
<ds:datastoreItem xmlns:ds="http://schemas.openxmlformats.org/officeDocument/2006/customXml" ds:itemID="{8F277679-C246-4BD8-BFE8-7469D7BA9BB7}">
  <ds:schemaRefs>
    <ds:schemaRef ds:uri="http://schemas.microsoft.com/sharepoint/v3/contenttype/forms"/>
  </ds:schemaRefs>
</ds:datastoreItem>
</file>

<file path=customXml/itemProps3.xml><?xml version="1.0" encoding="utf-8"?>
<ds:datastoreItem xmlns:ds="http://schemas.openxmlformats.org/officeDocument/2006/customXml" ds:itemID="{A7E8D309-648C-4258-83E4-4302156C3C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3FCC82-2D28-4CC1-B2C9-93A7CBEE4801}">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5</Pages>
  <Words>6279</Words>
  <Characters>35796</Characters>
  <Application>Microsoft Office Word</Application>
  <DocSecurity>0</DocSecurity>
  <Lines>298</Lines>
  <Paragraphs>83</Paragraphs>
  <ScaleCrop>false</ScaleCrop>
  <Company>ICF</Company>
  <LinksUpToDate>false</LinksUpToDate>
  <CharactersWithSpaces>4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eld, Michael</dc:creator>
  <cp:lastModifiedBy>Henninger, Alana</cp:lastModifiedBy>
  <cp:revision>884</cp:revision>
  <dcterms:created xsi:type="dcterms:W3CDTF">2022-07-01T22:31:00Z</dcterms:created>
  <dcterms:modified xsi:type="dcterms:W3CDTF">2022-08-12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05413A712E10A4E8D51E005EC021EF5</vt:lpwstr>
  </property>
  <property fmtid="{D5CDD505-2E9C-101B-9397-08002B2CF9AE}" pid="4" name="Created">
    <vt:filetime>2019-11-01T00:00:00Z</vt:filetime>
  </property>
  <property fmtid="{D5CDD505-2E9C-101B-9397-08002B2CF9AE}" pid="5" name="Creator">
    <vt:lpwstr>Acrobat PDFMaker 17 for Word</vt:lpwstr>
  </property>
  <property fmtid="{D5CDD505-2E9C-101B-9397-08002B2CF9AE}" pid="6" name="LastSaved">
    <vt:filetime>2020-03-13T00:00:00Z</vt:filetime>
  </property>
  <property fmtid="{D5CDD505-2E9C-101B-9397-08002B2CF9AE}" pid="7" name="MediaServiceImageTags">
    <vt:lpwstr/>
  </property>
  <property fmtid="{D5CDD505-2E9C-101B-9397-08002B2CF9AE}" pid="8" name="Order">
    <vt:r8>142700</vt:r8>
  </property>
  <property fmtid="{D5CDD505-2E9C-101B-9397-08002B2CF9AE}" pid="9" name="TemplateUrl">
    <vt:lpwstr/>
  </property>
  <property fmtid="{D5CDD505-2E9C-101B-9397-08002B2CF9AE}" pid="10" name="TriggerFlowInfo">
    <vt:lpwstr/>
  </property>
  <property fmtid="{D5CDD505-2E9C-101B-9397-08002B2CF9AE}" pid="11" name="xd_ProgID">
    <vt:lpwstr/>
  </property>
  <property fmtid="{D5CDD505-2E9C-101B-9397-08002B2CF9AE}" pid="12" name="xd_Signature">
    <vt:bool>false</vt:bool>
  </property>
  <property fmtid="{D5CDD505-2E9C-101B-9397-08002B2CF9AE}" pid="13" name="_ExtendedDescription">
    <vt:lpwstr/>
  </property>
</Properties>
</file>